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DD3273" w14:textId="3B173CBA" w:rsidR="00F87859" w:rsidRDefault="001666A9" w:rsidP="001666A9">
      <w:pPr>
        <w:ind w:left="0"/>
        <w:rPr>
          <w:rFonts w:cs="Arial"/>
          <w:szCs w:val="32"/>
        </w:rPr>
      </w:pPr>
      <w:r>
        <w:rPr>
          <w:noProof/>
        </w:rPr>
        <w:drawing>
          <wp:inline distT="0" distB="0" distL="0" distR="0" wp14:anchorId="05816D23" wp14:editId="2F2B30B0">
            <wp:extent cx="3873500" cy="895350"/>
            <wp:effectExtent l="0" t="0" r="0" b="0"/>
            <wp:docPr id="1666216847" name="Picture 2" descr="Survivor Experiences Service logo, which says Survivor Experiences Service, For people who experienced abuse in ca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216847" name="Picture 2" descr="Survivor Experiences Service logo, which says Survivor Experiences Service, For people who experienced abuse in care.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5952" behindDoc="0" locked="0" layoutInCell="1" allowOverlap="1" wp14:anchorId="7005754E" wp14:editId="2781633A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BBE120" w14:textId="005499EF" w:rsidR="00F87859" w:rsidRDefault="00F87859" w:rsidP="001666A9">
      <w:pPr>
        <w:spacing w:after="240"/>
        <w:ind w:left="0"/>
        <w:rPr>
          <w:rFonts w:cs="Arial"/>
          <w:szCs w:val="32"/>
        </w:rPr>
      </w:pPr>
    </w:p>
    <w:p w14:paraId="26B85594" w14:textId="77777777" w:rsidR="00F87859" w:rsidRDefault="00F87859" w:rsidP="00F87859">
      <w:pPr>
        <w:rPr>
          <w:rFonts w:cs="Arial"/>
          <w:szCs w:val="32"/>
        </w:rPr>
      </w:pPr>
    </w:p>
    <w:p w14:paraId="29833D0D" w14:textId="27C0B1FC" w:rsidR="00887F23" w:rsidRPr="00304B27" w:rsidRDefault="00304B27" w:rsidP="00304B27">
      <w:pPr>
        <w:pStyle w:val="Title"/>
        <w:rPr>
          <w:sz w:val="56"/>
          <w:szCs w:val="56"/>
        </w:rPr>
      </w:pPr>
      <w:r>
        <w:rPr>
          <w:sz w:val="56"/>
          <w:szCs w:val="56"/>
        </w:rPr>
        <w:t xml:space="preserve">Wellbeing support for people taking part in the </w:t>
      </w:r>
      <w:r w:rsidR="006E7F9D">
        <w:rPr>
          <w:sz w:val="56"/>
          <w:szCs w:val="56"/>
        </w:rPr>
        <w:br/>
      </w:r>
      <w:r>
        <w:rPr>
          <w:sz w:val="56"/>
          <w:szCs w:val="56"/>
        </w:rPr>
        <w:t>Survivor Experiences Service</w:t>
      </w:r>
    </w:p>
    <w:p w14:paraId="2AC9DF62" w14:textId="2133F12F" w:rsidR="00887F23" w:rsidRDefault="00304B27" w:rsidP="00F87859">
      <w:pPr>
        <w:pStyle w:val="Title"/>
      </w:pPr>
      <w:r>
        <w:rPr>
          <w:noProof/>
        </w:rPr>
        <w:drawing>
          <wp:anchor distT="0" distB="0" distL="114300" distR="114300" simplePos="0" relativeHeight="252094464" behindDoc="0" locked="0" layoutInCell="1" allowOverlap="1" wp14:anchorId="40AA9CFB" wp14:editId="7B90105C">
            <wp:simplePos x="0" y="0"/>
            <wp:positionH relativeFrom="margin">
              <wp:posOffset>614045</wp:posOffset>
            </wp:positionH>
            <wp:positionV relativeFrom="paragraph">
              <wp:posOffset>519776</wp:posOffset>
            </wp:positionV>
            <wp:extent cx="4499610" cy="2814955"/>
            <wp:effectExtent l="0" t="0" r="0" b="4445"/>
            <wp:wrapTight wrapText="bothSides">
              <wp:wrapPolygon edited="0">
                <wp:start x="0" y="0"/>
                <wp:lineTo x="0" y="21537"/>
                <wp:lineTo x="21521" y="21537"/>
                <wp:lineTo x="21521" y="0"/>
                <wp:lineTo x="0" y="0"/>
              </wp:wrapPolygon>
            </wp:wrapTight>
            <wp:docPr id="1518407464" name="Picture 1" descr="A man talking to a counsellor. The man looks distressed and is clutching a t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407464" name="Picture 1" descr="A man talking to a counsellor. The man looks distressed and is clutching a tissu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9610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8B8D44" w14:textId="77777777" w:rsidR="00251845" w:rsidRDefault="00F87859" w:rsidP="00251845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0DB73B4E" w14:textId="77777777" w:rsidR="00251845" w:rsidRDefault="00251845" w:rsidP="00251845">
      <w:pPr>
        <w:pStyle w:val="Datepublished"/>
      </w:pPr>
    </w:p>
    <w:p w14:paraId="496ACB65" w14:textId="77777777" w:rsidR="00497269" w:rsidRDefault="00497269" w:rsidP="00251845">
      <w:pPr>
        <w:pStyle w:val="Datepublished"/>
      </w:pPr>
    </w:p>
    <w:p w14:paraId="2109B40A" w14:textId="77777777" w:rsidR="00497269" w:rsidRDefault="00497269" w:rsidP="00251845">
      <w:pPr>
        <w:pStyle w:val="Datepublished"/>
      </w:pPr>
    </w:p>
    <w:p w14:paraId="1A098A22" w14:textId="77777777" w:rsidR="00304B27" w:rsidRDefault="00304B27" w:rsidP="00251845">
      <w:pPr>
        <w:pStyle w:val="Datepublished"/>
      </w:pPr>
    </w:p>
    <w:p w14:paraId="49A9E5E3" w14:textId="77777777" w:rsidR="001F4824" w:rsidRDefault="001F4824" w:rsidP="00251845">
      <w:pPr>
        <w:pStyle w:val="Datepublished"/>
      </w:pPr>
    </w:p>
    <w:p w14:paraId="0F43F81D" w14:textId="77777777" w:rsidR="001F4824" w:rsidRDefault="001F4824" w:rsidP="00251845">
      <w:pPr>
        <w:pStyle w:val="Datepublished"/>
      </w:pPr>
    </w:p>
    <w:p w14:paraId="48C52006" w14:textId="2DBDF342" w:rsidR="00C13828" w:rsidRPr="00C13828" w:rsidRDefault="00887F23" w:rsidP="001F4824">
      <w:pPr>
        <w:pStyle w:val="Datepublished"/>
      </w:pPr>
      <w:r w:rsidRPr="00570380">
        <w:t xml:space="preserve">Published: </w:t>
      </w:r>
      <w:r w:rsidR="00251845">
        <w:t>February 2024</w:t>
      </w:r>
      <w:r w:rsidR="000A3C46">
        <w:br w:type="page"/>
      </w:r>
      <w:bookmarkStart w:id="0" w:name="_Toc155262428"/>
    </w:p>
    <w:p w14:paraId="6E254A6C" w14:textId="77777777" w:rsidR="00C638F1" w:rsidRPr="00570380" w:rsidRDefault="00C638F1" w:rsidP="001666A9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rPr>
          <w:noProof/>
          <w:lang w:val="en-NZ" w:eastAsia="en-NZ"/>
        </w:rPr>
      </w:pPr>
      <w:bookmarkStart w:id="1" w:name="_Toc157684697"/>
      <w:r>
        <w:rPr>
          <w:noProof/>
          <w:lang w:val="en-NZ" w:eastAsia="en-NZ"/>
        </w:rPr>
        <w:lastRenderedPageBreak/>
        <w:t>Before you start</w:t>
      </w:r>
      <w:bookmarkEnd w:id="1"/>
    </w:p>
    <w:p w14:paraId="27A4F6C4" w14:textId="77777777" w:rsidR="00C638F1" w:rsidRDefault="00C638F1" w:rsidP="00C638F1"/>
    <w:p w14:paraId="7E9B7579" w14:textId="33082B72" w:rsidR="00C638F1" w:rsidRDefault="00C638F1" w:rsidP="00C638F1">
      <w:r w:rsidRPr="00D13891">
        <w:rPr>
          <w:noProof/>
        </w:rPr>
        <w:drawing>
          <wp:anchor distT="0" distB="0" distL="114300" distR="114300" simplePos="0" relativeHeight="252226560" behindDoc="0" locked="0" layoutInCell="1" allowOverlap="1" wp14:anchorId="7DF8E73E" wp14:editId="105CD04D">
            <wp:simplePos x="0" y="0"/>
            <wp:positionH relativeFrom="margin">
              <wp:posOffset>0</wp:posOffset>
            </wp:positionH>
            <wp:positionV relativeFrom="paragraph">
              <wp:posOffset>162413</wp:posOffset>
            </wp:positionV>
            <wp:extent cx="1426210" cy="1034026"/>
            <wp:effectExtent l="0" t="0" r="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F68C9B" w14:textId="77777777" w:rsidR="00C638F1" w:rsidRDefault="00C638F1" w:rsidP="00C638F1">
      <w:r>
        <w:t>This is a long document.</w:t>
      </w:r>
    </w:p>
    <w:p w14:paraId="097CF47F" w14:textId="77777777" w:rsidR="00C638F1" w:rsidRDefault="00C638F1" w:rsidP="00C638F1"/>
    <w:p w14:paraId="19BC6BFA" w14:textId="75A6D37C" w:rsidR="00C638F1" w:rsidRDefault="00AB50DC" w:rsidP="00C638F1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225536" behindDoc="1" locked="0" layoutInCell="1" allowOverlap="1" wp14:anchorId="4632E6F0" wp14:editId="683690C5">
            <wp:simplePos x="0" y="0"/>
            <wp:positionH relativeFrom="column">
              <wp:posOffset>0</wp:posOffset>
            </wp:positionH>
            <wp:positionV relativeFrom="paragraph">
              <wp:posOffset>147076</wp:posOffset>
            </wp:positionV>
            <wp:extent cx="1363345" cy="192786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7265E" w14:textId="224CC178" w:rsidR="00C638F1" w:rsidRDefault="00C638F1" w:rsidP="00C638F1">
      <w:r>
        <w:t>It can be hard for some people to read a document this long.</w:t>
      </w:r>
    </w:p>
    <w:p w14:paraId="17D7C81B" w14:textId="77777777" w:rsidR="00C638F1" w:rsidRDefault="00C638F1" w:rsidP="00C638F1"/>
    <w:p w14:paraId="4C24731F" w14:textId="77777777" w:rsidR="00C638F1" w:rsidRDefault="00C638F1" w:rsidP="00C638F1"/>
    <w:p w14:paraId="2D6158C2" w14:textId="77777777" w:rsidR="00C638F1" w:rsidRDefault="00C638F1" w:rsidP="00C638F1">
      <w:r>
        <w:rPr>
          <w:noProof/>
        </w:rPr>
        <w:drawing>
          <wp:anchor distT="0" distB="0" distL="114300" distR="114300" simplePos="0" relativeHeight="252223488" behindDoc="0" locked="0" layoutInCell="1" allowOverlap="1" wp14:anchorId="04F393F9" wp14:editId="0B2B2F96">
            <wp:simplePos x="0" y="0"/>
            <wp:positionH relativeFrom="margin">
              <wp:posOffset>0</wp:posOffset>
            </wp:positionH>
            <wp:positionV relativeFrom="paragraph">
              <wp:posOffset>220736</wp:posOffset>
            </wp:positionV>
            <wp:extent cx="1424427" cy="1310485"/>
            <wp:effectExtent l="0" t="0" r="0" b="0"/>
            <wp:wrapNone/>
            <wp:docPr id="2103539593" name="Picture 21035395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539593" name="Picture 21035395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0A96E4EB" w14:textId="77777777" w:rsidR="00C638F1" w:rsidRDefault="00C638F1" w:rsidP="00C638F1">
      <w:pPr>
        <w:pStyle w:val="Listtoplevel"/>
      </w:pPr>
      <w:r>
        <w:t>read it a few pages at a time</w:t>
      </w:r>
    </w:p>
    <w:p w14:paraId="59D8C810" w14:textId="38C831BF" w:rsidR="00C638F1" w:rsidRDefault="00AB50DC" w:rsidP="00C638F1">
      <w:pPr>
        <w:pStyle w:val="Listtoplevel"/>
      </w:pPr>
      <w:r w:rsidRPr="005A37A0">
        <w:rPr>
          <w:rFonts w:cs="Arial"/>
          <w:lang w:eastAsia="en-NZ"/>
        </w:rPr>
        <w:drawing>
          <wp:anchor distT="0" distB="0" distL="114300" distR="114300" simplePos="0" relativeHeight="252224512" behindDoc="0" locked="0" layoutInCell="1" allowOverlap="1" wp14:anchorId="4A122156" wp14:editId="12CD4757">
            <wp:simplePos x="0" y="0"/>
            <wp:positionH relativeFrom="column">
              <wp:posOffset>0</wp:posOffset>
            </wp:positionH>
            <wp:positionV relativeFrom="paragraph">
              <wp:posOffset>560070</wp:posOffset>
            </wp:positionV>
            <wp:extent cx="1860550" cy="1273175"/>
            <wp:effectExtent l="0" t="0" r="635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38F1">
        <w:t>set aside some quiet time to look at it</w:t>
      </w:r>
    </w:p>
    <w:p w14:paraId="6C7FEC98" w14:textId="77777777" w:rsidR="00C638F1" w:rsidRDefault="00C638F1" w:rsidP="00C638F1">
      <w:pPr>
        <w:pStyle w:val="Listtoplevel"/>
      </w:pPr>
      <w:r>
        <w:t>have someone read it with you to support you to understand it.</w:t>
      </w:r>
    </w:p>
    <w:p w14:paraId="02A47ACF" w14:textId="77777777" w:rsidR="00C638F1" w:rsidRDefault="00C638F1" w:rsidP="00C638F1"/>
    <w:p w14:paraId="4F46B8BC" w14:textId="19EB9F09" w:rsidR="00C82F78" w:rsidRPr="00C82F78" w:rsidRDefault="00C82F78" w:rsidP="00C82F78">
      <w:pPr>
        <w:snapToGrid/>
        <w:spacing w:line="240" w:lineRule="auto"/>
        <w:ind w:left="0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6729DB49" w14:textId="77777777" w:rsidR="00C82F78" w:rsidRDefault="00C82F78" w:rsidP="00C82F78">
      <w:r>
        <w:rPr>
          <w:rFonts w:cs="Arial"/>
          <w:noProof/>
          <w:szCs w:val="36"/>
          <w:lang w:eastAsia="en-NZ"/>
        </w:rPr>
        <w:lastRenderedPageBreak/>
        <w:drawing>
          <wp:anchor distT="0" distB="0" distL="114300" distR="114300" simplePos="0" relativeHeight="252304384" behindDoc="0" locked="0" layoutInCell="1" allowOverlap="1" wp14:anchorId="4554AD28" wp14:editId="5051D08B">
            <wp:simplePos x="0" y="0"/>
            <wp:positionH relativeFrom="margin">
              <wp:posOffset>0</wp:posOffset>
            </wp:positionH>
            <wp:positionV relativeFrom="paragraph">
              <wp:posOffset>-342118</wp:posOffset>
            </wp:positionV>
            <wp:extent cx="1363345" cy="1927860"/>
            <wp:effectExtent l="0" t="0" r="0" b="0"/>
            <wp:wrapNone/>
            <wp:docPr id="618168290" name="Picture 6181682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168290" name="Picture 6181682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document talks about abuse.</w:t>
      </w:r>
    </w:p>
    <w:p w14:paraId="4BCE7B4D" w14:textId="77777777" w:rsidR="00C82F78" w:rsidRDefault="00C82F78" w:rsidP="00C82F78"/>
    <w:p w14:paraId="4B5D1582" w14:textId="77777777" w:rsidR="00C82F78" w:rsidRDefault="00C82F78" w:rsidP="00C82F78"/>
    <w:p w14:paraId="4D0F0294" w14:textId="59DBB0A6" w:rsidR="00C82F78" w:rsidRDefault="00AB50DC" w:rsidP="00C82F78">
      <w:r>
        <w:rPr>
          <w:noProof/>
        </w:rPr>
        <mc:AlternateContent>
          <mc:Choice Requires="wpg">
            <w:drawing>
              <wp:anchor distT="0" distB="0" distL="114300" distR="114300" simplePos="0" relativeHeight="252307456" behindDoc="0" locked="0" layoutInCell="1" allowOverlap="1" wp14:anchorId="5C14BA2D" wp14:editId="5B9DCC27">
                <wp:simplePos x="0" y="0"/>
                <wp:positionH relativeFrom="column">
                  <wp:posOffset>0</wp:posOffset>
                </wp:positionH>
                <wp:positionV relativeFrom="paragraph">
                  <wp:posOffset>548103</wp:posOffset>
                </wp:positionV>
                <wp:extent cx="1547446" cy="1887416"/>
                <wp:effectExtent l="0" t="0" r="0" b="0"/>
                <wp:wrapNone/>
                <wp:docPr id="200507224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7446" cy="1887416"/>
                          <a:chOff x="0" y="0"/>
                          <a:chExt cx="1547446" cy="1887416"/>
                        </a:xfrm>
                      </wpg:grpSpPr>
                      <pic:pic xmlns:pic="http://schemas.openxmlformats.org/drawingml/2006/picture">
                        <pic:nvPicPr>
                          <pic:cNvPr id="385521079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35" cy="177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75831876" name="Graphic 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3046" y="973016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2AE8D4" id="Group 1" o:spid="_x0000_s1026" alt="&quot;&quot;" style="position:absolute;margin-left:0;margin-top:43.15pt;width:121.85pt;height:148.6pt;z-index:252307456;mso-height-relative:margin" coordsize="15474,18874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j4o23AxcAAAMX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WGElE&#10;QVR4Ae3aDW4cuREGUG+APaOPs/SF9orOzMKU5dH8dPeQzSryBRAszQ+bfPyqKkDy7Zv/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2960;height:17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">
                  <v:imagedata r:id="rId22" o:title=""/>
                </v:shape>
                <v:shape id="Graphic 4" o:spid="_x0000_s1028" type="#_x0000_t75" alt="Close with solid fill" style="position:absolute;left:6330;top:973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">
                  <v:imagedata r:id="rId23" o:title="Close with solid fill"/>
                </v:shape>
              </v:group>
            </w:pict>
          </mc:Fallback>
        </mc:AlternateContent>
      </w:r>
      <w:r w:rsidR="00C82F78">
        <w:t>This information may upset some people when they are reading it.</w:t>
      </w:r>
    </w:p>
    <w:p w14:paraId="53E2C640" w14:textId="4BA58FE6" w:rsidR="00C82F78" w:rsidRDefault="00C82F78" w:rsidP="00C82F78"/>
    <w:p w14:paraId="3DDC60F6" w14:textId="3B157DA4" w:rsidR="00C82F78" w:rsidRDefault="00C82F78" w:rsidP="00C82F78"/>
    <w:p w14:paraId="4A80A3CB" w14:textId="1490C484" w:rsidR="00C82F78" w:rsidRDefault="00C82F78" w:rsidP="00C82F78">
      <w:r>
        <w:t>This information is not meant to scare anyone.</w:t>
      </w:r>
    </w:p>
    <w:p w14:paraId="44188833" w14:textId="77777777" w:rsidR="00C82F78" w:rsidRDefault="00C82F78" w:rsidP="00C82F78"/>
    <w:p w14:paraId="7C2DE41D" w14:textId="653FE4FC" w:rsidR="00C82F78" w:rsidRDefault="00C82F78" w:rsidP="00C82F78">
      <w:r w:rsidRPr="00B20592">
        <w:rPr>
          <w:noProof/>
        </w:rPr>
        <w:drawing>
          <wp:anchor distT="0" distB="0" distL="114300" distR="114300" simplePos="0" relativeHeight="252309504" behindDoc="0" locked="0" layoutInCell="1" allowOverlap="1" wp14:anchorId="1638392D" wp14:editId="553A1693">
            <wp:simplePos x="0" y="0"/>
            <wp:positionH relativeFrom="margin">
              <wp:posOffset>0</wp:posOffset>
            </wp:positionH>
            <wp:positionV relativeFrom="paragraph">
              <wp:posOffset>36195</wp:posOffset>
            </wp:positionV>
            <wp:extent cx="1171575" cy="1171575"/>
            <wp:effectExtent l="0" t="0" r="0" b="0"/>
            <wp:wrapNone/>
            <wp:docPr id="206454824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54824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9539B4" w14:textId="3BFFF3FC" w:rsidR="00C82F78" w:rsidRDefault="00C82F78" w:rsidP="00C82F78">
      <w:r>
        <w:t>If you are upset after reading this document you can talk to your:</w:t>
      </w:r>
    </w:p>
    <w:p w14:paraId="02D369F6" w14:textId="6E32887A" w:rsidR="00C82F78" w:rsidRDefault="00AB50DC" w:rsidP="00C82F78">
      <w:pPr>
        <w:pStyle w:val="Listtoplevel"/>
        <w:numPr>
          <w:ilvl w:val="0"/>
          <w:numId w:val="2"/>
        </w:numPr>
        <w:snapToGrid/>
      </w:pPr>
      <w:r w:rsidRPr="00BF5919">
        <w:drawing>
          <wp:anchor distT="0" distB="0" distL="114300" distR="114300" simplePos="0" relativeHeight="252308480" behindDoc="0" locked="0" layoutInCell="1" allowOverlap="1" wp14:anchorId="4EA6C50C" wp14:editId="54A83D07">
            <wp:simplePos x="0" y="0"/>
            <wp:positionH relativeFrom="margin">
              <wp:posOffset>0</wp:posOffset>
            </wp:positionH>
            <wp:positionV relativeFrom="paragraph">
              <wp:posOffset>361315</wp:posOffset>
            </wp:positionV>
            <wp:extent cx="1427480" cy="1085850"/>
            <wp:effectExtent l="0" t="0" r="0" b="6350"/>
            <wp:wrapNone/>
            <wp:docPr id="90178795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8795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48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F78">
        <w:t>whānau / family</w:t>
      </w:r>
    </w:p>
    <w:p w14:paraId="0394C55B" w14:textId="156C1371" w:rsidR="00C82F78" w:rsidRDefault="00C82F78" w:rsidP="00C82F78">
      <w:pPr>
        <w:pStyle w:val="Listtoplevel"/>
        <w:numPr>
          <w:ilvl w:val="0"/>
          <w:numId w:val="2"/>
        </w:numPr>
        <w:snapToGrid/>
      </w:pPr>
      <w:r>
        <w:t>friends.</w:t>
      </w:r>
    </w:p>
    <w:p w14:paraId="7D63F65E" w14:textId="77777777" w:rsidR="00C82F78" w:rsidRDefault="00C82F78" w:rsidP="00C82F78"/>
    <w:p w14:paraId="7EEF81D4" w14:textId="77777777" w:rsidR="00C82F78" w:rsidRDefault="00C82F78" w:rsidP="00C82F78"/>
    <w:p w14:paraId="446080E2" w14:textId="77777777" w:rsidR="00C638F1" w:rsidRPr="0060011B" w:rsidRDefault="00C638F1" w:rsidP="00C638F1">
      <w:pPr>
        <w:rPr>
          <w:rFonts w:eastAsia="Times New Roman" w:cs="Times New Roman"/>
        </w:rPr>
      </w:pPr>
    </w:p>
    <w:p w14:paraId="10B1DC4D" w14:textId="1D356C91" w:rsidR="00C638F1" w:rsidRDefault="00C638F1">
      <w:pPr>
        <w:snapToGrid/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3D28D0FB" w14:textId="0C5AC12F" w:rsidR="000A3C46" w:rsidRPr="0091441E" w:rsidRDefault="001D4C0C" w:rsidP="001666A9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bookmarkStart w:id="2" w:name="_Toc157684698"/>
      <w:r>
        <w:lastRenderedPageBreak/>
        <w:t>What you will find in here</w:t>
      </w:r>
      <w:bookmarkEnd w:id="0"/>
      <w:bookmarkEnd w:id="2"/>
    </w:p>
    <w:p w14:paraId="61E5FFD4" w14:textId="77777777" w:rsidR="000A3C46" w:rsidRDefault="000A3C46" w:rsidP="000A3C46"/>
    <w:p w14:paraId="4F944F44" w14:textId="77777777" w:rsidR="000A3C46" w:rsidRDefault="000A3C46" w:rsidP="000A3C46"/>
    <w:p w14:paraId="07B1C916" w14:textId="77777777" w:rsidR="001D4C0C" w:rsidRDefault="000A3C46" w:rsidP="001D4C0C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4A7BFB40" w14:textId="6F25805B" w:rsidR="0017063A" w:rsidRPr="00AB50DC" w:rsidRDefault="00AB50DC" w:rsidP="00AB50DC">
      <w:pPr>
        <w:pStyle w:val="contentspage"/>
      </w:pPr>
      <w:r>
        <w:rPr>
          <w:noProof/>
        </w:rPr>
        <w:drawing>
          <wp:anchor distT="0" distB="0" distL="114300" distR="114300" simplePos="0" relativeHeight="252310528" behindDoc="0" locked="0" layoutInCell="1" allowOverlap="1" wp14:anchorId="7ED6384F" wp14:editId="31050FB1">
            <wp:simplePos x="0" y="0"/>
            <wp:positionH relativeFrom="margin">
              <wp:posOffset>0</wp:posOffset>
            </wp:positionH>
            <wp:positionV relativeFrom="paragraph">
              <wp:posOffset>106924</wp:posOffset>
            </wp:positionV>
            <wp:extent cx="1439545" cy="1180465"/>
            <wp:effectExtent l="0" t="0" r="0" b="635"/>
            <wp:wrapTight wrapText="bothSides">
              <wp:wrapPolygon edited="0">
                <wp:start x="0" y="0"/>
                <wp:lineTo x="0" y="21379"/>
                <wp:lineTo x="21343" y="21379"/>
                <wp:lineTo x="21343" y="0"/>
                <wp:lineTo x="0" y="0"/>
              </wp:wrapPolygon>
            </wp:wrapTight>
            <wp:docPr id="146631010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31010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C8276C" w14:textId="10FDAEBF" w:rsidR="00C638F1" w:rsidRDefault="00C638F1" w:rsidP="00AB50DC">
      <w:pPr>
        <w:pStyle w:val="contentspage"/>
      </w:pPr>
    </w:p>
    <w:p w14:paraId="4FFE3439" w14:textId="77777777" w:rsidR="00C638F1" w:rsidRDefault="00C638F1" w:rsidP="00C638F1">
      <w:pPr>
        <w:pStyle w:val="contentspage"/>
      </w:pPr>
      <w:r>
        <w:t>What this document is about</w:t>
      </w:r>
      <w:r>
        <w:tab/>
        <w:t>3</w:t>
      </w:r>
    </w:p>
    <w:p w14:paraId="6DC946F5" w14:textId="77777777" w:rsidR="00C638F1" w:rsidRDefault="00C638F1" w:rsidP="00C638F1">
      <w:pPr>
        <w:pStyle w:val="contentspage"/>
      </w:pPr>
    </w:p>
    <w:p w14:paraId="6171C61B" w14:textId="12D8F209" w:rsidR="00C638F1" w:rsidRDefault="00AB50DC" w:rsidP="00C638F1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2312576" behindDoc="0" locked="0" layoutInCell="1" allowOverlap="1" wp14:anchorId="5E082029" wp14:editId="0C5BF46C">
            <wp:simplePos x="0" y="0"/>
            <wp:positionH relativeFrom="margin">
              <wp:posOffset>0</wp:posOffset>
            </wp:positionH>
            <wp:positionV relativeFrom="paragraph">
              <wp:posOffset>307975</wp:posOffset>
            </wp:positionV>
            <wp:extent cx="1619885" cy="1011555"/>
            <wp:effectExtent l="0" t="0" r="5715" b="4445"/>
            <wp:wrapTight wrapText="bothSides">
              <wp:wrapPolygon edited="0">
                <wp:start x="0" y="0"/>
                <wp:lineTo x="0" y="21424"/>
                <wp:lineTo x="21507" y="21424"/>
                <wp:lineTo x="21507" y="0"/>
                <wp:lineTo x="0" y="0"/>
              </wp:wrapPolygon>
            </wp:wrapTight>
            <wp:docPr id="364828024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830066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264386" w14:textId="41E1E9F3" w:rsidR="00C638F1" w:rsidRDefault="00C638F1" w:rsidP="00C638F1">
      <w:pPr>
        <w:pStyle w:val="contentspage"/>
      </w:pPr>
      <w:r>
        <w:t>Wellbeing support services</w:t>
      </w:r>
      <w:r>
        <w:tab/>
        <w:t>10</w:t>
      </w:r>
    </w:p>
    <w:p w14:paraId="2EFCEB24" w14:textId="77777777" w:rsidR="00C638F1" w:rsidRDefault="00C638F1" w:rsidP="00C638F1">
      <w:pPr>
        <w:pStyle w:val="contentspage"/>
      </w:pPr>
    </w:p>
    <w:p w14:paraId="162F938B" w14:textId="77777777" w:rsidR="00C638F1" w:rsidRDefault="00C638F1" w:rsidP="00C638F1">
      <w:pPr>
        <w:pStyle w:val="contentspage"/>
      </w:pPr>
    </w:p>
    <w:p w14:paraId="64F968A8" w14:textId="376EAD9E" w:rsidR="00C638F1" w:rsidRDefault="00AB50DC" w:rsidP="00C638F1">
      <w:pPr>
        <w:pStyle w:val="contentspage"/>
      </w:pPr>
      <w:r>
        <w:rPr>
          <w:noProof/>
        </w:rPr>
        <w:drawing>
          <wp:anchor distT="0" distB="0" distL="114300" distR="114300" simplePos="0" relativeHeight="252316672" behindDoc="0" locked="0" layoutInCell="1" allowOverlap="1" wp14:anchorId="2F45D1EA" wp14:editId="563BF45C">
            <wp:simplePos x="0" y="0"/>
            <wp:positionH relativeFrom="margin">
              <wp:posOffset>0</wp:posOffset>
            </wp:positionH>
            <wp:positionV relativeFrom="page">
              <wp:posOffset>5947312</wp:posOffset>
            </wp:positionV>
            <wp:extent cx="1439545" cy="1619885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133667361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9242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38F1">
        <w:t xml:space="preserve">How the wellbeing support </w:t>
      </w:r>
      <w:r w:rsidR="00C638F1">
        <w:br/>
        <w:t>service works</w:t>
      </w:r>
      <w:r w:rsidR="00C638F1">
        <w:tab/>
        <w:t>14</w:t>
      </w:r>
    </w:p>
    <w:p w14:paraId="2734C4AD" w14:textId="45FA8936" w:rsidR="00C638F1" w:rsidRDefault="00C638F1" w:rsidP="00C638F1">
      <w:pPr>
        <w:pStyle w:val="contentspage"/>
      </w:pPr>
    </w:p>
    <w:p w14:paraId="2F5C0ACC" w14:textId="3DDC2D34" w:rsidR="00C638F1" w:rsidRDefault="00C638F1" w:rsidP="00C638F1">
      <w:pPr>
        <w:pStyle w:val="contentspage"/>
      </w:pPr>
    </w:p>
    <w:p w14:paraId="4F30F455" w14:textId="0D806026" w:rsidR="00C638F1" w:rsidRDefault="00C638F1" w:rsidP="00C638F1">
      <w:pPr>
        <w:pStyle w:val="contentspage"/>
      </w:pPr>
      <w:r>
        <w:t>Your information is private</w:t>
      </w:r>
      <w:r>
        <w:tab/>
        <w:t>18</w:t>
      </w:r>
    </w:p>
    <w:p w14:paraId="7E57DFA7" w14:textId="77777777" w:rsidR="00C638F1" w:rsidRDefault="00C638F1" w:rsidP="00C638F1">
      <w:pPr>
        <w:pStyle w:val="contentspage"/>
      </w:pPr>
    </w:p>
    <w:p w14:paraId="0E029574" w14:textId="77777777" w:rsidR="00C638F1" w:rsidRDefault="00C638F1" w:rsidP="00C638F1">
      <w:pPr>
        <w:pStyle w:val="contentspage"/>
      </w:pPr>
    </w:p>
    <w:p w14:paraId="241A5206" w14:textId="1BE7DF5B" w:rsidR="00C638F1" w:rsidRDefault="00AB50DC" w:rsidP="00C638F1">
      <w:pPr>
        <w:pStyle w:val="contentspage"/>
      </w:pPr>
      <w:r>
        <w:rPr>
          <w:noProof/>
        </w:rPr>
        <w:drawing>
          <wp:anchor distT="0" distB="0" distL="114300" distR="114300" simplePos="0" relativeHeight="252318720" behindDoc="0" locked="0" layoutInCell="1" allowOverlap="1" wp14:anchorId="7E2CBCE1" wp14:editId="25BB965C">
            <wp:simplePos x="0" y="0"/>
            <wp:positionH relativeFrom="margin">
              <wp:posOffset>0</wp:posOffset>
            </wp:positionH>
            <wp:positionV relativeFrom="paragraph">
              <wp:posOffset>114691</wp:posOffset>
            </wp:positionV>
            <wp:extent cx="1439545" cy="1439545"/>
            <wp:effectExtent l="0" t="0" r="0" b="0"/>
            <wp:wrapTight wrapText="bothSides">
              <wp:wrapPolygon edited="0">
                <wp:start x="8385" y="0"/>
                <wp:lineTo x="6098" y="191"/>
                <wp:lineTo x="4955" y="1143"/>
                <wp:lineTo x="4955" y="20009"/>
                <wp:lineTo x="6288" y="21343"/>
                <wp:lineTo x="8004" y="21343"/>
                <wp:lineTo x="13339" y="21343"/>
                <wp:lineTo x="15054" y="21343"/>
                <wp:lineTo x="16579" y="19818"/>
                <wp:lineTo x="16579" y="1334"/>
                <wp:lineTo x="15245" y="191"/>
                <wp:lineTo x="12958" y="0"/>
                <wp:lineTo x="8385" y="0"/>
              </wp:wrapPolygon>
            </wp:wrapTight>
            <wp:docPr id="372852909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359565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38F1">
        <w:t xml:space="preserve">Tell us you want to use the </w:t>
      </w:r>
      <w:r w:rsidR="00C638F1">
        <w:br/>
        <w:t>wellbeing support service</w:t>
      </w:r>
      <w:r w:rsidR="00C638F1">
        <w:tab/>
        <w:t>20</w:t>
      </w:r>
    </w:p>
    <w:p w14:paraId="023D5A49" w14:textId="77777777" w:rsidR="00C638F1" w:rsidRDefault="00C638F1" w:rsidP="00C638F1">
      <w:pPr>
        <w:pStyle w:val="contentspage"/>
      </w:pPr>
    </w:p>
    <w:p w14:paraId="2920033C" w14:textId="6A1DFFB6" w:rsidR="00C638F1" w:rsidRDefault="00C638F1" w:rsidP="00C638F1">
      <w:pPr>
        <w:pStyle w:val="contentspage"/>
      </w:pPr>
    </w:p>
    <w:p w14:paraId="1DE2129C" w14:textId="452444C4" w:rsidR="00E26F5E" w:rsidRDefault="00C638F1" w:rsidP="00C638F1">
      <w:pPr>
        <w:pStyle w:val="contentspage"/>
      </w:pPr>
      <w:r>
        <w:t>How to contact us</w:t>
      </w:r>
      <w:r>
        <w:tab/>
        <w:t>35</w:t>
      </w:r>
    </w:p>
    <w:p w14:paraId="04F0A4F8" w14:textId="77777777" w:rsidR="000B5ED7" w:rsidRDefault="00E26F5E" w:rsidP="001666A9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r>
        <w:br w:type="page"/>
      </w:r>
      <w:bookmarkStart w:id="3" w:name="_Toc155262429"/>
      <w:bookmarkStart w:id="4" w:name="_Toc157684699"/>
      <w:r w:rsidR="000B5ED7">
        <w:lastRenderedPageBreak/>
        <w:t>What this document is about</w:t>
      </w:r>
      <w:bookmarkEnd w:id="3"/>
      <w:bookmarkEnd w:id="4"/>
    </w:p>
    <w:p w14:paraId="1EF57DB6" w14:textId="77777777" w:rsidR="000B5ED7" w:rsidRDefault="000B5ED7" w:rsidP="000B5ED7"/>
    <w:p w14:paraId="4AE46AC3" w14:textId="77777777" w:rsidR="000B5ED7" w:rsidRDefault="000B5ED7" w:rsidP="000B5ED7"/>
    <w:p w14:paraId="37E084CB" w14:textId="629E1B23" w:rsidR="000B5ED7" w:rsidRPr="000B5ED7" w:rsidRDefault="001666A9" w:rsidP="000B5ED7">
      <w:r>
        <w:rPr>
          <w:noProof/>
        </w:rPr>
        <w:drawing>
          <wp:anchor distT="0" distB="0" distL="114300" distR="114300" simplePos="0" relativeHeight="252320768" behindDoc="0" locked="0" layoutInCell="1" allowOverlap="1" wp14:anchorId="6683E9F3" wp14:editId="7060084C">
            <wp:simplePos x="0" y="0"/>
            <wp:positionH relativeFrom="margin">
              <wp:align>left</wp:align>
            </wp:positionH>
            <wp:positionV relativeFrom="paragraph">
              <wp:posOffset>8238</wp:posOffset>
            </wp:positionV>
            <wp:extent cx="1764614" cy="407886"/>
            <wp:effectExtent l="0" t="0" r="7620" b="0"/>
            <wp:wrapSquare wrapText="bothSides"/>
            <wp:docPr id="1015460738" name="Picture 2" descr="Survivor Experiences Service logo, which says Survivor Experiences Service, For people who experienced abuse in ca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216847" name="Picture 2" descr="Survivor Experiences Service logo, which says Survivor Experiences Service, For people who experienced abuse in care.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614" cy="407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5ED7">
        <w:t xml:space="preserve">This document is from the </w:t>
      </w:r>
      <w:r w:rsidR="000B5ED7">
        <w:rPr>
          <w:b/>
          <w:bCs/>
        </w:rPr>
        <w:t>Survivor Experiences Service</w:t>
      </w:r>
      <w:r w:rsidR="000B5ED7">
        <w:t>.</w:t>
      </w:r>
    </w:p>
    <w:p w14:paraId="3B53444D" w14:textId="77777777" w:rsidR="000B5ED7" w:rsidRDefault="002B2B0E" w:rsidP="000B5ED7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97856" behindDoc="0" locked="0" layoutInCell="1" allowOverlap="1" wp14:anchorId="0558D457" wp14:editId="14CA6A43">
            <wp:simplePos x="0" y="0"/>
            <wp:positionH relativeFrom="margin">
              <wp:align>left</wp:align>
            </wp:positionH>
            <wp:positionV relativeFrom="paragraph">
              <wp:posOffset>342900</wp:posOffset>
            </wp:positionV>
            <wp:extent cx="1440000" cy="1137600"/>
            <wp:effectExtent l="0" t="0" r="0" b="5715"/>
            <wp:wrapNone/>
            <wp:docPr id="1564936231" name="Picture 1564936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00EAD" w14:textId="77777777" w:rsidR="000B5ED7" w:rsidRDefault="000B5ED7" w:rsidP="000B5ED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3B12D946" wp14:editId="774945B6">
                <wp:simplePos x="0" y="0"/>
                <wp:positionH relativeFrom="column">
                  <wp:posOffset>2160270</wp:posOffset>
                </wp:positionH>
                <wp:positionV relativeFrom="paragraph">
                  <wp:posOffset>203412</wp:posOffset>
                </wp:positionV>
                <wp:extent cx="3600000" cy="4230000"/>
                <wp:effectExtent l="0" t="0" r="635" b="0"/>
                <wp:wrapNone/>
                <wp:docPr id="14243846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2300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EBDADE" id="Rectangle 1" o:spid="_x0000_s1026" style="position:absolute;margin-left:170.1pt;margin-top:16pt;width:283.45pt;height:333.05pt;z-index:-25148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59EFA803" w14:textId="77777777" w:rsidR="000B5ED7" w:rsidRDefault="000B5ED7" w:rsidP="000B5ED7">
      <w:r>
        <w:t xml:space="preserve">The </w:t>
      </w:r>
      <w:r>
        <w:rPr>
          <w:b/>
          <w:bCs/>
        </w:rPr>
        <w:t>Survivor Experiences Service</w:t>
      </w:r>
      <w:r>
        <w:t xml:space="preserve"> is for:</w:t>
      </w:r>
    </w:p>
    <w:p w14:paraId="5A0D5886" w14:textId="77777777" w:rsidR="000B5ED7" w:rsidRPr="0002176E" w:rsidRDefault="002B2B0E" w:rsidP="000B5ED7">
      <w:pPr>
        <w:pStyle w:val="ListParagraph"/>
        <w:numPr>
          <w:ilvl w:val="0"/>
          <w:numId w:val="16"/>
        </w:numPr>
        <w:ind w:left="4253" w:hanging="567"/>
      </w:pPr>
      <w:r>
        <w:rPr>
          <w:noProof/>
        </w:rPr>
        <w:drawing>
          <wp:anchor distT="0" distB="0" distL="114300" distR="114300" simplePos="0" relativeHeight="251899904" behindDoc="0" locked="0" layoutInCell="1" allowOverlap="1" wp14:anchorId="19D3E364" wp14:editId="345B4403">
            <wp:simplePos x="0" y="0"/>
            <wp:positionH relativeFrom="margin">
              <wp:align>left</wp:align>
            </wp:positionH>
            <wp:positionV relativeFrom="paragraph">
              <wp:posOffset>532765</wp:posOffset>
            </wp:positionV>
            <wp:extent cx="1620000" cy="1270800"/>
            <wp:effectExtent l="0" t="0" r="5715" b="0"/>
            <wp:wrapTight wrapText="bothSides">
              <wp:wrapPolygon edited="0">
                <wp:start x="0" y="0"/>
                <wp:lineTo x="0" y="21373"/>
                <wp:lineTo x="21507" y="21373"/>
                <wp:lineTo x="21507" y="0"/>
                <wp:lineTo x="0" y="0"/>
              </wp:wrapPolygon>
            </wp:wrapTight>
            <wp:docPr id="162368757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68757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7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5ED7">
        <w:t>people</w:t>
      </w:r>
      <w:r w:rsidR="000B5ED7">
        <w:rPr>
          <w:noProof/>
          <w:lang w:eastAsia="en-GB"/>
        </w:rPr>
        <w:t xml:space="preserve"> </w:t>
      </w:r>
      <w:r w:rsidR="000B5ED7">
        <w:t xml:space="preserve">who have experienced </w:t>
      </w:r>
      <w:r w:rsidR="000B5ED7" w:rsidRPr="00F259F7">
        <w:rPr>
          <w:b/>
          <w:bCs/>
        </w:rPr>
        <w:t>abuse</w:t>
      </w:r>
      <w:r w:rsidR="000B5ED7">
        <w:rPr>
          <w:b/>
          <w:bCs/>
        </w:rPr>
        <w:t xml:space="preserve"> </w:t>
      </w:r>
      <w:r w:rsidR="000B5ED7" w:rsidRPr="00E42E17">
        <w:t>while</w:t>
      </w:r>
      <w:r w:rsidR="000B5ED7" w:rsidRPr="0002176E">
        <w:rPr>
          <w:b/>
          <w:bCs/>
        </w:rPr>
        <w:t xml:space="preserve"> in care</w:t>
      </w:r>
    </w:p>
    <w:p w14:paraId="4D09F9ED" w14:textId="77777777" w:rsidR="000B5ED7" w:rsidRDefault="002B2B0E" w:rsidP="000B5ED7">
      <w:pPr>
        <w:pStyle w:val="ListParagraph"/>
        <w:numPr>
          <w:ilvl w:val="0"/>
          <w:numId w:val="16"/>
        </w:numPr>
        <w:ind w:left="4253" w:hanging="567"/>
      </w:pPr>
      <w:r>
        <w:rPr>
          <w:noProof/>
          <w:lang w:eastAsia="en-GB"/>
        </w:rPr>
        <w:drawing>
          <wp:anchor distT="0" distB="0" distL="114300" distR="114300" simplePos="0" relativeHeight="251817984" behindDoc="0" locked="0" layoutInCell="1" allowOverlap="1" wp14:anchorId="25BAC0E5" wp14:editId="15FEBBF1">
            <wp:simplePos x="0" y="0"/>
            <wp:positionH relativeFrom="margin">
              <wp:align>left</wp:align>
            </wp:positionH>
            <wp:positionV relativeFrom="paragraph">
              <wp:posOffset>946785</wp:posOffset>
            </wp:positionV>
            <wp:extent cx="1620000" cy="1479600"/>
            <wp:effectExtent l="0" t="0" r="5715" b="0"/>
            <wp:wrapTight wrapText="bothSides">
              <wp:wrapPolygon edited="0">
                <wp:start x="0" y="0"/>
                <wp:lineTo x="0" y="21322"/>
                <wp:lineTo x="21507" y="21322"/>
                <wp:lineTo x="21507" y="0"/>
                <wp:lineTo x="0" y="0"/>
              </wp:wrapPolygon>
            </wp:wrapTight>
            <wp:docPr id="140507838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07838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7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5ED7">
        <w:t>people</w:t>
      </w:r>
      <w:r w:rsidR="000B5ED7">
        <w:rPr>
          <w:noProof/>
          <w:lang w:eastAsia="en-GB"/>
        </w:rPr>
        <w:t xml:space="preserve"> </w:t>
      </w:r>
      <w:r w:rsidR="000B5ED7">
        <w:t>to talk about what happened to them</w:t>
      </w:r>
    </w:p>
    <w:p w14:paraId="12C5CC7F" w14:textId="77777777" w:rsidR="000B5ED7" w:rsidRDefault="000B5ED7" w:rsidP="000B5ED7">
      <w:pPr>
        <w:pStyle w:val="ListParagraph"/>
        <w:numPr>
          <w:ilvl w:val="0"/>
          <w:numId w:val="16"/>
        </w:numPr>
        <w:ind w:left="4253" w:hanging="567"/>
      </w:pPr>
      <w:r>
        <w:t>people</w:t>
      </w:r>
      <w:r>
        <w:rPr>
          <w:noProof/>
          <w:lang w:eastAsia="en-GB"/>
        </w:rPr>
        <w:t xml:space="preserve"> and their </w:t>
      </w:r>
      <w:r>
        <w:t>whānau / families</w:t>
      </w:r>
      <w:r>
        <w:rPr>
          <w:noProof/>
          <w:lang w:eastAsia="en-GB"/>
        </w:rPr>
        <w:t xml:space="preserve"> </w:t>
      </w:r>
      <w:r>
        <w:t>to get the support they need.</w:t>
      </w:r>
    </w:p>
    <w:p w14:paraId="4942DDFB" w14:textId="77777777" w:rsidR="000B5ED7" w:rsidRDefault="000B5ED7" w:rsidP="000B5ED7"/>
    <w:p w14:paraId="254AC8B7" w14:textId="77777777" w:rsidR="000B5ED7" w:rsidRDefault="000B5ED7">
      <w:pPr>
        <w:spacing w:line="240" w:lineRule="auto"/>
        <w:ind w:left="0"/>
      </w:pPr>
      <w:r>
        <w:br w:type="page"/>
      </w:r>
    </w:p>
    <w:p w14:paraId="4102E8DA" w14:textId="77777777" w:rsidR="0017063A" w:rsidRPr="00520688" w:rsidRDefault="002B2B0E" w:rsidP="00520688">
      <w:r>
        <w:rPr>
          <w:noProof/>
        </w:rPr>
        <w:lastRenderedPageBreak/>
        <w:drawing>
          <wp:anchor distT="0" distB="0" distL="114300" distR="114300" simplePos="0" relativeHeight="251901952" behindDoc="0" locked="0" layoutInCell="1" allowOverlap="1" wp14:anchorId="37728BEE" wp14:editId="2C4CFF5B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40000" cy="1440000"/>
            <wp:effectExtent l="0" t="0" r="0" b="0"/>
            <wp:wrapTight wrapText="bothSides">
              <wp:wrapPolygon edited="0">
                <wp:start x="12005" y="0"/>
                <wp:lineTo x="10862" y="1334"/>
                <wp:lineTo x="12005" y="6098"/>
                <wp:lineTo x="11434" y="9147"/>
                <wp:lineTo x="9909" y="10290"/>
                <wp:lineTo x="9528" y="10862"/>
                <wp:lineTo x="9719" y="12196"/>
                <wp:lineTo x="5336" y="13339"/>
                <wp:lineTo x="3240" y="14292"/>
                <wp:lineTo x="3240" y="15245"/>
                <wp:lineTo x="4573" y="18675"/>
                <wp:lineTo x="8004" y="21343"/>
                <wp:lineTo x="8575" y="21343"/>
                <wp:lineTo x="9528" y="21343"/>
                <wp:lineTo x="13720" y="21343"/>
                <wp:lineTo x="16388" y="20199"/>
                <wp:lineTo x="16198" y="15245"/>
                <wp:lineTo x="17722" y="12196"/>
                <wp:lineTo x="18103" y="9147"/>
                <wp:lineTo x="17722" y="6098"/>
                <wp:lineTo x="16007" y="2858"/>
                <wp:lineTo x="13911" y="191"/>
                <wp:lineTo x="13530" y="0"/>
                <wp:lineTo x="12005" y="0"/>
              </wp:wrapPolygon>
            </wp:wrapTight>
            <wp:docPr id="100021737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1737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0688" w:rsidRPr="00520688">
        <w:rPr>
          <w:noProof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7B04537D" wp14:editId="729E9D0C">
                <wp:simplePos x="0" y="0"/>
                <wp:positionH relativeFrom="column">
                  <wp:posOffset>2149642</wp:posOffset>
                </wp:positionH>
                <wp:positionV relativeFrom="paragraph">
                  <wp:posOffset>-112295</wp:posOffset>
                </wp:positionV>
                <wp:extent cx="3599815" cy="6970295"/>
                <wp:effectExtent l="0" t="0" r="635" b="2540"/>
                <wp:wrapNone/>
                <wp:docPr id="9214557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970295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663A7D" id="Rectangle 1" o:spid="_x0000_s1026" style="position:absolute;margin-left:169.25pt;margin-top:-8.85pt;width:283.45pt;height:548.85pt;z-index:-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" fillcolor="#074b73" stroked="f" strokeweight="1pt">
                <v:fill opacity="13107f"/>
              </v:rect>
            </w:pict>
          </mc:Fallback>
        </mc:AlternateContent>
      </w:r>
      <w:r w:rsidR="00520688">
        <w:t>Abuse can be:</w:t>
      </w:r>
    </w:p>
    <w:p w14:paraId="27ABBAE7" w14:textId="77777777" w:rsidR="000B5ED7" w:rsidRPr="005F0D2E" w:rsidRDefault="000B5ED7" w:rsidP="0017063A">
      <w:pPr>
        <w:pStyle w:val="Listtoplevel"/>
      </w:pPr>
      <w:r w:rsidRPr="005F0D2E">
        <w:rPr>
          <w:b/>
        </w:rPr>
        <w:t>physical</w:t>
      </w:r>
      <w:r w:rsidRPr="005F0D2E">
        <w:t xml:space="preserve"> – kicking or hitting you</w:t>
      </w:r>
    </w:p>
    <w:p w14:paraId="022E033E" w14:textId="77777777" w:rsidR="000B5ED7" w:rsidRPr="0017063A" w:rsidRDefault="000B5ED7" w:rsidP="0017063A">
      <w:pPr>
        <w:pStyle w:val="Listtoplevel"/>
      </w:pPr>
      <w:r w:rsidRPr="005F0D2E">
        <w:rPr>
          <w:rFonts w:cs="Times New Roman"/>
        </w:rPr>
        <w:drawing>
          <wp:anchor distT="0" distB="0" distL="114300" distR="114300" simplePos="0" relativeHeight="251824128" behindDoc="0" locked="0" layoutInCell="1" allowOverlap="1" wp14:anchorId="61ABE0AD" wp14:editId="13BD4B48">
            <wp:simplePos x="0" y="0"/>
            <wp:positionH relativeFrom="margin">
              <wp:posOffset>0</wp:posOffset>
            </wp:positionH>
            <wp:positionV relativeFrom="paragraph">
              <wp:posOffset>447040</wp:posOffset>
            </wp:positionV>
            <wp:extent cx="1440000" cy="1162800"/>
            <wp:effectExtent l="0" t="0" r="0" b="5715"/>
            <wp:wrapThrough wrapText="bothSides">
              <wp:wrapPolygon edited="0">
                <wp:start x="0" y="0"/>
                <wp:lineTo x="0" y="21470"/>
                <wp:lineTo x="21343" y="21470"/>
                <wp:lineTo x="21343" y="0"/>
                <wp:lineTo x="0" y="0"/>
              </wp:wrapPolygon>
            </wp:wrapThrough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0D2E">
        <w:rPr>
          <w:b/>
        </w:rPr>
        <w:t>sexual</w:t>
      </w:r>
      <w:r w:rsidRPr="005F0D2E">
        <w:t xml:space="preserve"> – doing sexual things to you that you do not want like:</w:t>
      </w:r>
    </w:p>
    <w:p w14:paraId="3A3F1467" w14:textId="77777777" w:rsidR="000B5ED7" w:rsidRPr="0017063A" w:rsidRDefault="000B5ED7" w:rsidP="0017063A">
      <w:pPr>
        <w:pStyle w:val="Listsecondlevel"/>
      </w:pPr>
      <w:r w:rsidRPr="005F0D2E">
        <w:rPr>
          <w:rFonts w:cs="Times New Roman"/>
          <w:noProof/>
        </w:rPr>
        <w:drawing>
          <wp:anchor distT="0" distB="0" distL="114300" distR="114300" simplePos="0" relativeHeight="251826176" behindDoc="0" locked="0" layoutInCell="1" allowOverlap="1" wp14:anchorId="6EB776D0" wp14:editId="234BCF42">
            <wp:simplePos x="0" y="0"/>
            <wp:positionH relativeFrom="margin">
              <wp:posOffset>0</wp:posOffset>
            </wp:positionH>
            <wp:positionV relativeFrom="paragraph">
              <wp:posOffset>721360</wp:posOffset>
            </wp:positionV>
            <wp:extent cx="1440000" cy="1357200"/>
            <wp:effectExtent l="0" t="0" r="0" b="1905"/>
            <wp:wrapThrough wrapText="bothSides">
              <wp:wrapPolygon edited="0">
                <wp:start x="0" y="0"/>
                <wp:lineTo x="0" y="21428"/>
                <wp:lineTo x="21343" y="21428"/>
                <wp:lineTo x="21343" y="0"/>
                <wp:lineTo x="0" y="0"/>
              </wp:wrapPolygon>
            </wp:wrapThrough>
            <wp:docPr id="1320807610" name="Picture 13208076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3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0D2E">
        <w:t>touching your body or private parts</w:t>
      </w:r>
    </w:p>
    <w:p w14:paraId="20FE73B6" w14:textId="77777777" w:rsidR="000B5ED7" w:rsidRPr="0017063A" w:rsidRDefault="000B5ED7" w:rsidP="0017063A">
      <w:pPr>
        <w:pStyle w:val="Listsecondlevel"/>
      </w:pPr>
      <w:r w:rsidRPr="005F0D2E">
        <w:t>kissing you</w:t>
      </w:r>
    </w:p>
    <w:p w14:paraId="5CA9D1C0" w14:textId="77777777" w:rsidR="000B5ED7" w:rsidRDefault="000B5ED7" w:rsidP="0017063A">
      <w:pPr>
        <w:pStyle w:val="Listsecondlevel"/>
      </w:pPr>
      <w:r w:rsidRPr="005F0D2E">
        <w:rPr>
          <w:rFonts w:cs="Times New Roman"/>
          <w:noProof/>
        </w:rPr>
        <w:drawing>
          <wp:anchor distT="0" distB="0" distL="114300" distR="114300" simplePos="0" relativeHeight="251822080" behindDoc="0" locked="0" layoutInCell="1" allowOverlap="1" wp14:anchorId="70EFCAE6" wp14:editId="687CB875">
            <wp:simplePos x="0" y="0"/>
            <wp:positionH relativeFrom="margin">
              <wp:align>left</wp:align>
            </wp:positionH>
            <wp:positionV relativeFrom="paragraph">
              <wp:posOffset>658989</wp:posOffset>
            </wp:positionV>
            <wp:extent cx="1440000" cy="10080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0D2E">
        <w:t>making you have sex – this is called rape</w:t>
      </w:r>
    </w:p>
    <w:p w14:paraId="79E09B46" w14:textId="77777777" w:rsidR="00520688" w:rsidRPr="00520688" w:rsidRDefault="002B2B0E" w:rsidP="00520688">
      <w:pPr>
        <w:pStyle w:val="Listtoplevel"/>
      </w:pPr>
      <w:r w:rsidRPr="005F0D2E">
        <w:drawing>
          <wp:anchor distT="0" distB="0" distL="114300" distR="114300" simplePos="0" relativeHeight="251825152" behindDoc="0" locked="0" layoutInCell="1" allowOverlap="1" wp14:anchorId="6F043578" wp14:editId="5FFDB669">
            <wp:simplePos x="0" y="0"/>
            <wp:positionH relativeFrom="margin">
              <wp:posOffset>0</wp:posOffset>
            </wp:positionH>
            <wp:positionV relativeFrom="paragraph">
              <wp:posOffset>900430</wp:posOffset>
            </wp:positionV>
            <wp:extent cx="1439545" cy="1277620"/>
            <wp:effectExtent l="0" t="0" r="0" b="5080"/>
            <wp:wrapThrough wrapText="bothSides">
              <wp:wrapPolygon edited="0">
                <wp:start x="0" y="0"/>
                <wp:lineTo x="0" y="21471"/>
                <wp:lineTo x="21343" y="21471"/>
                <wp:lineTo x="21343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2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0688" w:rsidRPr="00520688">
        <w:rPr>
          <w:b/>
          <w:bCs/>
        </w:rPr>
        <w:t xml:space="preserve">emotional </w:t>
      </w:r>
      <w:r w:rsidR="00520688" w:rsidRPr="00520688">
        <w:t xml:space="preserve">– yelling or saying things to you that are not nice </w:t>
      </w:r>
    </w:p>
    <w:p w14:paraId="38B1B52E" w14:textId="77777777" w:rsidR="00BB3E54" w:rsidRDefault="000B5ED7" w:rsidP="00BB3E54">
      <w:pPr>
        <w:pStyle w:val="Listtoplevel"/>
      </w:pPr>
      <w:r w:rsidRPr="005F0D2E">
        <w:rPr>
          <w:b/>
        </w:rPr>
        <w:t>neglect</w:t>
      </w:r>
      <w:r w:rsidRPr="005F0D2E">
        <w:t xml:space="preserve"> – not giving you the things or care you need.</w:t>
      </w:r>
    </w:p>
    <w:p w14:paraId="14807D01" w14:textId="77777777" w:rsidR="000B5ED7" w:rsidRPr="00BB3E54" w:rsidRDefault="00BB3E54" w:rsidP="000B5ED7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20485A4B" w14:textId="77777777" w:rsidR="000B5ED7" w:rsidRPr="00DF775A" w:rsidRDefault="000B5ED7" w:rsidP="000B5ED7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5C516FFB" wp14:editId="42B53010">
                <wp:simplePos x="0" y="0"/>
                <wp:positionH relativeFrom="column">
                  <wp:posOffset>2160270</wp:posOffset>
                </wp:positionH>
                <wp:positionV relativeFrom="paragraph">
                  <wp:posOffset>-114300</wp:posOffset>
                </wp:positionV>
                <wp:extent cx="3600000" cy="3202940"/>
                <wp:effectExtent l="0" t="0" r="635" b="0"/>
                <wp:wrapNone/>
                <wp:docPr id="117274450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20294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4F667" id="Rectangle 1" o:spid="_x0000_s1026" style="position:absolute;margin-left:170.1pt;margin-top:-9pt;width:283.45pt;height:252.2pt;z-index:-25148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" fillcolor="#074b73" stroked="f" strokeweight="1pt">
                <v:fill opacity="13107f"/>
              </v:rect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14912" behindDoc="0" locked="0" layoutInCell="1" allowOverlap="1" wp14:anchorId="6A2BC918" wp14:editId="13F2D58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40000" cy="1137600"/>
            <wp:effectExtent l="0" t="0" r="0" b="5715"/>
            <wp:wrapNone/>
            <wp:docPr id="228" name="Picture 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775A">
        <w:t xml:space="preserve">In this document being </w:t>
      </w:r>
      <w:r w:rsidRPr="00DF775A">
        <w:rPr>
          <w:b/>
        </w:rPr>
        <w:t>in care</w:t>
      </w:r>
      <w:r w:rsidRPr="00DF775A">
        <w:t xml:space="preserve"> means that the Government or a </w:t>
      </w:r>
      <w:r w:rsidRPr="00DF775A">
        <w:rPr>
          <w:b/>
        </w:rPr>
        <w:t>faith-based institution</w:t>
      </w:r>
      <w:r w:rsidRPr="00DF775A">
        <w:t xml:space="preserve"> w</w:t>
      </w:r>
      <w:r>
        <w:t>as</w:t>
      </w:r>
      <w:r w:rsidRPr="00DF775A">
        <w:t xml:space="preserve"> in charge of your care. </w:t>
      </w:r>
    </w:p>
    <w:p w14:paraId="12BCBB4D" w14:textId="77777777" w:rsidR="000B5ED7" w:rsidRPr="00DF775A" w:rsidRDefault="000B5ED7" w:rsidP="000B5ED7">
      <w:pPr>
        <w:pStyle w:val="contentspage"/>
      </w:pPr>
      <w:r w:rsidRPr="00DF775A">
        <w:rPr>
          <w:noProof/>
        </w:rPr>
        <w:drawing>
          <wp:anchor distT="0" distB="0" distL="114300" distR="114300" simplePos="0" relativeHeight="251812864" behindDoc="0" locked="0" layoutInCell="1" allowOverlap="1" wp14:anchorId="0A9EFA2A" wp14:editId="4AC8C9CF">
            <wp:simplePos x="0" y="0"/>
            <wp:positionH relativeFrom="margin">
              <wp:align>left</wp:align>
            </wp:positionH>
            <wp:positionV relativeFrom="paragraph">
              <wp:posOffset>34925</wp:posOffset>
            </wp:positionV>
            <wp:extent cx="1155600" cy="1440000"/>
            <wp:effectExtent l="0" t="0" r="635" b="0"/>
            <wp:wrapNone/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6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6A3A75" w14:textId="77777777" w:rsidR="000B5ED7" w:rsidRPr="00DF775A" w:rsidRDefault="000B5ED7" w:rsidP="000B5ED7">
      <w:pPr>
        <w:pStyle w:val="contentspage"/>
      </w:pPr>
    </w:p>
    <w:p w14:paraId="1F519144" w14:textId="77777777" w:rsidR="000B5ED7" w:rsidRPr="00DF775A" w:rsidRDefault="000B5ED7" w:rsidP="000B5ED7">
      <w:r w:rsidRPr="00610B80">
        <w:rPr>
          <w:b/>
          <w:bCs/>
        </w:rPr>
        <w:t>Faith-based institutions</w:t>
      </w:r>
      <w:r w:rsidRPr="00610B80">
        <w:t xml:space="preserve"> are run by religious</w:t>
      </w:r>
      <w:r w:rsidRPr="00DF775A">
        <w:t xml:space="preserve"> groups like churches.</w:t>
      </w:r>
    </w:p>
    <w:p w14:paraId="173EB3CC" w14:textId="77777777" w:rsidR="000B5ED7" w:rsidRDefault="000B5ED7" w:rsidP="000B5ED7">
      <w:pPr>
        <w:pStyle w:val="contentspage"/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16960" behindDoc="0" locked="0" layoutInCell="1" allowOverlap="1" wp14:anchorId="7E4CEC49" wp14:editId="65F57E64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620000" cy="1620000"/>
            <wp:effectExtent l="0" t="0" r="5715" b="0"/>
            <wp:wrapTight wrapText="bothSides">
              <wp:wrapPolygon edited="0">
                <wp:start x="8975" y="4064"/>
                <wp:lineTo x="4403" y="4911"/>
                <wp:lineTo x="3048" y="5588"/>
                <wp:lineTo x="3048" y="7113"/>
                <wp:lineTo x="1355" y="9483"/>
                <wp:lineTo x="0" y="15918"/>
                <wp:lineTo x="0" y="16596"/>
                <wp:lineTo x="21507" y="16596"/>
                <wp:lineTo x="21507" y="15918"/>
                <wp:lineTo x="19813" y="12532"/>
                <wp:lineTo x="20491" y="9483"/>
                <wp:lineTo x="19983" y="8637"/>
                <wp:lineTo x="18459" y="7113"/>
                <wp:lineTo x="18628" y="5419"/>
                <wp:lineTo x="15580" y="4572"/>
                <wp:lineTo x="9822" y="4064"/>
                <wp:lineTo x="8975" y="4064"/>
              </wp:wrapPolygon>
            </wp:wrapTight>
            <wp:docPr id="94779633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79633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8467A2" w14:textId="77777777" w:rsidR="000B5ED7" w:rsidRDefault="000B5ED7" w:rsidP="000B5ED7">
      <w:pPr>
        <w:pStyle w:val="contentspage"/>
      </w:pPr>
      <w:r>
        <w:rPr>
          <w:b/>
          <w:bCs w:val="0"/>
          <w:noProof/>
        </w:rPr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06C341E9" wp14:editId="2E422727">
                <wp:simplePos x="0" y="0"/>
                <wp:positionH relativeFrom="column">
                  <wp:posOffset>2160270</wp:posOffset>
                </wp:positionH>
                <wp:positionV relativeFrom="paragraph">
                  <wp:posOffset>274319</wp:posOffset>
                </wp:positionV>
                <wp:extent cx="3600000" cy="1148400"/>
                <wp:effectExtent l="0" t="0" r="635" b="0"/>
                <wp:wrapNone/>
                <wp:docPr id="17176894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84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AC8DE" id="Rectangle 1" o:spid="_x0000_s1026" style="position:absolute;margin-left:170.1pt;margin-top:21.6pt;width:283.45pt;height:90.45pt;z-index:-25147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0188997B" w14:textId="77777777" w:rsidR="000B5ED7" w:rsidRPr="00610B80" w:rsidRDefault="000B5ED7" w:rsidP="000B5ED7">
      <w:pPr>
        <w:rPr>
          <w:rFonts w:eastAsia="Times New Roman"/>
          <w:bCs/>
          <w:shd w:val="clear" w:color="auto" w:fill="FFFFFF"/>
          <w:lang w:eastAsia="en-GB"/>
        </w:rPr>
      </w:pPr>
      <w:r>
        <w:t xml:space="preserve">People who have been through abuse in care are sometimes called </w:t>
      </w:r>
      <w:r>
        <w:rPr>
          <w:b/>
        </w:rPr>
        <w:t>survivors</w:t>
      </w:r>
      <w:r>
        <w:rPr>
          <w:bCs/>
        </w:rPr>
        <w:t>.</w:t>
      </w:r>
    </w:p>
    <w:p w14:paraId="7074BF2D" w14:textId="77777777" w:rsidR="000B5ED7" w:rsidRDefault="000B5ED7" w:rsidP="000B5ED7">
      <w:pPr>
        <w:rPr>
          <w:rFonts w:eastAsia="Times New Roman"/>
          <w:shd w:val="clear" w:color="auto" w:fill="FFFFFF"/>
          <w:lang w:eastAsia="en-GB"/>
        </w:rPr>
      </w:pPr>
    </w:p>
    <w:p w14:paraId="49D703BB" w14:textId="77777777" w:rsidR="000B5ED7" w:rsidRDefault="000B5ED7" w:rsidP="000B5ED7">
      <w:r>
        <w:rPr>
          <w:noProof/>
        </w:rPr>
        <w:drawing>
          <wp:anchor distT="0" distB="0" distL="114300" distR="114300" simplePos="0" relativeHeight="251828224" behindDoc="0" locked="0" layoutInCell="1" allowOverlap="1" wp14:anchorId="04A3A8D7" wp14:editId="2E5AED25">
            <wp:simplePos x="0" y="0"/>
            <wp:positionH relativeFrom="margin">
              <wp:align>left</wp:align>
            </wp:positionH>
            <wp:positionV relativeFrom="paragraph">
              <wp:posOffset>121920</wp:posOffset>
            </wp:positionV>
            <wp:extent cx="1202400" cy="1202400"/>
            <wp:effectExtent l="0" t="0" r="0" b="4445"/>
            <wp:wrapThrough wrapText="bothSides">
              <wp:wrapPolygon edited="0">
                <wp:start x="9357" y="0"/>
                <wp:lineTo x="8216" y="1369"/>
                <wp:lineTo x="7074" y="3195"/>
                <wp:lineTo x="4564" y="5477"/>
                <wp:lineTo x="1826" y="7531"/>
                <wp:lineTo x="456" y="14377"/>
                <wp:lineTo x="456" y="15062"/>
                <wp:lineTo x="1597" y="18485"/>
                <wp:lineTo x="1597" y="19170"/>
                <wp:lineTo x="5021" y="21223"/>
                <wp:lineTo x="5933" y="21452"/>
                <wp:lineTo x="16659" y="21452"/>
                <wp:lineTo x="20082" y="18713"/>
                <wp:lineTo x="20082" y="18485"/>
                <wp:lineTo x="21223" y="14377"/>
                <wp:lineTo x="19398" y="7531"/>
                <wp:lineTo x="14149" y="3880"/>
                <wp:lineTo x="14377" y="2967"/>
                <wp:lineTo x="12552" y="456"/>
                <wp:lineTo x="11639" y="0"/>
                <wp:lineTo x="9357" y="0"/>
              </wp:wrapPolygon>
            </wp:wrapThrough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24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B6EED4" w14:textId="77777777" w:rsidR="000B5ED7" w:rsidRDefault="000B5ED7" w:rsidP="000B5ED7">
      <w:r>
        <w:t xml:space="preserve">In this Easy Read document when we say </w:t>
      </w:r>
      <w:r>
        <w:rPr>
          <w:b/>
          <w:bCs/>
        </w:rPr>
        <w:t>the service</w:t>
      </w:r>
      <w:r>
        <w:t xml:space="preserve"> we mean the </w:t>
      </w:r>
      <w:r>
        <w:rPr>
          <w:b/>
          <w:bCs/>
        </w:rPr>
        <w:t>Survivor Experiences Service</w:t>
      </w:r>
      <w:r>
        <w:t>.</w:t>
      </w:r>
    </w:p>
    <w:p w14:paraId="7CF5294F" w14:textId="77777777" w:rsidR="000B5ED7" w:rsidRDefault="000B5ED7" w:rsidP="000B5ED7">
      <w:pPr>
        <w:rPr>
          <w:rFonts w:eastAsia="Times New Roman"/>
          <w:shd w:val="clear" w:color="auto" w:fill="FFFFFF"/>
          <w:lang w:eastAsia="en-GB"/>
        </w:rPr>
      </w:pPr>
    </w:p>
    <w:p w14:paraId="643EA3EC" w14:textId="026F0286" w:rsidR="006E7F9D" w:rsidRDefault="006E7F9D">
      <w:pPr>
        <w:snapToGrid/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2091AAB" w14:textId="3450EDFE" w:rsidR="00BC5A03" w:rsidRDefault="005A0148" w:rsidP="00BC5A0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229632" behindDoc="0" locked="0" layoutInCell="1" allowOverlap="1" wp14:anchorId="144D984C" wp14:editId="586101E4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35405" cy="1493520"/>
            <wp:effectExtent l="0" t="0" r="0" b="0"/>
            <wp:wrapTight wrapText="bothSides">
              <wp:wrapPolygon edited="0">
                <wp:start x="10476" y="735"/>
                <wp:lineTo x="6573" y="2571"/>
                <wp:lineTo x="3081" y="3857"/>
                <wp:lineTo x="2054" y="6980"/>
                <wp:lineTo x="1027" y="9000"/>
                <wp:lineTo x="1027" y="10102"/>
                <wp:lineTo x="205" y="15796"/>
                <wp:lineTo x="205" y="17082"/>
                <wp:lineTo x="616" y="18735"/>
                <wp:lineTo x="2670" y="20755"/>
                <wp:lineTo x="2876" y="21122"/>
                <wp:lineTo x="3903" y="21122"/>
                <wp:lineTo x="14585" y="20755"/>
                <wp:lineTo x="20953" y="20020"/>
                <wp:lineTo x="20542" y="16898"/>
                <wp:lineTo x="19926" y="15796"/>
                <wp:lineTo x="16434" y="13408"/>
                <wp:lineTo x="15407" y="12857"/>
                <wp:lineTo x="16228" y="9918"/>
                <wp:lineTo x="17255" y="6980"/>
                <wp:lineTo x="16845" y="3857"/>
                <wp:lineTo x="14790" y="1837"/>
                <wp:lineTo x="13558" y="735"/>
                <wp:lineTo x="10476" y="735"/>
              </wp:wrapPolygon>
            </wp:wrapTight>
            <wp:docPr id="79324610" name="Picture 793246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843005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405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7F9D">
        <w:rPr>
          <w:rFonts w:eastAsia="Times New Roman"/>
          <w:shd w:val="clear" w:color="auto" w:fill="FFFFFF"/>
          <w:lang w:eastAsia="en-GB"/>
        </w:rPr>
        <w:t>This document is about the</w:t>
      </w:r>
      <w:r w:rsidR="00470FE5">
        <w:rPr>
          <w:rFonts w:eastAsia="Times New Roman"/>
          <w:b/>
          <w:bCs/>
          <w:shd w:val="clear" w:color="auto" w:fill="FFFFFF"/>
          <w:lang w:eastAsia="en-GB"/>
        </w:rPr>
        <w:t xml:space="preserve"> wellbeing</w:t>
      </w:r>
      <w:r w:rsidR="00470FE5">
        <w:rPr>
          <w:rFonts w:eastAsia="Times New Roman"/>
          <w:shd w:val="clear" w:color="auto" w:fill="FFFFFF"/>
          <w:lang w:eastAsia="en-GB"/>
        </w:rPr>
        <w:t xml:space="preserve"> support the Survivor Experiences Service can give you.</w:t>
      </w:r>
    </w:p>
    <w:p w14:paraId="7D59A5A8" w14:textId="3A5B7475" w:rsidR="00470FE5" w:rsidRDefault="00470FE5" w:rsidP="00470FE5">
      <w:pPr>
        <w:rPr>
          <w:rFonts w:eastAsia="Times New Roman"/>
          <w:shd w:val="clear" w:color="auto" w:fill="FFFFFF"/>
          <w:lang w:eastAsia="en-GB"/>
        </w:rPr>
      </w:pPr>
    </w:p>
    <w:p w14:paraId="6ADC49B3" w14:textId="618F909B" w:rsidR="00470FE5" w:rsidRDefault="005A0148" w:rsidP="00470FE5">
      <w:r>
        <w:rPr>
          <w:noProof/>
        </w:rPr>
        <w:drawing>
          <wp:anchor distT="0" distB="0" distL="114300" distR="114300" simplePos="0" relativeHeight="252228608" behindDoc="0" locked="0" layoutInCell="1" allowOverlap="1" wp14:anchorId="1BEEF67F" wp14:editId="53AFE1AE">
            <wp:simplePos x="0" y="0"/>
            <wp:positionH relativeFrom="margin">
              <wp:posOffset>0</wp:posOffset>
            </wp:positionH>
            <wp:positionV relativeFrom="page">
              <wp:posOffset>2672715</wp:posOffset>
            </wp:positionV>
            <wp:extent cx="1439545" cy="1439545"/>
            <wp:effectExtent l="0" t="0" r="0" b="0"/>
            <wp:wrapTight wrapText="bothSides">
              <wp:wrapPolygon edited="0">
                <wp:start x="12196" y="1334"/>
                <wp:lineTo x="5717" y="2287"/>
                <wp:lineTo x="0" y="3811"/>
                <wp:lineTo x="0" y="4764"/>
                <wp:lineTo x="1715" y="7813"/>
                <wp:lineTo x="2858" y="10862"/>
                <wp:lineTo x="1906" y="18484"/>
                <wp:lineTo x="3049" y="20009"/>
                <wp:lineTo x="18294" y="20009"/>
                <wp:lineTo x="18865" y="13911"/>
                <wp:lineTo x="18294" y="10862"/>
                <wp:lineTo x="21343" y="5336"/>
                <wp:lineTo x="21343" y="3621"/>
                <wp:lineTo x="19628" y="2858"/>
                <wp:lineTo x="14101" y="1334"/>
                <wp:lineTo x="12196" y="1334"/>
              </wp:wrapPolygon>
            </wp:wrapTight>
            <wp:docPr id="3325549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5549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0FE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99584" behindDoc="1" locked="0" layoutInCell="1" allowOverlap="1" wp14:anchorId="0830607B" wp14:editId="4DCC322A">
                <wp:simplePos x="0" y="0"/>
                <wp:positionH relativeFrom="column">
                  <wp:posOffset>2160270</wp:posOffset>
                </wp:positionH>
                <wp:positionV relativeFrom="paragraph">
                  <wp:posOffset>197485</wp:posOffset>
                </wp:positionV>
                <wp:extent cx="3600000" cy="5029200"/>
                <wp:effectExtent l="0" t="0" r="635" b="0"/>
                <wp:wrapNone/>
                <wp:docPr id="162101317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0292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84C384" id="Rectangle 1" o:spid="_x0000_s1026" style="position:absolute;margin-left:170.1pt;margin-top:15.55pt;width:283.45pt;height:396pt;z-index:-25121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" fillcolor="#074b73" stroked="f" strokeweight="1pt">
                <v:fill opacity="13107f"/>
              </v:rect>
            </w:pict>
          </mc:Fallback>
        </mc:AlternateContent>
      </w:r>
    </w:p>
    <w:p w14:paraId="20044726" w14:textId="5E726FCB" w:rsidR="00470FE5" w:rsidRDefault="00470FE5" w:rsidP="00470FE5">
      <w:r>
        <w:rPr>
          <w:b/>
          <w:bCs/>
        </w:rPr>
        <w:t>Wellbeing</w:t>
      </w:r>
      <w:r>
        <w:t xml:space="preserve"> means things like:</w:t>
      </w:r>
    </w:p>
    <w:p w14:paraId="5F2A3EAA" w14:textId="77777777" w:rsidR="00470FE5" w:rsidRDefault="00470FE5" w:rsidP="00470FE5">
      <w:pPr>
        <w:pStyle w:val="Listtoplevel"/>
      </w:pPr>
      <w:r>
        <w:t>feeling okay about ourselves</w:t>
      </w:r>
    </w:p>
    <w:p w14:paraId="72B2F2FF" w14:textId="77777777" w:rsidR="00470FE5" w:rsidRDefault="00470FE5" w:rsidP="00470FE5">
      <w:pPr>
        <w:pStyle w:val="Listtoplevel"/>
      </w:pPr>
      <w:r>
        <w:t>taking care of ourselves</w:t>
      </w:r>
    </w:p>
    <w:p w14:paraId="56210869" w14:textId="77777777" w:rsidR="00470FE5" w:rsidRDefault="00470FE5" w:rsidP="00470FE5">
      <w:pPr>
        <w:pStyle w:val="Listtoplevel"/>
      </w:pPr>
      <w:r>
        <w:drawing>
          <wp:anchor distT="0" distB="0" distL="114300" distR="114300" simplePos="0" relativeHeight="252097536" behindDoc="0" locked="0" layoutInCell="1" allowOverlap="1" wp14:anchorId="6368C343" wp14:editId="3E601856">
            <wp:simplePos x="0" y="0"/>
            <wp:positionH relativeFrom="margin">
              <wp:posOffset>0</wp:posOffset>
            </wp:positionH>
            <wp:positionV relativeFrom="paragraph">
              <wp:posOffset>95250</wp:posOffset>
            </wp:positionV>
            <wp:extent cx="1439545" cy="1054735"/>
            <wp:effectExtent l="0" t="0" r="0" b="0"/>
            <wp:wrapTight wrapText="bothSides">
              <wp:wrapPolygon edited="0">
                <wp:start x="0" y="0"/>
                <wp:lineTo x="0" y="21327"/>
                <wp:lineTo x="21343" y="21327"/>
                <wp:lineTo x="21343" y="0"/>
                <wp:lineTo x="0" y="0"/>
              </wp:wrapPolygon>
            </wp:wrapTight>
            <wp:docPr id="18028512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512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getting support when we have feelings like being:</w:t>
      </w:r>
    </w:p>
    <w:p w14:paraId="4C4C9403" w14:textId="77777777" w:rsidR="00470FE5" w:rsidRDefault="00470FE5" w:rsidP="00470FE5">
      <w:pPr>
        <w:pStyle w:val="Listsecondlevel"/>
      </w:pPr>
      <w:r>
        <w:rPr>
          <w:noProof/>
        </w:rPr>
        <w:drawing>
          <wp:anchor distT="0" distB="0" distL="114300" distR="114300" simplePos="0" relativeHeight="252096512" behindDoc="0" locked="0" layoutInCell="1" allowOverlap="1" wp14:anchorId="3FC16857" wp14:editId="60D09E91">
            <wp:simplePos x="0" y="0"/>
            <wp:positionH relativeFrom="margin">
              <wp:posOffset>0</wp:posOffset>
            </wp:positionH>
            <wp:positionV relativeFrom="paragraph">
              <wp:posOffset>349885</wp:posOffset>
            </wp:positionV>
            <wp:extent cx="1439545" cy="1378585"/>
            <wp:effectExtent l="0" t="0" r="0" b="5715"/>
            <wp:wrapTight wrapText="bothSides">
              <wp:wrapPolygon edited="0">
                <wp:start x="0" y="0"/>
                <wp:lineTo x="0" y="21491"/>
                <wp:lineTo x="21343" y="21491"/>
                <wp:lineTo x="21343" y="0"/>
                <wp:lineTo x="0" y="0"/>
              </wp:wrapPolygon>
            </wp:wrapTight>
            <wp:docPr id="1115144557" name="Picture 11151445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47154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ad</w:t>
      </w:r>
    </w:p>
    <w:p w14:paraId="30D71833" w14:textId="77777777" w:rsidR="00470FE5" w:rsidRPr="00D456ED" w:rsidRDefault="00470FE5" w:rsidP="00470FE5">
      <w:pPr>
        <w:pStyle w:val="Listsecondlevel"/>
      </w:pPr>
      <w:r w:rsidRPr="00D456ED">
        <w:t>worried</w:t>
      </w:r>
    </w:p>
    <w:p w14:paraId="46C81F97" w14:textId="77777777" w:rsidR="00470FE5" w:rsidRDefault="00470FE5" w:rsidP="00470FE5">
      <w:pPr>
        <w:pStyle w:val="Listsecondlevel"/>
      </w:pPr>
      <w:r>
        <w:t>angry.</w:t>
      </w:r>
    </w:p>
    <w:p w14:paraId="0670AD24" w14:textId="77777777" w:rsidR="00470FE5" w:rsidRDefault="00470FE5" w:rsidP="00470FE5"/>
    <w:p w14:paraId="2BAEE3EB" w14:textId="77777777" w:rsidR="00470FE5" w:rsidRDefault="00470FE5" w:rsidP="00470FE5">
      <w:pPr>
        <w:ind w:left="0"/>
      </w:pPr>
    </w:p>
    <w:p w14:paraId="2BBEE817" w14:textId="55DA95FE" w:rsidR="00470FE5" w:rsidRDefault="00470FE5" w:rsidP="00470FE5">
      <w:pPr>
        <w:spacing w:line="240" w:lineRule="auto"/>
        <w:ind w:left="0"/>
      </w:pPr>
      <w:r>
        <w:br w:type="page"/>
      </w:r>
    </w:p>
    <w:p w14:paraId="0B73A2E4" w14:textId="2A7CD37F" w:rsidR="00470FE5" w:rsidRPr="00470FE5" w:rsidRDefault="00470FE5" w:rsidP="00470FE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>We will work with you to find the right support for you.</w:t>
      </w:r>
    </w:p>
    <w:p w14:paraId="2960868E" w14:textId="77777777" w:rsidR="00470FE5" w:rsidRDefault="00470FE5" w:rsidP="00470FE5"/>
    <w:p w14:paraId="3DBC4154" w14:textId="77777777" w:rsidR="00470FE5" w:rsidRDefault="00470FE5" w:rsidP="00470FE5"/>
    <w:p w14:paraId="7E7F382E" w14:textId="1578EABC" w:rsidR="00470FE5" w:rsidRDefault="00470FE5" w:rsidP="00470FE5">
      <w:r>
        <w:rPr>
          <w:noProof/>
        </w:rPr>
        <w:drawing>
          <wp:anchor distT="0" distB="0" distL="114300" distR="114300" simplePos="0" relativeHeight="252105728" behindDoc="0" locked="0" layoutInCell="1" allowOverlap="1" wp14:anchorId="5B21FFD4" wp14:editId="6F947C9C">
            <wp:simplePos x="0" y="0"/>
            <wp:positionH relativeFrom="margin">
              <wp:posOffset>0</wp:posOffset>
            </wp:positionH>
            <wp:positionV relativeFrom="page">
              <wp:posOffset>800735</wp:posOffset>
            </wp:positionV>
            <wp:extent cx="1620000" cy="1112400"/>
            <wp:effectExtent l="0" t="0" r="5715" b="5715"/>
            <wp:wrapTight wrapText="bothSides">
              <wp:wrapPolygon edited="0">
                <wp:start x="0" y="0"/>
                <wp:lineTo x="0" y="21464"/>
                <wp:lineTo x="21507" y="21464"/>
                <wp:lineTo x="21507" y="0"/>
                <wp:lineTo x="0" y="0"/>
              </wp:wrapPolygon>
            </wp:wrapTight>
            <wp:docPr id="692507391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507391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1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e can give you support like:</w:t>
      </w:r>
    </w:p>
    <w:p w14:paraId="719B3F3C" w14:textId="6C32B4FA" w:rsidR="00470FE5" w:rsidRPr="00F47F39" w:rsidRDefault="00470FE5" w:rsidP="00470FE5">
      <w:pPr>
        <w:pStyle w:val="ListParagraph"/>
      </w:pPr>
      <w:r>
        <w:rPr>
          <w:noProof/>
        </w:rPr>
        <w:drawing>
          <wp:anchor distT="0" distB="0" distL="114300" distR="114300" simplePos="0" relativeHeight="252104704" behindDoc="0" locked="0" layoutInCell="1" allowOverlap="1" wp14:anchorId="01836378" wp14:editId="70E3D5F8">
            <wp:simplePos x="0" y="0"/>
            <wp:positionH relativeFrom="margin">
              <wp:posOffset>0</wp:posOffset>
            </wp:positionH>
            <wp:positionV relativeFrom="page">
              <wp:posOffset>2994660</wp:posOffset>
            </wp:positionV>
            <wp:extent cx="1619885" cy="1011555"/>
            <wp:effectExtent l="0" t="0" r="5715" b="4445"/>
            <wp:wrapTight wrapText="bothSides">
              <wp:wrapPolygon edited="0">
                <wp:start x="0" y="0"/>
                <wp:lineTo x="0" y="21424"/>
                <wp:lineTo x="21507" y="21424"/>
                <wp:lineTo x="21507" y="0"/>
                <wp:lineTo x="0" y="0"/>
              </wp:wrapPolygon>
            </wp:wrapTight>
            <wp:docPr id="171216639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1663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counselling</w:t>
      </w:r>
    </w:p>
    <w:p w14:paraId="6BD5CAAB" w14:textId="0CFC0CA9" w:rsidR="00470FE5" w:rsidRPr="00F47F39" w:rsidRDefault="00470FE5" w:rsidP="00470FE5">
      <w:pPr>
        <w:pStyle w:val="ListParagraph"/>
      </w:pPr>
      <w:r>
        <w:rPr>
          <w:b/>
          <w:bCs/>
        </w:rPr>
        <w:t>mirimiri</w:t>
      </w:r>
    </w:p>
    <w:p w14:paraId="03CCF54A" w14:textId="77902717" w:rsidR="00470FE5" w:rsidRDefault="00470FE5" w:rsidP="00470FE5">
      <w:pPr>
        <w:pStyle w:val="ListParagraph"/>
      </w:pPr>
      <w:r>
        <w:t>something else that you need.</w:t>
      </w:r>
    </w:p>
    <w:p w14:paraId="68EAD266" w14:textId="3A9E7613" w:rsidR="00470FE5" w:rsidRDefault="00470FE5" w:rsidP="00470FE5"/>
    <w:p w14:paraId="13968DF1" w14:textId="22153372" w:rsidR="00470FE5" w:rsidRDefault="00470FE5" w:rsidP="00470FE5">
      <w:r>
        <w:rPr>
          <w:noProof/>
        </w:rPr>
        <w:drawing>
          <wp:anchor distT="0" distB="0" distL="114300" distR="114300" simplePos="0" relativeHeight="252106752" behindDoc="0" locked="0" layoutInCell="1" allowOverlap="1" wp14:anchorId="4E6C743D" wp14:editId="2E7D4DB5">
            <wp:simplePos x="0" y="0"/>
            <wp:positionH relativeFrom="margin">
              <wp:posOffset>0</wp:posOffset>
            </wp:positionH>
            <wp:positionV relativeFrom="page">
              <wp:posOffset>5252720</wp:posOffset>
            </wp:positionV>
            <wp:extent cx="1619885" cy="1551305"/>
            <wp:effectExtent l="0" t="0" r="5715" b="0"/>
            <wp:wrapTight wrapText="bothSides">
              <wp:wrapPolygon edited="0">
                <wp:start x="0" y="0"/>
                <wp:lineTo x="0" y="21397"/>
                <wp:lineTo x="21507" y="21397"/>
                <wp:lineTo x="21507" y="0"/>
                <wp:lineTo x="0" y="0"/>
              </wp:wrapPolygon>
            </wp:wrapTight>
            <wp:docPr id="40050178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501785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01632" behindDoc="1" locked="0" layoutInCell="1" allowOverlap="1" wp14:anchorId="0E8EC7D0" wp14:editId="6659A395">
                <wp:simplePos x="0" y="0"/>
                <wp:positionH relativeFrom="column">
                  <wp:posOffset>2160270</wp:posOffset>
                </wp:positionH>
                <wp:positionV relativeFrom="paragraph">
                  <wp:posOffset>260350</wp:posOffset>
                </wp:positionV>
                <wp:extent cx="3599815" cy="4000500"/>
                <wp:effectExtent l="0" t="0" r="635" b="0"/>
                <wp:wrapNone/>
                <wp:docPr id="117519354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0005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B701A1" id="Rectangle 1" o:spid="_x0000_s1026" style="position:absolute;margin-left:170.1pt;margin-top:20.5pt;width:283.45pt;height:315pt;z-index:-25121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11D005D5" w14:textId="5F24CE8F" w:rsidR="00470FE5" w:rsidRDefault="00470FE5" w:rsidP="00470FE5">
      <w:r>
        <w:rPr>
          <w:b/>
          <w:bCs/>
        </w:rPr>
        <w:t xml:space="preserve">Counselling </w:t>
      </w:r>
      <w:r>
        <w:t>means talking to a trained person called a counsellor about things that affect you.</w:t>
      </w:r>
    </w:p>
    <w:p w14:paraId="747C8774" w14:textId="77777777" w:rsidR="00470FE5" w:rsidRDefault="00470FE5" w:rsidP="00470FE5"/>
    <w:p w14:paraId="68656D7E" w14:textId="77777777" w:rsidR="00470FE5" w:rsidRDefault="00470FE5" w:rsidP="00470FE5"/>
    <w:p w14:paraId="16265A76" w14:textId="77777777" w:rsidR="00470FE5" w:rsidRDefault="00470FE5" w:rsidP="00470FE5">
      <w:r>
        <w:rPr>
          <w:noProof/>
        </w:rPr>
        <w:drawing>
          <wp:anchor distT="0" distB="0" distL="114300" distR="114300" simplePos="0" relativeHeight="252107776" behindDoc="0" locked="0" layoutInCell="1" allowOverlap="1" wp14:anchorId="66625D74" wp14:editId="181AD4ED">
            <wp:simplePos x="0" y="0"/>
            <wp:positionH relativeFrom="margin">
              <wp:posOffset>0</wp:posOffset>
            </wp:positionH>
            <wp:positionV relativeFrom="paragraph">
              <wp:posOffset>254635</wp:posOffset>
            </wp:positionV>
            <wp:extent cx="1440000" cy="1440000"/>
            <wp:effectExtent l="0" t="0" r="0" b="0"/>
            <wp:wrapTight wrapText="bothSides">
              <wp:wrapPolygon edited="0">
                <wp:start x="10671" y="0"/>
                <wp:lineTo x="8956" y="381"/>
                <wp:lineTo x="6670" y="2096"/>
                <wp:lineTo x="6670" y="3049"/>
                <wp:lineTo x="0" y="3240"/>
                <wp:lineTo x="0" y="8194"/>
                <wp:lineTo x="953" y="9147"/>
                <wp:lineTo x="953" y="9719"/>
                <wp:lineTo x="6860" y="12196"/>
                <wp:lineTo x="8194" y="12196"/>
                <wp:lineTo x="7432" y="15245"/>
                <wp:lineTo x="7241" y="19247"/>
                <wp:lineTo x="7813" y="21343"/>
                <wp:lineTo x="8194" y="21343"/>
                <wp:lineTo x="15054" y="21343"/>
                <wp:lineTo x="16388" y="14673"/>
                <wp:lineTo x="15054" y="13339"/>
                <wp:lineTo x="12958" y="12196"/>
                <wp:lineTo x="17722" y="12196"/>
                <wp:lineTo x="21343" y="10862"/>
                <wp:lineTo x="21343" y="7241"/>
                <wp:lineTo x="20581" y="6098"/>
                <wp:lineTo x="18294" y="4383"/>
                <wp:lineTo x="16007" y="3049"/>
                <wp:lineTo x="16198" y="2287"/>
                <wp:lineTo x="13911" y="381"/>
                <wp:lineTo x="12005" y="0"/>
                <wp:lineTo x="10671" y="0"/>
              </wp:wrapPolygon>
            </wp:wrapTight>
            <wp:docPr id="2094774375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774375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 counsellor can support you to deal with your:</w:t>
      </w:r>
    </w:p>
    <w:p w14:paraId="5869129E" w14:textId="77777777" w:rsidR="00470FE5" w:rsidRDefault="00470FE5" w:rsidP="00470FE5">
      <w:pPr>
        <w:pStyle w:val="ListParagraph"/>
      </w:pPr>
      <w:r>
        <w:t>feelings</w:t>
      </w:r>
    </w:p>
    <w:p w14:paraId="51FC289D" w14:textId="77777777" w:rsidR="00470FE5" w:rsidRDefault="00470FE5" w:rsidP="00470FE5">
      <w:pPr>
        <w:pStyle w:val="ListParagraph"/>
      </w:pPr>
      <w:r>
        <w:t>worries.</w:t>
      </w:r>
    </w:p>
    <w:p w14:paraId="51AEFA7B" w14:textId="77777777" w:rsidR="00470FE5" w:rsidRDefault="00470FE5" w:rsidP="00470FE5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40CC2CA8" w14:textId="77777777" w:rsidR="00470FE5" w:rsidRDefault="00470FE5" w:rsidP="00470FE5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102656" behindDoc="1" locked="0" layoutInCell="1" allowOverlap="1" wp14:anchorId="59DEDFCF" wp14:editId="0262B9A4">
                <wp:simplePos x="0" y="0"/>
                <wp:positionH relativeFrom="column">
                  <wp:posOffset>2160270</wp:posOffset>
                </wp:positionH>
                <wp:positionV relativeFrom="paragraph">
                  <wp:posOffset>-182880</wp:posOffset>
                </wp:positionV>
                <wp:extent cx="3599815" cy="2697480"/>
                <wp:effectExtent l="0" t="0" r="635" b="7620"/>
                <wp:wrapNone/>
                <wp:docPr id="202277384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69748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4172A2" id="Rectangle 1" o:spid="_x0000_s1026" style="position:absolute;margin-left:170.1pt;margin-top:-14.4pt;width:283.45pt;height:212.4pt;z-index:-25121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" fillcolor="#074b73" stroked="f" strokeweight="1pt">
                <v:fill opacity="13107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08800" behindDoc="0" locked="0" layoutInCell="1" allowOverlap="1" wp14:anchorId="78035373" wp14:editId="5867361A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40000" cy="1440000"/>
            <wp:effectExtent l="0" t="0" r="0" b="0"/>
            <wp:wrapTight wrapText="bothSides">
              <wp:wrapPolygon edited="0">
                <wp:start x="5526" y="0"/>
                <wp:lineTo x="4383" y="572"/>
                <wp:lineTo x="3430" y="1906"/>
                <wp:lineTo x="3621" y="6288"/>
                <wp:lineTo x="2477" y="7241"/>
                <wp:lineTo x="1143" y="8956"/>
                <wp:lineTo x="381" y="10671"/>
                <wp:lineTo x="0" y="12577"/>
                <wp:lineTo x="0" y="21343"/>
                <wp:lineTo x="21343" y="21343"/>
                <wp:lineTo x="21343" y="14292"/>
                <wp:lineTo x="20390" y="13720"/>
                <wp:lineTo x="16579" y="12386"/>
                <wp:lineTo x="15435" y="9337"/>
                <wp:lineTo x="14292" y="7622"/>
                <wp:lineTo x="13149" y="6288"/>
                <wp:lineTo x="10100" y="3240"/>
                <wp:lineTo x="10290" y="2477"/>
                <wp:lineTo x="8575" y="572"/>
                <wp:lineTo x="7622" y="0"/>
                <wp:lineTo x="5526" y="0"/>
              </wp:wrapPolygon>
            </wp:wrapTight>
            <wp:docPr id="1622975478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975478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 xml:space="preserve">Mirimiri </w:t>
      </w:r>
      <w:r>
        <w:t>is a kind of massage.</w:t>
      </w:r>
    </w:p>
    <w:p w14:paraId="73D9F90D" w14:textId="77777777" w:rsidR="00470FE5" w:rsidRDefault="00470FE5" w:rsidP="00470FE5"/>
    <w:p w14:paraId="0C3467A1" w14:textId="77777777" w:rsidR="00470FE5" w:rsidRDefault="00470FE5" w:rsidP="00470FE5"/>
    <w:p w14:paraId="5178415C" w14:textId="77777777" w:rsidR="00470FE5" w:rsidRDefault="00470FE5" w:rsidP="00470FE5">
      <w:r>
        <w:rPr>
          <w:noProof/>
        </w:rPr>
        <w:drawing>
          <wp:anchor distT="0" distB="0" distL="114300" distR="114300" simplePos="0" relativeHeight="252109824" behindDoc="0" locked="0" layoutInCell="1" allowOverlap="1" wp14:anchorId="0C6BB906" wp14:editId="0A937185">
            <wp:simplePos x="0" y="0"/>
            <wp:positionH relativeFrom="margin">
              <wp:posOffset>0</wp:posOffset>
            </wp:positionH>
            <wp:positionV relativeFrom="paragraph">
              <wp:posOffset>664845</wp:posOffset>
            </wp:positionV>
            <wp:extent cx="1619885" cy="874395"/>
            <wp:effectExtent l="0" t="0" r="5715" b="1905"/>
            <wp:wrapTight wrapText="bothSides">
              <wp:wrapPolygon edited="0">
                <wp:start x="4911" y="0"/>
                <wp:lineTo x="3895" y="5647"/>
                <wp:lineTo x="1863" y="10667"/>
                <wp:lineTo x="847" y="12235"/>
                <wp:lineTo x="0" y="18196"/>
                <wp:lineTo x="0" y="21333"/>
                <wp:lineTo x="21507" y="21333"/>
                <wp:lineTo x="21507" y="19765"/>
                <wp:lineTo x="20999" y="14745"/>
                <wp:lineTo x="19305" y="11922"/>
                <wp:lineTo x="17612" y="10667"/>
                <wp:lineTo x="16257" y="5647"/>
                <wp:lineTo x="16596" y="2510"/>
                <wp:lineTo x="14056" y="1255"/>
                <wp:lineTo x="5927" y="0"/>
                <wp:lineTo x="4911" y="0"/>
              </wp:wrapPolygon>
            </wp:wrapTight>
            <wp:docPr id="341685273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685273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t is something Māori use for healing.</w:t>
      </w:r>
    </w:p>
    <w:p w14:paraId="0D705744" w14:textId="77777777" w:rsidR="00470FE5" w:rsidRDefault="00470FE5" w:rsidP="00470FE5"/>
    <w:p w14:paraId="29D0944F" w14:textId="77777777" w:rsidR="00470FE5" w:rsidRDefault="00470FE5" w:rsidP="00470FE5"/>
    <w:p w14:paraId="41D674EA" w14:textId="77777777" w:rsidR="00470FE5" w:rsidRPr="00F47F39" w:rsidRDefault="00470FE5" w:rsidP="00470FE5">
      <w:r>
        <w:rPr>
          <w:b/>
          <w:bCs/>
        </w:rPr>
        <w:t>Mirimiri</w:t>
      </w:r>
      <w:r>
        <w:t xml:space="preserve"> works with your </w:t>
      </w:r>
      <w:proofErr w:type="spellStart"/>
      <w:r>
        <w:rPr>
          <w:b/>
          <w:bCs/>
        </w:rPr>
        <w:t>wairua</w:t>
      </w:r>
      <w:proofErr w:type="spellEnd"/>
      <w:r>
        <w:t>.</w:t>
      </w:r>
      <w:r w:rsidRPr="00F47F39">
        <w:rPr>
          <w:b/>
          <w:bCs/>
          <w:noProof/>
        </w:rPr>
        <w:t xml:space="preserve"> </w:t>
      </w:r>
    </w:p>
    <w:p w14:paraId="5B500328" w14:textId="77777777" w:rsidR="00470FE5" w:rsidRDefault="00470FE5" w:rsidP="00470FE5"/>
    <w:p w14:paraId="279600AE" w14:textId="77777777" w:rsidR="00470FE5" w:rsidRDefault="00470FE5" w:rsidP="00470FE5">
      <w:r>
        <w:rPr>
          <w:noProof/>
        </w:rPr>
        <w:drawing>
          <wp:anchor distT="0" distB="0" distL="114300" distR="114300" simplePos="0" relativeHeight="252110848" behindDoc="0" locked="0" layoutInCell="1" allowOverlap="1" wp14:anchorId="455A1928" wp14:editId="5576A846">
            <wp:simplePos x="0" y="0"/>
            <wp:positionH relativeFrom="margin">
              <wp:posOffset>0</wp:posOffset>
            </wp:positionH>
            <wp:positionV relativeFrom="paragraph">
              <wp:posOffset>347345</wp:posOffset>
            </wp:positionV>
            <wp:extent cx="1619885" cy="848995"/>
            <wp:effectExtent l="0" t="0" r="5715" b="1905"/>
            <wp:wrapTight wrapText="bothSides">
              <wp:wrapPolygon edited="0">
                <wp:start x="0" y="0"/>
                <wp:lineTo x="0" y="21325"/>
                <wp:lineTo x="21507" y="21325"/>
                <wp:lineTo x="21507" y="0"/>
                <wp:lineTo x="0" y="0"/>
              </wp:wrapPolygon>
            </wp:wrapTight>
            <wp:docPr id="18610763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0763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03680" behindDoc="1" locked="0" layoutInCell="1" allowOverlap="1" wp14:anchorId="5CD44012" wp14:editId="33938BBD">
                <wp:simplePos x="0" y="0"/>
                <wp:positionH relativeFrom="column">
                  <wp:posOffset>2160270</wp:posOffset>
                </wp:positionH>
                <wp:positionV relativeFrom="paragraph">
                  <wp:posOffset>274249</wp:posOffset>
                </wp:positionV>
                <wp:extent cx="3600000" cy="4158000"/>
                <wp:effectExtent l="0" t="0" r="635" b="0"/>
                <wp:wrapNone/>
                <wp:docPr id="32137025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1580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09626A" id="Rectangle 1" o:spid="_x0000_s1026" style="position:absolute;margin-left:170.1pt;margin-top:21.6pt;width:283.45pt;height:327.4pt;z-index:-25121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40A4E34F" w14:textId="77777777" w:rsidR="00470FE5" w:rsidRDefault="00470FE5" w:rsidP="00470FE5">
      <w:r>
        <w:rPr>
          <w:b/>
          <w:bCs/>
        </w:rPr>
        <w:t>Wairua</w:t>
      </w:r>
      <w:r>
        <w:t xml:space="preserve"> means </w:t>
      </w:r>
      <w:proofErr w:type="spellStart"/>
      <w:r>
        <w:t>your</w:t>
      </w:r>
      <w:proofErr w:type="spellEnd"/>
      <w:r>
        <w:t>:</w:t>
      </w:r>
    </w:p>
    <w:p w14:paraId="10B12E36" w14:textId="77777777" w:rsidR="00470FE5" w:rsidRDefault="00470FE5" w:rsidP="00470FE5">
      <w:pPr>
        <w:pStyle w:val="ListParagraph"/>
      </w:pPr>
      <w:r>
        <w:t>spirit</w:t>
      </w:r>
    </w:p>
    <w:p w14:paraId="78467F4B" w14:textId="77777777" w:rsidR="00470FE5" w:rsidRDefault="00470FE5" w:rsidP="00470FE5">
      <w:pPr>
        <w:pStyle w:val="ListParagraph"/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11872" behindDoc="0" locked="0" layoutInCell="1" allowOverlap="1" wp14:anchorId="14E5519C" wp14:editId="44225EAB">
                <wp:simplePos x="0" y="0"/>
                <wp:positionH relativeFrom="margin">
                  <wp:posOffset>12700</wp:posOffset>
                </wp:positionH>
                <wp:positionV relativeFrom="paragraph">
                  <wp:posOffset>167005</wp:posOffset>
                </wp:positionV>
                <wp:extent cx="1620000" cy="1346400"/>
                <wp:effectExtent l="12700" t="12700" r="31115" b="25400"/>
                <wp:wrapNone/>
                <wp:docPr id="2126232019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346400"/>
                          <a:chOff x="0" y="0"/>
                          <a:chExt cx="1780931" cy="1298038"/>
                        </a:xfrm>
                      </wpg:grpSpPr>
                      <wpg:grpSp>
                        <wpg:cNvPr id="624504754" name="Group 45"/>
                        <wpg:cNvGrpSpPr/>
                        <wpg:grpSpPr>
                          <a:xfrm>
                            <a:off x="0" y="0"/>
                            <a:ext cx="1780931" cy="1298038"/>
                            <a:chOff x="28135" y="147710"/>
                            <a:chExt cx="1780931" cy="1298038"/>
                          </a:xfrm>
                        </wpg:grpSpPr>
                        <wps:wsp>
                          <wps:cNvPr id="806355411" name="Oval 44"/>
                          <wps:cNvSpPr/>
                          <wps:spPr>
                            <a:xfrm>
                              <a:off x="28135" y="147710"/>
                              <a:ext cx="1780931" cy="1298038"/>
                            </a:xfrm>
                            <a:prstGeom prst="ellipse">
                              <a:avLst/>
                            </a:prstGeom>
                            <a:noFill/>
                            <a:ln w="38100"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537326900" name="Picture 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2045" y="423398"/>
                              <a:ext cx="884555" cy="8845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831238297" name="Graphic 43" descr="Star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4667" y="106875"/>
                            <a:ext cx="822960" cy="8229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3D1619" id="Group 46" o:spid="_x0000_s1026" alt="&quot;&quot;" style="position:absolute;margin-left:1pt;margin-top:13.15pt;width:127.55pt;height:106pt;z-index:252111872;mso-position-horizontal-relative:margin;mso-width-relative:margin;mso-height-relative:margin" coordsize="17809,1298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CLLMUO7DQAAOw0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0AUlEQVR4Ae2dC5wc&#10;VZX/z62eyeQFSUAgIAKikknGJAQSCc8AkUhCVkAMCNGYx8ysq/4R1F31v/+/Rt1VcFld/uz66JmE&#10;yCNEIrq6EhBXQVBkNSIQJzNhIQKBAIskk5DnzHSd/6metMk8uqeq61bVvVW/+nyS7q6699xzvqfm&#10;nrq37oMIBw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">
                <v:group id="Group 45" o:spid="_x0000_s1027" style="position:absolute;width:17809;height:12980" coordorigin="281,1477" coordsize="17809,12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">
                  <v:oval id="Oval 44" o:spid="_x0000_s1028" style="position:absolute;left:281;top:1477;width:17809;height:12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" filled="f" strokecolor="#ffd966 [1943]" strokeweight="3pt">
                    <v:stroke joinstyle="miter"/>
                  </v:oval>
                  <v:shape id="Picture 42" o:spid="_x0000_s1029" type="#_x0000_t75" style="position:absolute;left:1420;top:4233;width:8846;height:8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">
                    <v:imagedata r:id="rId55" o:title=""/>
                  </v:shape>
                </v:group>
                <v:shape id="Graphic 43" o:spid="_x0000_s1030" type="#_x0000_t75" alt="Stars with solid fill" style="position:absolute;left:8946;top:1068;width:8230;height:8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">
                  <v:imagedata r:id="rId56" o:title="Stars with solid fill"/>
                </v:shape>
                <w10:wrap anchorx="margin"/>
              </v:group>
            </w:pict>
          </mc:Fallback>
        </mc:AlternateContent>
      </w:r>
      <w:r>
        <w:t>emotions / feelings</w:t>
      </w:r>
    </w:p>
    <w:p w14:paraId="438E4A7F" w14:textId="77777777" w:rsidR="00470FE5" w:rsidRDefault="00470FE5" w:rsidP="00470FE5">
      <w:pPr>
        <w:pStyle w:val="ListParagraph"/>
      </w:pPr>
      <w:r>
        <w:t>mauri / lifeforce.</w:t>
      </w:r>
    </w:p>
    <w:p w14:paraId="44CCB357" w14:textId="77777777" w:rsidR="00470FE5" w:rsidRDefault="00470FE5" w:rsidP="00470FE5"/>
    <w:p w14:paraId="7C08FC33" w14:textId="77777777" w:rsidR="00470FE5" w:rsidRDefault="00470FE5" w:rsidP="00470FE5">
      <w:r>
        <w:rPr>
          <w:noProof/>
          <w:lang w:eastAsia="en-NZ"/>
        </w:rPr>
        <w:drawing>
          <wp:anchor distT="0" distB="0" distL="114300" distR="114300" simplePos="0" relativeHeight="252112896" behindDoc="0" locked="0" layoutInCell="1" allowOverlap="1" wp14:anchorId="795AD9CE" wp14:editId="7596ACC5">
            <wp:simplePos x="0" y="0"/>
            <wp:positionH relativeFrom="margin">
              <wp:posOffset>0</wp:posOffset>
            </wp:positionH>
            <wp:positionV relativeFrom="paragraph">
              <wp:posOffset>246380</wp:posOffset>
            </wp:positionV>
            <wp:extent cx="1439545" cy="979170"/>
            <wp:effectExtent l="0" t="0" r="0" b="0"/>
            <wp:wrapTight wrapText="bothSides">
              <wp:wrapPolygon edited="0">
                <wp:start x="0" y="0"/>
                <wp:lineTo x="0" y="21292"/>
                <wp:lineTo x="21343" y="21292"/>
                <wp:lineTo x="21343" y="0"/>
                <wp:lineTo x="0" y="0"/>
              </wp:wrapPolygon>
            </wp:wrapTight>
            <wp:docPr id="913087411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087411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C02A6F" w14:textId="77777777" w:rsidR="00470FE5" w:rsidRPr="00F47F39" w:rsidRDefault="00470FE5" w:rsidP="00470FE5">
      <w:r>
        <w:t>Some people believe it is the part of you that lives on after your body has died.</w:t>
      </w:r>
    </w:p>
    <w:p w14:paraId="0A28D28C" w14:textId="77777777" w:rsidR="00470FE5" w:rsidRDefault="00470FE5" w:rsidP="00470FE5"/>
    <w:p w14:paraId="5870EE8F" w14:textId="0C75FDB0" w:rsidR="00470FE5" w:rsidRDefault="00470FE5">
      <w:pPr>
        <w:snapToGrid/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5920BA0" w14:textId="2841D8D6" w:rsidR="00470FE5" w:rsidRDefault="005A0148" w:rsidP="00470FE5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235776" behindDoc="0" locked="0" layoutInCell="1" allowOverlap="1" wp14:anchorId="5E769DBC" wp14:editId="25022D36">
            <wp:simplePos x="0" y="0"/>
            <wp:positionH relativeFrom="margin">
              <wp:posOffset>0</wp:posOffset>
            </wp:positionH>
            <wp:positionV relativeFrom="page">
              <wp:posOffset>795020</wp:posOffset>
            </wp:positionV>
            <wp:extent cx="1619885" cy="1057910"/>
            <wp:effectExtent l="0" t="0" r="5715" b="0"/>
            <wp:wrapTight wrapText="bothSides">
              <wp:wrapPolygon edited="0">
                <wp:start x="0" y="0"/>
                <wp:lineTo x="0" y="21263"/>
                <wp:lineTo x="21507" y="21263"/>
                <wp:lineTo x="21507" y="0"/>
                <wp:lineTo x="0" y="0"/>
              </wp:wrapPolygon>
            </wp:wrapTight>
            <wp:docPr id="130167322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67322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0FE5">
        <w:rPr>
          <w:rFonts w:eastAsia="Times New Roman"/>
          <w:shd w:val="clear" w:color="auto" w:fill="FFFFFF"/>
          <w:lang w:eastAsia="en-GB"/>
        </w:rPr>
        <w:t>We can find support that works for people who:</w:t>
      </w:r>
    </w:p>
    <w:p w14:paraId="119DD4D5" w14:textId="084903FB" w:rsidR="00470FE5" w:rsidRDefault="00470FE5" w:rsidP="00470FE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ave a learning disability</w:t>
      </w:r>
    </w:p>
    <w:p w14:paraId="18A6DDC7" w14:textId="7B5BCF00" w:rsidR="00470FE5" w:rsidRDefault="00F813F2" w:rsidP="00470FE5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2234752" behindDoc="0" locked="0" layoutInCell="1" allowOverlap="1" wp14:anchorId="768B8758" wp14:editId="5C077436">
            <wp:simplePos x="0" y="0"/>
            <wp:positionH relativeFrom="margin">
              <wp:posOffset>0</wp:posOffset>
            </wp:positionH>
            <wp:positionV relativeFrom="paragraph">
              <wp:posOffset>339725</wp:posOffset>
            </wp:positionV>
            <wp:extent cx="1119505" cy="1619885"/>
            <wp:effectExtent l="0" t="0" r="0" b="5715"/>
            <wp:wrapTight wrapText="bothSides">
              <wp:wrapPolygon edited="0">
                <wp:start x="0" y="0"/>
                <wp:lineTo x="0" y="21507"/>
                <wp:lineTo x="21318" y="21507"/>
                <wp:lineTo x="21318" y="0"/>
                <wp:lineTo x="0" y="0"/>
              </wp:wrapPolygon>
            </wp:wrapTight>
            <wp:docPr id="980179315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179315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50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0FE5">
        <w:rPr>
          <w:shd w:val="clear" w:color="auto" w:fill="FFFFFF"/>
          <w:lang w:eastAsia="en-GB"/>
        </w:rPr>
        <w:t>have trouble:</w:t>
      </w:r>
    </w:p>
    <w:p w14:paraId="07A668EE" w14:textId="401B88CC" w:rsidR="00470FE5" w:rsidRDefault="00470FE5" w:rsidP="00470FE5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understanding things</w:t>
      </w:r>
    </w:p>
    <w:p w14:paraId="77B7554E" w14:textId="49757945" w:rsidR="00470FE5" w:rsidRDefault="00470FE5" w:rsidP="00470FE5">
      <w:pPr>
        <w:pStyle w:val="Listparagraph2"/>
      </w:pPr>
      <w:r>
        <w:t>remembering things</w:t>
      </w:r>
    </w:p>
    <w:p w14:paraId="3C294A90" w14:textId="0D076E81" w:rsidR="00470FE5" w:rsidRDefault="00F813F2" w:rsidP="00470FE5">
      <w:pPr>
        <w:pStyle w:val="Listtoplevel"/>
      </w:pPr>
      <w:r>
        <w:drawing>
          <wp:anchor distT="0" distB="0" distL="114300" distR="114300" simplePos="0" relativeHeight="252231680" behindDoc="0" locked="0" layoutInCell="1" allowOverlap="1" wp14:anchorId="6046ECEA" wp14:editId="2B9B71A6">
            <wp:simplePos x="0" y="0"/>
            <wp:positionH relativeFrom="margin">
              <wp:posOffset>0</wp:posOffset>
            </wp:positionH>
            <wp:positionV relativeFrom="paragraph">
              <wp:posOffset>537845</wp:posOffset>
            </wp:positionV>
            <wp:extent cx="1439545" cy="1439545"/>
            <wp:effectExtent l="0" t="0" r="0" b="0"/>
            <wp:wrapTight wrapText="bothSides">
              <wp:wrapPolygon edited="0">
                <wp:start x="8956" y="1715"/>
                <wp:lineTo x="7622" y="2477"/>
                <wp:lineTo x="5145" y="4573"/>
                <wp:lineTo x="4764" y="6098"/>
                <wp:lineTo x="4573" y="8004"/>
                <wp:lineTo x="4573" y="9528"/>
                <wp:lineTo x="5907" y="11243"/>
                <wp:lineTo x="6860" y="11243"/>
                <wp:lineTo x="6098" y="14292"/>
                <wp:lineTo x="1334" y="17341"/>
                <wp:lineTo x="953" y="17913"/>
                <wp:lineTo x="0" y="20199"/>
                <wp:lineTo x="0" y="21343"/>
                <wp:lineTo x="21343" y="21343"/>
                <wp:lineTo x="21343" y="20199"/>
                <wp:lineTo x="20581" y="17341"/>
                <wp:lineTo x="17341" y="15245"/>
                <wp:lineTo x="15435" y="14292"/>
                <wp:lineTo x="14101" y="11243"/>
                <wp:lineTo x="15245" y="11243"/>
                <wp:lineTo x="16960" y="9337"/>
                <wp:lineTo x="16198" y="4573"/>
                <wp:lineTo x="13339" y="2477"/>
                <wp:lineTo x="12005" y="1715"/>
                <wp:lineTo x="8956" y="1715"/>
              </wp:wrapPolygon>
            </wp:wrapTight>
            <wp:docPr id="76359950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59950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0FE5">
        <w:t xml:space="preserve">are </w:t>
      </w:r>
      <w:r w:rsidR="00470FE5">
        <w:rPr>
          <w:b/>
          <w:bCs/>
        </w:rPr>
        <w:t>neurodi</w:t>
      </w:r>
      <w:r w:rsidR="00AB50DC">
        <w:rPr>
          <w:b/>
          <w:bCs/>
        </w:rPr>
        <w:t>verse</w:t>
      </w:r>
      <w:r w:rsidR="00470FE5">
        <w:t>.</w:t>
      </w:r>
    </w:p>
    <w:p w14:paraId="30804CB3" w14:textId="0292EDBA" w:rsidR="00470FE5" w:rsidRDefault="00470FE5" w:rsidP="00470FE5"/>
    <w:p w14:paraId="099CB9D9" w14:textId="364834D0" w:rsidR="00470FE5" w:rsidRDefault="00470FE5" w:rsidP="00470FE5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14944" behindDoc="1" locked="0" layoutInCell="1" allowOverlap="1" wp14:anchorId="1D1EA834" wp14:editId="3DFD6E66">
                <wp:simplePos x="0" y="0"/>
                <wp:positionH relativeFrom="column">
                  <wp:posOffset>2157046</wp:posOffset>
                </wp:positionH>
                <wp:positionV relativeFrom="paragraph">
                  <wp:posOffset>261815</wp:posOffset>
                </wp:positionV>
                <wp:extent cx="3600000" cy="2570285"/>
                <wp:effectExtent l="0" t="0" r="635" b="1905"/>
                <wp:wrapNone/>
                <wp:docPr id="56769981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70285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FB9EBA" id="Rectangle 1" o:spid="_x0000_s1026" style="position:absolute;margin-left:169.85pt;margin-top:20.6pt;width:283.45pt;height:202.4pt;z-index:-25120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" fillcolor="#074b73" stroked="f" strokeweight="1pt">
                <v:fill opacity="13107f"/>
              </v:rect>
            </w:pict>
          </mc:Fallback>
        </mc:AlternateContent>
      </w:r>
    </w:p>
    <w:p w14:paraId="7A8649B4" w14:textId="6E21DEE2" w:rsidR="00470FE5" w:rsidRDefault="005A0148" w:rsidP="00470FE5">
      <w:r>
        <w:rPr>
          <w:noProof/>
        </w:rPr>
        <w:drawing>
          <wp:anchor distT="0" distB="0" distL="114300" distR="114300" simplePos="0" relativeHeight="252233728" behindDoc="0" locked="0" layoutInCell="1" allowOverlap="1" wp14:anchorId="6514B604" wp14:editId="0563AD99">
            <wp:simplePos x="0" y="0"/>
            <wp:positionH relativeFrom="margin">
              <wp:posOffset>0</wp:posOffset>
            </wp:positionH>
            <wp:positionV relativeFrom="paragraph">
              <wp:posOffset>1228090</wp:posOffset>
            </wp:positionV>
            <wp:extent cx="1439545" cy="1439545"/>
            <wp:effectExtent l="0" t="0" r="0" b="0"/>
            <wp:wrapTight wrapText="bothSides">
              <wp:wrapPolygon edited="0">
                <wp:start x="10481" y="0"/>
                <wp:lineTo x="5907" y="191"/>
                <wp:lineTo x="5145" y="1715"/>
                <wp:lineTo x="6098" y="3049"/>
                <wp:lineTo x="5145" y="5526"/>
                <wp:lineTo x="5145" y="6098"/>
                <wp:lineTo x="6098" y="6098"/>
                <wp:lineTo x="4955" y="9147"/>
                <wp:lineTo x="0" y="9528"/>
                <wp:lineTo x="0" y="21343"/>
                <wp:lineTo x="21343" y="21343"/>
                <wp:lineTo x="21343" y="9528"/>
                <wp:lineTo x="16007" y="9147"/>
                <wp:lineTo x="14864" y="6098"/>
                <wp:lineTo x="15816" y="6098"/>
                <wp:lineTo x="15816" y="4955"/>
                <wp:lineTo x="14864" y="3049"/>
                <wp:lineTo x="16007" y="2477"/>
                <wp:lineTo x="15816" y="1715"/>
                <wp:lineTo x="14101" y="0"/>
                <wp:lineTo x="10481" y="0"/>
              </wp:wrapPolygon>
            </wp:wrapTight>
            <wp:docPr id="88846815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46815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0FE5">
        <w:rPr>
          <w:b/>
          <w:bCs/>
        </w:rPr>
        <w:t>Neurodive</w:t>
      </w:r>
      <w:r w:rsidR="00AB50DC">
        <w:rPr>
          <w:b/>
          <w:bCs/>
        </w:rPr>
        <w:t>rse</w:t>
      </w:r>
      <w:r w:rsidR="00470FE5">
        <w:t xml:space="preserve"> means having a brain that works differently from people who are not neurodiver</w:t>
      </w:r>
      <w:r w:rsidR="00AB50DC">
        <w:t>se</w:t>
      </w:r>
      <w:r w:rsidR="00470FE5">
        <w:t xml:space="preserve"> like:</w:t>
      </w:r>
    </w:p>
    <w:p w14:paraId="1D0A8C9D" w14:textId="7DA0140E" w:rsidR="00470FE5" w:rsidRDefault="00470FE5" w:rsidP="00470FE5">
      <w:pPr>
        <w:pStyle w:val="Listtoplevel"/>
      </w:pPr>
      <w:r>
        <w:t>being autistic</w:t>
      </w:r>
    </w:p>
    <w:p w14:paraId="6B19AD7D" w14:textId="6570A59A" w:rsidR="00470FE5" w:rsidRPr="00470FE5" w:rsidRDefault="00470FE5" w:rsidP="00470FE5">
      <w:pPr>
        <w:pStyle w:val="Listtoplevel"/>
      </w:pPr>
      <w:r>
        <w:t>having ADHD</w:t>
      </w:r>
    </w:p>
    <w:p w14:paraId="16F797D8" w14:textId="77777777" w:rsidR="00470FE5" w:rsidRDefault="00470FE5" w:rsidP="00470FE5">
      <w:pPr>
        <w:rPr>
          <w:rFonts w:eastAsia="Times New Roman"/>
          <w:shd w:val="clear" w:color="auto" w:fill="FFFFFF"/>
          <w:lang w:eastAsia="en-GB"/>
        </w:rPr>
      </w:pPr>
    </w:p>
    <w:p w14:paraId="2AF9036B" w14:textId="77777777" w:rsidR="00470FE5" w:rsidRDefault="00470FE5" w:rsidP="00470FE5">
      <w:pPr>
        <w:rPr>
          <w:rFonts w:eastAsia="Times New Roman"/>
          <w:shd w:val="clear" w:color="auto" w:fill="FFFFFF"/>
          <w:lang w:eastAsia="en-GB"/>
        </w:rPr>
      </w:pPr>
    </w:p>
    <w:p w14:paraId="0DD8C4B8" w14:textId="77777777" w:rsidR="00470FE5" w:rsidRDefault="00470FE5" w:rsidP="00470FE5">
      <w:pPr>
        <w:rPr>
          <w:rFonts w:eastAsia="Times New Roman"/>
          <w:shd w:val="clear" w:color="auto" w:fill="FFFFFF"/>
          <w:lang w:eastAsia="en-GB"/>
        </w:rPr>
      </w:pPr>
    </w:p>
    <w:p w14:paraId="163856A5" w14:textId="77777777" w:rsidR="00470FE5" w:rsidRDefault="00470FE5" w:rsidP="00470FE5">
      <w:pPr>
        <w:rPr>
          <w:rFonts w:eastAsia="Times New Roman"/>
          <w:shd w:val="clear" w:color="auto" w:fill="FFFFFF"/>
          <w:lang w:eastAsia="en-GB"/>
        </w:rPr>
      </w:pPr>
    </w:p>
    <w:p w14:paraId="3D2670CE" w14:textId="7F02790A" w:rsidR="00470FE5" w:rsidRDefault="00BC5A03" w:rsidP="001666A9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rPr>
          <w:shd w:val="clear" w:color="auto" w:fill="FFFFFF"/>
          <w:lang w:eastAsia="en-GB"/>
        </w:rPr>
      </w:pPr>
      <w:bookmarkStart w:id="5" w:name="_Toc157684700"/>
      <w:r>
        <w:rPr>
          <w:shd w:val="clear" w:color="auto" w:fill="FFFFFF"/>
          <w:lang w:eastAsia="en-GB"/>
        </w:rPr>
        <w:lastRenderedPageBreak/>
        <w:t>Wellbeing support services</w:t>
      </w:r>
      <w:bookmarkEnd w:id="5"/>
    </w:p>
    <w:p w14:paraId="3AE66881" w14:textId="4A21AF8A" w:rsidR="00BC5A03" w:rsidRDefault="00BC5A03" w:rsidP="00BC5A03">
      <w:pPr>
        <w:rPr>
          <w:lang w:eastAsia="en-GB"/>
        </w:rPr>
      </w:pPr>
    </w:p>
    <w:p w14:paraId="2F2BAC21" w14:textId="09581881" w:rsidR="00BC5A03" w:rsidRDefault="00BC5A03" w:rsidP="00BC5A03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16992" behindDoc="0" locked="0" layoutInCell="1" allowOverlap="1" wp14:anchorId="5132A2E3" wp14:editId="2CC37E67">
            <wp:simplePos x="0" y="0"/>
            <wp:positionH relativeFrom="margin">
              <wp:posOffset>0</wp:posOffset>
            </wp:positionH>
            <wp:positionV relativeFrom="page">
              <wp:posOffset>2184400</wp:posOffset>
            </wp:positionV>
            <wp:extent cx="1439545" cy="1356995"/>
            <wp:effectExtent l="0" t="0" r="0" b="1905"/>
            <wp:wrapTight wrapText="bothSides">
              <wp:wrapPolygon edited="0">
                <wp:start x="0" y="0"/>
                <wp:lineTo x="0" y="21428"/>
                <wp:lineTo x="21343" y="21428"/>
                <wp:lineTo x="21343" y="0"/>
                <wp:lineTo x="0" y="0"/>
              </wp:wrapPolygon>
            </wp:wrapTight>
            <wp:docPr id="65069708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69708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92740" w14:textId="69A31593" w:rsidR="00BC5A03" w:rsidRDefault="00BC5A03" w:rsidP="00BC5A03">
      <w:r>
        <w:t>We know that it can be really hard to talk about bad things that have happened to you.</w:t>
      </w:r>
    </w:p>
    <w:p w14:paraId="26639D24" w14:textId="77777777" w:rsidR="00BC5A03" w:rsidRDefault="00BC5A03" w:rsidP="00BC5A03"/>
    <w:p w14:paraId="56902E37" w14:textId="77777777" w:rsidR="00BC5A03" w:rsidRDefault="00BC5A03" w:rsidP="00BC5A03">
      <w:r>
        <w:rPr>
          <w:noProof/>
        </w:rPr>
        <w:drawing>
          <wp:anchor distT="0" distB="0" distL="114300" distR="114300" simplePos="0" relativeHeight="252118016" behindDoc="0" locked="0" layoutInCell="1" allowOverlap="1" wp14:anchorId="726E02FC" wp14:editId="62D4FDF2">
            <wp:simplePos x="0" y="0"/>
            <wp:positionH relativeFrom="margin">
              <wp:posOffset>0</wp:posOffset>
            </wp:positionH>
            <wp:positionV relativeFrom="paragraph">
              <wp:posOffset>83820</wp:posOffset>
            </wp:positionV>
            <wp:extent cx="1440000" cy="1440000"/>
            <wp:effectExtent l="0" t="0" r="0" b="0"/>
            <wp:wrapTight wrapText="bothSides">
              <wp:wrapPolygon edited="0">
                <wp:start x="10671" y="0"/>
                <wp:lineTo x="8956" y="381"/>
                <wp:lineTo x="6670" y="2096"/>
                <wp:lineTo x="6670" y="3049"/>
                <wp:lineTo x="0" y="3240"/>
                <wp:lineTo x="0" y="8194"/>
                <wp:lineTo x="953" y="9147"/>
                <wp:lineTo x="953" y="9719"/>
                <wp:lineTo x="6860" y="12196"/>
                <wp:lineTo x="8194" y="12196"/>
                <wp:lineTo x="7432" y="15245"/>
                <wp:lineTo x="7241" y="19247"/>
                <wp:lineTo x="7813" y="21343"/>
                <wp:lineTo x="8194" y="21343"/>
                <wp:lineTo x="15054" y="21343"/>
                <wp:lineTo x="16388" y="14673"/>
                <wp:lineTo x="15054" y="13339"/>
                <wp:lineTo x="12958" y="12196"/>
                <wp:lineTo x="17722" y="12196"/>
                <wp:lineTo x="21343" y="10862"/>
                <wp:lineTo x="21343" y="7241"/>
                <wp:lineTo x="20581" y="6098"/>
                <wp:lineTo x="18294" y="4383"/>
                <wp:lineTo x="16007" y="3049"/>
                <wp:lineTo x="16198" y="2287"/>
                <wp:lineTo x="13911" y="381"/>
                <wp:lineTo x="12005" y="0"/>
                <wp:lineTo x="10671" y="0"/>
              </wp:wrapPolygon>
            </wp:wrapTight>
            <wp:docPr id="66680520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80520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49E066" w14:textId="77777777" w:rsidR="00BC5A03" w:rsidRDefault="00BC5A03" w:rsidP="00BC5A03">
      <w:r>
        <w:t>You might have a lot of feelings about the things that have happened to you.</w:t>
      </w:r>
    </w:p>
    <w:p w14:paraId="2BD57230" w14:textId="77777777" w:rsidR="00BC5A03" w:rsidRDefault="00BC5A03" w:rsidP="00BC5A03">
      <w:pPr>
        <w:rPr>
          <w:lang w:eastAsia="en-GB"/>
        </w:rPr>
      </w:pPr>
    </w:p>
    <w:p w14:paraId="7491C6B3" w14:textId="77777777" w:rsidR="00BC5A03" w:rsidRDefault="00BC5A03" w:rsidP="00BC5A03">
      <w:pPr>
        <w:rPr>
          <w:lang w:eastAsia="en-GB"/>
        </w:rPr>
      </w:pPr>
    </w:p>
    <w:p w14:paraId="5E8A7FF3" w14:textId="77777777" w:rsidR="00BC5A03" w:rsidRDefault="00BC5A03" w:rsidP="00BC5A03">
      <w:r>
        <w:rPr>
          <w:noProof/>
        </w:rPr>
        <w:drawing>
          <wp:anchor distT="0" distB="0" distL="114300" distR="114300" simplePos="0" relativeHeight="252120064" behindDoc="0" locked="0" layoutInCell="1" allowOverlap="1" wp14:anchorId="5D81E44A" wp14:editId="201F2686">
            <wp:simplePos x="0" y="0"/>
            <wp:positionH relativeFrom="margin">
              <wp:posOffset>0</wp:posOffset>
            </wp:positionH>
            <wp:positionV relativeFrom="paragraph">
              <wp:posOffset>40640</wp:posOffset>
            </wp:positionV>
            <wp:extent cx="1440000" cy="1069200"/>
            <wp:effectExtent l="0" t="0" r="0" b="0"/>
            <wp:wrapTight wrapText="bothSides">
              <wp:wrapPolygon edited="0">
                <wp:start x="0" y="0"/>
                <wp:lineTo x="0" y="21305"/>
                <wp:lineTo x="21343" y="21305"/>
                <wp:lineTo x="21343" y="0"/>
                <wp:lineTo x="0" y="0"/>
              </wp:wrapPolygon>
            </wp:wrapTight>
            <wp:docPr id="908496490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496490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6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might feel:</w:t>
      </w:r>
    </w:p>
    <w:p w14:paraId="025B6CBD" w14:textId="4FFF678C" w:rsidR="00BC5A03" w:rsidRDefault="00BC5A03" w:rsidP="00BC5A03">
      <w:pPr>
        <w:pStyle w:val="ListParagraph"/>
      </w:pPr>
      <w:r>
        <w:t>good that someone has listened to you</w:t>
      </w:r>
    </w:p>
    <w:p w14:paraId="086751E0" w14:textId="143455E1" w:rsidR="00BC5A03" w:rsidRDefault="00F813F2" w:rsidP="00BC5A03">
      <w:pPr>
        <w:pStyle w:val="ListParagraph"/>
      </w:pPr>
      <w:r>
        <w:rPr>
          <w:noProof/>
        </w:rPr>
        <w:drawing>
          <wp:anchor distT="0" distB="0" distL="114300" distR="114300" simplePos="0" relativeHeight="252121088" behindDoc="0" locked="0" layoutInCell="1" allowOverlap="1" wp14:anchorId="6CE1BDD8" wp14:editId="6615B4F3">
            <wp:simplePos x="0" y="0"/>
            <wp:positionH relativeFrom="margin">
              <wp:posOffset>0</wp:posOffset>
            </wp:positionH>
            <wp:positionV relativeFrom="paragraph">
              <wp:posOffset>87630</wp:posOffset>
            </wp:positionV>
            <wp:extent cx="1439545" cy="1439545"/>
            <wp:effectExtent l="0" t="0" r="0" b="0"/>
            <wp:wrapTight wrapText="bothSides">
              <wp:wrapPolygon edited="0">
                <wp:start x="1906" y="2477"/>
                <wp:lineTo x="191" y="3430"/>
                <wp:lineTo x="0" y="3621"/>
                <wp:lineTo x="0" y="5907"/>
                <wp:lineTo x="572" y="8956"/>
                <wp:lineTo x="762" y="9528"/>
                <wp:lineTo x="3621" y="12005"/>
                <wp:lineTo x="7622" y="15054"/>
                <wp:lineTo x="8385" y="18103"/>
                <wp:lineTo x="8575" y="19247"/>
                <wp:lineTo x="17341" y="19247"/>
                <wp:lineTo x="17722" y="15054"/>
                <wp:lineTo x="17150" y="12005"/>
                <wp:lineTo x="18103" y="12005"/>
                <wp:lineTo x="20962" y="9719"/>
                <wp:lineTo x="21343" y="6670"/>
                <wp:lineTo x="21343" y="4764"/>
                <wp:lineTo x="12958" y="3430"/>
                <wp:lineTo x="2668" y="2477"/>
                <wp:lineTo x="1906" y="2477"/>
              </wp:wrapPolygon>
            </wp:wrapTight>
            <wp:docPr id="1782866923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866923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5A03">
        <w:t>proud about speaking up about what has happened</w:t>
      </w:r>
    </w:p>
    <w:p w14:paraId="7EBCAF3A" w14:textId="0D956805" w:rsidR="00BC5A03" w:rsidRDefault="00BC5A03" w:rsidP="00BC5A03">
      <w:pPr>
        <w:pStyle w:val="ListParagraph"/>
      </w:pPr>
      <w:r>
        <w:t xml:space="preserve">glad that it is </w:t>
      </w:r>
      <w:r w:rsidR="00AB50DC">
        <w:t>over.</w:t>
      </w:r>
    </w:p>
    <w:p w14:paraId="49B824EA" w14:textId="77777777" w:rsidR="00BC5A03" w:rsidRDefault="00BC5A03">
      <w:pPr>
        <w:snapToGrid/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4E3FE4D3" w14:textId="77D9D8C6" w:rsidR="00BC5A03" w:rsidRDefault="00BC5A03" w:rsidP="00BC5A03">
      <w:r>
        <w:rPr>
          <w:noProof/>
        </w:rPr>
        <w:lastRenderedPageBreak/>
        <w:drawing>
          <wp:anchor distT="0" distB="0" distL="114300" distR="114300" simplePos="0" relativeHeight="252126208" behindDoc="0" locked="0" layoutInCell="1" allowOverlap="1" wp14:anchorId="7B5E1B96" wp14:editId="59B33DCB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881380"/>
            <wp:effectExtent l="0" t="0" r="0" b="0"/>
            <wp:wrapTight wrapText="bothSides">
              <wp:wrapPolygon edited="0">
                <wp:start x="0" y="0"/>
                <wp:lineTo x="0" y="21164"/>
                <wp:lineTo x="21343" y="21164"/>
                <wp:lineTo x="21343" y="0"/>
                <wp:lineTo x="0" y="0"/>
              </wp:wrapPolygon>
            </wp:wrapTight>
            <wp:docPr id="1524032650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032650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might also feel:</w:t>
      </w:r>
    </w:p>
    <w:p w14:paraId="279B4564" w14:textId="4FFCA8DD" w:rsidR="00BC5A03" w:rsidRDefault="00BC5A03" w:rsidP="00BC5A03">
      <w:pPr>
        <w:pStyle w:val="ListParagraph"/>
      </w:pPr>
      <w:r>
        <w:t>angry about your abuse</w:t>
      </w:r>
    </w:p>
    <w:p w14:paraId="0AC1C527" w14:textId="0FB78645" w:rsidR="00BC5A03" w:rsidRDefault="00BC5A03" w:rsidP="00BC5A03">
      <w:pPr>
        <w:pStyle w:val="ListParagraph"/>
      </w:pPr>
      <w:r>
        <w:rPr>
          <w:noProof/>
        </w:rPr>
        <w:drawing>
          <wp:anchor distT="0" distB="0" distL="114300" distR="114300" simplePos="0" relativeHeight="252123136" behindDoc="0" locked="0" layoutInCell="1" allowOverlap="1" wp14:anchorId="6E73716A" wp14:editId="69CBB90C">
            <wp:simplePos x="0" y="0"/>
            <wp:positionH relativeFrom="margin">
              <wp:posOffset>0</wp:posOffset>
            </wp:positionH>
            <wp:positionV relativeFrom="paragraph">
              <wp:posOffset>125095</wp:posOffset>
            </wp:positionV>
            <wp:extent cx="1238400" cy="1544400"/>
            <wp:effectExtent l="0" t="0" r="6350" b="5080"/>
            <wp:wrapTight wrapText="bothSides">
              <wp:wrapPolygon edited="0">
                <wp:start x="0" y="0"/>
                <wp:lineTo x="0" y="21493"/>
                <wp:lineTo x="21489" y="21493"/>
                <wp:lineTo x="21489" y="0"/>
                <wp:lineTo x="0" y="0"/>
              </wp:wrapPolygon>
            </wp:wrapTight>
            <wp:docPr id="2063486626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48662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400" cy="154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ad about the things that have happened to you</w:t>
      </w:r>
    </w:p>
    <w:p w14:paraId="46B52902" w14:textId="5A2C5848" w:rsidR="00BC5A03" w:rsidRDefault="00BC5A03" w:rsidP="00BC5A03">
      <w:pPr>
        <w:pStyle w:val="ListParagraph"/>
      </w:pPr>
      <w:r>
        <w:t>a mix of things.</w:t>
      </w:r>
    </w:p>
    <w:p w14:paraId="2EF30247" w14:textId="72B39105" w:rsidR="00BC5A03" w:rsidRDefault="00BC5A03" w:rsidP="00BC5A03"/>
    <w:p w14:paraId="3BAB1B62" w14:textId="302B19D2" w:rsidR="00BC5A03" w:rsidRDefault="00F813F2" w:rsidP="00BC5A03">
      <w:r>
        <w:rPr>
          <w:noProof/>
        </w:rPr>
        <w:drawing>
          <wp:anchor distT="0" distB="0" distL="114300" distR="114300" simplePos="0" relativeHeight="252124160" behindDoc="0" locked="0" layoutInCell="1" allowOverlap="1" wp14:anchorId="7DDEA655" wp14:editId="6F415A73">
            <wp:simplePos x="0" y="0"/>
            <wp:positionH relativeFrom="margin">
              <wp:posOffset>0</wp:posOffset>
            </wp:positionH>
            <wp:positionV relativeFrom="page">
              <wp:posOffset>4221773</wp:posOffset>
            </wp:positionV>
            <wp:extent cx="1439545" cy="1612265"/>
            <wp:effectExtent l="0" t="0" r="0" b="0"/>
            <wp:wrapTight wrapText="bothSides">
              <wp:wrapPolygon edited="0">
                <wp:start x="10862" y="681"/>
                <wp:lineTo x="3240" y="3743"/>
                <wp:lineTo x="3049" y="4083"/>
                <wp:lineTo x="2477" y="6466"/>
                <wp:lineTo x="1715" y="7486"/>
                <wp:lineTo x="953" y="9018"/>
                <wp:lineTo x="191" y="17865"/>
                <wp:lineTo x="2287" y="20077"/>
                <wp:lineTo x="2858" y="20928"/>
                <wp:lineTo x="4002" y="20928"/>
                <wp:lineTo x="18675" y="20417"/>
                <wp:lineTo x="19818" y="20077"/>
                <wp:lineTo x="20771" y="18716"/>
                <wp:lineTo x="20771" y="16844"/>
                <wp:lineTo x="19056" y="14973"/>
                <wp:lineTo x="18103" y="14633"/>
                <wp:lineTo x="15245" y="11910"/>
                <wp:lineTo x="16388" y="9188"/>
                <wp:lineTo x="17150" y="6466"/>
                <wp:lineTo x="16579" y="3403"/>
                <wp:lineTo x="13339" y="681"/>
                <wp:lineTo x="10862" y="681"/>
              </wp:wrapPolygon>
            </wp:wrapTight>
            <wp:docPr id="1479751402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751402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66448" w14:textId="63C43657" w:rsidR="00BC5A03" w:rsidRDefault="00BC5A03" w:rsidP="00BC5A03">
      <w:r>
        <w:t>Any way you feel is okay.</w:t>
      </w:r>
    </w:p>
    <w:p w14:paraId="41D5225B" w14:textId="37517C3F" w:rsidR="00BC5A03" w:rsidRDefault="00BC5A03" w:rsidP="00BC5A03">
      <w:pPr>
        <w:rPr>
          <w:lang w:eastAsia="en-GB"/>
        </w:rPr>
      </w:pPr>
    </w:p>
    <w:p w14:paraId="49ED2FA2" w14:textId="0E241D8E" w:rsidR="00BC5A03" w:rsidRDefault="00BC5A03" w:rsidP="00BC5A03">
      <w:pPr>
        <w:rPr>
          <w:lang w:eastAsia="en-GB"/>
        </w:rPr>
      </w:pPr>
    </w:p>
    <w:p w14:paraId="5C9DB0C9" w14:textId="08B61438" w:rsidR="00BC5A03" w:rsidRDefault="00BC5A03" w:rsidP="00BC5A03">
      <w:pPr>
        <w:rPr>
          <w:lang w:eastAsia="en-GB"/>
        </w:rPr>
      </w:pPr>
      <w:r>
        <w:rPr>
          <w:lang w:eastAsia="en-GB"/>
        </w:rPr>
        <w:t>We want to make sure that you are okay.</w:t>
      </w:r>
    </w:p>
    <w:p w14:paraId="02562744" w14:textId="3D92C95A" w:rsidR="00BC5A03" w:rsidRDefault="00BC5A03" w:rsidP="00BC5A03">
      <w:pPr>
        <w:rPr>
          <w:lang w:eastAsia="en-GB"/>
        </w:rPr>
      </w:pPr>
    </w:p>
    <w:p w14:paraId="63FC4EBE" w14:textId="66CB4BB8" w:rsidR="00BC5A03" w:rsidRDefault="00BC5A03" w:rsidP="00BC5A03">
      <w:pPr>
        <w:rPr>
          <w:lang w:eastAsia="en-GB"/>
        </w:rPr>
      </w:pPr>
    </w:p>
    <w:p w14:paraId="16AF7991" w14:textId="2024D0B3" w:rsidR="00BC5A03" w:rsidRDefault="00F813F2" w:rsidP="00BC5A03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36800" behindDoc="0" locked="0" layoutInCell="1" allowOverlap="1" wp14:anchorId="6AFB7732" wp14:editId="5F8D322E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1439545" cy="1439545"/>
            <wp:effectExtent l="0" t="0" r="0" b="0"/>
            <wp:wrapTight wrapText="bothSides">
              <wp:wrapPolygon edited="0">
                <wp:start x="10290" y="191"/>
                <wp:lineTo x="9147" y="1143"/>
                <wp:lineTo x="8194" y="2477"/>
                <wp:lineTo x="8766" y="6670"/>
                <wp:lineTo x="4383" y="9528"/>
                <wp:lineTo x="3621" y="12768"/>
                <wp:lineTo x="2668" y="15816"/>
                <wp:lineTo x="2668" y="16388"/>
                <wp:lineTo x="3621" y="18865"/>
                <wp:lineTo x="5907" y="20771"/>
                <wp:lineTo x="6098" y="21152"/>
                <wp:lineTo x="17722" y="21152"/>
                <wp:lineTo x="17722" y="18865"/>
                <wp:lineTo x="18865" y="15816"/>
                <wp:lineTo x="17913" y="12386"/>
                <wp:lineTo x="16960" y="10290"/>
                <wp:lineTo x="12958" y="6670"/>
                <wp:lineTo x="13720" y="2858"/>
                <wp:lineTo x="12386" y="953"/>
                <wp:lineTo x="11434" y="191"/>
                <wp:lineTo x="10290" y="191"/>
              </wp:wrapPolygon>
            </wp:wrapTight>
            <wp:docPr id="167447354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47354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5A03">
        <w:rPr>
          <w:lang w:eastAsia="en-GB"/>
        </w:rPr>
        <w:t>We will give you support so that you can feel:</w:t>
      </w:r>
    </w:p>
    <w:p w14:paraId="4ECFF796" w14:textId="6DB8AA7F" w:rsidR="00BC5A03" w:rsidRDefault="00BC5A03" w:rsidP="00BC5A03">
      <w:pPr>
        <w:pStyle w:val="Listtoplevel"/>
        <w:rPr>
          <w:lang w:eastAsia="en-GB"/>
        </w:rPr>
      </w:pPr>
      <w:r>
        <w:rPr>
          <w:lang w:eastAsia="en-GB"/>
        </w:rPr>
        <w:t>safe</w:t>
      </w:r>
    </w:p>
    <w:p w14:paraId="067533EA" w14:textId="42953090" w:rsidR="00BC5A03" w:rsidRDefault="00BC5A03" w:rsidP="00BC5A03">
      <w:pPr>
        <w:pStyle w:val="Listtoplevel"/>
        <w:rPr>
          <w:lang w:eastAsia="en-GB"/>
        </w:rPr>
      </w:pPr>
      <w:r>
        <w:rPr>
          <w:lang w:eastAsia="en-GB"/>
        </w:rPr>
        <w:t>comfortable.</w:t>
      </w:r>
    </w:p>
    <w:p w14:paraId="4C3C69B4" w14:textId="1D97C3F8" w:rsidR="00BC5A03" w:rsidRDefault="00BC5A03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6245B1F2" w14:textId="5C179752" w:rsidR="00BC5A03" w:rsidRDefault="00F813F2" w:rsidP="00BC5A03">
      <w:pPr>
        <w:rPr>
          <w:lang w:eastAsia="en-GB"/>
        </w:rPr>
      </w:pPr>
      <w:r>
        <w:rPr>
          <w:noProof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2239872" behindDoc="0" locked="0" layoutInCell="1" allowOverlap="1" wp14:anchorId="03916806" wp14:editId="3937E97C">
                <wp:simplePos x="0" y="0"/>
                <wp:positionH relativeFrom="margin">
                  <wp:posOffset>0</wp:posOffset>
                </wp:positionH>
                <wp:positionV relativeFrom="page">
                  <wp:posOffset>762000</wp:posOffset>
                </wp:positionV>
                <wp:extent cx="2019600" cy="1296000"/>
                <wp:effectExtent l="0" t="0" r="0" b="0"/>
                <wp:wrapTight wrapText="bothSides">
                  <wp:wrapPolygon edited="0">
                    <wp:start x="951" y="0"/>
                    <wp:lineTo x="951" y="7200"/>
                    <wp:lineTo x="408" y="10588"/>
                    <wp:lineTo x="408" y="19482"/>
                    <wp:lineTo x="19155" y="19482"/>
                    <wp:lineTo x="19291" y="19059"/>
                    <wp:lineTo x="20242" y="17365"/>
                    <wp:lineTo x="18068" y="13976"/>
                    <wp:lineTo x="18204" y="10588"/>
                    <wp:lineTo x="20242" y="7200"/>
                    <wp:lineTo x="20513" y="6141"/>
                    <wp:lineTo x="18747" y="5294"/>
                    <wp:lineTo x="12770" y="3812"/>
                    <wp:lineTo x="12770" y="0"/>
                    <wp:lineTo x="951" y="0"/>
                  </wp:wrapPolygon>
                </wp:wrapTight>
                <wp:docPr id="1073348541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600" cy="1296000"/>
                          <a:chOff x="0" y="0"/>
                          <a:chExt cx="2019300" cy="1295400"/>
                        </a:xfrm>
                      </wpg:grpSpPr>
                      <pic:pic xmlns:pic="http://schemas.openxmlformats.org/drawingml/2006/picture">
                        <pic:nvPicPr>
                          <pic:cNvPr id="1442873961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082" t="8784" r="23503" b="4000"/>
                          <a:stretch/>
                        </pic:blipFill>
                        <pic:spPr bwMode="auto">
                          <a:xfrm>
                            <a:off x="0" y="0"/>
                            <a:ext cx="1259840" cy="1223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83890669" name="Graphic 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19050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6E0DE5" id="Group 9" o:spid="_x0000_s1026" alt="&quot;&quot;" style="position:absolute;margin-left:0;margin-top:60pt;width:159pt;height:102.05pt;z-index:252239872;mso-position-horizontal-relative:margin;mso-position-vertical-relative:page;mso-width-relative:margin;mso-height-relative:margin" coordsize="20193,1295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">
                <v:shape id="Picture 7" o:spid="_x0000_s1027" type="#_x0000_t75" alt="&quot;&quot;" style="position:absolute;width:12598;height:12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">
                  <v:imagedata r:id="rId71" o:title="" croptop="5757f" cropbottom="2621f" cropleft="8573f" cropright="15403f"/>
                </v:shape>
                <v:shape id="Graphic 8" o:spid="_x0000_s1028" type="#_x0000_t75" alt="Close with solid fill" style="position:absolute;left:9144;top:1905;width:11049;height:11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">
                  <v:imagedata r:id="rId23" o:title="Close with solid fill"/>
                </v:shape>
                <w10:wrap type="tight" anchorx="margin" anchory="page"/>
              </v:group>
            </w:pict>
          </mc:Fallback>
        </mc:AlternateContent>
      </w:r>
      <w:r w:rsidR="00BC5A03">
        <w:rPr>
          <w:lang w:eastAsia="en-GB"/>
        </w:rPr>
        <w:t>It does not cost money to get support from the survivor Experiences Service.</w:t>
      </w:r>
    </w:p>
    <w:p w14:paraId="126880FF" w14:textId="553F57A5" w:rsidR="00BC5A03" w:rsidRDefault="00BC5A03" w:rsidP="00BC5A03">
      <w:pPr>
        <w:rPr>
          <w:lang w:eastAsia="en-GB"/>
        </w:rPr>
      </w:pPr>
    </w:p>
    <w:p w14:paraId="26A1E328" w14:textId="76F7B324" w:rsidR="00BC5A03" w:rsidRDefault="00E058BE" w:rsidP="00BC5A03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240896" behindDoc="0" locked="0" layoutInCell="1" allowOverlap="1" wp14:anchorId="78D1A33C" wp14:editId="70E95F29">
            <wp:simplePos x="0" y="0"/>
            <wp:positionH relativeFrom="margin">
              <wp:posOffset>0</wp:posOffset>
            </wp:positionH>
            <wp:positionV relativeFrom="paragraph">
              <wp:posOffset>209550</wp:posOffset>
            </wp:positionV>
            <wp:extent cx="1619885" cy="1011555"/>
            <wp:effectExtent l="0" t="0" r="5715" b="4445"/>
            <wp:wrapTight wrapText="bothSides">
              <wp:wrapPolygon edited="0">
                <wp:start x="0" y="0"/>
                <wp:lineTo x="0" y="21424"/>
                <wp:lineTo x="21507" y="21424"/>
                <wp:lineTo x="21507" y="0"/>
                <wp:lineTo x="0" y="0"/>
              </wp:wrapPolygon>
            </wp:wrapTight>
            <wp:docPr id="1839830066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830066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A7E45C" w14:textId="6F47C9C2" w:rsidR="00BC5A03" w:rsidRDefault="00BC5A03" w:rsidP="00BC5A03">
      <w:pPr>
        <w:rPr>
          <w:lang w:eastAsia="en-GB"/>
        </w:rPr>
      </w:pPr>
      <w:r>
        <w:rPr>
          <w:lang w:eastAsia="en-GB"/>
        </w:rPr>
        <w:t>We will give you 4 to 6 support sessions.</w:t>
      </w:r>
    </w:p>
    <w:p w14:paraId="07BE4E2B" w14:textId="1B315ABB" w:rsidR="00BC5A03" w:rsidRDefault="00BC5A03" w:rsidP="00BC5A03">
      <w:pPr>
        <w:rPr>
          <w:lang w:eastAsia="en-GB"/>
        </w:rPr>
      </w:pPr>
    </w:p>
    <w:p w14:paraId="0FA3B2D3" w14:textId="4F727B4B" w:rsidR="00BC5A03" w:rsidRDefault="00E058BE" w:rsidP="00BC5A03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241920" behindDoc="0" locked="0" layoutInCell="1" allowOverlap="1" wp14:anchorId="0B87007C" wp14:editId="43F49630">
            <wp:simplePos x="0" y="0"/>
            <wp:positionH relativeFrom="margin">
              <wp:posOffset>0</wp:posOffset>
            </wp:positionH>
            <wp:positionV relativeFrom="paragraph">
              <wp:posOffset>250825</wp:posOffset>
            </wp:positionV>
            <wp:extent cx="1439545" cy="1176655"/>
            <wp:effectExtent l="0" t="0" r="0" b="4445"/>
            <wp:wrapTight wrapText="bothSides">
              <wp:wrapPolygon edited="0">
                <wp:start x="0" y="0"/>
                <wp:lineTo x="0" y="21448"/>
                <wp:lineTo x="21343" y="21448"/>
                <wp:lineTo x="21343" y="0"/>
                <wp:lineTo x="0" y="0"/>
              </wp:wrapPolygon>
            </wp:wrapTight>
            <wp:docPr id="50622246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2224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B27F5D" w14:textId="69129F93" w:rsidR="00BC5A03" w:rsidRDefault="00BC5A03" w:rsidP="00BC5A03">
      <w:pPr>
        <w:rPr>
          <w:lang w:eastAsia="en-GB"/>
        </w:rPr>
      </w:pPr>
      <w:r>
        <w:rPr>
          <w:lang w:eastAsia="en-GB"/>
        </w:rPr>
        <w:t>If you need support for longer we can assist you to find the right support.</w:t>
      </w:r>
    </w:p>
    <w:p w14:paraId="291363D0" w14:textId="77777777" w:rsidR="00BC5A03" w:rsidRDefault="00BC5A03" w:rsidP="00BC5A03">
      <w:pPr>
        <w:rPr>
          <w:lang w:eastAsia="en-GB"/>
        </w:rPr>
      </w:pPr>
    </w:p>
    <w:p w14:paraId="266CB13E" w14:textId="0146161B" w:rsidR="00BC5A03" w:rsidRDefault="00E058BE" w:rsidP="00BC5A03">
      <w:pPr>
        <w:rPr>
          <w:lang w:eastAsia="en-GB"/>
        </w:rPr>
      </w:pPr>
      <w:r>
        <w:rPr>
          <w:b/>
          <w:bCs/>
          <w:noProof/>
        </w:rPr>
        <w:drawing>
          <wp:anchor distT="0" distB="0" distL="114300" distR="114300" simplePos="0" relativeHeight="252244992" behindDoc="0" locked="0" layoutInCell="1" allowOverlap="1" wp14:anchorId="0CABFE8F" wp14:editId="44F121A2">
            <wp:simplePos x="0" y="0"/>
            <wp:positionH relativeFrom="margin">
              <wp:posOffset>0</wp:posOffset>
            </wp:positionH>
            <wp:positionV relativeFrom="page">
              <wp:posOffset>5368925</wp:posOffset>
            </wp:positionV>
            <wp:extent cx="1439545" cy="1108710"/>
            <wp:effectExtent l="0" t="0" r="0" b="0"/>
            <wp:wrapTight wrapText="bothSides">
              <wp:wrapPolygon edited="0">
                <wp:start x="0" y="0"/>
                <wp:lineTo x="0" y="21278"/>
                <wp:lineTo x="21343" y="21278"/>
                <wp:lineTo x="21343" y="0"/>
                <wp:lineTo x="0" y="0"/>
              </wp:wrapPolygon>
            </wp:wrapTight>
            <wp:docPr id="133492875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92875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A9DB8C" w14:textId="1D3B26A4" w:rsidR="00BC5A03" w:rsidRDefault="00BC5A03" w:rsidP="00BC5A03">
      <w:r>
        <w:t xml:space="preserve">If you are worried about your </w:t>
      </w:r>
      <w:r>
        <w:rPr>
          <w:b/>
          <w:bCs/>
        </w:rPr>
        <w:t xml:space="preserve">mental health </w:t>
      </w:r>
      <w:r>
        <w:t>you should talk to:</w:t>
      </w:r>
    </w:p>
    <w:p w14:paraId="75585037" w14:textId="202F1F22" w:rsidR="00BC5A03" w:rsidRDefault="00E058BE" w:rsidP="00BC5A03">
      <w:pPr>
        <w:pStyle w:val="ListParagraph"/>
      </w:pPr>
      <w:r>
        <w:rPr>
          <w:b/>
          <w:bCs/>
          <w:noProof/>
        </w:rPr>
        <w:drawing>
          <wp:anchor distT="0" distB="0" distL="114300" distR="114300" simplePos="0" relativeHeight="252243968" behindDoc="0" locked="0" layoutInCell="1" allowOverlap="1" wp14:anchorId="1BBE04BA" wp14:editId="193297AA">
            <wp:simplePos x="0" y="0"/>
            <wp:positionH relativeFrom="margin">
              <wp:posOffset>0</wp:posOffset>
            </wp:positionH>
            <wp:positionV relativeFrom="page">
              <wp:posOffset>6644640</wp:posOffset>
            </wp:positionV>
            <wp:extent cx="1439545" cy="1439545"/>
            <wp:effectExtent l="0" t="0" r="0" b="0"/>
            <wp:wrapTight wrapText="bothSides">
              <wp:wrapPolygon edited="0">
                <wp:start x="13530" y="2096"/>
                <wp:lineTo x="4002" y="2668"/>
                <wp:lineTo x="1524" y="3240"/>
                <wp:lineTo x="1334" y="6479"/>
                <wp:lineTo x="381" y="11624"/>
                <wp:lineTo x="762" y="19247"/>
                <wp:lineTo x="2096" y="19247"/>
                <wp:lineTo x="16579" y="18865"/>
                <wp:lineTo x="18675" y="18675"/>
                <wp:lineTo x="18294" y="17722"/>
                <wp:lineTo x="21152" y="17532"/>
                <wp:lineTo x="21152" y="16007"/>
                <wp:lineTo x="18675" y="14673"/>
                <wp:lineTo x="20009" y="11624"/>
                <wp:lineTo x="20771" y="8575"/>
                <wp:lineTo x="20390" y="3621"/>
                <wp:lineTo x="19056" y="2668"/>
                <wp:lineTo x="15435" y="2096"/>
                <wp:lineTo x="13530" y="2096"/>
              </wp:wrapPolygon>
            </wp:wrapTight>
            <wp:docPr id="209483998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3998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5A03">
        <w:t>your family doctor / medical practice</w:t>
      </w:r>
    </w:p>
    <w:p w14:paraId="580A3D53" w14:textId="49F3C126" w:rsidR="00BC5A03" w:rsidRDefault="00BC5A03" w:rsidP="00BC5A03">
      <w:pPr>
        <w:pStyle w:val="ListParagraph"/>
      </w:pPr>
      <w:r>
        <w:t>a mental health service.</w:t>
      </w:r>
    </w:p>
    <w:p w14:paraId="65D29160" w14:textId="427B8B06" w:rsidR="00BC5A03" w:rsidRDefault="00BC5A03" w:rsidP="00BC5A03">
      <w:pPr>
        <w:ind w:left="0"/>
      </w:pPr>
    </w:p>
    <w:p w14:paraId="1DD6C72D" w14:textId="656EBAA1" w:rsidR="00BC5A03" w:rsidRDefault="00BC5A03">
      <w:pPr>
        <w:snapToGrid/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5A1FFCE5" w14:textId="242DB16C" w:rsidR="00BC5A03" w:rsidRDefault="00E058BE" w:rsidP="00BC5A03">
      <w:r>
        <w:rPr>
          <w:noProof/>
        </w:rPr>
        <w:lastRenderedPageBreak/>
        <w:drawing>
          <wp:anchor distT="0" distB="0" distL="114300" distR="114300" simplePos="0" relativeHeight="252247040" behindDoc="0" locked="0" layoutInCell="1" allowOverlap="1" wp14:anchorId="6D8FFE95" wp14:editId="71A42BA0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40000" cy="1440000"/>
            <wp:effectExtent l="0" t="0" r="0" b="0"/>
            <wp:wrapTight wrapText="bothSides">
              <wp:wrapPolygon edited="0">
                <wp:start x="10671" y="0"/>
                <wp:lineTo x="9337" y="762"/>
                <wp:lineTo x="1715" y="3811"/>
                <wp:lineTo x="0" y="5336"/>
                <wp:lineTo x="0" y="8004"/>
                <wp:lineTo x="572" y="9528"/>
                <wp:lineTo x="7051" y="12577"/>
                <wp:lineTo x="7813" y="12577"/>
                <wp:lineTo x="5907" y="16960"/>
                <wp:lineTo x="5336" y="18675"/>
                <wp:lineTo x="5336" y="21343"/>
                <wp:lineTo x="15816" y="21343"/>
                <wp:lineTo x="15816" y="18675"/>
                <wp:lineTo x="14864" y="15626"/>
                <wp:lineTo x="13339" y="12577"/>
                <wp:lineTo x="17722" y="12577"/>
                <wp:lineTo x="21343" y="11243"/>
                <wp:lineTo x="21343" y="7813"/>
                <wp:lineTo x="21152" y="7241"/>
                <wp:lineTo x="20390" y="6288"/>
                <wp:lineTo x="18484" y="4955"/>
                <wp:lineTo x="16198" y="3430"/>
                <wp:lineTo x="16388" y="2668"/>
                <wp:lineTo x="14101" y="762"/>
                <wp:lineTo x="12196" y="0"/>
                <wp:lineTo x="10671" y="0"/>
              </wp:wrapPolygon>
            </wp:wrapTight>
            <wp:docPr id="1596400508" name="Picture 1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400508" name="Picture 1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5A0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28256" behindDoc="1" locked="0" layoutInCell="1" allowOverlap="1" wp14:anchorId="3656715A" wp14:editId="22C7307A">
                <wp:simplePos x="0" y="0"/>
                <wp:positionH relativeFrom="column">
                  <wp:posOffset>2159000</wp:posOffset>
                </wp:positionH>
                <wp:positionV relativeFrom="paragraph">
                  <wp:posOffset>-236220</wp:posOffset>
                </wp:positionV>
                <wp:extent cx="3599815" cy="4801870"/>
                <wp:effectExtent l="0" t="0" r="635" b="0"/>
                <wp:wrapNone/>
                <wp:docPr id="94840418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80187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31AE8F" id="Rectangle 1" o:spid="_x0000_s1026" style="position:absolute;margin-left:170pt;margin-top:-18.6pt;width:283.45pt;height:378.1pt;z-index:-25118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" fillcolor="#074b73" stroked="f" strokeweight="1pt">
                <v:fill opacity="13107f"/>
              </v:rect>
            </w:pict>
          </mc:Fallback>
        </mc:AlternateContent>
      </w:r>
      <w:r w:rsidR="00BC5A03">
        <w:rPr>
          <w:b/>
          <w:bCs/>
        </w:rPr>
        <w:t>Mental health</w:t>
      </w:r>
      <w:r w:rsidR="00BC5A03">
        <w:t xml:space="preserve"> is about how you feel in your mind.</w:t>
      </w:r>
    </w:p>
    <w:p w14:paraId="1835C20C" w14:textId="77777777" w:rsidR="00BC5A03" w:rsidRDefault="00BC5A03" w:rsidP="00BC5A03"/>
    <w:p w14:paraId="61620C91" w14:textId="313A6993" w:rsidR="00BC5A03" w:rsidRDefault="00E561C8" w:rsidP="00BC5A03">
      <w:r>
        <w:rPr>
          <w:b/>
          <w:bCs/>
          <w:noProof/>
        </w:rPr>
        <w:drawing>
          <wp:anchor distT="0" distB="0" distL="114300" distR="114300" simplePos="0" relativeHeight="252129280" behindDoc="0" locked="0" layoutInCell="1" allowOverlap="1" wp14:anchorId="24B1683D" wp14:editId="40B493C4">
            <wp:simplePos x="0" y="0"/>
            <wp:positionH relativeFrom="margin">
              <wp:posOffset>0</wp:posOffset>
            </wp:positionH>
            <wp:positionV relativeFrom="paragraph">
              <wp:posOffset>317500</wp:posOffset>
            </wp:positionV>
            <wp:extent cx="1439545" cy="1486535"/>
            <wp:effectExtent l="0" t="0" r="0" b="0"/>
            <wp:wrapTight wrapText="bothSides">
              <wp:wrapPolygon edited="0">
                <wp:start x="0" y="0"/>
                <wp:lineTo x="0" y="21406"/>
                <wp:lineTo x="21343" y="21406"/>
                <wp:lineTo x="21343" y="0"/>
                <wp:lineTo x="0" y="0"/>
              </wp:wrapPolygon>
            </wp:wrapTight>
            <wp:docPr id="1390012392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012392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88F816" w14:textId="25A7CB99" w:rsidR="00BC5A03" w:rsidRDefault="00BC5A03" w:rsidP="00BC5A03">
      <w:r>
        <w:t>There might be a problem with your mental health if you:</w:t>
      </w:r>
    </w:p>
    <w:p w14:paraId="66A21C90" w14:textId="77777777" w:rsidR="00BC5A03" w:rsidRDefault="00BC5A03" w:rsidP="00BC5A03">
      <w:pPr>
        <w:pStyle w:val="ListParagraph"/>
      </w:pPr>
      <w:r>
        <w:rPr>
          <w:b/>
          <w:bCs/>
          <w:noProof/>
        </w:rPr>
        <w:drawing>
          <wp:anchor distT="0" distB="0" distL="114300" distR="114300" simplePos="0" relativeHeight="252130304" behindDoc="0" locked="0" layoutInCell="1" allowOverlap="1" wp14:anchorId="15668FF8" wp14:editId="2B07B1A3">
            <wp:simplePos x="0" y="0"/>
            <wp:positionH relativeFrom="margin">
              <wp:posOffset>0</wp:posOffset>
            </wp:positionH>
            <wp:positionV relativeFrom="paragraph">
              <wp:posOffset>845402</wp:posOffset>
            </wp:positionV>
            <wp:extent cx="895985" cy="1619885"/>
            <wp:effectExtent l="0" t="0" r="5715" b="5715"/>
            <wp:wrapTight wrapText="bothSides">
              <wp:wrapPolygon edited="0">
                <wp:start x="0" y="0"/>
                <wp:lineTo x="0" y="21507"/>
                <wp:lineTo x="21432" y="21507"/>
                <wp:lineTo x="21432" y="0"/>
                <wp:lineTo x="0" y="0"/>
              </wp:wrapPolygon>
            </wp:wrapTight>
            <wp:docPr id="84026390" name="Picture 1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26390" name="Picture 1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9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get really worried about a lot of things</w:t>
      </w:r>
    </w:p>
    <w:p w14:paraId="742E9F78" w14:textId="77777777" w:rsidR="00BC5A03" w:rsidRDefault="00BC5A03" w:rsidP="00BC5A03">
      <w:pPr>
        <w:pStyle w:val="ListParagraph"/>
      </w:pPr>
      <w:r>
        <w:t>feel very sad for a long time</w:t>
      </w:r>
    </w:p>
    <w:p w14:paraId="3BA8B2A9" w14:textId="77777777" w:rsidR="00BC5A03" w:rsidRPr="009A3359" w:rsidRDefault="00BC5A03" w:rsidP="00BC5A03">
      <w:pPr>
        <w:pStyle w:val="ListParagraph"/>
      </w:pPr>
      <w:r>
        <w:t>think about hurting yourself a lot.</w:t>
      </w:r>
      <w:r w:rsidRPr="001E20AC">
        <w:rPr>
          <w:b/>
          <w:bCs/>
          <w:noProof/>
        </w:rPr>
        <w:t xml:space="preserve"> </w:t>
      </w:r>
    </w:p>
    <w:p w14:paraId="0A894B6E" w14:textId="77777777" w:rsidR="009A3359" w:rsidRDefault="009A3359" w:rsidP="009A3359"/>
    <w:p w14:paraId="5FF6E7E7" w14:textId="77777777" w:rsidR="009A3359" w:rsidRDefault="009A3359" w:rsidP="009A3359"/>
    <w:p w14:paraId="100EC584" w14:textId="77777777" w:rsidR="009A3359" w:rsidRDefault="009A3359" w:rsidP="009A3359">
      <w:r>
        <w:rPr>
          <w:noProof/>
        </w:rPr>
        <w:drawing>
          <wp:anchor distT="0" distB="0" distL="114300" distR="114300" simplePos="0" relativeHeight="252139520" behindDoc="0" locked="0" layoutInCell="1" allowOverlap="1" wp14:anchorId="71CFE5C3" wp14:editId="6369AD99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48800" cy="1648800"/>
            <wp:effectExtent l="0" t="0" r="2540" b="2540"/>
            <wp:wrapTight wrapText="bothSides">
              <wp:wrapPolygon edited="0">
                <wp:start x="0" y="0"/>
                <wp:lineTo x="0" y="21467"/>
                <wp:lineTo x="21467" y="21467"/>
                <wp:lineTo x="21467" y="0"/>
                <wp:lineTo x="0" y="0"/>
              </wp:wrapPolygon>
            </wp:wrapTight>
            <wp:docPr id="649840629" name="Picture 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840629" name="Picture 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800" cy="164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Call the police on </w:t>
      </w:r>
      <w:r>
        <w:rPr>
          <w:b/>
          <w:bCs/>
        </w:rPr>
        <w:t>111</w:t>
      </w:r>
      <w:r>
        <w:t xml:space="preserve"> if:</w:t>
      </w:r>
    </w:p>
    <w:p w14:paraId="21BC1DE4" w14:textId="77777777" w:rsidR="009A3359" w:rsidRDefault="009A3359" w:rsidP="009A3359">
      <w:pPr>
        <w:pStyle w:val="ListParagraph"/>
      </w:pPr>
      <w:r>
        <w:t>you are in danger</w:t>
      </w:r>
    </w:p>
    <w:p w14:paraId="48D36B80" w14:textId="70FEBB8D" w:rsidR="009A3359" w:rsidRDefault="009A3359" w:rsidP="009A3359">
      <w:pPr>
        <w:pStyle w:val="Listtoplevel"/>
        <w:rPr>
          <w:lang w:eastAsia="en-GB"/>
        </w:rPr>
      </w:pPr>
      <w:r>
        <w:t>someone else is in danger.</w:t>
      </w:r>
    </w:p>
    <w:p w14:paraId="037DE6E0" w14:textId="77777777" w:rsidR="009A3359" w:rsidRPr="00BC5A03" w:rsidRDefault="009A3359" w:rsidP="009A3359"/>
    <w:p w14:paraId="13E8D8B3" w14:textId="5DA8176F" w:rsidR="009A3359" w:rsidRDefault="00BC5A03">
      <w:pPr>
        <w:snapToGrid/>
        <w:spacing w:line="240" w:lineRule="auto"/>
        <w:ind w:left="0"/>
      </w:pPr>
      <w:r>
        <w:br w:type="page"/>
      </w:r>
    </w:p>
    <w:p w14:paraId="633804CB" w14:textId="08B1965F" w:rsidR="00BC5A03" w:rsidRDefault="001263EE" w:rsidP="001666A9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bookmarkStart w:id="6" w:name="_Toc157684701"/>
      <w:r>
        <w:lastRenderedPageBreak/>
        <w:t>How the wellbeing support service works</w:t>
      </w:r>
      <w:bookmarkEnd w:id="6"/>
    </w:p>
    <w:p w14:paraId="47074AE1" w14:textId="77777777" w:rsidR="009A3359" w:rsidRDefault="009A3359" w:rsidP="009A3359"/>
    <w:p w14:paraId="2A85E896" w14:textId="5890936B" w:rsidR="009A3359" w:rsidRDefault="00E058BE" w:rsidP="009A3359">
      <w:r>
        <w:rPr>
          <w:noProof/>
        </w:rPr>
        <w:drawing>
          <wp:anchor distT="0" distB="0" distL="114300" distR="114300" simplePos="0" relativeHeight="252248064" behindDoc="0" locked="0" layoutInCell="1" allowOverlap="1" wp14:anchorId="1EF75D92" wp14:editId="422A88EB">
            <wp:simplePos x="0" y="0"/>
            <wp:positionH relativeFrom="margin">
              <wp:posOffset>0</wp:posOffset>
            </wp:positionH>
            <wp:positionV relativeFrom="paragraph">
              <wp:posOffset>169726</wp:posOffset>
            </wp:positionV>
            <wp:extent cx="1439545" cy="989965"/>
            <wp:effectExtent l="0" t="0" r="0" b="635"/>
            <wp:wrapTight wrapText="bothSides">
              <wp:wrapPolygon edited="0">
                <wp:start x="0" y="0"/>
                <wp:lineTo x="0" y="21337"/>
                <wp:lineTo x="21343" y="21337"/>
                <wp:lineTo x="21343" y="0"/>
                <wp:lineTo x="0" y="0"/>
              </wp:wrapPolygon>
            </wp:wrapTight>
            <wp:docPr id="94472972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72972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0C56B" w14:textId="5BDF73C4" w:rsidR="009A3359" w:rsidRDefault="009A3359" w:rsidP="009A3359">
      <w:r>
        <w:t>If you choose to use the wellbeing support service we will work with you to find the right support for you.</w:t>
      </w:r>
    </w:p>
    <w:p w14:paraId="4D133392" w14:textId="0329C729" w:rsidR="009A3359" w:rsidRDefault="00E058BE" w:rsidP="009A3359">
      <w:r>
        <w:rPr>
          <w:noProof/>
        </w:rPr>
        <w:drawing>
          <wp:anchor distT="0" distB="0" distL="114300" distR="114300" simplePos="0" relativeHeight="252249088" behindDoc="0" locked="0" layoutInCell="1" allowOverlap="1" wp14:anchorId="6BFADC7B" wp14:editId="74D37982">
            <wp:simplePos x="0" y="0"/>
            <wp:positionH relativeFrom="margin">
              <wp:posOffset>0</wp:posOffset>
            </wp:positionH>
            <wp:positionV relativeFrom="paragraph">
              <wp:posOffset>91803</wp:posOffset>
            </wp:positionV>
            <wp:extent cx="1368000" cy="1368000"/>
            <wp:effectExtent l="0" t="0" r="3810" b="3810"/>
            <wp:wrapTight wrapText="bothSides">
              <wp:wrapPolygon edited="0">
                <wp:start x="7621" y="401"/>
                <wp:lineTo x="6618" y="1404"/>
                <wp:lineTo x="5014" y="3409"/>
                <wp:lineTo x="5014" y="4212"/>
                <wp:lineTo x="4212" y="7220"/>
                <wp:lineTo x="2607" y="10429"/>
                <wp:lineTo x="1805" y="12435"/>
                <wp:lineTo x="1404" y="13638"/>
                <wp:lineTo x="201" y="15643"/>
                <wp:lineTo x="0" y="21460"/>
                <wp:lineTo x="21460" y="21460"/>
                <wp:lineTo x="21460" y="15443"/>
                <wp:lineTo x="15443" y="13638"/>
                <wp:lineTo x="15443" y="9226"/>
                <wp:lineTo x="14841" y="8022"/>
                <wp:lineTo x="13838" y="7220"/>
                <wp:lineTo x="11833" y="4011"/>
                <wp:lineTo x="12033" y="3209"/>
                <wp:lineTo x="10830" y="1203"/>
                <wp:lineTo x="9827" y="401"/>
                <wp:lineTo x="7621" y="401"/>
              </wp:wrapPolygon>
            </wp:wrapTight>
            <wp:docPr id="17843463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34638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58EF76" w14:textId="50951A96" w:rsidR="009A3359" w:rsidRDefault="009A3359" w:rsidP="009A3359"/>
    <w:p w14:paraId="32A15ECD" w14:textId="039D01C1" w:rsidR="009A3359" w:rsidRDefault="009A3359" w:rsidP="009A3359">
      <w:r>
        <w:t>We can tell the wellbeing support service how to get in touch with you.</w:t>
      </w:r>
    </w:p>
    <w:p w14:paraId="7C96240E" w14:textId="2FA2E5B3" w:rsidR="009A3359" w:rsidRDefault="00C573A3" w:rsidP="009A3359">
      <w:r>
        <w:rPr>
          <w:noProof/>
        </w:rPr>
        <w:drawing>
          <wp:anchor distT="0" distB="0" distL="114300" distR="114300" simplePos="0" relativeHeight="252250112" behindDoc="0" locked="0" layoutInCell="1" allowOverlap="1" wp14:anchorId="2B70F0F8" wp14:editId="6FE95DC5">
            <wp:simplePos x="0" y="0"/>
            <wp:positionH relativeFrom="margin">
              <wp:posOffset>0</wp:posOffset>
            </wp:positionH>
            <wp:positionV relativeFrom="paragraph">
              <wp:posOffset>182245</wp:posOffset>
            </wp:positionV>
            <wp:extent cx="1378800" cy="1476000"/>
            <wp:effectExtent l="0" t="0" r="5715" b="0"/>
            <wp:wrapTight wrapText="bothSides">
              <wp:wrapPolygon edited="0">
                <wp:start x="8158" y="186"/>
                <wp:lineTo x="6368" y="1115"/>
                <wp:lineTo x="5572" y="2045"/>
                <wp:lineTo x="5572" y="3532"/>
                <wp:lineTo x="4378" y="6506"/>
                <wp:lineTo x="3781" y="9294"/>
                <wp:lineTo x="2587" y="12454"/>
                <wp:lineTo x="199" y="15429"/>
                <wp:lineTo x="0" y="18775"/>
                <wp:lineTo x="4378" y="21191"/>
                <wp:lineTo x="20894" y="21191"/>
                <wp:lineTo x="21491" y="18403"/>
                <wp:lineTo x="20496" y="15429"/>
                <wp:lineTo x="19700" y="12454"/>
                <wp:lineTo x="19899" y="11711"/>
                <wp:lineTo x="18307" y="10224"/>
                <wp:lineTo x="16715" y="9480"/>
                <wp:lineTo x="12934" y="6506"/>
                <wp:lineTo x="13332" y="3160"/>
                <wp:lineTo x="11939" y="1301"/>
                <wp:lineTo x="10944" y="186"/>
                <wp:lineTo x="8158" y="186"/>
              </wp:wrapPolygon>
            </wp:wrapTight>
            <wp:docPr id="109344121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44121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8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44FE23" w14:textId="4E8AC68A" w:rsidR="009A3359" w:rsidRDefault="009A3359" w:rsidP="009A3359"/>
    <w:p w14:paraId="3F66B13C" w14:textId="6502D30A" w:rsidR="009A3359" w:rsidRDefault="009A3359" w:rsidP="009A3359">
      <w:r>
        <w:t>You can also get in touch with the wellbeing support service yourself.</w:t>
      </w:r>
    </w:p>
    <w:p w14:paraId="786F603A" w14:textId="15EFEE7A" w:rsidR="009A3359" w:rsidRDefault="00C573A3" w:rsidP="009A3359">
      <w:r>
        <w:rPr>
          <w:noProof/>
        </w:rPr>
        <mc:AlternateContent>
          <mc:Choice Requires="wpg">
            <w:drawing>
              <wp:anchor distT="0" distB="0" distL="114300" distR="114300" simplePos="0" relativeHeight="252253184" behindDoc="0" locked="0" layoutInCell="1" allowOverlap="1" wp14:anchorId="691B2D69" wp14:editId="66BF3DD5">
                <wp:simplePos x="0" y="0"/>
                <wp:positionH relativeFrom="margin">
                  <wp:posOffset>0</wp:posOffset>
                </wp:positionH>
                <wp:positionV relativeFrom="paragraph">
                  <wp:posOffset>313690</wp:posOffset>
                </wp:positionV>
                <wp:extent cx="1256030" cy="1439545"/>
                <wp:effectExtent l="0" t="0" r="1270" b="0"/>
                <wp:wrapTight wrapText="bothSides">
                  <wp:wrapPolygon edited="0">
                    <wp:start x="0" y="0"/>
                    <wp:lineTo x="0" y="21343"/>
                    <wp:lineTo x="21403" y="21343"/>
                    <wp:lineTo x="21403" y="0"/>
                    <wp:lineTo x="0" y="0"/>
                  </wp:wrapPolygon>
                </wp:wrapTight>
                <wp:docPr id="962199128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256030" cy="1439545"/>
                          <a:chOff x="0" y="-262298"/>
                          <a:chExt cx="1439545" cy="1652270"/>
                        </a:xfrm>
                      </wpg:grpSpPr>
                      <pic:pic xmlns:pic="http://schemas.openxmlformats.org/drawingml/2006/picture">
                        <pic:nvPicPr>
                          <pic:cNvPr id="1720340822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-262298"/>
                            <a:ext cx="1439545" cy="16522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8279506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3956" y="166862"/>
                            <a:ext cx="272415" cy="3676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DD4AD7" id="Group 19" o:spid="_x0000_s1026" alt="&quot;&quot;" style="position:absolute;margin-left:0;margin-top:24.7pt;width:98.9pt;height:113.35pt;z-index:252253184;mso-position-horizontal-relative:margin;mso-width-relative:margin;mso-height-relative:margin" coordorigin=",-2622" coordsize="14395,16522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">
                <o:lock v:ext="edit" aspectratio="t"/>
                <v:shape id="Picture 16" o:spid="_x0000_s1027" type="#_x0000_t75" alt="&quot;&quot;" style="position:absolute;top:-2622;width:14395;height:165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">
                  <v:imagedata r:id="rId84" o:title=""/>
                </v:shape>
                <v:shape id="Picture 18" o:spid="_x0000_s1028" type="#_x0000_t75" style="position:absolute;left:5339;top:1668;width:2724;height:3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">
                  <v:imagedata r:id="rId85" o:title=""/>
                </v:shape>
                <w10:wrap type="tight" anchorx="margin"/>
              </v:group>
            </w:pict>
          </mc:Fallback>
        </mc:AlternateContent>
      </w:r>
    </w:p>
    <w:p w14:paraId="0FCB27A2" w14:textId="6C046B49" w:rsidR="009A3359" w:rsidRDefault="009A3359" w:rsidP="009A3359"/>
    <w:p w14:paraId="7174E7BA" w14:textId="527FA636" w:rsidR="009A3359" w:rsidRDefault="009A3359" w:rsidP="009A3359">
      <w:r>
        <w:t xml:space="preserve">We will tell the wellbeing support service about </w:t>
      </w:r>
      <w:r w:rsidR="00E058BE">
        <w:t>what you need</w:t>
      </w:r>
      <w:r>
        <w:t>.</w:t>
      </w:r>
    </w:p>
    <w:p w14:paraId="6C995D54" w14:textId="01A31E77" w:rsidR="009A3359" w:rsidRDefault="009A3359" w:rsidP="009A3359"/>
    <w:p w14:paraId="1FCB1307" w14:textId="77777777" w:rsidR="009A3359" w:rsidRDefault="009A3359" w:rsidP="009A3359"/>
    <w:p w14:paraId="0D2CF827" w14:textId="47793F85" w:rsidR="009A3359" w:rsidRDefault="009A3359">
      <w:pPr>
        <w:snapToGrid/>
        <w:spacing w:line="240" w:lineRule="auto"/>
        <w:ind w:left="0"/>
      </w:pPr>
      <w:r>
        <w:br w:type="page"/>
      </w:r>
    </w:p>
    <w:p w14:paraId="43C86FAD" w14:textId="3944991B" w:rsidR="009A3359" w:rsidRDefault="00C573A3" w:rsidP="009A3359">
      <w:r>
        <w:rPr>
          <w:noProof/>
        </w:rPr>
        <w:lastRenderedPageBreak/>
        <w:drawing>
          <wp:anchor distT="0" distB="0" distL="114300" distR="114300" simplePos="0" relativeHeight="252255232" behindDoc="0" locked="0" layoutInCell="1" allowOverlap="1" wp14:anchorId="02EB549B" wp14:editId="51B40A8A">
            <wp:simplePos x="0" y="0"/>
            <wp:positionH relativeFrom="margin">
              <wp:posOffset>0</wp:posOffset>
            </wp:positionH>
            <wp:positionV relativeFrom="page">
              <wp:posOffset>661307</wp:posOffset>
            </wp:positionV>
            <wp:extent cx="1620000" cy="1620000"/>
            <wp:effectExtent l="0" t="0" r="5715" b="0"/>
            <wp:wrapTight wrapText="bothSides">
              <wp:wrapPolygon edited="0">
                <wp:start x="20491" y="1016"/>
                <wp:lineTo x="0" y="1863"/>
                <wp:lineTo x="0" y="20321"/>
                <wp:lineTo x="1016" y="20321"/>
                <wp:lineTo x="10499" y="18120"/>
                <wp:lineTo x="20999" y="17612"/>
                <wp:lineTo x="21507" y="17443"/>
                <wp:lineTo x="21507" y="1016"/>
                <wp:lineTo x="20491" y="1016"/>
              </wp:wrapPolygon>
            </wp:wrapTight>
            <wp:docPr id="38541570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41570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3359">
        <w:t>The wellbeing support service will make a time to meet with you.</w:t>
      </w:r>
    </w:p>
    <w:p w14:paraId="56B11049" w14:textId="110B0CA3" w:rsidR="009A3359" w:rsidRDefault="009A3359" w:rsidP="009A3359"/>
    <w:p w14:paraId="33A4D7B3" w14:textId="40EEA333" w:rsidR="009A3359" w:rsidRDefault="00C573A3" w:rsidP="009A3359">
      <w:r>
        <w:rPr>
          <w:noProof/>
        </w:rPr>
        <w:drawing>
          <wp:anchor distT="0" distB="0" distL="114300" distR="114300" simplePos="0" relativeHeight="252256256" behindDoc="0" locked="0" layoutInCell="1" allowOverlap="1" wp14:anchorId="5204D638" wp14:editId="03053B22">
            <wp:simplePos x="0" y="0"/>
            <wp:positionH relativeFrom="margin">
              <wp:posOffset>0</wp:posOffset>
            </wp:positionH>
            <wp:positionV relativeFrom="paragraph">
              <wp:posOffset>139791</wp:posOffset>
            </wp:positionV>
            <wp:extent cx="1439545" cy="1439545"/>
            <wp:effectExtent l="0" t="0" r="0" b="0"/>
            <wp:wrapTight wrapText="bothSides">
              <wp:wrapPolygon edited="0">
                <wp:start x="15435" y="1715"/>
                <wp:lineTo x="5336" y="2858"/>
                <wp:lineTo x="2287" y="3621"/>
                <wp:lineTo x="2096" y="5717"/>
                <wp:lineTo x="2096" y="8004"/>
                <wp:lineTo x="0" y="10290"/>
                <wp:lineTo x="0" y="19628"/>
                <wp:lineTo x="21343" y="19628"/>
                <wp:lineTo x="21343" y="18675"/>
                <wp:lineTo x="21152" y="18484"/>
                <wp:lineTo x="20390" y="17341"/>
                <wp:lineTo x="20581" y="8766"/>
                <wp:lineTo x="20390" y="8194"/>
                <wp:lineTo x="18103" y="4573"/>
                <wp:lineTo x="16198" y="1715"/>
                <wp:lineTo x="15435" y="1715"/>
              </wp:wrapPolygon>
            </wp:wrapTight>
            <wp:docPr id="123576304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76304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C6EC6" w14:textId="0568B2B6" w:rsidR="009A3359" w:rsidRDefault="009A3359" w:rsidP="009A3359">
      <w:r>
        <w:t>You could meet:</w:t>
      </w:r>
    </w:p>
    <w:p w14:paraId="5220E8C1" w14:textId="61AEE5AE" w:rsidR="009A3359" w:rsidRDefault="009A3359" w:rsidP="009A3359">
      <w:pPr>
        <w:pStyle w:val="Listtoplevel"/>
      </w:pPr>
      <w:r>
        <w:t>kanohi-ki-ti-kanohi / in person</w:t>
      </w:r>
    </w:p>
    <w:p w14:paraId="0D5F3B28" w14:textId="0DAE26AC" w:rsidR="009A3359" w:rsidRDefault="00C573A3" w:rsidP="009A3359">
      <w:pPr>
        <w:pStyle w:val="Listtoplevel"/>
      </w:pPr>
      <w:r>
        <w:drawing>
          <wp:anchor distT="0" distB="0" distL="114300" distR="114300" simplePos="0" relativeHeight="252257280" behindDoc="0" locked="0" layoutInCell="1" allowOverlap="1" wp14:anchorId="1AAACD17" wp14:editId="7ABA4983">
            <wp:simplePos x="0" y="0"/>
            <wp:positionH relativeFrom="margin">
              <wp:posOffset>0</wp:posOffset>
            </wp:positionH>
            <wp:positionV relativeFrom="paragraph">
              <wp:posOffset>145506</wp:posOffset>
            </wp:positionV>
            <wp:extent cx="1439545" cy="1439545"/>
            <wp:effectExtent l="0" t="0" r="0" b="0"/>
            <wp:wrapTight wrapText="bothSides">
              <wp:wrapPolygon edited="0">
                <wp:start x="762" y="381"/>
                <wp:lineTo x="381" y="1334"/>
                <wp:lineTo x="0" y="16007"/>
                <wp:lineTo x="953" y="21343"/>
                <wp:lineTo x="13339" y="21343"/>
                <wp:lineTo x="21343" y="20581"/>
                <wp:lineTo x="21343" y="4383"/>
                <wp:lineTo x="20962" y="1334"/>
                <wp:lineTo x="20581" y="381"/>
                <wp:lineTo x="762" y="381"/>
              </wp:wrapPolygon>
            </wp:wrapTight>
            <wp:docPr id="147709969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09969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3359">
        <w:t>by video call</w:t>
      </w:r>
    </w:p>
    <w:p w14:paraId="0D6C6099" w14:textId="04E2F2C3" w:rsidR="009A3359" w:rsidRDefault="009A3359" w:rsidP="009A3359">
      <w:pPr>
        <w:pStyle w:val="Listtoplevel"/>
      </w:pPr>
      <w:r>
        <w:t>by phone call.</w:t>
      </w:r>
    </w:p>
    <w:p w14:paraId="2432A7B8" w14:textId="77777777" w:rsidR="009A3359" w:rsidRDefault="009A3359" w:rsidP="009A3359"/>
    <w:p w14:paraId="165A5C72" w14:textId="1D9E6237" w:rsidR="009A3359" w:rsidRDefault="00C573A3" w:rsidP="009A3359">
      <w:r>
        <w:rPr>
          <w:noProof/>
          <w:lang w:eastAsia="en-GB"/>
        </w:rPr>
        <w:drawing>
          <wp:anchor distT="0" distB="0" distL="114300" distR="114300" simplePos="0" relativeHeight="252259328" behindDoc="0" locked="0" layoutInCell="1" allowOverlap="1" wp14:anchorId="4B90A046" wp14:editId="57A30F57">
            <wp:simplePos x="0" y="0"/>
            <wp:positionH relativeFrom="margin">
              <wp:posOffset>0</wp:posOffset>
            </wp:positionH>
            <wp:positionV relativeFrom="paragraph">
              <wp:posOffset>238216</wp:posOffset>
            </wp:positionV>
            <wp:extent cx="1439545" cy="1252220"/>
            <wp:effectExtent l="0" t="0" r="0" b="5080"/>
            <wp:wrapTight wrapText="bothSides">
              <wp:wrapPolygon edited="0">
                <wp:start x="0" y="0"/>
                <wp:lineTo x="0" y="21469"/>
                <wp:lineTo x="21343" y="21469"/>
                <wp:lineTo x="21343" y="0"/>
                <wp:lineTo x="0" y="0"/>
              </wp:wrapPolygon>
            </wp:wrapTight>
            <wp:docPr id="72546260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46260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A8EAD9" w14:textId="6CED64DA" w:rsidR="009A3359" w:rsidRDefault="009A3359" w:rsidP="009A3359">
      <w:r>
        <w:t>The wellbeing support service will make a plan with you about what will happen in your sessions.</w:t>
      </w:r>
    </w:p>
    <w:p w14:paraId="7141358E" w14:textId="3E720BB3" w:rsidR="009A3359" w:rsidRDefault="009A3359" w:rsidP="009A3359"/>
    <w:p w14:paraId="24AE0AE6" w14:textId="43D75E3B" w:rsidR="009A3359" w:rsidRDefault="00C573A3" w:rsidP="009A3359">
      <w:r>
        <w:rPr>
          <w:noProof/>
          <w:lang w:eastAsia="en-GB"/>
        </w:rPr>
        <w:drawing>
          <wp:anchor distT="0" distB="0" distL="114300" distR="114300" simplePos="0" relativeHeight="252260352" behindDoc="0" locked="0" layoutInCell="1" allowOverlap="1" wp14:anchorId="5D51BF80" wp14:editId="25906AD4">
            <wp:simplePos x="0" y="0"/>
            <wp:positionH relativeFrom="margin">
              <wp:posOffset>0</wp:posOffset>
            </wp:positionH>
            <wp:positionV relativeFrom="paragraph">
              <wp:posOffset>293007</wp:posOffset>
            </wp:positionV>
            <wp:extent cx="1619885" cy="697865"/>
            <wp:effectExtent l="0" t="0" r="5715" b="635"/>
            <wp:wrapTight wrapText="bothSides">
              <wp:wrapPolygon edited="0">
                <wp:start x="0" y="0"/>
                <wp:lineTo x="0" y="21227"/>
                <wp:lineTo x="21507" y="21227"/>
                <wp:lineTo x="21507" y="0"/>
                <wp:lineTo x="0" y="0"/>
              </wp:wrapPolygon>
            </wp:wrapTight>
            <wp:docPr id="1049182313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182313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F062AE" w14:textId="62A3E742" w:rsidR="009A3359" w:rsidRDefault="009A3359" w:rsidP="009A3359">
      <w:r>
        <w:t>The wellbeing service can sort out transport to your sessions if you need it.</w:t>
      </w:r>
    </w:p>
    <w:p w14:paraId="2005C81C" w14:textId="18DA9106" w:rsidR="009A3359" w:rsidRDefault="009A3359">
      <w:pPr>
        <w:snapToGrid/>
        <w:spacing w:line="240" w:lineRule="auto"/>
        <w:ind w:left="0"/>
      </w:pPr>
      <w:r>
        <w:br w:type="page"/>
      </w:r>
    </w:p>
    <w:p w14:paraId="13FA4529" w14:textId="761C284A" w:rsidR="009A3359" w:rsidRDefault="001E1FEB" w:rsidP="009A3359">
      <w:r>
        <w:rPr>
          <w:noProof/>
        </w:rPr>
        <w:lastRenderedPageBreak/>
        <w:drawing>
          <wp:anchor distT="0" distB="0" distL="114300" distR="114300" simplePos="0" relativeHeight="252263424" behindDoc="0" locked="0" layoutInCell="1" allowOverlap="1" wp14:anchorId="1CDF8FBE" wp14:editId="6E9332FA">
            <wp:simplePos x="0" y="0"/>
            <wp:positionH relativeFrom="margin">
              <wp:posOffset>0</wp:posOffset>
            </wp:positionH>
            <wp:positionV relativeFrom="page">
              <wp:posOffset>681083</wp:posOffset>
            </wp:positionV>
            <wp:extent cx="1619885" cy="1155065"/>
            <wp:effectExtent l="0" t="0" r="0" b="0"/>
            <wp:wrapTight wrapText="bothSides">
              <wp:wrapPolygon edited="0">
                <wp:start x="5758" y="0"/>
                <wp:lineTo x="1863" y="3800"/>
                <wp:lineTo x="1355" y="6887"/>
                <wp:lineTo x="1355" y="8075"/>
                <wp:lineTo x="339" y="11875"/>
                <wp:lineTo x="169" y="13062"/>
                <wp:lineTo x="169" y="17812"/>
                <wp:lineTo x="1016" y="21137"/>
                <wp:lineTo x="21168" y="21137"/>
                <wp:lineTo x="21168" y="13537"/>
                <wp:lineTo x="20152" y="11875"/>
                <wp:lineTo x="21168" y="7600"/>
                <wp:lineTo x="19475" y="5700"/>
                <wp:lineTo x="17273" y="3800"/>
                <wp:lineTo x="7790" y="0"/>
                <wp:lineTo x="5758" y="0"/>
              </wp:wrapPolygon>
            </wp:wrapTight>
            <wp:docPr id="135689109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89109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3359">
        <w:t>The wellbeing service will also sort out any support you need for things like:</w:t>
      </w:r>
    </w:p>
    <w:p w14:paraId="39468170" w14:textId="438738D4" w:rsidR="009A3359" w:rsidRDefault="001E1FEB" w:rsidP="009A3359">
      <w:pPr>
        <w:pStyle w:val="Listtoplevel"/>
      </w:pPr>
      <w:r>
        <w:drawing>
          <wp:anchor distT="0" distB="0" distL="114300" distR="114300" simplePos="0" relativeHeight="252261376" behindDoc="0" locked="0" layoutInCell="1" allowOverlap="1" wp14:anchorId="4425115C" wp14:editId="305F01E9">
            <wp:simplePos x="0" y="0"/>
            <wp:positionH relativeFrom="margin">
              <wp:posOffset>0</wp:posOffset>
            </wp:positionH>
            <wp:positionV relativeFrom="page">
              <wp:posOffset>2176780</wp:posOffset>
            </wp:positionV>
            <wp:extent cx="1439545" cy="1385570"/>
            <wp:effectExtent l="0" t="0" r="0" b="0"/>
            <wp:wrapTight wrapText="bothSides">
              <wp:wrapPolygon edited="0">
                <wp:start x="0" y="0"/>
                <wp:lineTo x="0" y="21382"/>
                <wp:lineTo x="21343" y="21382"/>
                <wp:lineTo x="21343" y="0"/>
                <wp:lineTo x="0" y="0"/>
              </wp:wrapPolygon>
            </wp:wrapTight>
            <wp:docPr id="1554928413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928413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3359">
        <w:t>talking</w:t>
      </w:r>
    </w:p>
    <w:p w14:paraId="52487102" w14:textId="49184F0E" w:rsidR="009A3359" w:rsidRDefault="009A3359" w:rsidP="009A3359">
      <w:pPr>
        <w:pStyle w:val="Listtoplevel"/>
      </w:pPr>
      <w:r>
        <w:t xml:space="preserve">hearing </w:t>
      </w:r>
    </w:p>
    <w:p w14:paraId="2B5C07CC" w14:textId="2C53F765" w:rsidR="009A3359" w:rsidRDefault="001E1FEB" w:rsidP="009A3359">
      <w:pPr>
        <w:pStyle w:val="Listtoplevel"/>
      </w:pPr>
      <w:r>
        <w:drawing>
          <wp:anchor distT="0" distB="0" distL="114300" distR="114300" simplePos="0" relativeHeight="252262400" behindDoc="0" locked="0" layoutInCell="1" allowOverlap="1" wp14:anchorId="226258ED" wp14:editId="47D918A4">
            <wp:simplePos x="0" y="0"/>
            <wp:positionH relativeFrom="margin">
              <wp:posOffset>0</wp:posOffset>
            </wp:positionH>
            <wp:positionV relativeFrom="paragraph">
              <wp:posOffset>467541</wp:posOffset>
            </wp:positionV>
            <wp:extent cx="1439545" cy="1439545"/>
            <wp:effectExtent l="0" t="0" r="0" b="0"/>
            <wp:wrapTight wrapText="bothSides">
              <wp:wrapPolygon edited="0">
                <wp:start x="11624" y="0"/>
                <wp:lineTo x="9719" y="1143"/>
                <wp:lineTo x="8385" y="2477"/>
                <wp:lineTo x="8385" y="3240"/>
                <wp:lineTo x="7241" y="3621"/>
                <wp:lineTo x="5526" y="5526"/>
                <wp:lineTo x="5526" y="6288"/>
                <wp:lineTo x="4764" y="8575"/>
                <wp:lineTo x="4573" y="9337"/>
                <wp:lineTo x="5717" y="12386"/>
                <wp:lineTo x="4192" y="15435"/>
                <wp:lineTo x="3430" y="16579"/>
                <wp:lineTo x="2477" y="18294"/>
                <wp:lineTo x="2477" y="18675"/>
                <wp:lineTo x="3430" y="21343"/>
                <wp:lineTo x="4383" y="21343"/>
                <wp:lineTo x="14483" y="21152"/>
                <wp:lineTo x="18865" y="20390"/>
                <wp:lineTo x="18675" y="16007"/>
                <wp:lineTo x="17722" y="13149"/>
                <wp:lineTo x="17532" y="11815"/>
                <wp:lineTo x="15816" y="10671"/>
                <wp:lineTo x="13149" y="9337"/>
                <wp:lineTo x="16769" y="6670"/>
                <wp:lineTo x="17532" y="6288"/>
                <wp:lineTo x="18675" y="4383"/>
                <wp:lineTo x="18865" y="2858"/>
                <wp:lineTo x="17722" y="1524"/>
                <wp:lineTo x="15626" y="0"/>
                <wp:lineTo x="11624" y="0"/>
              </wp:wrapPolygon>
            </wp:wrapTight>
            <wp:docPr id="1790637739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63773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3359">
        <w:t>understanding</w:t>
      </w:r>
    </w:p>
    <w:p w14:paraId="367B803E" w14:textId="448B3A9A" w:rsidR="009A3359" w:rsidRDefault="009A3359" w:rsidP="009A3359">
      <w:pPr>
        <w:pStyle w:val="Listtoplevel"/>
      </w:pPr>
      <w:r>
        <w:t>focussing</w:t>
      </w:r>
    </w:p>
    <w:p w14:paraId="7DC756B4" w14:textId="50EF41E2" w:rsidR="009A3359" w:rsidRDefault="009A3359" w:rsidP="009A3359">
      <w:pPr>
        <w:pStyle w:val="Listtoplevel"/>
      </w:pPr>
      <w:r>
        <w:t>remembering.</w:t>
      </w:r>
    </w:p>
    <w:p w14:paraId="177B1B1D" w14:textId="0A5DB8BB" w:rsidR="009A3359" w:rsidRDefault="001E1FEB" w:rsidP="009A3359">
      <w:r>
        <w:rPr>
          <w:noProof/>
          <w:lang w:eastAsia="en-GB"/>
        </w:rPr>
        <w:drawing>
          <wp:anchor distT="0" distB="0" distL="114300" distR="114300" simplePos="0" relativeHeight="252265472" behindDoc="0" locked="0" layoutInCell="1" allowOverlap="1" wp14:anchorId="46A0FDF4" wp14:editId="20179423">
            <wp:simplePos x="0" y="0"/>
            <wp:positionH relativeFrom="margin">
              <wp:posOffset>0</wp:posOffset>
            </wp:positionH>
            <wp:positionV relativeFrom="paragraph">
              <wp:posOffset>173899</wp:posOffset>
            </wp:positionV>
            <wp:extent cx="1065600" cy="1440000"/>
            <wp:effectExtent l="0" t="0" r="1270" b="0"/>
            <wp:wrapTight wrapText="bothSides">
              <wp:wrapPolygon edited="0">
                <wp:start x="0" y="0"/>
                <wp:lineTo x="0" y="21343"/>
                <wp:lineTo x="21368" y="21343"/>
                <wp:lineTo x="21368" y="0"/>
                <wp:lineTo x="0" y="0"/>
              </wp:wrapPolygon>
            </wp:wrapTight>
            <wp:docPr id="54723147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23147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6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35F7D5" w14:textId="5E5F5571" w:rsidR="009A3359" w:rsidRDefault="009A3359" w:rsidP="009A3359"/>
    <w:p w14:paraId="73E2CCE3" w14:textId="57AEA93E" w:rsidR="009A3359" w:rsidRDefault="009A3359" w:rsidP="009A3359">
      <w:r>
        <w:t>The wellbeing service will follow the plan you have made.</w:t>
      </w:r>
    </w:p>
    <w:p w14:paraId="4FF39336" w14:textId="44B6287D" w:rsidR="009A3359" w:rsidRDefault="009A3359" w:rsidP="009A3359"/>
    <w:p w14:paraId="530360A9" w14:textId="5448ABB5" w:rsidR="009A3359" w:rsidRDefault="001E1FEB" w:rsidP="009A3359">
      <w:r>
        <w:rPr>
          <w:noProof/>
          <w:lang w:eastAsia="en-GB"/>
        </w:rPr>
        <w:drawing>
          <wp:anchor distT="0" distB="0" distL="114300" distR="114300" simplePos="0" relativeHeight="252266496" behindDoc="0" locked="0" layoutInCell="1" allowOverlap="1" wp14:anchorId="652C39C6" wp14:editId="439ACB2C">
            <wp:simplePos x="0" y="0"/>
            <wp:positionH relativeFrom="margin">
              <wp:posOffset>0</wp:posOffset>
            </wp:positionH>
            <wp:positionV relativeFrom="paragraph">
              <wp:posOffset>25491</wp:posOffset>
            </wp:positionV>
            <wp:extent cx="1439545" cy="1198245"/>
            <wp:effectExtent l="0" t="0" r="0" b="0"/>
            <wp:wrapTight wrapText="bothSides">
              <wp:wrapPolygon edited="0">
                <wp:start x="0" y="0"/>
                <wp:lineTo x="0" y="21291"/>
                <wp:lineTo x="21343" y="21291"/>
                <wp:lineTo x="21343" y="0"/>
                <wp:lineTo x="0" y="0"/>
              </wp:wrapPolygon>
            </wp:wrapTight>
            <wp:docPr id="172838013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38013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959" b="26661"/>
                    <a:stretch/>
                  </pic:blipFill>
                  <pic:spPr bwMode="auto">
                    <a:xfrm>
                      <a:off x="0" y="0"/>
                      <a:ext cx="1439545" cy="1198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45472C" w14:textId="624D8DE0" w:rsidR="009A3359" w:rsidRDefault="009A3359" w:rsidP="009A3359">
      <w:r>
        <w:t>You can stop using the wellbeing service at any time.</w:t>
      </w:r>
    </w:p>
    <w:p w14:paraId="26B86CE2" w14:textId="7005EC00" w:rsidR="009A3359" w:rsidRDefault="009A3359">
      <w:pPr>
        <w:snapToGrid/>
        <w:spacing w:line="240" w:lineRule="auto"/>
        <w:ind w:left="0"/>
      </w:pPr>
      <w:r>
        <w:br w:type="page"/>
      </w:r>
    </w:p>
    <w:p w14:paraId="1CCB534F" w14:textId="1E406D8B" w:rsidR="009A3359" w:rsidRDefault="009A3359" w:rsidP="009A3359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136448" behindDoc="0" locked="0" layoutInCell="1" allowOverlap="1" wp14:anchorId="47C082E8" wp14:editId="61367615">
            <wp:simplePos x="0" y="0"/>
            <wp:positionH relativeFrom="margin">
              <wp:posOffset>0</wp:posOffset>
            </wp:positionH>
            <wp:positionV relativeFrom="page">
              <wp:posOffset>732715</wp:posOffset>
            </wp:positionV>
            <wp:extent cx="1440000" cy="1440000"/>
            <wp:effectExtent l="0" t="0" r="0" b="0"/>
            <wp:wrapTight wrapText="bothSides">
              <wp:wrapPolygon edited="0">
                <wp:start x="7622" y="381"/>
                <wp:lineTo x="6670" y="1334"/>
                <wp:lineTo x="4955" y="3430"/>
                <wp:lineTo x="4383" y="6860"/>
                <wp:lineTo x="3049" y="9909"/>
                <wp:lineTo x="2287" y="11243"/>
                <wp:lineTo x="0" y="16007"/>
                <wp:lineTo x="0" y="21343"/>
                <wp:lineTo x="21343" y="21343"/>
                <wp:lineTo x="21343" y="15435"/>
                <wp:lineTo x="20581" y="14864"/>
                <wp:lineTo x="15245" y="12958"/>
                <wp:lineTo x="15245" y="8766"/>
                <wp:lineTo x="14101" y="7051"/>
                <wp:lineTo x="12958" y="6860"/>
                <wp:lineTo x="11815" y="3049"/>
                <wp:lineTo x="10671" y="1143"/>
                <wp:lineTo x="9719" y="381"/>
                <wp:lineTo x="7622" y="381"/>
              </wp:wrapPolygon>
            </wp:wrapTight>
            <wp:docPr id="196421334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21334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The wellbeing service will get in touch with us if:</w:t>
      </w:r>
    </w:p>
    <w:p w14:paraId="3F47D01F" w14:textId="59032E36" w:rsidR="009A3359" w:rsidRDefault="009A3359" w:rsidP="009A3359">
      <w:pPr>
        <w:pStyle w:val="Listtoplevel"/>
        <w:rPr>
          <w:shd w:val="clear" w:color="auto" w:fill="FFFFFF"/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137472" behindDoc="0" locked="0" layoutInCell="1" allowOverlap="1" wp14:anchorId="00E94F53" wp14:editId="015CE27E">
            <wp:simplePos x="0" y="0"/>
            <wp:positionH relativeFrom="margin">
              <wp:posOffset>0</wp:posOffset>
            </wp:positionH>
            <wp:positionV relativeFrom="paragraph">
              <wp:posOffset>710079</wp:posOffset>
            </wp:positionV>
            <wp:extent cx="1439545" cy="1795780"/>
            <wp:effectExtent l="0" t="0" r="0" b="0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152133321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33321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they think keeping on being part of the Survivor Experiences Service would be bad for you</w:t>
      </w:r>
    </w:p>
    <w:p w14:paraId="4108079C" w14:textId="77777777" w:rsidR="009A3359" w:rsidRDefault="009A3359" w:rsidP="009A3359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y cannot get in touch with you</w:t>
      </w:r>
    </w:p>
    <w:p w14:paraId="6C18B70C" w14:textId="77777777" w:rsidR="009A3359" w:rsidRDefault="009A3359" w:rsidP="009A3359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you do not go to the meetings you have set up with them.</w:t>
      </w:r>
    </w:p>
    <w:p w14:paraId="0B333D3A" w14:textId="77777777" w:rsidR="009A3359" w:rsidRDefault="009A3359" w:rsidP="009A3359">
      <w:pPr>
        <w:snapToGrid/>
        <w:spacing w:line="240" w:lineRule="auto"/>
        <w:ind w:left="0"/>
        <w:rPr>
          <w:rFonts w:eastAsiaTheme="minorHAnsi" w:cs="Times New Roman (Body CS)"/>
          <w:noProof/>
          <w:color w:val="000000" w:themeColor="text1"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br w:type="page"/>
      </w:r>
    </w:p>
    <w:p w14:paraId="1D89D7AE" w14:textId="77777777" w:rsidR="001263EE" w:rsidRDefault="001263EE" w:rsidP="001666A9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rPr>
          <w:shd w:val="clear" w:color="auto" w:fill="FFFFFF"/>
          <w:lang w:eastAsia="en-GB"/>
        </w:rPr>
      </w:pPr>
      <w:bookmarkStart w:id="7" w:name="_Toc157079950"/>
      <w:bookmarkStart w:id="8" w:name="_Toc157684702"/>
      <w:r>
        <w:rPr>
          <w:shd w:val="clear" w:color="auto" w:fill="FFFFFF"/>
          <w:lang w:eastAsia="en-GB"/>
        </w:rPr>
        <w:lastRenderedPageBreak/>
        <w:t>Your information is private</w:t>
      </w:r>
      <w:bookmarkEnd w:id="7"/>
      <w:bookmarkEnd w:id="8"/>
    </w:p>
    <w:p w14:paraId="4C23F16C" w14:textId="77777777" w:rsidR="001263EE" w:rsidRDefault="001263EE" w:rsidP="001263EE">
      <w:pPr>
        <w:rPr>
          <w:lang w:eastAsia="en-GB"/>
        </w:rPr>
      </w:pPr>
    </w:p>
    <w:p w14:paraId="19F19374" w14:textId="77777777" w:rsidR="001263EE" w:rsidRDefault="001263EE" w:rsidP="001263EE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42592" behindDoc="0" locked="0" layoutInCell="1" allowOverlap="1" wp14:anchorId="6EDA18F1" wp14:editId="70E457FE">
            <wp:simplePos x="0" y="0"/>
            <wp:positionH relativeFrom="margin">
              <wp:posOffset>0</wp:posOffset>
            </wp:positionH>
            <wp:positionV relativeFrom="page">
              <wp:posOffset>2031365</wp:posOffset>
            </wp:positionV>
            <wp:extent cx="1439545" cy="1619885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3859242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9242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B28D19" w14:textId="77777777" w:rsidR="001263EE" w:rsidRDefault="001263EE" w:rsidP="001263EE">
      <w:r>
        <w:t xml:space="preserve">We will keep your information </w:t>
      </w:r>
      <w:r>
        <w:rPr>
          <w:b/>
          <w:bCs/>
        </w:rPr>
        <w:t>private</w:t>
      </w:r>
      <w:r>
        <w:t>.</w:t>
      </w:r>
    </w:p>
    <w:p w14:paraId="53DBEE9E" w14:textId="77777777" w:rsidR="001263EE" w:rsidRDefault="001263EE" w:rsidP="001263EE"/>
    <w:p w14:paraId="375E0AE0" w14:textId="77777777" w:rsidR="001263EE" w:rsidRDefault="001263EE" w:rsidP="001263EE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41568" behindDoc="1" locked="0" layoutInCell="1" allowOverlap="1" wp14:anchorId="38F1198E" wp14:editId="1D4B065B">
                <wp:simplePos x="0" y="0"/>
                <wp:positionH relativeFrom="column">
                  <wp:posOffset>2159000</wp:posOffset>
                </wp:positionH>
                <wp:positionV relativeFrom="page">
                  <wp:posOffset>3626078</wp:posOffset>
                </wp:positionV>
                <wp:extent cx="3600000" cy="4939200"/>
                <wp:effectExtent l="0" t="0" r="635" b="0"/>
                <wp:wrapNone/>
                <wp:docPr id="59272911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9392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52F649" id="Rectangle 1" o:spid="_x0000_s1026" style="position:absolute;margin-left:170pt;margin-top:285.5pt;width:283.45pt;height:388.9pt;z-index:-25117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" fillcolor="#074b73" stroked="f" strokeweight="1pt">
                <v:fill opacity="13107f"/>
                <w10:wrap anchory="page"/>
              </v:rect>
            </w:pict>
          </mc:Fallback>
        </mc:AlternateContent>
      </w:r>
    </w:p>
    <w:p w14:paraId="2DD4074C" w14:textId="29AF630B" w:rsidR="001263EE" w:rsidRDefault="001E1FEB" w:rsidP="001263EE">
      <w:r>
        <w:rPr>
          <w:noProof/>
        </w:rPr>
        <w:drawing>
          <wp:anchor distT="0" distB="0" distL="114300" distR="114300" simplePos="0" relativeHeight="252143616" behindDoc="0" locked="0" layoutInCell="1" allowOverlap="1" wp14:anchorId="64755665" wp14:editId="03108F9B">
            <wp:simplePos x="0" y="0"/>
            <wp:positionH relativeFrom="margin">
              <wp:posOffset>0</wp:posOffset>
            </wp:positionH>
            <wp:positionV relativeFrom="paragraph">
              <wp:posOffset>539569</wp:posOffset>
            </wp:positionV>
            <wp:extent cx="1439545" cy="982345"/>
            <wp:effectExtent l="0" t="0" r="0" b="0"/>
            <wp:wrapTight wrapText="bothSides">
              <wp:wrapPolygon edited="0">
                <wp:start x="0" y="0"/>
                <wp:lineTo x="0" y="21223"/>
                <wp:lineTo x="21343" y="21223"/>
                <wp:lineTo x="21343" y="0"/>
                <wp:lineTo x="0" y="0"/>
              </wp:wrapPolygon>
            </wp:wrapTight>
            <wp:docPr id="99350470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50470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3EE">
        <w:rPr>
          <w:b/>
          <w:bCs/>
        </w:rPr>
        <w:t xml:space="preserve">Private </w:t>
      </w:r>
      <w:r w:rsidR="001263EE">
        <w:t>means that you are in charge of information about yourself.</w:t>
      </w:r>
    </w:p>
    <w:p w14:paraId="3A28B2DF" w14:textId="57246123" w:rsidR="001263EE" w:rsidRDefault="001263EE" w:rsidP="001263EE"/>
    <w:p w14:paraId="4662DAB2" w14:textId="77777777" w:rsidR="001263EE" w:rsidRDefault="001263EE" w:rsidP="001263EE"/>
    <w:p w14:paraId="596CB5A8" w14:textId="00308548" w:rsidR="001263EE" w:rsidRDefault="001E1FEB" w:rsidP="001263EE">
      <w:r>
        <w:rPr>
          <w:noProof/>
        </w:rPr>
        <w:drawing>
          <wp:anchor distT="0" distB="0" distL="114300" distR="114300" simplePos="0" relativeHeight="252144640" behindDoc="0" locked="0" layoutInCell="1" allowOverlap="1" wp14:anchorId="49F87B0C" wp14:editId="2D61E92E">
            <wp:simplePos x="0" y="0"/>
            <wp:positionH relativeFrom="margin">
              <wp:posOffset>0</wp:posOffset>
            </wp:positionH>
            <wp:positionV relativeFrom="paragraph">
              <wp:posOffset>288925</wp:posOffset>
            </wp:positionV>
            <wp:extent cx="1439545" cy="1439545"/>
            <wp:effectExtent l="0" t="0" r="0" b="0"/>
            <wp:wrapTight wrapText="bothSides">
              <wp:wrapPolygon edited="0">
                <wp:start x="10481" y="191"/>
                <wp:lineTo x="9337" y="1143"/>
                <wp:lineTo x="8004" y="2668"/>
                <wp:lineTo x="8194" y="6670"/>
                <wp:lineTo x="5336" y="8004"/>
                <wp:lineTo x="3240" y="9337"/>
                <wp:lineTo x="1143" y="12577"/>
                <wp:lineTo x="762" y="13530"/>
                <wp:lineTo x="0" y="17722"/>
                <wp:lineTo x="0" y="21343"/>
                <wp:lineTo x="21343" y="21343"/>
                <wp:lineTo x="21343" y="17532"/>
                <wp:lineTo x="20390" y="12768"/>
                <wp:lineTo x="19056" y="9147"/>
                <wp:lineTo x="16388" y="7622"/>
                <wp:lineTo x="13530" y="6670"/>
                <wp:lineTo x="14292" y="2858"/>
                <wp:lineTo x="12577" y="762"/>
                <wp:lineTo x="11624" y="191"/>
                <wp:lineTo x="10481" y="191"/>
              </wp:wrapPolygon>
            </wp:wrapTight>
            <wp:docPr id="321177840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177840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3EE">
        <w:t>It means that you know:</w:t>
      </w:r>
    </w:p>
    <w:p w14:paraId="3A81C373" w14:textId="64D5FBFA" w:rsidR="001263EE" w:rsidRDefault="001263EE" w:rsidP="001263EE">
      <w:pPr>
        <w:pStyle w:val="Listtoplevel"/>
      </w:pPr>
      <w:r>
        <w:t>who can</w:t>
      </w:r>
      <w:r w:rsidRPr="00D7147A">
        <w:t xml:space="preserve"> </w:t>
      </w:r>
      <w:r>
        <w:t>see information about you</w:t>
      </w:r>
    </w:p>
    <w:p w14:paraId="1F33EF51" w14:textId="77777777" w:rsidR="001263EE" w:rsidRDefault="001263EE" w:rsidP="001263EE">
      <w:pPr>
        <w:pStyle w:val="Listtoplevel"/>
      </w:pPr>
      <w:r>
        <w:drawing>
          <wp:anchor distT="0" distB="0" distL="114300" distR="114300" simplePos="0" relativeHeight="252145664" behindDoc="0" locked="0" layoutInCell="1" allowOverlap="1" wp14:anchorId="68627227" wp14:editId="203B4236">
            <wp:simplePos x="0" y="0"/>
            <wp:positionH relativeFrom="margin">
              <wp:posOffset>0</wp:posOffset>
            </wp:positionH>
            <wp:positionV relativeFrom="paragraph">
              <wp:posOffset>523421</wp:posOffset>
            </wp:positionV>
            <wp:extent cx="867410" cy="1619885"/>
            <wp:effectExtent l="0" t="0" r="0" b="5715"/>
            <wp:wrapTight wrapText="bothSides">
              <wp:wrapPolygon edited="0">
                <wp:start x="5060" y="1355"/>
                <wp:lineTo x="1898" y="1693"/>
                <wp:lineTo x="1265" y="2201"/>
                <wp:lineTo x="1265" y="18120"/>
                <wp:lineTo x="4428" y="20660"/>
                <wp:lineTo x="6009" y="21507"/>
                <wp:lineTo x="6325" y="21507"/>
                <wp:lineTo x="10436" y="21507"/>
                <wp:lineTo x="10753" y="21507"/>
                <wp:lineTo x="15496" y="20660"/>
                <wp:lineTo x="16761" y="20660"/>
                <wp:lineTo x="17710" y="19305"/>
                <wp:lineTo x="17394" y="12532"/>
                <wp:lineTo x="18659" y="12532"/>
                <wp:lineTo x="19924" y="11007"/>
                <wp:lineTo x="19608" y="9822"/>
                <wp:lineTo x="20873" y="8129"/>
                <wp:lineTo x="20240" y="7451"/>
                <wp:lineTo x="17394" y="7113"/>
                <wp:lineTo x="17710" y="2710"/>
                <wp:lineTo x="16129" y="1863"/>
                <wp:lineTo x="12018" y="1355"/>
                <wp:lineTo x="5060" y="1355"/>
              </wp:wrapPolygon>
            </wp:wrapTight>
            <wp:docPr id="13297492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7492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603" r="35698" b="5568"/>
                    <a:stretch/>
                  </pic:blipFill>
                  <pic:spPr bwMode="auto">
                    <a:xfrm>
                      <a:off x="0" y="0"/>
                      <a:ext cx="867410" cy="161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ow information about you will be used</w:t>
      </w:r>
    </w:p>
    <w:p w14:paraId="2670B66B" w14:textId="77777777" w:rsidR="001263EE" w:rsidRDefault="001263EE" w:rsidP="001263EE">
      <w:pPr>
        <w:pStyle w:val="Listtoplevel"/>
      </w:pPr>
      <w:r>
        <w:t>how information about you will be kept safe.</w:t>
      </w:r>
    </w:p>
    <w:p w14:paraId="4D12DEFE" w14:textId="77777777" w:rsidR="001263EE" w:rsidRDefault="001263EE" w:rsidP="001263EE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680191FC" w14:textId="77777777" w:rsidR="001263EE" w:rsidRDefault="001263EE" w:rsidP="001263EE">
      <w:r>
        <w:rPr>
          <w:noProof/>
        </w:rPr>
        <w:lastRenderedPageBreak/>
        <w:drawing>
          <wp:anchor distT="0" distB="0" distL="114300" distR="114300" simplePos="0" relativeHeight="252147712" behindDoc="0" locked="0" layoutInCell="1" allowOverlap="1" wp14:anchorId="6D50F580" wp14:editId="57343688">
            <wp:simplePos x="0" y="0"/>
            <wp:positionH relativeFrom="margin">
              <wp:posOffset>0</wp:posOffset>
            </wp:positionH>
            <wp:positionV relativeFrom="page">
              <wp:posOffset>822101</wp:posOffset>
            </wp:positionV>
            <wp:extent cx="1439545" cy="1572895"/>
            <wp:effectExtent l="0" t="0" r="0" b="1905"/>
            <wp:wrapTight wrapText="bothSides">
              <wp:wrapPolygon edited="0">
                <wp:start x="0" y="0"/>
                <wp:lineTo x="0" y="21452"/>
                <wp:lineTo x="21343" y="21452"/>
                <wp:lineTo x="21343" y="0"/>
                <wp:lineTo x="0" y="0"/>
              </wp:wrapPolygon>
            </wp:wrapTight>
            <wp:docPr id="1567263595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263595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72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e will tell someone if you are:</w:t>
      </w:r>
    </w:p>
    <w:p w14:paraId="1F4A56FA" w14:textId="77777777" w:rsidR="001263EE" w:rsidRDefault="001263EE" w:rsidP="001263EE">
      <w:pPr>
        <w:pStyle w:val="Listtoplevel"/>
        <w:numPr>
          <w:ilvl w:val="0"/>
          <w:numId w:val="2"/>
        </w:numPr>
        <w:snapToGrid/>
      </w:pPr>
      <w:r>
        <w:t>in danger</w:t>
      </w:r>
    </w:p>
    <w:p w14:paraId="01F773EA" w14:textId="77777777" w:rsidR="001263EE" w:rsidRDefault="001263EE" w:rsidP="001263EE">
      <w:pPr>
        <w:pStyle w:val="Listtoplevel"/>
        <w:numPr>
          <w:ilvl w:val="0"/>
          <w:numId w:val="2"/>
        </w:numPr>
        <w:snapToGrid/>
      </w:pPr>
      <w:r>
        <w:t>being hurt</w:t>
      </w:r>
    </w:p>
    <w:p w14:paraId="0D26893D" w14:textId="77777777" w:rsidR="001263EE" w:rsidRDefault="001263EE" w:rsidP="001263EE">
      <w:pPr>
        <w:pStyle w:val="Listtoplevel"/>
        <w:numPr>
          <w:ilvl w:val="0"/>
          <w:numId w:val="2"/>
        </w:numPr>
        <w:snapToGrid/>
      </w:pPr>
      <w:r>
        <w:rPr>
          <w:rFonts w:eastAsia="Times New Roman"/>
          <w:lang w:eastAsia="en-GB"/>
        </w:rPr>
        <w:drawing>
          <wp:anchor distT="0" distB="0" distL="114300" distR="114300" simplePos="0" relativeHeight="252146688" behindDoc="0" locked="0" layoutInCell="1" allowOverlap="1" wp14:anchorId="216B7A93" wp14:editId="1C67DA73">
            <wp:simplePos x="0" y="0"/>
            <wp:positionH relativeFrom="margin">
              <wp:posOffset>0</wp:posOffset>
            </wp:positionH>
            <wp:positionV relativeFrom="paragraph">
              <wp:posOffset>147059</wp:posOffset>
            </wp:positionV>
            <wp:extent cx="1440000" cy="1242000"/>
            <wp:effectExtent l="0" t="0" r="0" b="3175"/>
            <wp:wrapTight wrapText="bothSides">
              <wp:wrapPolygon edited="0">
                <wp:start x="0" y="0"/>
                <wp:lineTo x="0" y="21434"/>
                <wp:lineTo x="21343" y="21434"/>
                <wp:lineTo x="21343" y="0"/>
                <wp:lineTo x="0" y="0"/>
              </wp:wrapPolygon>
            </wp:wrapTight>
            <wp:docPr id="44273740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73740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4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urting someone else</w:t>
      </w:r>
    </w:p>
    <w:p w14:paraId="1A6BA99A" w14:textId="77777777" w:rsidR="001263EE" w:rsidRDefault="001263EE" w:rsidP="001263EE">
      <w:pPr>
        <w:pStyle w:val="Listtoplevel"/>
        <w:numPr>
          <w:ilvl w:val="0"/>
          <w:numId w:val="2"/>
        </w:numPr>
        <w:snapToGrid/>
      </w:pPr>
      <w:r>
        <w:t>doing something that is against the law.</w:t>
      </w:r>
    </w:p>
    <w:p w14:paraId="2F564B82" w14:textId="77777777" w:rsidR="001263EE" w:rsidRDefault="001263EE" w:rsidP="001263EE">
      <w:r>
        <w:rPr>
          <w:noProof/>
        </w:rPr>
        <w:drawing>
          <wp:anchor distT="0" distB="0" distL="114300" distR="114300" simplePos="0" relativeHeight="252148736" behindDoc="0" locked="0" layoutInCell="1" allowOverlap="1" wp14:anchorId="3B5E3F97" wp14:editId="091CE78F">
            <wp:simplePos x="0" y="0"/>
            <wp:positionH relativeFrom="margin">
              <wp:posOffset>0</wp:posOffset>
            </wp:positionH>
            <wp:positionV relativeFrom="paragraph">
              <wp:posOffset>163830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210689915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89915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9B8B44" w14:textId="77777777" w:rsidR="001263EE" w:rsidRDefault="001263EE" w:rsidP="001263EE"/>
    <w:p w14:paraId="163A610C" w14:textId="77777777" w:rsidR="001263EE" w:rsidRPr="00D7147A" w:rsidRDefault="001263EE" w:rsidP="001263EE">
      <w:r>
        <w:t xml:space="preserve">We will also share your information if the </w:t>
      </w:r>
      <w:r w:rsidRPr="00284D3D">
        <w:t>court</w:t>
      </w:r>
      <w:r>
        <w:t xml:space="preserve"> tells us we have to.</w:t>
      </w:r>
    </w:p>
    <w:p w14:paraId="58A9C111" w14:textId="77777777" w:rsidR="001263EE" w:rsidRDefault="001263EE" w:rsidP="001263EE">
      <w:r>
        <w:rPr>
          <w:noProof/>
        </w:rPr>
        <w:drawing>
          <wp:anchor distT="0" distB="0" distL="114300" distR="114300" simplePos="0" relativeHeight="252149760" behindDoc="0" locked="0" layoutInCell="1" allowOverlap="1" wp14:anchorId="6E8C5D1E" wp14:editId="34EC1EDC">
            <wp:simplePos x="0" y="0"/>
            <wp:positionH relativeFrom="margin">
              <wp:posOffset>0</wp:posOffset>
            </wp:positionH>
            <wp:positionV relativeFrom="paragraph">
              <wp:posOffset>292660</wp:posOffset>
            </wp:positionV>
            <wp:extent cx="1439545" cy="1439545"/>
            <wp:effectExtent l="0" t="0" r="0" b="0"/>
            <wp:wrapTight wrapText="bothSides">
              <wp:wrapPolygon edited="0">
                <wp:start x="8004" y="191"/>
                <wp:lineTo x="4955" y="3240"/>
                <wp:lineTo x="4573" y="5336"/>
                <wp:lineTo x="4573" y="6670"/>
                <wp:lineTo x="5717" y="9719"/>
                <wp:lineTo x="762" y="12768"/>
                <wp:lineTo x="191" y="13339"/>
                <wp:lineTo x="0" y="13911"/>
                <wp:lineTo x="0" y="21343"/>
                <wp:lineTo x="21343" y="21343"/>
                <wp:lineTo x="21343" y="18675"/>
                <wp:lineTo x="20390" y="15816"/>
                <wp:lineTo x="18865" y="13720"/>
                <wp:lineTo x="17913" y="12768"/>
                <wp:lineTo x="13149" y="9719"/>
                <wp:lineTo x="14101" y="6670"/>
                <wp:lineTo x="13911" y="3240"/>
                <wp:lineTo x="10290" y="191"/>
                <wp:lineTo x="8004" y="191"/>
              </wp:wrapPolygon>
            </wp:wrapTight>
            <wp:docPr id="101172340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72340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60981C" w14:textId="77777777" w:rsidR="001263EE" w:rsidRDefault="001263EE" w:rsidP="001263EE">
      <w:pPr>
        <w:rPr>
          <w:lang w:eastAsia="en-GB"/>
        </w:rPr>
      </w:pPr>
    </w:p>
    <w:p w14:paraId="2BB82DC2" w14:textId="77777777" w:rsidR="001263EE" w:rsidRDefault="001263EE" w:rsidP="001263EE">
      <w:pPr>
        <w:rPr>
          <w:lang w:eastAsia="en-GB"/>
        </w:rPr>
      </w:pPr>
      <w:r>
        <w:rPr>
          <w:lang w:eastAsia="en-GB"/>
        </w:rPr>
        <w:t>We will not share any more information than we need to.</w:t>
      </w:r>
    </w:p>
    <w:p w14:paraId="53C03F2C" w14:textId="77777777" w:rsidR="001263EE" w:rsidRDefault="001263EE" w:rsidP="001263EE">
      <w:pPr>
        <w:rPr>
          <w:lang w:eastAsia="en-GB"/>
        </w:rPr>
      </w:pPr>
    </w:p>
    <w:p w14:paraId="114450B5" w14:textId="77777777" w:rsidR="001263EE" w:rsidRDefault="001263EE" w:rsidP="001263EE">
      <w:pPr>
        <w:rPr>
          <w:lang w:eastAsia="en-GB"/>
        </w:rPr>
      </w:pPr>
    </w:p>
    <w:p w14:paraId="04D8DB71" w14:textId="77777777" w:rsidR="001263EE" w:rsidRDefault="001263EE" w:rsidP="001263EE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7CB9CF0F" w14:textId="77777777" w:rsidR="001263EE" w:rsidRDefault="001263EE" w:rsidP="001666A9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  <w:rPr>
          <w:lang w:eastAsia="en-GB"/>
        </w:rPr>
      </w:pPr>
      <w:bookmarkStart w:id="9" w:name="_Toc157684703"/>
      <w:r>
        <w:rPr>
          <w:lang w:eastAsia="en-GB"/>
        </w:rPr>
        <w:lastRenderedPageBreak/>
        <w:t>Tell us you want to use the wellbeing support service</w:t>
      </w:r>
      <w:bookmarkEnd w:id="9"/>
    </w:p>
    <w:p w14:paraId="748EC4F4" w14:textId="77777777" w:rsidR="001263EE" w:rsidRDefault="001263EE" w:rsidP="001263EE">
      <w:pPr>
        <w:rPr>
          <w:lang w:eastAsia="en-GB"/>
        </w:rPr>
      </w:pPr>
    </w:p>
    <w:p w14:paraId="7D632F56" w14:textId="6F55F1DF" w:rsidR="001263EE" w:rsidRDefault="001E1FEB" w:rsidP="001263EE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68544" behindDoc="0" locked="0" layoutInCell="1" allowOverlap="1" wp14:anchorId="25270A93" wp14:editId="24712343">
            <wp:simplePos x="0" y="0"/>
            <wp:positionH relativeFrom="margin">
              <wp:posOffset>0</wp:posOffset>
            </wp:positionH>
            <wp:positionV relativeFrom="paragraph">
              <wp:posOffset>103596</wp:posOffset>
            </wp:positionV>
            <wp:extent cx="1439545" cy="1439545"/>
            <wp:effectExtent l="0" t="0" r="0" b="0"/>
            <wp:wrapTight wrapText="bothSides">
              <wp:wrapPolygon edited="0">
                <wp:start x="9909" y="0"/>
                <wp:lineTo x="8766" y="1143"/>
                <wp:lineTo x="7813" y="2668"/>
                <wp:lineTo x="7813" y="3430"/>
                <wp:lineTo x="4383" y="9528"/>
                <wp:lineTo x="3430" y="12577"/>
                <wp:lineTo x="2668" y="13530"/>
                <wp:lineTo x="1715" y="15245"/>
                <wp:lineTo x="0" y="21343"/>
                <wp:lineTo x="21343" y="21343"/>
                <wp:lineTo x="19818" y="15626"/>
                <wp:lineTo x="18103" y="12577"/>
                <wp:lineTo x="16960" y="9528"/>
                <wp:lineTo x="15245" y="7432"/>
                <wp:lineTo x="14483" y="6098"/>
                <wp:lineTo x="14292" y="2477"/>
                <wp:lineTo x="12958" y="572"/>
                <wp:lineTo x="12005" y="0"/>
                <wp:lineTo x="9909" y="0"/>
              </wp:wrapPolygon>
            </wp:wrapTight>
            <wp:docPr id="62744670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44670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496623" w14:textId="38BA1504" w:rsidR="001263EE" w:rsidRDefault="001263EE" w:rsidP="001263EE">
      <w:pPr>
        <w:rPr>
          <w:lang w:eastAsia="en-GB"/>
        </w:rPr>
      </w:pPr>
      <w:r>
        <w:rPr>
          <w:lang w:eastAsia="en-GB"/>
        </w:rPr>
        <w:t>This is to tell you about how to tell us</w:t>
      </w:r>
      <w:r w:rsidR="001E1FEB">
        <w:rPr>
          <w:lang w:eastAsia="en-GB"/>
        </w:rPr>
        <w:t xml:space="preserve"> that </w:t>
      </w:r>
      <w:r>
        <w:rPr>
          <w:lang w:eastAsia="en-GB"/>
        </w:rPr>
        <w:t>you want to use the literacy support service.</w:t>
      </w:r>
    </w:p>
    <w:p w14:paraId="3DE037F0" w14:textId="77777777" w:rsidR="001263EE" w:rsidRDefault="001263EE" w:rsidP="001263EE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54880" behindDoc="0" locked="0" layoutInCell="1" allowOverlap="1" wp14:anchorId="40F7F12A" wp14:editId="28B94376">
            <wp:simplePos x="0" y="0"/>
            <wp:positionH relativeFrom="margin">
              <wp:posOffset>0</wp:posOffset>
            </wp:positionH>
            <wp:positionV relativeFrom="paragraph">
              <wp:posOffset>351715</wp:posOffset>
            </wp:positionV>
            <wp:extent cx="1439545" cy="1439545"/>
            <wp:effectExtent l="0" t="0" r="0" b="0"/>
            <wp:wrapTight wrapText="bothSides">
              <wp:wrapPolygon edited="0">
                <wp:start x="2858" y="191"/>
                <wp:lineTo x="2858" y="21343"/>
                <wp:lineTo x="3049" y="21343"/>
                <wp:lineTo x="7241" y="21343"/>
                <wp:lineTo x="17532" y="21343"/>
                <wp:lineTo x="19818" y="20962"/>
                <wp:lineTo x="19818" y="3621"/>
                <wp:lineTo x="19437" y="191"/>
                <wp:lineTo x="2858" y="191"/>
              </wp:wrapPolygon>
            </wp:wrapTight>
            <wp:docPr id="207934637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34637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CEC954" w14:textId="77777777" w:rsidR="001263EE" w:rsidRDefault="001263EE" w:rsidP="001263EE">
      <w:pPr>
        <w:rPr>
          <w:lang w:eastAsia="en-GB"/>
        </w:rPr>
      </w:pPr>
    </w:p>
    <w:p w14:paraId="610E7EDE" w14:textId="77777777" w:rsidR="001263EE" w:rsidRDefault="001263EE" w:rsidP="001263EE">
      <w:pPr>
        <w:rPr>
          <w:lang w:eastAsia="en-GB"/>
        </w:rPr>
      </w:pPr>
      <w:r>
        <w:rPr>
          <w:lang w:eastAsia="en-GB"/>
        </w:rPr>
        <w:t>We need some information about you.</w:t>
      </w:r>
    </w:p>
    <w:p w14:paraId="0426054F" w14:textId="77777777" w:rsidR="001263EE" w:rsidRDefault="001263EE" w:rsidP="001263EE">
      <w:pPr>
        <w:rPr>
          <w:lang w:eastAsia="en-GB"/>
        </w:rPr>
      </w:pPr>
    </w:p>
    <w:p w14:paraId="41A66870" w14:textId="77777777" w:rsidR="001263EE" w:rsidRDefault="001263EE" w:rsidP="001263EE">
      <w:pPr>
        <w:rPr>
          <w:lang w:eastAsia="en-GB"/>
        </w:rPr>
      </w:pPr>
    </w:p>
    <w:p w14:paraId="28016821" w14:textId="77777777" w:rsidR="001263EE" w:rsidRDefault="001263EE" w:rsidP="001263EE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55904" behindDoc="0" locked="0" layoutInCell="1" allowOverlap="1" wp14:anchorId="2416FD8B" wp14:editId="665DCCE6">
            <wp:simplePos x="0" y="0"/>
            <wp:positionH relativeFrom="margin">
              <wp:posOffset>0</wp:posOffset>
            </wp:positionH>
            <wp:positionV relativeFrom="paragraph">
              <wp:posOffset>55245</wp:posOffset>
            </wp:positionV>
            <wp:extent cx="1619885" cy="885190"/>
            <wp:effectExtent l="0" t="0" r="5715" b="3810"/>
            <wp:wrapTight wrapText="bothSides">
              <wp:wrapPolygon edited="0">
                <wp:start x="0" y="0"/>
                <wp:lineTo x="0" y="21383"/>
                <wp:lineTo x="21507" y="21383"/>
                <wp:lineTo x="21507" y="0"/>
                <wp:lineTo x="0" y="0"/>
              </wp:wrapPolygon>
            </wp:wrapTight>
            <wp:docPr id="207923869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238696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85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>Your information will assist us to find you the right support.</w:t>
      </w:r>
    </w:p>
    <w:p w14:paraId="590492DA" w14:textId="77777777" w:rsidR="001263EE" w:rsidRDefault="001263EE" w:rsidP="001263EE">
      <w:pPr>
        <w:rPr>
          <w:lang w:eastAsia="en-GB"/>
        </w:rPr>
      </w:pPr>
    </w:p>
    <w:p w14:paraId="1F829F5F" w14:textId="77777777" w:rsidR="001263EE" w:rsidRDefault="001263EE" w:rsidP="001263EE">
      <w:pPr>
        <w:rPr>
          <w:lang w:eastAsia="en-GB"/>
        </w:rPr>
      </w:pPr>
    </w:p>
    <w:p w14:paraId="7128C1BF" w14:textId="77777777" w:rsidR="001263EE" w:rsidRDefault="001263EE" w:rsidP="001263EE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439DAC1B" w14:textId="77777777" w:rsidR="001263EE" w:rsidRDefault="001263EE" w:rsidP="001263EE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156928" behindDoc="0" locked="0" layoutInCell="1" allowOverlap="1" wp14:anchorId="07560E8D" wp14:editId="378A74E3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40000" cy="1440000"/>
            <wp:effectExtent l="0" t="0" r="0" b="0"/>
            <wp:wrapTight wrapText="bothSides">
              <wp:wrapPolygon edited="0">
                <wp:start x="10100" y="0"/>
                <wp:lineTo x="8766" y="953"/>
                <wp:lineTo x="7813" y="2287"/>
                <wp:lineTo x="7813" y="3430"/>
                <wp:lineTo x="4383" y="9528"/>
                <wp:lineTo x="3430" y="12577"/>
                <wp:lineTo x="2668" y="13530"/>
                <wp:lineTo x="1715" y="15245"/>
                <wp:lineTo x="0" y="20962"/>
                <wp:lineTo x="20581" y="21343"/>
                <wp:lineTo x="21343" y="21343"/>
                <wp:lineTo x="19628" y="15626"/>
                <wp:lineTo x="18294" y="12577"/>
                <wp:lineTo x="17150" y="10481"/>
                <wp:lineTo x="15054" y="7241"/>
                <wp:lineTo x="14292" y="3811"/>
                <wp:lineTo x="14292" y="2477"/>
                <wp:lineTo x="12768" y="381"/>
                <wp:lineTo x="11815" y="0"/>
                <wp:lineTo x="10100" y="0"/>
              </wp:wrapPolygon>
            </wp:wrapTight>
            <wp:docPr id="101681676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816762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>You can give us your information by filling out this form.</w:t>
      </w:r>
    </w:p>
    <w:p w14:paraId="12E05B0F" w14:textId="77777777" w:rsidR="001263EE" w:rsidRDefault="001263EE" w:rsidP="001263EE">
      <w:pPr>
        <w:rPr>
          <w:lang w:eastAsia="en-GB"/>
        </w:rPr>
      </w:pPr>
    </w:p>
    <w:p w14:paraId="4411FA5B" w14:textId="77777777" w:rsidR="001263EE" w:rsidRDefault="001263EE" w:rsidP="001263EE">
      <w:pPr>
        <w:rPr>
          <w:lang w:eastAsia="en-GB"/>
        </w:rPr>
      </w:pPr>
    </w:p>
    <w:p w14:paraId="00BE5FD6" w14:textId="77777777" w:rsidR="001263EE" w:rsidRDefault="001263EE" w:rsidP="001263EE">
      <w:pPr>
        <w:rPr>
          <w:lang w:eastAsia="en-GB"/>
        </w:rPr>
      </w:pPr>
      <w:r>
        <w:rPr>
          <w:lang w:eastAsia="en-GB"/>
        </w:rPr>
        <w:t>When you have filled out the form you can send it back to us by:</w:t>
      </w:r>
    </w:p>
    <w:p w14:paraId="226F4200" w14:textId="77777777" w:rsidR="001263EE" w:rsidRDefault="001263EE" w:rsidP="001263EE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157952" behindDoc="0" locked="0" layoutInCell="1" allowOverlap="1" wp14:anchorId="3954E0C0" wp14:editId="55B3006E">
            <wp:simplePos x="0" y="0"/>
            <wp:positionH relativeFrom="margin">
              <wp:posOffset>0</wp:posOffset>
            </wp:positionH>
            <wp:positionV relativeFrom="paragraph">
              <wp:posOffset>72390</wp:posOffset>
            </wp:positionV>
            <wp:extent cx="1620000" cy="1180800"/>
            <wp:effectExtent l="0" t="0" r="0" b="0"/>
            <wp:wrapTight wrapText="bothSides">
              <wp:wrapPolygon edited="0">
                <wp:start x="1863" y="1627"/>
                <wp:lineTo x="1355" y="2789"/>
                <wp:lineTo x="1185" y="16964"/>
                <wp:lineTo x="1524" y="19055"/>
                <wp:lineTo x="1693" y="19520"/>
                <wp:lineTo x="19644" y="19520"/>
                <wp:lineTo x="19813" y="19055"/>
                <wp:lineTo x="20152" y="17196"/>
                <wp:lineTo x="19983" y="2789"/>
                <wp:lineTo x="19644" y="1627"/>
                <wp:lineTo x="1863" y="1627"/>
              </wp:wrapPolygon>
            </wp:wrapTight>
            <wp:docPr id="63140050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40050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8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>post</w:t>
      </w:r>
    </w:p>
    <w:p w14:paraId="2143C8C1" w14:textId="77777777" w:rsidR="001263EE" w:rsidRDefault="001263EE" w:rsidP="001263EE">
      <w:pPr>
        <w:pStyle w:val="Listtoplevel"/>
        <w:rPr>
          <w:lang w:eastAsia="en-GB"/>
        </w:rPr>
      </w:pPr>
      <w:r>
        <w:rPr>
          <w:lang w:eastAsia="en-GB"/>
        </w:rPr>
        <w:t>email.</w:t>
      </w:r>
    </w:p>
    <w:p w14:paraId="40794F6B" w14:textId="77777777" w:rsidR="001263EE" w:rsidRDefault="001263EE" w:rsidP="001263EE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58976" behindDoc="0" locked="0" layoutInCell="1" allowOverlap="1" wp14:anchorId="7425126C" wp14:editId="4F245F3E">
            <wp:simplePos x="0" y="0"/>
            <wp:positionH relativeFrom="margin">
              <wp:posOffset>0</wp:posOffset>
            </wp:positionH>
            <wp:positionV relativeFrom="paragraph">
              <wp:posOffset>259005</wp:posOffset>
            </wp:positionV>
            <wp:extent cx="1439545" cy="1439545"/>
            <wp:effectExtent l="0" t="0" r="0" b="0"/>
            <wp:wrapTight wrapText="bothSides">
              <wp:wrapPolygon edited="0">
                <wp:start x="7622" y="0"/>
                <wp:lineTo x="6288" y="762"/>
                <wp:lineTo x="4764" y="2477"/>
                <wp:lineTo x="4383" y="9337"/>
                <wp:lineTo x="381" y="15435"/>
                <wp:lineTo x="0" y="16769"/>
                <wp:lineTo x="0" y="17532"/>
                <wp:lineTo x="381" y="18675"/>
                <wp:lineTo x="3621" y="21343"/>
                <wp:lineTo x="3811" y="21343"/>
                <wp:lineTo x="21343" y="21343"/>
                <wp:lineTo x="20962" y="18484"/>
                <wp:lineTo x="19437" y="12005"/>
                <wp:lineTo x="17341" y="10100"/>
                <wp:lineTo x="15816" y="9337"/>
                <wp:lineTo x="12386" y="6288"/>
                <wp:lineTo x="12196" y="2477"/>
                <wp:lineTo x="10290" y="762"/>
                <wp:lineTo x="8766" y="0"/>
                <wp:lineTo x="7622" y="0"/>
              </wp:wrapPolygon>
            </wp:wrapTight>
            <wp:docPr id="2137828289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828289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E8A004" w14:textId="77777777" w:rsidR="001263EE" w:rsidRDefault="001263EE" w:rsidP="001263EE">
      <w:pPr>
        <w:rPr>
          <w:lang w:eastAsia="en-GB"/>
        </w:rPr>
      </w:pPr>
    </w:p>
    <w:p w14:paraId="5F4F770B" w14:textId="77777777" w:rsidR="001263EE" w:rsidRDefault="001263EE" w:rsidP="001263EE">
      <w:pPr>
        <w:rPr>
          <w:lang w:eastAsia="en-GB"/>
        </w:rPr>
      </w:pPr>
      <w:r>
        <w:rPr>
          <w:lang w:eastAsia="en-GB"/>
        </w:rPr>
        <w:t>You can also:</w:t>
      </w:r>
    </w:p>
    <w:p w14:paraId="0696C6AD" w14:textId="77777777" w:rsidR="001263EE" w:rsidRDefault="001263EE" w:rsidP="001263EE">
      <w:pPr>
        <w:pStyle w:val="Listtoplevel"/>
        <w:rPr>
          <w:lang w:eastAsia="en-GB"/>
        </w:rPr>
      </w:pPr>
      <w:r>
        <w:rPr>
          <w:lang w:eastAsia="en-GB"/>
        </w:rPr>
        <w:t>phone us</w:t>
      </w:r>
    </w:p>
    <w:p w14:paraId="6150A0FB" w14:textId="77777777" w:rsidR="001263EE" w:rsidRDefault="001263EE" w:rsidP="001263EE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160000" behindDoc="0" locked="0" layoutInCell="1" allowOverlap="1" wp14:anchorId="43B2B67E" wp14:editId="41669ADA">
            <wp:simplePos x="0" y="0"/>
            <wp:positionH relativeFrom="margin">
              <wp:posOffset>0</wp:posOffset>
            </wp:positionH>
            <wp:positionV relativeFrom="paragraph">
              <wp:posOffset>188034</wp:posOffset>
            </wp:positionV>
            <wp:extent cx="802640" cy="1619885"/>
            <wp:effectExtent l="0" t="0" r="0" b="0"/>
            <wp:wrapTight wrapText="bothSides">
              <wp:wrapPolygon edited="0">
                <wp:start x="2734" y="677"/>
                <wp:lineTo x="1025" y="1355"/>
                <wp:lineTo x="0" y="2540"/>
                <wp:lineTo x="342" y="20152"/>
                <wp:lineTo x="2392" y="20829"/>
                <wp:lineTo x="2734" y="21168"/>
                <wp:lineTo x="17772" y="21168"/>
                <wp:lineTo x="18114" y="20829"/>
                <wp:lineTo x="20165" y="20152"/>
                <wp:lineTo x="20848" y="2710"/>
                <wp:lineTo x="19139" y="1185"/>
                <wp:lineTo x="17430" y="677"/>
                <wp:lineTo x="2734" y="677"/>
              </wp:wrapPolygon>
            </wp:wrapTight>
            <wp:docPr id="153551617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516176" name="Picture 1535516176"/>
                    <pic:cNvPicPr/>
                  </pic:nvPicPr>
                  <pic:blipFill rotWithShape="1"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333"/>
                    <a:stretch/>
                  </pic:blipFill>
                  <pic:spPr bwMode="auto">
                    <a:xfrm>
                      <a:off x="0" y="0"/>
                      <a:ext cx="802640" cy="161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>email us a:</w:t>
      </w:r>
    </w:p>
    <w:p w14:paraId="6D3C979F" w14:textId="77777777" w:rsidR="001263EE" w:rsidRDefault="001263EE" w:rsidP="001263EE">
      <w:pPr>
        <w:pStyle w:val="Listsecondlevel"/>
        <w:rPr>
          <w:lang w:eastAsia="en-GB"/>
        </w:rPr>
      </w:pPr>
      <w:r>
        <w:rPr>
          <w:lang w:eastAsia="en-GB"/>
        </w:rPr>
        <w:t>video</w:t>
      </w:r>
    </w:p>
    <w:p w14:paraId="489191D1" w14:textId="77777777" w:rsidR="001263EE" w:rsidRDefault="001263EE" w:rsidP="001263EE">
      <w:pPr>
        <w:pStyle w:val="Listparagraph2"/>
      </w:pPr>
      <w:r>
        <w:t>voice recording.</w:t>
      </w:r>
    </w:p>
    <w:p w14:paraId="1393DDB7" w14:textId="77777777" w:rsidR="001263EE" w:rsidRDefault="001263EE" w:rsidP="001263EE">
      <w:r>
        <w:rPr>
          <w:noProof/>
          <w:lang w:eastAsia="en-GB"/>
        </w:rPr>
        <w:drawing>
          <wp:anchor distT="0" distB="0" distL="114300" distR="114300" simplePos="0" relativeHeight="252161024" behindDoc="0" locked="0" layoutInCell="1" allowOverlap="1" wp14:anchorId="0AE02772" wp14:editId="184F620F">
            <wp:simplePos x="0" y="0"/>
            <wp:positionH relativeFrom="margin">
              <wp:posOffset>0</wp:posOffset>
            </wp:positionH>
            <wp:positionV relativeFrom="paragraph">
              <wp:posOffset>268162</wp:posOffset>
            </wp:positionV>
            <wp:extent cx="1439545" cy="1439545"/>
            <wp:effectExtent l="0" t="0" r="0" b="0"/>
            <wp:wrapTight wrapText="bothSides">
              <wp:wrapPolygon edited="0">
                <wp:start x="7622" y="762"/>
                <wp:lineTo x="4573" y="1334"/>
                <wp:lineTo x="2477" y="2477"/>
                <wp:lineTo x="2477" y="7241"/>
                <wp:lineTo x="1715" y="10100"/>
                <wp:lineTo x="2477" y="16388"/>
                <wp:lineTo x="2668" y="20771"/>
                <wp:lineTo x="19056" y="20771"/>
                <wp:lineTo x="19247" y="13339"/>
                <wp:lineTo x="20199" y="10290"/>
                <wp:lineTo x="19247" y="7241"/>
                <wp:lineTo x="19437" y="2668"/>
                <wp:lineTo x="17150" y="1334"/>
                <wp:lineTo x="14101" y="762"/>
                <wp:lineTo x="7622" y="762"/>
              </wp:wrapPolygon>
            </wp:wrapTight>
            <wp:docPr id="98824117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24117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AD6057" w14:textId="77777777" w:rsidR="001263EE" w:rsidRDefault="001263EE" w:rsidP="001263EE"/>
    <w:p w14:paraId="5855BF8C" w14:textId="77777777" w:rsidR="001263EE" w:rsidRDefault="001263EE" w:rsidP="001263EE">
      <w:r>
        <w:t>The information about how to get in touch with us is at the end of this document.</w:t>
      </w:r>
    </w:p>
    <w:p w14:paraId="6CA244CF" w14:textId="77777777" w:rsidR="001263EE" w:rsidRPr="006F79F6" w:rsidRDefault="001263EE" w:rsidP="001263EE">
      <w:pPr>
        <w:snapToGrid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165120" behindDoc="0" locked="0" layoutInCell="1" allowOverlap="1" wp14:anchorId="0293CB52" wp14:editId="6FCD8CB9">
            <wp:simplePos x="0" y="0"/>
            <wp:positionH relativeFrom="margin">
              <wp:posOffset>0</wp:posOffset>
            </wp:positionH>
            <wp:positionV relativeFrom="page">
              <wp:posOffset>735227</wp:posOffset>
            </wp:positionV>
            <wp:extent cx="1440000" cy="1440000"/>
            <wp:effectExtent l="0" t="0" r="0" b="0"/>
            <wp:wrapTight wrapText="bothSides">
              <wp:wrapPolygon edited="0">
                <wp:start x="19056" y="191"/>
                <wp:lineTo x="15245" y="3621"/>
                <wp:lineTo x="8956" y="9719"/>
                <wp:lineTo x="3621" y="15816"/>
                <wp:lineTo x="381" y="20199"/>
                <wp:lineTo x="572" y="21152"/>
                <wp:lineTo x="1524" y="21152"/>
                <wp:lineTo x="1715" y="20771"/>
                <wp:lineTo x="4192" y="18865"/>
                <wp:lineTo x="17722" y="6670"/>
                <wp:lineTo x="20581" y="3049"/>
                <wp:lineTo x="20771" y="1334"/>
                <wp:lineTo x="20390" y="191"/>
                <wp:lineTo x="19056" y="191"/>
              </wp:wrapPolygon>
            </wp:wrapTight>
            <wp:docPr id="132194464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4464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79F6">
        <w:rPr>
          <w:rFonts w:eastAsia="Times New Roman"/>
          <w:lang w:eastAsia="en-NZ"/>
        </w:rPr>
        <w:t>Write your answer</w:t>
      </w:r>
      <w:r>
        <w:rPr>
          <w:rFonts w:eastAsia="Times New Roman"/>
          <w:lang w:eastAsia="en-NZ"/>
        </w:rPr>
        <w:t>s</w:t>
      </w:r>
      <w:r w:rsidRPr="006F79F6">
        <w:rPr>
          <w:rFonts w:eastAsia="Times New Roman"/>
          <w:lang w:eastAsia="en-NZ"/>
        </w:rPr>
        <w:t xml:space="preserve"> on the line</w:t>
      </w:r>
      <w:r>
        <w:rPr>
          <w:rFonts w:eastAsia="Times New Roman"/>
          <w:lang w:eastAsia="en-NZ"/>
        </w:rPr>
        <w:t>s</w:t>
      </w:r>
      <w:r w:rsidRPr="006F79F6">
        <w:rPr>
          <w:rFonts w:eastAsia="Times New Roman"/>
          <w:lang w:eastAsia="en-NZ"/>
        </w:rPr>
        <w:t>:</w:t>
      </w:r>
    </w:p>
    <w:p w14:paraId="2836A912" w14:textId="77777777" w:rsidR="001263EE" w:rsidRPr="006F79F6" w:rsidRDefault="001263EE" w:rsidP="001263EE">
      <w:pPr>
        <w:snapToGrid/>
        <w:rPr>
          <w:rFonts w:eastAsia="Times New Roman"/>
          <w:lang w:eastAsia="en-NZ"/>
        </w:rPr>
      </w:pPr>
    </w:p>
    <w:p w14:paraId="5400D25B" w14:textId="77777777" w:rsidR="001263EE" w:rsidRPr="006F79F6" w:rsidRDefault="001263EE" w:rsidP="001263EE">
      <w:pPr>
        <w:snapToGrid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62048" behindDoc="0" locked="0" layoutInCell="1" allowOverlap="1" wp14:anchorId="400FB4F9" wp14:editId="38718A27">
            <wp:simplePos x="0" y="0"/>
            <wp:positionH relativeFrom="margin">
              <wp:posOffset>0</wp:posOffset>
            </wp:positionH>
            <wp:positionV relativeFrom="paragraph">
              <wp:posOffset>260010</wp:posOffset>
            </wp:positionV>
            <wp:extent cx="1439545" cy="1439545"/>
            <wp:effectExtent l="0" t="0" r="0" b="0"/>
            <wp:wrapTight wrapText="bothSides">
              <wp:wrapPolygon edited="0">
                <wp:start x="10862" y="0"/>
                <wp:lineTo x="9719" y="572"/>
                <wp:lineTo x="8575" y="2096"/>
                <wp:lineTo x="8575" y="3240"/>
                <wp:lineTo x="7241" y="6288"/>
                <wp:lineTo x="3049" y="7051"/>
                <wp:lineTo x="2287" y="7622"/>
                <wp:lineTo x="2287" y="9337"/>
                <wp:lineTo x="1334" y="10671"/>
                <wp:lineTo x="381" y="12196"/>
                <wp:lineTo x="381" y="12768"/>
                <wp:lineTo x="953" y="15435"/>
                <wp:lineTo x="2477" y="18484"/>
                <wp:lineTo x="3240" y="21152"/>
                <wp:lineTo x="19437" y="21152"/>
                <wp:lineTo x="20009" y="18484"/>
                <wp:lineTo x="21152" y="15435"/>
                <wp:lineTo x="20771" y="14101"/>
                <wp:lineTo x="20009" y="12386"/>
                <wp:lineTo x="19437" y="7622"/>
                <wp:lineTo x="17722" y="6670"/>
                <wp:lineTo x="13720" y="6288"/>
                <wp:lineTo x="14292" y="2287"/>
                <wp:lineTo x="12768" y="381"/>
                <wp:lineTo x="11815" y="0"/>
                <wp:lineTo x="10862" y="0"/>
              </wp:wrapPolygon>
            </wp:wrapTight>
            <wp:docPr id="18462783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2783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92DD74" w14:textId="77777777" w:rsidR="001263EE" w:rsidRPr="006F79F6" w:rsidRDefault="001263EE" w:rsidP="001263EE">
      <w:pPr>
        <w:snapToGrid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My full name is:</w:t>
      </w:r>
    </w:p>
    <w:p w14:paraId="2346704D" w14:textId="77777777" w:rsidR="001263EE" w:rsidRPr="006F79F6" w:rsidRDefault="001263EE" w:rsidP="001263EE">
      <w:pPr>
        <w:snapToGrid/>
        <w:rPr>
          <w:lang w:eastAsia="en-NZ"/>
        </w:rPr>
      </w:pPr>
      <w:r w:rsidRPr="006F79F6">
        <w:rPr>
          <w:noProof/>
        </w:rPr>
        <mc:AlternateContent>
          <mc:Choice Requires="wps">
            <w:drawing>
              <wp:anchor distT="0" distB="0" distL="114300" distR="114300" simplePos="0" relativeHeight="252151808" behindDoc="0" locked="0" layoutInCell="1" allowOverlap="1" wp14:anchorId="1F2786E3" wp14:editId="6168A374">
                <wp:simplePos x="0" y="0"/>
                <wp:positionH relativeFrom="column">
                  <wp:posOffset>2412365</wp:posOffset>
                </wp:positionH>
                <wp:positionV relativeFrom="paragraph">
                  <wp:posOffset>288290</wp:posOffset>
                </wp:positionV>
                <wp:extent cx="3200400" cy="0"/>
                <wp:effectExtent l="12700" t="12700" r="0" b="25400"/>
                <wp:wrapNone/>
                <wp:docPr id="56942853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31750" cap="rnd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AF4007" id="Straight Connector 4" o:spid="_x0000_s1026" style="position:absolute;z-index:25215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95pt,22.7pt" to="441.9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" strokecolor="windowText" strokeweight="2.5pt">
                <v:stroke dashstyle="1 1" joinstyle="miter" endcap="round"/>
              </v:line>
            </w:pict>
          </mc:Fallback>
        </mc:AlternateContent>
      </w:r>
    </w:p>
    <w:p w14:paraId="604F068C" w14:textId="77777777" w:rsidR="001263EE" w:rsidRPr="006F79F6" w:rsidRDefault="001263EE" w:rsidP="001263EE">
      <w:pPr>
        <w:snapToGrid/>
        <w:rPr>
          <w:lang w:eastAsia="en-NZ"/>
        </w:rPr>
      </w:pPr>
    </w:p>
    <w:p w14:paraId="52BB1B20" w14:textId="77777777" w:rsidR="001263EE" w:rsidRDefault="001263EE" w:rsidP="001263EE"/>
    <w:p w14:paraId="6F0C7489" w14:textId="77777777" w:rsidR="001263EE" w:rsidRPr="006F79F6" w:rsidRDefault="001263EE" w:rsidP="001263EE">
      <w:pPr>
        <w:snapToGrid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63072" behindDoc="0" locked="0" layoutInCell="1" allowOverlap="1" wp14:anchorId="0A3809FB" wp14:editId="76CDD68D">
            <wp:simplePos x="0" y="0"/>
            <wp:positionH relativeFrom="margin">
              <wp:posOffset>0</wp:posOffset>
            </wp:positionH>
            <wp:positionV relativeFrom="paragraph">
              <wp:posOffset>102235</wp:posOffset>
            </wp:positionV>
            <wp:extent cx="1439545" cy="1439545"/>
            <wp:effectExtent l="0" t="0" r="0" b="0"/>
            <wp:wrapTight wrapText="bothSides">
              <wp:wrapPolygon edited="0">
                <wp:start x="8194" y="381"/>
                <wp:lineTo x="5907" y="1524"/>
                <wp:lineTo x="5526" y="2096"/>
                <wp:lineTo x="5526" y="3811"/>
                <wp:lineTo x="2096" y="6860"/>
                <wp:lineTo x="572" y="7051"/>
                <wp:lineTo x="191" y="7622"/>
                <wp:lineTo x="381" y="20962"/>
                <wp:lineTo x="5907" y="20962"/>
                <wp:lineTo x="21343" y="16579"/>
                <wp:lineTo x="21343" y="2096"/>
                <wp:lineTo x="20771" y="1524"/>
                <wp:lineTo x="18675" y="381"/>
                <wp:lineTo x="8194" y="381"/>
              </wp:wrapPolygon>
            </wp:wrapTight>
            <wp:docPr id="141819471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9471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The day I was born on / my date of birth is:</w:t>
      </w:r>
    </w:p>
    <w:p w14:paraId="4BDFAAC6" w14:textId="77777777" w:rsidR="001263EE" w:rsidRPr="006F79F6" w:rsidRDefault="001263EE" w:rsidP="001263EE">
      <w:pPr>
        <w:snapToGrid/>
        <w:rPr>
          <w:lang w:eastAsia="en-NZ"/>
        </w:rPr>
      </w:pPr>
      <w:r w:rsidRPr="006F79F6">
        <w:rPr>
          <w:noProof/>
        </w:rPr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12E26430" wp14:editId="06538890">
                <wp:simplePos x="0" y="0"/>
                <wp:positionH relativeFrom="column">
                  <wp:posOffset>2412365</wp:posOffset>
                </wp:positionH>
                <wp:positionV relativeFrom="paragraph">
                  <wp:posOffset>288290</wp:posOffset>
                </wp:positionV>
                <wp:extent cx="3200400" cy="0"/>
                <wp:effectExtent l="12700" t="12700" r="0" b="25400"/>
                <wp:wrapNone/>
                <wp:docPr id="1372899136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31750" cap="rnd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8987D4" id="Straight Connector 4" o:spid="_x0000_s1026" style="position:absolute;z-index:25215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95pt,22.7pt" to="441.9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" strokecolor="windowText" strokeweight="2.5pt">
                <v:stroke dashstyle="1 1" joinstyle="miter" endcap="round"/>
              </v:line>
            </w:pict>
          </mc:Fallback>
        </mc:AlternateContent>
      </w:r>
    </w:p>
    <w:p w14:paraId="5EA74345" w14:textId="77777777" w:rsidR="001263EE" w:rsidRDefault="001263EE" w:rsidP="001263EE"/>
    <w:p w14:paraId="51CCA9FF" w14:textId="77777777" w:rsidR="001263EE" w:rsidRDefault="001263EE" w:rsidP="001263EE"/>
    <w:p w14:paraId="33A2861C" w14:textId="77777777" w:rsidR="001263EE" w:rsidRPr="006F79F6" w:rsidRDefault="001263EE" w:rsidP="001263EE">
      <w:pPr>
        <w:snapToGrid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64096" behindDoc="0" locked="0" layoutInCell="1" allowOverlap="1" wp14:anchorId="77F04506" wp14:editId="51ACDE00">
            <wp:simplePos x="0" y="0"/>
            <wp:positionH relativeFrom="margin">
              <wp:posOffset>0</wp:posOffset>
            </wp:positionH>
            <wp:positionV relativeFrom="paragraph">
              <wp:posOffset>66040</wp:posOffset>
            </wp:positionV>
            <wp:extent cx="1439545" cy="1439545"/>
            <wp:effectExtent l="0" t="0" r="0" b="0"/>
            <wp:wrapTight wrapText="bothSides">
              <wp:wrapPolygon edited="0">
                <wp:start x="1143" y="191"/>
                <wp:lineTo x="762" y="953"/>
                <wp:lineTo x="1143" y="18865"/>
                <wp:lineTo x="0" y="20390"/>
                <wp:lineTo x="572" y="20962"/>
                <wp:lineTo x="8004" y="21343"/>
                <wp:lineTo x="13149" y="21343"/>
                <wp:lineTo x="12577" y="18865"/>
                <wp:lineTo x="18103" y="18865"/>
                <wp:lineTo x="20581" y="17913"/>
                <wp:lineTo x="20771" y="4955"/>
                <wp:lineTo x="19818" y="4573"/>
                <wp:lineTo x="12768" y="3621"/>
                <wp:lineTo x="13149" y="1143"/>
                <wp:lineTo x="12005" y="762"/>
                <wp:lineTo x="2477" y="191"/>
                <wp:lineTo x="1143" y="191"/>
              </wp:wrapPolygon>
            </wp:wrapTight>
            <wp:docPr id="116144093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44093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79F6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53856" behindDoc="0" locked="0" layoutInCell="1" allowOverlap="1" wp14:anchorId="067C1807" wp14:editId="4DAAB39C">
                <wp:simplePos x="0" y="0"/>
                <wp:positionH relativeFrom="column">
                  <wp:posOffset>2412365</wp:posOffset>
                </wp:positionH>
                <wp:positionV relativeFrom="paragraph">
                  <wp:posOffset>708660</wp:posOffset>
                </wp:positionV>
                <wp:extent cx="3315335" cy="914400"/>
                <wp:effectExtent l="0" t="12700" r="37465" b="25400"/>
                <wp:wrapTopAndBottom/>
                <wp:docPr id="17257956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914400"/>
                          <a:chOff x="0" y="0"/>
                          <a:chExt cx="3314700" cy="914400"/>
                        </a:xfrm>
                      </wpg:grpSpPr>
                      <wps:wsp>
                        <wps:cNvPr id="1586621971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53278013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1092248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8295612" id="Group 6" o:spid="_x0000_s1026" style="position:absolute;margin-left:189.95pt;margin-top:55.8pt;width:261.05pt;height:1in;z-index:252153856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" strokecolor="windowText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" strokecolor="windowText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" strokecolor="windowText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  <w:r>
        <w:rPr>
          <w:rFonts w:eastAsia="Times New Roman"/>
          <w:lang w:eastAsia="en-NZ"/>
        </w:rPr>
        <w:t>My address where I live is:</w:t>
      </w:r>
    </w:p>
    <w:p w14:paraId="7CFFBE47" w14:textId="77777777" w:rsidR="001263EE" w:rsidRPr="006F79F6" w:rsidRDefault="001263EE" w:rsidP="001263EE">
      <w:pPr>
        <w:rPr>
          <w:rFonts w:eastAsia="Times New Roman"/>
          <w:lang w:eastAsia="en-NZ"/>
        </w:rPr>
      </w:pPr>
    </w:p>
    <w:p w14:paraId="7A33AF63" w14:textId="77777777" w:rsidR="001263EE" w:rsidRDefault="001263EE" w:rsidP="001263EE">
      <w:pPr>
        <w:snapToGrid/>
        <w:spacing w:line="240" w:lineRule="auto"/>
        <w:ind w:left="0"/>
      </w:pPr>
      <w:r>
        <w:br w:type="page"/>
      </w:r>
    </w:p>
    <w:p w14:paraId="2494785C" w14:textId="03F2B8AB" w:rsidR="001263EE" w:rsidRDefault="00877613" w:rsidP="001263EE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273664" behindDoc="0" locked="0" layoutInCell="1" allowOverlap="1" wp14:anchorId="47DD3494" wp14:editId="0789CA2D">
            <wp:simplePos x="0" y="0"/>
            <wp:positionH relativeFrom="margin">
              <wp:posOffset>0</wp:posOffset>
            </wp:positionH>
            <wp:positionV relativeFrom="page">
              <wp:posOffset>683441</wp:posOffset>
            </wp:positionV>
            <wp:extent cx="1440000" cy="1180800"/>
            <wp:effectExtent l="0" t="0" r="0" b="635"/>
            <wp:wrapTight wrapText="bothSides">
              <wp:wrapPolygon edited="0">
                <wp:start x="0" y="0"/>
                <wp:lineTo x="0" y="21379"/>
                <wp:lineTo x="21343" y="21379"/>
                <wp:lineTo x="21343" y="0"/>
                <wp:lineTo x="0" y="0"/>
              </wp:wrapPolygon>
            </wp:wrapTight>
            <wp:docPr id="60870338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70338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8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3EE">
        <w:rPr>
          <w:lang w:eastAsia="en-GB"/>
        </w:rPr>
        <w:t>What sort of support do you want / need?</w:t>
      </w:r>
    </w:p>
    <w:p w14:paraId="131915F5" w14:textId="547CE752" w:rsidR="001263EE" w:rsidRDefault="00877613" w:rsidP="001263EE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70592" behindDoc="0" locked="0" layoutInCell="1" allowOverlap="1" wp14:anchorId="782A9991" wp14:editId="236297BC">
            <wp:simplePos x="0" y="0"/>
            <wp:positionH relativeFrom="margin">
              <wp:posOffset>0</wp:posOffset>
            </wp:positionH>
            <wp:positionV relativeFrom="page">
              <wp:posOffset>1946910</wp:posOffset>
            </wp:positionV>
            <wp:extent cx="1439545" cy="1378585"/>
            <wp:effectExtent l="0" t="0" r="0" b="5715"/>
            <wp:wrapTight wrapText="bothSides">
              <wp:wrapPolygon edited="0">
                <wp:start x="0" y="0"/>
                <wp:lineTo x="0" y="21491"/>
                <wp:lineTo x="21343" y="21491"/>
                <wp:lineTo x="21343" y="0"/>
                <wp:lineTo x="0" y="0"/>
              </wp:wrapPolygon>
            </wp:wrapTight>
            <wp:docPr id="165834934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34934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B0C2F9" w14:textId="7BA06CDA" w:rsidR="001263EE" w:rsidRDefault="001263EE" w:rsidP="001263EE">
      <w:pPr>
        <w:rPr>
          <w:lang w:eastAsia="en-GB"/>
        </w:rPr>
      </w:pPr>
    </w:p>
    <w:p w14:paraId="7349C766" w14:textId="1C41BBE4" w:rsidR="001263EE" w:rsidRDefault="001263EE" w:rsidP="001263EE">
      <w:pPr>
        <w:rPr>
          <w:lang w:eastAsia="en-GB"/>
        </w:rPr>
      </w:pPr>
      <w:r>
        <w:rPr>
          <w:lang w:eastAsia="en-GB"/>
        </w:rPr>
        <w:t>This could be:</w:t>
      </w:r>
    </w:p>
    <w:p w14:paraId="67590866" w14:textId="10CFA667" w:rsidR="001263EE" w:rsidRDefault="001263EE" w:rsidP="001263EE">
      <w:pPr>
        <w:pStyle w:val="Listtoplevel"/>
        <w:rPr>
          <w:lang w:eastAsia="en-GB"/>
        </w:rPr>
      </w:pPr>
      <w:r>
        <w:rPr>
          <w:lang w:eastAsia="en-GB"/>
        </w:rPr>
        <w:t>counselling</w:t>
      </w:r>
    </w:p>
    <w:p w14:paraId="03450EB5" w14:textId="092F81C2" w:rsidR="001263EE" w:rsidRDefault="00877613" w:rsidP="001263EE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271616" behindDoc="0" locked="0" layoutInCell="1" allowOverlap="1" wp14:anchorId="3ADBFD38" wp14:editId="1863CB56">
            <wp:simplePos x="0" y="0"/>
            <wp:positionH relativeFrom="margin">
              <wp:posOffset>0</wp:posOffset>
            </wp:positionH>
            <wp:positionV relativeFrom="paragraph">
              <wp:posOffset>93980</wp:posOffset>
            </wp:positionV>
            <wp:extent cx="1439545" cy="1439545"/>
            <wp:effectExtent l="0" t="0" r="0" b="0"/>
            <wp:wrapTight wrapText="bothSides">
              <wp:wrapPolygon edited="0">
                <wp:start x="5717" y="0"/>
                <wp:lineTo x="4764" y="191"/>
                <wp:lineTo x="3621" y="1906"/>
                <wp:lineTo x="3621" y="6288"/>
                <wp:lineTo x="2668" y="7051"/>
                <wp:lineTo x="1143" y="8956"/>
                <wp:lineTo x="191" y="11243"/>
                <wp:lineTo x="0" y="21343"/>
                <wp:lineTo x="21343" y="21343"/>
                <wp:lineTo x="21343" y="14292"/>
                <wp:lineTo x="20390" y="13720"/>
                <wp:lineTo x="16579" y="12386"/>
                <wp:lineTo x="15435" y="9337"/>
                <wp:lineTo x="14101" y="7432"/>
                <wp:lineTo x="9909" y="3240"/>
                <wp:lineTo x="10100" y="2477"/>
                <wp:lineTo x="8956" y="762"/>
                <wp:lineTo x="7622" y="0"/>
                <wp:lineTo x="5717" y="0"/>
              </wp:wrapPolygon>
            </wp:wrapTight>
            <wp:docPr id="154717039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17039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3EE">
        <w:rPr>
          <w:lang w:eastAsia="en-GB"/>
        </w:rPr>
        <w:t>mirimiri</w:t>
      </w:r>
    </w:p>
    <w:p w14:paraId="0FF4204E" w14:textId="7B461C14" w:rsidR="001263EE" w:rsidRDefault="001263EE" w:rsidP="001263EE">
      <w:pPr>
        <w:pStyle w:val="Listtoplevel"/>
        <w:rPr>
          <w:lang w:eastAsia="en-GB"/>
        </w:rPr>
      </w:pPr>
      <w:r>
        <w:rPr>
          <w:lang w:eastAsia="en-GB"/>
        </w:rPr>
        <w:t>something else.</w:t>
      </w:r>
    </w:p>
    <w:p w14:paraId="0C101F69" w14:textId="2B390BC1" w:rsidR="009A3359" w:rsidRDefault="00877613" w:rsidP="009A3359">
      <w:r>
        <w:rPr>
          <w:noProof/>
        </w:rPr>
        <w:drawing>
          <wp:anchor distT="0" distB="0" distL="114300" distR="114300" simplePos="0" relativeHeight="252272640" behindDoc="0" locked="0" layoutInCell="1" allowOverlap="1" wp14:anchorId="4DBFA9A3" wp14:editId="477C5305">
            <wp:simplePos x="0" y="0"/>
            <wp:positionH relativeFrom="margin">
              <wp:posOffset>0</wp:posOffset>
            </wp:positionH>
            <wp:positionV relativeFrom="paragraph">
              <wp:posOffset>351155</wp:posOffset>
            </wp:positionV>
            <wp:extent cx="1619885" cy="1079500"/>
            <wp:effectExtent l="0" t="0" r="5715" b="0"/>
            <wp:wrapTight wrapText="bothSides">
              <wp:wrapPolygon edited="0">
                <wp:start x="0" y="0"/>
                <wp:lineTo x="0" y="21346"/>
                <wp:lineTo x="21507" y="21346"/>
                <wp:lineTo x="21507" y="0"/>
                <wp:lineTo x="0" y="0"/>
              </wp:wrapPolygon>
            </wp:wrapTight>
            <wp:docPr id="896341334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341334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8687F8" w14:textId="24494DC4" w:rsidR="001263EE" w:rsidRDefault="001263EE" w:rsidP="009A3359"/>
    <w:p w14:paraId="68C0A191" w14:textId="0C540444" w:rsidR="001263EE" w:rsidRDefault="001263EE" w:rsidP="009A3359">
      <w:r>
        <w:t>It is okay to say you are not sure what support you want.</w:t>
      </w:r>
    </w:p>
    <w:p w14:paraId="2B7CABBB" w14:textId="77777777" w:rsidR="001263EE" w:rsidRDefault="001263EE" w:rsidP="009A3359"/>
    <w:p w14:paraId="49C6B713" w14:textId="77777777" w:rsidR="001263EE" w:rsidRDefault="001263EE" w:rsidP="009A3359"/>
    <w:p w14:paraId="7173A2AB" w14:textId="77777777" w:rsidR="001263EE" w:rsidRDefault="001263EE">
      <w:pPr>
        <w:snapToGrid/>
        <w:spacing w:line="240" w:lineRule="auto"/>
        <w:ind w:left="0"/>
      </w:pPr>
      <w:r>
        <w:br w:type="page"/>
      </w:r>
    </w:p>
    <w:p w14:paraId="666B237C" w14:textId="3BE9A2A9" w:rsidR="001263EE" w:rsidRDefault="001263EE" w:rsidP="001263EE"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169216" behindDoc="0" locked="0" layoutInCell="1" allowOverlap="1" wp14:anchorId="02EFC026" wp14:editId="3A8B95AD">
            <wp:simplePos x="0" y="0"/>
            <wp:positionH relativeFrom="margin">
              <wp:posOffset>0</wp:posOffset>
            </wp:positionH>
            <wp:positionV relativeFrom="page">
              <wp:posOffset>730782</wp:posOffset>
            </wp:positionV>
            <wp:extent cx="1440000" cy="1440000"/>
            <wp:effectExtent l="0" t="0" r="0" b="0"/>
            <wp:wrapTight wrapText="bothSides">
              <wp:wrapPolygon edited="0">
                <wp:start x="19056" y="191"/>
                <wp:lineTo x="15245" y="3621"/>
                <wp:lineTo x="8956" y="9719"/>
                <wp:lineTo x="3621" y="15816"/>
                <wp:lineTo x="381" y="20199"/>
                <wp:lineTo x="572" y="21152"/>
                <wp:lineTo x="1524" y="21152"/>
                <wp:lineTo x="1715" y="20771"/>
                <wp:lineTo x="4192" y="18865"/>
                <wp:lineTo x="17722" y="6670"/>
                <wp:lineTo x="20581" y="3049"/>
                <wp:lineTo x="20771" y="1334"/>
                <wp:lineTo x="20390" y="191"/>
                <wp:lineTo x="19056" y="191"/>
              </wp:wrapPolygon>
            </wp:wrapTight>
            <wp:docPr id="193202811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4464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lease write on the lines below to tell us the sort of wellbeing support you want.</w:t>
      </w:r>
    </w:p>
    <w:p w14:paraId="373D359F" w14:textId="09EAA8CB" w:rsidR="001263EE" w:rsidRPr="00284D3D" w:rsidRDefault="00877613" w:rsidP="001263EE">
      <w:r>
        <w:rPr>
          <w:noProof/>
        </w:rPr>
        <w:drawing>
          <wp:anchor distT="0" distB="0" distL="114300" distR="114300" simplePos="0" relativeHeight="252275712" behindDoc="0" locked="0" layoutInCell="1" allowOverlap="1" wp14:anchorId="6AE9F914" wp14:editId="4C1DCE47">
            <wp:simplePos x="0" y="0"/>
            <wp:positionH relativeFrom="margin">
              <wp:posOffset>416560</wp:posOffset>
            </wp:positionH>
            <wp:positionV relativeFrom="page">
              <wp:posOffset>2398395</wp:posOffset>
            </wp:positionV>
            <wp:extent cx="1439545" cy="1378585"/>
            <wp:effectExtent l="0" t="0" r="0" b="5715"/>
            <wp:wrapTight wrapText="bothSides">
              <wp:wrapPolygon edited="0">
                <wp:start x="0" y="0"/>
                <wp:lineTo x="0" y="21491"/>
                <wp:lineTo x="21343" y="21491"/>
                <wp:lineTo x="21343" y="0"/>
                <wp:lineTo x="0" y="0"/>
              </wp:wrapPolygon>
            </wp:wrapTight>
            <wp:docPr id="121318637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34934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276736" behindDoc="0" locked="0" layoutInCell="1" allowOverlap="1" wp14:anchorId="42BFAEE2" wp14:editId="2E7F60E5">
            <wp:simplePos x="0" y="0"/>
            <wp:positionH relativeFrom="margin">
              <wp:posOffset>416560</wp:posOffset>
            </wp:positionH>
            <wp:positionV relativeFrom="paragraph">
              <wp:posOffset>2536190</wp:posOffset>
            </wp:positionV>
            <wp:extent cx="1439545" cy="1439545"/>
            <wp:effectExtent l="0" t="0" r="0" b="0"/>
            <wp:wrapTight wrapText="bothSides">
              <wp:wrapPolygon edited="0">
                <wp:start x="5717" y="0"/>
                <wp:lineTo x="4764" y="191"/>
                <wp:lineTo x="3621" y="1906"/>
                <wp:lineTo x="3621" y="6288"/>
                <wp:lineTo x="2668" y="7051"/>
                <wp:lineTo x="1143" y="8956"/>
                <wp:lineTo x="191" y="11243"/>
                <wp:lineTo x="0" y="21343"/>
                <wp:lineTo x="21343" y="21343"/>
                <wp:lineTo x="21343" y="14292"/>
                <wp:lineTo x="20390" y="13720"/>
                <wp:lineTo x="16579" y="12386"/>
                <wp:lineTo x="15435" y="9337"/>
                <wp:lineTo x="14101" y="7432"/>
                <wp:lineTo x="9909" y="3240"/>
                <wp:lineTo x="10100" y="2477"/>
                <wp:lineTo x="8956" y="762"/>
                <wp:lineTo x="7622" y="0"/>
                <wp:lineTo x="5717" y="0"/>
              </wp:wrapPolygon>
            </wp:wrapTight>
            <wp:docPr id="1731015048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17039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3EE">
        <w:rPr>
          <w:noProof/>
        </w:rPr>
        <mc:AlternateContent>
          <mc:Choice Requires="wpg">
            <w:drawing>
              <wp:anchor distT="0" distB="0" distL="114300" distR="114300" simplePos="0" relativeHeight="252167168" behindDoc="0" locked="0" layoutInCell="1" allowOverlap="1" wp14:anchorId="5D1ACFFA" wp14:editId="3B9C9689">
                <wp:simplePos x="0" y="0"/>
                <wp:positionH relativeFrom="column">
                  <wp:posOffset>2412365</wp:posOffset>
                </wp:positionH>
                <wp:positionV relativeFrom="paragraph">
                  <wp:posOffset>317276</wp:posOffset>
                </wp:positionV>
                <wp:extent cx="3315600" cy="2286000"/>
                <wp:effectExtent l="0" t="12700" r="37465" b="25400"/>
                <wp:wrapTopAndBottom/>
                <wp:docPr id="1734592046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2286000"/>
                          <a:chOff x="0" y="0"/>
                          <a:chExt cx="3315335" cy="2286000"/>
                        </a:xfrm>
                      </wpg:grpSpPr>
                      <wpg:grpSp>
                        <wpg:cNvPr id="1392749790" name="Group 6"/>
                        <wpg:cNvGrpSpPr/>
                        <wpg:grpSpPr>
                          <a:xfrm>
                            <a:off x="0" y="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98250933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93899810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88264811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371539" name="Group 6"/>
                        <wpg:cNvGrpSpPr/>
                        <wpg:grpSpPr>
                          <a:xfrm>
                            <a:off x="0" y="137160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74783965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99573001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08293234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45438E8" id="Group 77" o:spid="_x0000_s1026" style="position:absolute;margin-left:189.95pt;margin-top:25pt;width:261.05pt;height:180pt;z-index:252167168;mso-width-relative:margin" coordsize="33153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">
                <v:group id="Group 6" o:spid="_x0000_s1027" style="position:absolute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">
                  <v:line id="Straight Connector 5" o:spid="_x0000_s1028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" strokecolor="black [3213]" strokeweight="2.5pt">
                    <v:stroke dashstyle="1 1" joinstyle="miter"/>
                  </v:line>
                  <v:line id="Straight Connector 5" o:spid="_x0000_s1029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0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" strokecolor="black [3213]" strokeweight="2.5pt">
                    <v:stroke dashstyle="1 1" joinstyle="miter"/>
                  </v:line>
                </v:group>
                <v:group id="Group 6" o:spid="_x0000_s1031" style="position:absolute;top:13716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">
                  <v:line id="Straight Connector 5" o:spid="_x0000_s1032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3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4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" strokecolor="black [3213]" strokeweight="2.5pt">
                    <v:stroke dashstyle="1 1" joinstyle="miter"/>
                  </v:line>
                </v:group>
                <w10:wrap type="topAndBottom"/>
              </v:group>
            </w:pict>
          </mc:Fallback>
        </mc:AlternateContent>
      </w:r>
    </w:p>
    <w:p w14:paraId="423EEBFA" w14:textId="77777777" w:rsidR="001263EE" w:rsidRDefault="001263EE" w:rsidP="001263EE">
      <w:pPr>
        <w:rPr>
          <w:shd w:val="clear" w:color="auto" w:fill="FFFFFF"/>
          <w:lang w:eastAsia="en-GB"/>
        </w:rPr>
      </w:pPr>
      <w:r w:rsidRPr="006F79F6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68192" behindDoc="0" locked="0" layoutInCell="1" allowOverlap="1" wp14:anchorId="4E378D82" wp14:editId="0147CCE1">
                <wp:simplePos x="0" y="0"/>
                <wp:positionH relativeFrom="column">
                  <wp:posOffset>2412365</wp:posOffset>
                </wp:positionH>
                <wp:positionV relativeFrom="paragraph">
                  <wp:posOffset>2709919</wp:posOffset>
                </wp:positionV>
                <wp:extent cx="3315600" cy="914400"/>
                <wp:effectExtent l="0" t="12700" r="37465" b="25400"/>
                <wp:wrapTopAndBottom/>
                <wp:docPr id="169828824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914400"/>
                          <a:chOff x="0" y="0"/>
                          <a:chExt cx="3314700" cy="914400"/>
                        </a:xfrm>
                      </wpg:grpSpPr>
                      <wps:wsp>
                        <wps:cNvPr id="182784946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138668337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203790922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183458B" id="Group 6" o:spid="_x0000_s1026" style="position:absolute;margin-left:189.95pt;margin-top:213.4pt;width:261.05pt;height:1in;z-index:252168192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" strokecolor="windowText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" strokecolor="windowText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" strokecolor="windowText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6DEE34C4" w14:textId="77777777" w:rsidR="001263EE" w:rsidRPr="009A3359" w:rsidRDefault="001263EE" w:rsidP="009A3359"/>
    <w:p w14:paraId="51DABECE" w14:textId="72171FA6" w:rsidR="00BC5A03" w:rsidRDefault="00BC5A03" w:rsidP="00BC5A03">
      <w:pPr>
        <w:spacing w:line="240" w:lineRule="auto"/>
        <w:ind w:left="0"/>
      </w:pPr>
      <w:r>
        <w:br w:type="page"/>
      </w:r>
    </w:p>
    <w:p w14:paraId="3764FFF9" w14:textId="150CDBC0" w:rsidR="00BC5A03" w:rsidRDefault="00877613" w:rsidP="00BC5A03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279808" behindDoc="0" locked="0" layoutInCell="1" allowOverlap="1" wp14:anchorId="54BF83F3" wp14:editId="0649E1A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20000" cy="1011600"/>
            <wp:effectExtent l="0" t="0" r="5715" b="4445"/>
            <wp:wrapTight wrapText="bothSides">
              <wp:wrapPolygon edited="0">
                <wp:start x="0" y="0"/>
                <wp:lineTo x="0" y="21424"/>
                <wp:lineTo x="21507" y="21424"/>
                <wp:lineTo x="21507" y="0"/>
                <wp:lineTo x="0" y="0"/>
              </wp:wrapPolygon>
            </wp:wrapTight>
            <wp:docPr id="262424332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424332" name="Picture 262424332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3EE">
        <w:rPr>
          <w:lang w:eastAsia="en-GB"/>
        </w:rPr>
        <w:t>Are there other things you need / want for your sessions with the wellbeing support service?</w:t>
      </w:r>
    </w:p>
    <w:p w14:paraId="3D2FE823" w14:textId="11DE37BC" w:rsidR="001263EE" w:rsidRDefault="001263EE" w:rsidP="00BC5A03">
      <w:pPr>
        <w:rPr>
          <w:lang w:eastAsia="en-GB"/>
        </w:rPr>
      </w:pPr>
    </w:p>
    <w:p w14:paraId="1EDF93A5" w14:textId="50DAAA10" w:rsidR="001263EE" w:rsidRDefault="00877613" w:rsidP="00BC5A03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278784" behindDoc="0" locked="0" layoutInCell="1" allowOverlap="1" wp14:anchorId="3552168F" wp14:editId="271907B8">
            <wp:simplePos x="0" y="0"/>
            <wp:positionH relativeFrom="margin">
              <wp:posOffset>0</wp:posOffset>
            </wp:positionH>
            <wp:positionV relativeFrom="paragraph">
              <wp:posOffset>318135</wp:posOffset>
            </wp:positionV>
            <wp:extent cx="1439545" cy="1266825"/>
            <wp:effectExtent l="0" t="0" r="0" b="3175"/>
            <wp:wrapTight wrapText="bothSides">
              <wp:wrapPolygon edited="0">
                <wp:start x="0" y="0"/>
                <wp:lineTo x="0" y="21438"/>
                <wp:lineTo x="21343" y="21438"/>
                <wp:lineTo x="21343" y="0"/>
                <wp:lineTo x="0" y="0"/>
              </wp:wrapPolygon>
            </wp:wrapTight>
            <wp:docPr id="1117338469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33846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652501" w14:textId="39B7879F" w:rsidR="001263EE" w:rsidRDefault="001263EE" w:rsidP="00BC5A03">
      <w:pPr>
        <w:rPr>
          <w:lang w:eastAsia="en-GB"/>
        </w:rPr>
      </w:pPr>
      <w:r>
        <w:rPr>
          <w:lang w:eastAsia="en-GB"/>
        </w:rPr>
        <w:t>You could tell us if:</w:t>
      </w:r>
    </w:p>
    <w:p w14:paraId="6F8B3B01" w14:textId="0CFDBE6E" w:rsidR="001263EE" w:rsidRDefault="001263EE" w:rsidP="001263EE">
      <w:pPr>
        <w:pStyle w:val="Listtoplevel"/>
        <w:rPr>
          <w:lang w:eastAsia="en-GB"/>
        </w:rPr>
      </w:pPr>
      <w:r>
        <w:rPr>
          <w:lang w:eastAsia="en-GB"/>
        </w:rPr>
        <w:t xml:space="preserve">you only want to see a counsellor of 1 </w:t>
      </w:r>
      <w:r>
        <w:rPr>
          <w:b/>
          <w:bCs/>
          <w:lang w:eastAsia="en-GB"/>
        </w:rPr>
        <w:t>gender</w:t>
      </w:r>
    </w:p>
    <w:p w14:paraId="2674FB2F" w14:textId="5911C3AD" w:rsidR="001263EE" w:rsidRDefault="00877613" w:rsidP="001263EE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277760" behindDoc="0" locked="0" layoutInCell="1" allowOverlap="1" wp14:anchorId="69AFC640" wp14:editId="67B508A1">
            <wp:simplePos x="0" y="0"/>
            <wp:positionH relativeFrom="margin">
              <wp:posOffset>0</wp:posOffset>
            </wp:positionH>
            <wp:positionV relativeFrom="paragraph">
              <wp:posOffset>417195</wp:posOffset>
            </wp:positionV>
            <wp:extent cx="1440000" cy="1288800"/>
            <wp:effectExtent l="0" t="0" r="0" b="0"/>
            <wp:wrapTight wrapText="bothSides">
              <wp:wrapPolygon edited="0">
                <wp:start x="0" y="0"/>
                <wp:lineTo x="0" y="21291"/>
                <wp:lineTo x="21343" y="21291"/>
                <wp:lineTo x="21343" y="0"/>
                <wp:lineTo x="0" y="0"/>
              </wp:wrapPolygon>
            </wp:wrapTight>
            <wp:docPr id="665952108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952108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3EE">
        <w:rPr>
          <w:lang w:eastAsia="en-GB"/>
        </w:rPr>
        <w:t xml:space="preserve">you have a place you want </w:t>
      </w:r>
      <w:r>
        <w:rPr>
          <w:lang w:eastAsia="en-GB"/>
        </w:rPr>
        <w:t>to</w:t>
      </w:r>
      <w:r w:rsidR="001263EE">
        <w:rPr>
          <w:lang w:eastAsia="en-GB"/>
        </w:rPr>
        <w:t xml:space="preserve"> meet at</w:t>
      </w:r>
    </w:p>
    <w:p w14:paraId="36A16684" w14:textId="35467A24" w:rsidR="001263EE" w:rsidRDefault="001263EE" w:rsidP="001263EE">
      <w:pPr>
        <w:pStyle w:val="Listtoplevel"/>
        <w:rPr>
          <w:lang w:eastAsia="en-GB"/>
        </w:rPr>
      </w:pPr>
      <w:r>
        <w:rPr>
          <w:lang w:eastAsia="en-GB"/>
        </w:rPr>
        <w:t xml:space="preserve">you have </w:t>
      </w:r>
      <w:r>
        <w:rPr>
          <w:b/>
          <w:bCs/>
          <w:lang w:eastAsia="en-GB"/>
        </w:rPr>
        <w:t>access</w:t>
      </w:r>
      <w:r>
        <w:rPr>
          <w:lang w:eastAsia="en-GB"/>
        </w:rPr>
        <w:t xml:space="preserve"> needs.</w:t>
      </w:r>
    </w:p>
    <w:p w14:paraId="7A763524" w14:textId="79311D03" w:rsidR="001263EE" w:rsidRDefault="001263EE" w:rsidP="00251FE9">
      <w:pPr>
        <w:rPr>
          <w:lang w:eastAsia="en-GB"/>
        </w:rPr>
      </w:pPr>
    </w:p>
    <w:p w14:paraId="7BA5B035" w14:textId="148CF021" w:rsidR="001263EE" w:rsidRDefault="001263EE" w:rsidP="001263EE"/>
    <w:p w14:paraId="1E65DBC4" w14:textId="2711576B" w:rsidR="001263EE" w:rsidRDefault="001263EE" w:rsidP="001263EE">
      <w:r>
        <w:rPr>
          <w:noProof/>
        </w:rPr>
        <w:drawing>
          <wp:anchor distT="0" distB="0" distL="114300" distR="114300" simplePos="0" relativeHeight="252172288" behindDoc="0" locked="0" layoutInCell="1" allowOverlap="1" wp14:anchorId="2DAC62EB" wp14:editId="6854326B">
            <wp:simplePos x="0" y="0"/>
            <wp:positionH relativeFrom="margin">
              <wp:posOffset>0</wp:posOffset>
            </wp:positionH>
            <wp:positionV relativeFrom="paragraph">
              <wp:posOffset>312057</wp:posOffset>
            </wp:positionV>
            <wp:extent cx="1620000" cy="1620000"/>
            <wp:effectExtent l="0" t="0" r="0" b="5715"/>
            <wp:wrapTight wrapText="bothSides">
              <wp:wrapPolygon edited="0">
                <wp:start x="7621" y="0"/>
                <wp:lineTo x="2879" y="2201"/>
                <wp:lineTo x="2710" y="2879"/>
                <wp:lineTo x="0" y="7113"/>
                <wp:lineTo x="169" y="8129"/>
                <wp:lineTo x="1185" y="10838"/>
                <wp:lineTo x="1185" y="13717"/>
                <wp:lineTo x="2879" y="16257"/>
                <wp:lineTo x="3218" y="20829"/>
                <wp:lineTo x="5758" y="21507"/>
                <wp:lineTo x="14056" y="21507"/>
                <wp:lineTo x="14902" y="21507"/>
                <wp:lineTo x="18289" y="21507"/>
                <wp:lineTo x="19813" y="20660"/>
                <wp:lineTo x="19305" y="18967"/>
                <wp:lineTo x="19983" y="8129"/>
                <wp:lineTo x="18967" y="5080"/>
                <wp:lineTo x="17781" y="4064"/>
                <wp:lineTo x="15241" y="2710"/>
                <wp:lineTo x="15580" y="1524"/>
                <wp:lineTo x="13886" y="677"/>
                <wp:lineTo x="8298" y="0"/>
                <wp:lineTo x="7621" y="0"/>
              </wp:wrapPolygon>
            </wp:wrapTight>
            <wp:docPr id="305789885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789885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71264" behindDoc="1" locked="0" layoutInCell="1" allowOverlap="1" wp14:anchorId="5BE3D260" wp14:editId="43E72EB2">
                <wp:simplePos x="0" y="0"/>
                <wp:positionH relativeFrom="column">
                  <wp:posOffset>2154477</wp:posOffset>
                </wp:positionH>
                <wp:positionV relativeFrom="paragraph">
                  <wp:posOffset>-112734</wp:posOffset>
                </wp:positionV>
                <wp:extent cx="3600000" cy="2513034"/>
                <wp:effectExtent l="0" t="0" r="635" b="1905"/>
                <wp:wrapNone/>
                <wp:docPr id="182986675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13034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6E606" id="Rectangle 3" o:spid="_x0000_s1026" style="position:absolute;margin-left:169.65pt;margin-top:-8.9pt;width:283.45pt;height:197.9pt;z-index:-25114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" fillcolor="#074b73" stroked="f" strokeweight="1pt">
                <v:fill opacity="13107f"/>
              </v:rect>
            </w:pict>
          </mc:Fallback>
        </mc:AlternateContent>
      </w:r>
      <w:r>
        <w:rPr>
          <w:b/>
          <w:bCs/>
        </w:rPr>
        <w:t xml:space="preserve">Gender </w:t>
      </w:r>
      <w:r>
        <w:t>is if you are:</w:t>
      </w:r>
    </w:p>
    <w:p w14:paraId="44ACA114" w14:textId="72BAAA58" w:rsidR="001263EE" w:rsidRDefault="001263EE" w:rsidP="001263EE">
      <w:pPr>
        <w:pStyle w:val="Listtoplevel"/>
        <w:numPr>
          <w:ilvl w:val="0"/>
          <w:numId w:val="2"/>
        </w:numPr>
        <w:snapToGrid/>
      </w:pPr>
      <w:r>
        <w:t>a woman</w:t>
      </w:r>
    </w:p>
    <w:p w14:paraId="200F24A6" w14:textId="710C976A" w:rsidR="001263EE" w:rsidRDefault="001263EE" w:rsidP="001263EE">
      <w:pPr>
        <w:pStyle w:val="Listtoplevel"/>
        <w:numPr>
          <w:ilvl w:val="0"/>
          <w:numId w:val="2"/>
        </w:numPr>
        <w:snapToGrid/>
      </w:pPr>
      <w:r>
        <w:t>a man</w:t>
      </w:r>
    </w:p>
    <w:p w14:paraId="6282F012" w14:textId="1DBC2BE1" w:rsidR="00251FE9" w:rsidRDefault="001263EE" w:rsidP="00251FE9">
      <w:pPr>
        <w:pStyle w:val="Listtoplevel"/>
        <w:rPr>
          <w:lang w:eastAsia="en-GB"/>
        </w:rPr>
      </w:pPr>
      <w:r>
        <w:t>another gender like nonbinary.</w:t>
      </w:r>
    </w:p>
    <w:p w14:paraId="1CDCE7BD" w14:textId="77777777" w:rsidR="00251FE9" w:rsidRDefault="00251FE9" w:rsidP="00251FE9">
      <w:pPr>
        <w:rPr>
          <w:b/>
          <w:bCs/>
        </w:rPr>
      </w:pPr>
    </w:p>
    <w:p w14:paraId="295DD770" w14:textId="77777777" w:rsidR="00251FE9" w:rsidRDefault="00251FE9">
      <w:pPr>
        <w:snapToGrid/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5440CFEF" w14:textId="0544B110" w:rsidR="00251FE9" w:rsidRDefault="00877613" w:rsidP="00251FE9">
      <w:r>
        <w:rPr>
          <w:noProof/>
        </w:rPr>
        <w:lastRenderedPageBreak/>
        <w:drawing>
          <wp:anchor distT="0" distB="0" distL="114300" distR="114300" simplePos="0" relativeHeight="252280832" behindDoc="0" locked="0" layoutInCell="1" allowOverlap="1" wp14:anchorId="2B4D5896" wp14:editId="5B62AC44">
            <wp:simplePos x="0" y="0"/>
            <wp:positionH relativeFrom="margin">
              <wp:align>left</wp:align>
            </wp:positionH>
            <wp:positionV relativeFrom="page">
              <wp:posOffset>821055</wp:posOffset>
            </wp:positionV>
            <wp:extent cx="1620000" cy="1648800"/>
            <wp:effectExtent l="0" t="0" r="5715" b="2540"/>
            <wp:wrapTight wrapText="bothSides">
              <wp:wrapPolygon edited="0">
                <wp:start x="0" y="0"/>
                <wp:lineTo x="0" y="21467"/>
                <wp:lineTo x="21507" y="21467"/>
                <wp:lineTo x="21507" y="0"/>
                <wp:lineTo x="0" y="0"/>
              </wp:wrapPolygon>
            </wp:wrapTight>
            <wp:docPr id="1618547435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547435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4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1FE9">
        <w:rPr>
          <w:noProof/>
        </w:rPr>
        <mc:AlternateContent>
          <mc:Choice Requires="wps">
            <w:drawing>
              <wp:anchor distT="0" distB="0" distL="114300" distR="114300" simplePos="0" relativeHeight="252178432" behindDoc="1" locked="0" layoutInCell="1" allowOverlap="1" wp14:anchorId="7BFC8EA4" wp14:editId="0B78837F">
                <wp:simplePos x="0" y="0"/>
                <wp:positionH relativeFrom="column">
                  <wp:posOffset>2160270</wp:posOffset>
                </wp:positionH>
                <wp:positionV relativeFrom="paragraph">
                  <wp:posOffset>-114300</wp:posOffset>
                </wp:positionV>
                <wp:extent cx="3600000" cy="4914000"/>
                <wp:effectExtent l="0" t="0" r="635" b="1270"/>
                <wp:wrapNone/>
                <wp:docPr id="169392213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9140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D5C54A" id="Rectangle 3" o:spid="_x0000_s1026" style="position:absolute;margin-left:170.1pt;margin-top:-9pt;width:283.45pt;height:386.95pt;z-index:-25113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" fillcolor="#074b73" stroked="f" strokeweight="1pt">
                <v:fill opacity="13107f"/>
              </v:rect>
            </w:pict>
          </mc:Fallback>
        </mc:AlternateContent>
      </w:r>
      <w:r w:rsidR="00251FE9" w:rsidRPr="00640ED2">
        <w:rPr>
          <w:b/>
          <w:bCs/>
        </w:rPr>
        <w:t>Access</w:t>
      </w:r>
      <w:r w:rsidR="00251FE9">
        <w:t xml:space="preserve"> means being able to:</w:t>
      </w:r>
    </w:p>
    <w:p w14:paraId="5575E528" w14:textId="6897E260" w:rsidR="00251FE9" w:rsidRDefault="00251FE9" w:rsidP="00251FE9">
      <w:pPr>
        <w:pStyle w:val="Listtoplevel"/>
        <w:numPr>
          <w:ilvl w:val="0"/>
          <w:numId w:val="2"/>
        </w:numPr>
        <w:snapToGrid/>
      </w:pPr>
      <w:r>
        <w:t>get to a place</w:t>
      </w:r>
    </w:p>
    <w:p w14:paraId="26E50780" w14:textId="30A84AF4" w:rsidR="00251FE9" w:rsidRDefault="00251FE9" w:rsidP="00251FE9">
      <w:pPr>
        <w:pStyle w:val="Listtoplevel"/>
        <w:numPr>
          <w:ilvl w:val="0"/>
          <w:numId w:val="2"/>
        </w:numPr>
        <w:snapToGrid/>
      </w:pPr>
      <w:r>
        <w:t>move around a place</w:t>
      </w:r>
    </w:p>
    <w:p w14:paraId="3B5D766B" w14:textId="0712410E" w:rsidR="00251FE9" w:rsidRDefault="00251FE9" w:rsidP="00251FE9">
      <w:pPr>
        <w:pStyle w:val="Listtoplevel"/>
        <w:numPr>
          <w:ilvl w:val="0"/>
          <w:numId w:val="2"/>
        </w:numPr>
        <w:snapToGrid/>
      </w:pPr>
      <w:r>
        <w:t>do things in a place.</w:t>
      </w:r>
    </w:p>
    <w:p w14:paraId="0B94B433" w14:textId="23CB1BF6" w:rsidR="00251FE9" w:rsidRDefault="00251FE9" w:rsidP="00251FE9"/>
    <w:p w14:paraId="62D1CD62" w14:textId="032A084B" w:rsidR="00251FE9" w:rsidRDefault="00877613" w:rsidP="00251FE9">
      <w:r>
        <w:rPr>
          <w:noProof/>
        </w:rPr>
        <w:drawing>
          <wp:anchor distT="0" distB="0" distL="114300" distR="114300" simplePos="0" relativeHeight="252281856" behindDoc="0" locked="0" layoutInCell="1" allowOverlap="1" wp14:anchorId="1136BD7F" wp14:editId="73779C6B">
            <wp:simplePos x="0" y="0"/>
            <wp:positionH relativeFrom="margin">
              <wp:align>left</wp:align>
            </wp:positionH>
            <wp:positionV relativeFrom="paragraph">
              <wp:posOffset>352425</wp:posOffset>
            </wp:positionV>
            <wp:extent cx="1620000" cy="1101600"/>
            <wp:effectExtent l="0" t="0" r="5715" b="3810"/>
            <wp:wrapTight wrapText="bothSides">
              <wp:wrapPolygon edited="0">
                <wp:start x="0" y="0"/>
                <wp:lineTo x="0" y="21426"/>
                <wp:lineTo x="21507" y="21426"/>
                <wp:lineTo x="21507" y="0"/>
                <wp:lineTo x="0" y="0"/>
              </wp:wrapPolygon>
            </wp:wrapTight>
            <wp:docPr id="75718236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18236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0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B8DAC4" w14:textId="7E8FF6CA" w:rsidR="00251FE9" w:rsidRDefault="00251FE9" w:rsidP="00251FE9">
      <w:pPr>
        <w:rPr>
          <w:lang w:eastAsia="en-GB"/>
        </w:rPr>
      </w:pPr>
      <w:r>
        <w:rPr>
          <w:lang w:eastAsia="en-GB"/>
        </w:rPr>
        <w:t>Access needs might be things like:</w:t>
      </w:r>
    </w:p>
    <w:p w14:paraId="16F36C59" w14:textId="17972DC2" w:rsidR="00251FE9" w:rsidRDefault="00251FE9" w:rsidP="00251FE9">
      <w:pPr>
        <w:pStyle w:val="Listtoplevel"/>
        <w:rPr>
          <w:lang w:eastAsia="en-GB"/>
        </w:rPr>
      </w:pPr>
      <w:r>
        <w:rPr>
          <w:lang w:eastAsia="en-GB"/>
        </w:rPr>
        <w:t>a ramp to get into the building</w:t>
      </w:r>
    </w:p>
    <w:p w14:paraId="64B1E3D7" w14:textId="3AD10734" w:rsidR="00251FE9" w:rsidRDefault="00251FE9" w:rsidP="00251FE9">
      <w:pPr>
        <w:pStyle w:val="Listtoplevel"/>
        <w:rPr>
          <w:lang w:eastAsia="en-GB"/>
        </w:rPr>
      </w:pPr>
      <w:r>
        <w:rPr>
          <w:lang w:eastAsia="en-GB"/>
        </w:rPr>
        <w:t>not having bright lights.</w:t>
      </w:r>
    </w:p>
    <w:p w14:paraId="61D43435" w14:textId="439EE496" w:rsidR="00251FE9" w:rsidRDefault="00251FE9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3C5EB545" w14:textId="1504A040" w:rsidR="00251FE9" w:rsidRDefault="00251FE9" w:rsidP="00251FE9"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182528" behindDoc="0" locked="0" layoutInCell="1" allowOverlap="1" wp14:anchorId="333141B7" wp14:editId="15A88D63">
            <wp:simplePos x="0" y="0"/>
            <wp:positionH relativeFrom="margin">
              <wp:posOffset>0</wp:posOffset>
            </wp:positionH>
            <wp:positionV relativeFrom="page">
              <wp:posOffset>730782</wp:posOffset>
            </wp:positionV>
            <wp:extent cx="1440000" cy="1440000"/>
            <wp:effectExtent l="0" t="0" r="0" b="0"/>
            <wp:wrapTight wrapText="bothSides">
              <wp:wrapPolygon edited="0">
                <wp:start x="19056" y="191"/>
                <wp:lineTo x="15245" y="3621"/>
                <wp:lineTo x="8956" y="9719"/>
                <wp:lineTo x="3621" y="15816"/>
                <wp:lineTo x="381" y="20199"/>
                <wp:lineTo x="572" y="21152"/>
                <wp:lineTo x="1524" y="21152"/>
                <wp:lineTo x="1715" y="20771"/>
                <wp:lineTo x="4192" y="18865"/>
                <wp:lineTo x="17722" y="6670"/>
                <wp:lineTo x="20581" y="3049"/>
                <wp:lineTo x="20771" y="1334"/>
                <wp:lineTo x="20390" y="191"/>
                <wp:lineTo x="19056" y="191"/>
              </wp:wrapPolygon>
            </wp:wrapTight>
            <wp:docPr id="1608610898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4464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lease write on the lines below to tell us about anything you need for your sessions with the wellbeing support service.</w:t>
      </w:r>
    </w:p>
    <w:p w14:paraId="185CEE03" w14:textId="2B7EFABE" w:rsidR="00251FE9" w:rsidRPr="00284D3D" w:rsidRDefault="00877613" w:rsidP="00251FE9">
      <w:r>
        <w:rPr>
          <w:noProof/>
        </w:rPr>
        <w:drawing>
          <wp:anchor distT="0" distB="0" distL="114300" distR="114300" simplePos="0" relativeHeight="252283904" behindDoc="0" locked="0" layoutInCell="1" allowOverlap="1" wp14:anchorId="4E739269" wp14:editId="4EB8AE67">
            <wp:simplePos x="0" y="0"/>
            <wp:positionH relativeFrom="margin">
              <wp:posOffset>0</wp:posOffset>
            </wp:positionH>
            <wp:positionV relativeFrom="paragraph">
              <wp:posOffset>517888</wp:posOffset>
            </wp:positionV>
            <wp:extent cx="1620000" cy="1620000"/>
            <wp:effectExtent l="0" t="0" r="5715" b="0"/>
            <wp:wrapTight wrapText="bothSides">
              <wp:wrapPolygon edited="0">
                <wp:start x="12193" y="677"/>
                <wp:lineTo x="3387" y="1016"/>
                <wp:lineTo x="677" y="1693"/>
                <wp:lineTo x="677" y="4911"/>
                <wp:lineTo x="3556" y="6435"/>
                <wp:lineTo x="5758" y="6435"/>
                <wp:lineTo x="847" y="8298"/>
                <wp:lineTo x="1524" y="9145"/>
                <wp:lineTo x="1185" y="9822"/>
                <wp:lineTo x="1016" y="12870"/>
                <wp:lineTo x="4064" y="14564"/>
                <wp:lineTo x="3726" y="15918"/>
                <wp:lineTo x="3895" y="17781"/>
                <wp:lineTo x="5588" y="19983"/>
                <wp:lineTo x="9145" y="20999"/>
                <wp:lineTo x="9314" y="21338"/>
                <wp:lineTo x="11177" y="21338"/>
                <wp:lineTo x="11346" y="20999"/>
                <wp:lineTo x="13717" y="19983"/>
                <wp:lineTo x="15410" y="19475"/>
                <wp:lineTo x="16257" y="18289"/>
                <wp:lineTo x="15580" y="17273"/>
                <wp:lineTo x="16257" y="16765"/>
                <wp:lineTo x="16596" y="15241"/>
                <wp:lineTo x="16257" y="14564"/>
                <wp:lineTo x="18120" y="14564"/>
                <wp:lineTo x="21168" y="12870"/>
                <wp:lineTo x="21507" y="5250"/>
                <wp:lineTo x="20321" y="4572"/>
                <wp:lineTo x="16088" y="3726"/>
                <wp:lineTo x="16257" y="2879"/>
                <wp:lineTo x="14902" y="1355"/>
                <wp:lineTo x="13378" y="677"/>
                <wp:lineTo x="12193" y="677"/>
              </wp:wrapPolygon>
            </wp:wrapTight>
            <wp:docPr id="140652528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52528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1FE9">
        <w:rPr>
          <w:noProof/>
        </w:rPr>
        <mc:AlternateContent>
          <mc:Choice Requires="wpg">
            <w:drawing>
              <wp:anchor distT="0" distB="0" distL="114300" distR="114300" simplePos="0" relativeHeight="252180480" behindDoc="0" locked="0" layoutInCell="1" allowOverlap="1" wp14:anchorId="6ED67223" wp14:editId="215C7B17">
                <wp:simplePos x="0" y="0"/>
                <wp:positionH relativeFrom="column">
                  <wp:posOffset>2412365</wp:posOffset>
                </wp:positionH>
                <wp:positionV relativeFrom="paragraph">
                  <wp:posOffset>317276</wp:posOffset>
                </wp:positionV>
                <wp:extent cx="3315600" cy="2286000"/>
                <wp:effectExtent l="0" t="12700" r="37465" b="25400"/>
                <wp:wrapTopAndBottom/>
                <wp:docPr id="1859743443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2286000"/>
                          <a:chOff x="0" y="0"/>
                          <a:chExt cx="3315335" cy="2286000"/>
                        </a:xfrm>
                      </wpg:grpSpPr>
                      <wpg:grpSp>
                        <wpg:cNvPr id="362665912" name="Group 6"/>
                        <wpg:cNvGrpSpPr/>
                        <wpg:grpSpPr>
                          <a:xfrm>
                            <a:off x="0" y="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285405871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11808691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77250233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783138217" name="Group 6"/>
                        <wpg:cNvGrpSpPr/>
                        <wpg:grpSpPr>
                          <a:xfrm>
                            <a:off x="0" y="137160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285213635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55319962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9799554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5F9324F" id="Group 77" o:spid="_x0000_s1026" style="position:absolute;margin-left:189.95pt;margin-top:25pt;width:261.05pt;height:180pt;z-index:252180480;mso-width-relative:margin" coordsize="33153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">
                <v:group id="Group 6" o:spid="_x0000_s1027" style="position:absolute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">
                  <v:line id="Straight Connector 5" o:spid="_x0000_s1028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29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" strokecolor="black [3213]" strokeweight="2.5pt">
                    <v:stroke dashstyle="1 1" joinstyle="miter"/>
                  </v:line>
                  <v:line id="Straight Connector 5" o:spid="_x0000_s1030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" strokecolor="black [3213]" strokeweight="2.5pt">
                    <v:stroke dashstyle="1 1" joinstyle="miter"/>
                  </v:line>
                </v:group>
                <v:group id="Group 6" o:spid="_x0000_s1031" style="position:absolute;top:13716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">
                  <v:line id="Straight Connector 5" o:spid="_x0000_s1032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3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" strokecolor="black [3213]" strokeweight="2.5pt">
                    <v:stroke dashstyle="1 1" joinstyle="miter"/>
                  </v:line>
                  <v:line id="Straight Connector 5" o:spid="_x0000_s1034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" strokecolor="black [3213]" strokeweight="2.5pt">
                    <v:stroke dashstyle="1 1" joinstyle="miter"/>
                  </v:line>
                </v:group>
                <w10:wrap type="topAndBottom"/>
              </v:group>
            </w:pict>
          </mc:Fallback>
        </mc:AlternateContent>
      </w:r>
    </w:p>
    <w:p w14:paraId="4023A9AE" w14:textId="77777777" w:rsidR="00251FE9" w:rsidRDefault="00251FE9" w:rsidP="00251FE9">
      <w:pPr>
        <w:rPr>
          <w:shd w:val="clear" w:color="auto" w:fill="FFFFFF"/>
          <w:lang w:eastAsia="en-GB"/>
        </w:rPr>
      </w:pPr>
      <w:r w:rsidRPr="006F79F6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81504" behindDoc="0" locked="0" layoutInCell="1" allowOverlap="1" wp14:anchorId="0C37D500" wp14:editId="73EAE6E3">
                <wp:simplePos x="0" y="0"/>
                <wp:positionH relativeFrom="column">
                  <wp:posOffset>2412365</wp:posOffset>
                </wp:positionH>
                <wp:positionV relativeFrom="paragraph">
                  <wp:posOffset>2709919</wp:posOffset>
                </wp:positionV>
                <wp:extent cx="3315600" cy="914400"/>
                <wp:effectExtent l="0" t="12700" r="37465" b="25400"/>
                <wp:wrapTopAndBottom/>
                <wp:docPr id="1943604994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914400"/>
                          <a:chOff x="0" y="0"/>
                          <a:chExt cx="3314700" cy="914400"/>
                        </a:xfrm>
                      </wpg:grpSpPr>
                      <wps:wsp>
                        <wps:cNvPr id="468234919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30999100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10837975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0915567" id="Group 6" o:spid="_x0000_s1026" style="position:absolute;margin-left:189.95pt;margin-top:213.4pt;width:261.05pt;height:1in;z-index:252181504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" strokecolor="windowText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" strokecolor="windowText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" strokecolor="windowText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0FAE08D4" w14:textId="77777777" w:rsidR="00251FE9" w:rsidRDefault="00251FE9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2295570D" w14:textId="1B55905B" w:rsidR="00251FE9" w:rsidRDefault="00251FE9" w:rsidP="00251FE9"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186624" behindDoc="0" locked="0" layoutInCell="1" allowOverlap="1" wp14:anchorId="06C51484" wp14:editId="2F40A273">
            <wp:simplePos x="0" y="0"/>
            <wp:positionH relativeFrom="margin">
              <wp:posOffset>0</wp:posOffset>
            </wp:positionH>
            <wp:positionV relativeFrom="page">
              <wp:posOffset>849874</wp:posOffset>
            </wp:positionV>
            <wp:extent cx="1440000" cy="1440000"/>
            <wp:effectExtent l="0" t="0" r="0" b="0"/>
            <wp:wrapTight wrapText="bothSides">
              <wp:wrapPolygon edited="0">
                <wp:start x="18675" y="381"/>
                <wp:lineTo x="15054" y="3811"/>
                <wp:lineTo x="5907" y="12958"/>
                <wp:lineTo x="762" y="19628"/>
                <wp:lineTo x="381" y="20962"/>
                <wp:lineTo x="1715" y="20962"/>
                <wp:lineTo x="1906" y="20581"/>
                <wp:lineTo x="4002" y="19056"/>
                <wp:lineTo x="10862" y="12958"/>
                <wp:lineTo x="20390" y="3811"/>
                <wp:lineTo x="20771" y="1524"/>
                <wp:lineTo x="20581" y="381"/>
                <wp:lineTo x="18675" y="381"/>
              </wp:wrapPolygon>
            </wp:wrapTight>
            <wp:docPr id="244349646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4464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lease write on the lines below to tell us about any wellbeing supports that have worked well for you in the past.</w:t>
      </w:r>
    </w:p>
    <w:p w14:paraId="563963BD" w14:textId="04FA76F9" w:rsidR="00251FE9" w:rsidRPr="00284D3D" w:rsidRDefault="00877613" w:rsidP="00251FE9">
      <w:r>
        <w:rPr>
          <w:noProof/>
        </w:rPr>
        <w:drawing>
          <wp:anchor distT="0" distB="0" distL="114300" distR="114300" simplePos="0" relativeHeight="252285952" behindDoc="0" locked="0" layoutInCell="1" allowOverlap="1" wp14:anchorId="17B2D978" wp14:editId="1E079716">
            <wp:simplePos x="0" y="0"/>
            <wp:positionH relativeFrom="margin">
              <wp:posOffset>0</wp:posOffset>
            </wp:positionH>
            <wp:positionV relativeFrom="paragraph">
              <wp:posOffset>539387</wp:posOffset>
            </wp:positionV>
            <wp:extent cx="1440000" cy="1612800"/>
            <wp:effectExtent l="0" t="0" r="0" b="0"/>
            <wp:wrapTight wrapText="bothSides">
              <wp:wrapPolygon edited="0">
                <wp:start x="10862" y="681"/>
                <wp:lineTo x="3240" y="3743"/>
                <wp:lineTo x="2477" y="6466"/>
                <wp:lineTo x="1524" y="7657"/>
                <wp:lineTo x="762" y="10039"/>
                <wp:lineTo x="191" y="17865"/>
                <wp:lineTo x="2477" y="20077"/>
                <wp:lineTo x="2858" y="20928"/>
                <wp:lineTo x="4002" y="20928"/>
                <wp:lineTo x="18675" y="20417"/>
                <wp:lineTo x="19818" y="20077"/>
                <wp:lineTo x="20771" y="18716"/>
                <wp:lineTo x="20771" y="17015"/>
                <wp:lineTo x="19247" y="15313"/>
                <wp:lineTo x="18294" y="14633"/>
                <wp:lineTo x="15435" y="11910"/>
                <wp:lineTo x="17341" y="6466"/>
                <wp:lineTo x="16579" y="3403"/>
                <wp:lineTo x="13339" y="681"/>
                <wp:lineTo x="10862" y="681"/>
              </wp:wrapPolygon>
            </wp:wrapTight>
            <wp:docPr id="12357373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7373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1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1FE9">
        <w:rPr>
          <w:noProof/>
        </w:rPr>
        <mc:AlternateContent>
          <mc:Choice Requires="wpg">
            <w:drawing>
              <wp:anchor distT="0" distB="0" distL="114300" distR="114300" simplePos="0" relativeHeight="252184576" behindDoc="0" locked="0" layoutInCell="1" allowOverlap="1" wp14:anchorId="2E149E4D" wp14:editId="7E44D4DF">
                <wp:simplePos x="0" y="0"/>
                <wp:positionH relativeFrom="column">
                  <wp:posOffset>2412365</wp:posOffset>
                </wp:positionH>
                <wp:positionV relativeFrom="paragraph">
                  <wp:posOffset>317276</wp:posOffset>
                </wp:positionV>
                <wp:extent cx="3315600" cy="2286000"/>
                <wp:effectExtent l="0" t="12700" r="37465" b="25400"/>
                <wp:wrapTopAndBottom/>
                <wp:docPr id="1204048361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2286000"/>
                          <a:chOff x="0" y="0"/>
                          <a:chExt cx="3315335" cy="2286000"/>
                        </a:xfrm>
                      </wpg:grpSpPr>
                      <wpg:grpSp>
                        <wpg:cNvPr id="1545959783" name="Group 6"/>
                        <wpg:cNvGrpSpPr/>
                        <wpg:grpSpPr>
                          <a:xfrm>
                            <a:off x="0" y="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446586513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8903654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71814278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299499424" name="Group 6"/>
                        <wpg:cNvGrpSpPr/>
                        <wpg:grpSpPr>
                          <a:xfrm>
                            <a:off x="0" y="137160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85474018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9903734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59481725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71E1785" id="Group 77" o:spid="_x0000_s1026" style="position:absolute;margin-left:189.95pt;margin-top:25pt;width:261.05pt;height:180pt;z-index:252184576;mso-width-relative:margin" coordsize="33153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">
                <v:group id="Group 6" o:spid="_x0000_s1027" style="position:absolute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">
                  <v:line id="Straight Connector 5" o:spid="_x0000_s1028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" strokecolor="black [3213]" strokeweight="2.5pt">
                    <v:stroke dashstyle="1 1" joinstyle="miter"/>
                  </v:line>
                  <v:line id="Straight Connector 5" o:spid="_x0000_s1029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" strokecolor="black [3213]" strokeweight="2.5pt">
                    <v:stroke dashstyle="1 1" joinstyle="miter"/>
                  </v:line>
                  <v:line id="Straight Connector 5" o:spid="_x0000_s1030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" strokecolor="black [3213]" strokeweight="2.5pt">
                    <v:stroke dashstyle="1 1" joinstyle="miter"/>
                  </v:line>
                </v:group>
                <v:group id="Group 6" o:spid="_x0000_s1031" style="position:absolute;top:13716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">
                  <v:line id="Straight Connector 5" o:spid="_x0000_s1032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3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" strokecolor="black [3213]" strokeweight="2.5pt">
                    <v:stroke dashstyle="1 1" joinstyle="miter"/>
                  </v:line>
                  <v:line id="Straight Connector 5" o:spid="_x0000_s1034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" strokecolor="black [3213]" strokeweight="2.5pt">
                    <v:stroke dashstyle="1 1" joinstyle="miter"/>
                  </v:line>
                </v:group>
                <w10:wrap type="topAndBottom"/>
              </v:group>
            </w:pict>
          </mc:Fallback>
        </mc:AlternateContent>
      </w:r>
    </w:p>
    <w:p w14:paraId="72B43794" w14:textId="54B337B7" w:rsidR="00251FE9" w:rsidRDefault="00251FE9" w:rsidP="00251FE9">
      <w:pPr>
        <w:rPr>
          <w:shd w:val="clear" w:color="auto" w:fill="FFFFFF"/>
          <w:lang w:eastAsia="en-GB"/>
        </w:rPr>
      </w:pPr>
    </w:p>
    <w:p w14:paraId="41B41992" w14:textId="701EEAD2" w:rsidR="00251FE9" w:rsidRDefault="008266A4" w:rsidP="00251FE9">
      <w:pPr>
        <w:rPr>
          <w:lang w:eastAsia="en-GB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88000" behindDoc="0" locked="0" layoutInCell="1" allowOverlap="1" wp14:anchorId="7FF1F756" wp14:editId="243BEF86">
            <wp:simplePos x="0" y="0"/>
            <wp:positionH relativeFrom="margin">
              <wp:posOffset>0</wp:posOffset>
            </wp:positionH>
            <wp:positionV relativeFrom="page">
              <wp:posOffset>5140144</wp:posOffset>
            </wp:positionV>
            <wp:extent cx="1439545" cy="1439545"/>
            <wp:effectExtent l="0" t="0" r="0" b="0"/>
            <wp:wrapTight wrapText="bothSides">
              <wp:wrapPolygon edited="0">
                <wp:start x="18675" y="381"/>
                <wp:lineTo x="15054" y="3811"/>
                <wp:lineTo x="5907" y="12958"/>
                <wp:lineTo x="762" y="19628"/>
                <wp:lineTo x="381" y="20962"/>
                <wp:lineTo x="1715" y="20962"/>
                <wp:lineTo x="1906" y="20581"/>
                <wp:lineTo x="4002" y="19056"/>
                <wp:lineTo x="10862" y="12958"/>
                <wp:lineTo x="20390" y="3811"/>
                <wp:lineTo x="20771" y="1524"/>
                <wp:lineTo x="20581" y="381"/>
                <wp:lineTo x="18675" y="381"/>
              </wp:wrapPolygon>
            </wp:wrapTight>
            <wp:docPr id="1045621616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4464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A09453" w14:textId="711AD62E" w:rsidR="00251FE9" w:rsidRDefault="00251FE9" w:rsidP="00251FE9">
      <w:r>
        <w:t xml:space="preserve">Please write on the lines below to tell us about any wellbeing supports that have </w:t>
      </w:r>
      <w:r>
        <w:rPr>
          <w:b/>
          <w:bCs/>
        </w:rPr>
        <w:t xml:space="preserve">not </w:t>
      </w:r>
      <w:r>
        <w:t>worked well for you in the past.</w:t>
      </w:r>
    </w:p>
    <w:p w14:paraId="77670FB6" w14:textId="78647BE7" w:rsidR="00251FE9" w:rsidRPr="00284D3D" w:rsidRDefault="008266A4" w:rsidP="00251FE9">
      <w:r>
        <w:rPr>
          <w:noProof/>
          <w:lang w:eastAsia="en-GB"/>
        </w:rPr>
        <w:drawing>
          <wp:anchor distT="0" distB="0" distL="114300" distR="114300" simplePos="0" relativeHeight="252289024" behindDoc="0" locked="0" layoutInCell="1" allowOverlap="1" wp14:anchorId="447C600B" wp14:editId="2A60BAED">
            <wp:simplePos x="0" y="0"/>
            <wp:positionH relativeFrom="margin">
              <wp:posOffset>0</wp:posOffset>
            </wp:positionH>
            <wp:positionV relativeFrom="paragraph">
              <wp:posOffset>653052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07677606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77606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1FE9">
        <w:rPr>
          <w:noProof/>
        </w:rPr>
        <mc:AlternateContent>
          <mc:Choice Requires="wpg">
            <w:drawing>
              <wp:anchor distT="0" distB="0" distL="114300" distR="114300" simplePos="0" relativeHeight="252188672" behindDoc="0" locked="0" layoutInCell="1" allowOverlap="1" wp14:anchorId="6A570618" wp14:editId="7C5765B2">
                <wp:simplePos x="0" y="0"/>
                <wp:positionH relativeFrom="column">
                  <wp:posOffset>2412365</wp:posOffset>
                </wp:positionH>
                <wp:positionV relativeFrom="paragraph">
                  <wp:posOffset>317276</wp:posOffset>
                </wp:positionV>
                <wp:extent cx="3315600" cy="2286000"/>
                <wp:effectExtent l="0" t="12700" r="37465" b="25400"/>
                <wp:wrapTopAndBottom/>
                <wp:docPr id="291540126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2286000"/>
                          <a:chOff x="0" y="0"/>
                          <a:chExt cx="3315335" cy="2286000"/>
                        </a:xfrm>
                      </wpg:grpSpPr>
                      <wpg:grpSp>
                        <wpg:cNvPr id="22804065" name="Group 6"/>
                        <wpg:cNvGrpSpPr/>
                        <wpg:grpSpPr>
                          <a:xfrm>
                            <a:off x="0" y="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28231642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52555023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36183075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625594742" name="Group 6"/>
                        <wpg:cNvGrpSpPr/>
                        <wpg:grpSpPr>
                          <a:xfrm>
                            <a:off x="0" y="137160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41790523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0767134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48007538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D878010" id="Group 77" o:spid="_x0000_s1026" style="position:absolute;margin-left:189.95pt;margin-top:25pt;width:261.05pt;height:180pt;z-index:252188672;mso-width-relative:margin" coordsize="33153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">
                <v:group id="Group 6" o:spid="_x0000_s1027" style="position:absolute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">
                  <v:line id="Straight Connector 5" o:spid="_x0000_s1028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" strokecolor="black [3213]" strokeweight="2.5pt">
                    <v:stroke dashstyle="1 1" joinstyle="miter"/>
                  </v:line>
                  <v:line id="Straight Connector 5" o:spid="_x0000_s1029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" strokecolor="black [3213]" strokeweight="2.5pt">
                    <v:stroke dashstyle="1 1" joinstyle="miter"/>
                  </v:line>
                  <v:line id="Straight Connector 5" o:spid="_x0000_s1030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" strokecolor="black [3213]" strokeweight="2.5pt">
                    <v:stroke dashstyle="1 1" joinstyle="miter"/>
                  </v:line>
                </v:group>
                <v:group id="Group 6" o:spid="_x0000_s1031" style="position:absolute;top:13716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">
                  <v:line id="Straight Connector 5" o:spid="_x0000_s1032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3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4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" strokecolor="black [3213]" strokeweight="2.5pt">
                    <v:stroke dashstyle="1 1" joinstyle="miter"/>
                  </v:line>
                </v:group>
                <w10:wrap type="topAndBottom"/>
              </v:group>
            </w:pict>
          </mc:Fallback>
        </mc:AlternateContent>
      </w:r>
    </w:p>
    <w:p w14:paraId="66FABFE5" w14:textId="603B91AA" w:rsidR="00251FE9" w:rsidRDefault="00251FE9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63B496E7" w14:textId="77777777" w:rsidR="00251FE9" w:rsidRDefault="00251FE9" w:rsidP="00251FE9">
      <w:pPr>
        <w:rPr>
          <w:shd w:val="clear" w:color="auto" w:fill="FFFFFF"/>
          <w:lang w:eastAsia="en-GB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192768" behindDoc="0" locked="0" layoutInCell="1" allowOverlap="1" wp14:anchorId="2D7C6976" wp14:editId="2DE13E9B">
            <wp:simplePos x="0" y="0"/>
            <wp:positionH relativeFrom="margin">
              <wp:posOffset>0</wp:posOffset>
            </wp:positionH>
            <wp:positionV relativeFrom="page">
              <wp:posOffset>690363</wp:posOffset>
            </wp:positionV>
            <wp:extent cx="1440000" cy="1440000"/>
            <wp:effectExtent l="0" t="0" r="0" b="0"/>
            <wp:wrapTight wrapText="bothSides">
              <wp:wrapPolygon edited="0">
                <wp:start x="19056" y="191"/>
                <wp:lineTo x="15245" y="3621"/>
                <wp:lineTo x="8956" y="9719"/>
                <wp:lineTo x="3621" y="15816"/>
                <wp:lineTo x="381" y="20199"/>
                <wp:lineTo x="572" y="21152"/>
                <wp:lineTo x="1524" y="21152"/>
                <wp:lineTo x="1715" y="20771"/>
                <wp:lineTo x="4192" y="18865"/>
                <wp:lineTo x="17722" y="6670"/>
                <wp:lineTo x="20581" y="3049"/>
                <wp:lineTo x="20771" y="1334"/>
                <wp:lineTo x="20390" y="191"/>
                <wp:lineTo x="19056" y="191"/>
              </wp:wrapPolygon>
            </wp:wrapTight>
            <wp:docPr id="115508752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4464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Please write on the lines below to tell us about any support you had to:</w:t>
      </w:r>
    </w:p>
    <w:p w14:paraId="220E07E4" w14:textId="77777777" w:rsidR="00251FE9" w:rsidRDefault="00251FE9" w:rsidP="00251FE9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understand this information</w:t>
      </w:r>
    </w:p>
    <w:p w14:paraId="0F5185DB" w14:textId="1BBA115A" w:rsidR="00251FE9" w:rsidRDefault="00E561C8" w:rsidP="00251FE9">
      <w:pPr>
        <w:pStyle w:val="Listtoplevel"/>
        <w:rPr>
          <w:shd w:val="clear" w:color="auto" w:fill="FFFFFF"/>
          <w:lang w:eastAsia="en-GB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2193792" behindDoc="0" locked="0" layoutInCell="1" allowOverlap="1" wp14:anchorId="614A30F7" wp14:editId="2BA59846">
            <wp:simplePos x="0" y="0"/>
            <wp:positionH relativeFrom="margin">
              <wp:posOffset>0</wp:posOffset>
            </wp:positionH>
            <wp:positionV relativeFrom="paragraph">
              <wp:posOffset>806450</wp:posOffset>
            </wp:positionV>
            <wp:extent cx="1619885" cy="1141095"/>
            <wp:effectExtent l="0" t="0" r="5715" b="1905"/>
            <wp:wrapTight wrapText="bothSides">
              <wp:wrapPolygon edited="0">
                <wp:start x="0" y="0"/>
                <wp:lineTo x="0" y="21396"/>
                <wp:lineTo x="21507" y="21396"/>
                <wp:lineTo x="21507" y="0"/>
                <wp:lineTo x="0" y="0"/>
              </wp:wrapPolygon>
            </wp:wrapTight>
            <wp:docPr id="195973643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73643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1FE9">
        <w:rPr>
          <w:shd w:val="clear" w:color="auto" w:fill="FFFFFF"/>
          <w:lang w:eastAsia="en-GB"/>
        </w:rPr>
        <w:t>choose to use the wellbeing support service.</w:t>
      </w:r>
    </w:p>
    <w:p w14:paraId="4588D5BC" w14:textId="4C386C75" w:rsidR="00251FE9" w:rsidRDefault="00E561C8" w:rsidP="00251FE9">
      <w:pPr>
        <w:rPr>
          <w:shd w:val="clear" w:color="auto" w:fill="FFFFFF"/>
          <w:lang w:eastAsia="en-GB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319744" behindDoc="0" locked="0" layoutInCell="1" allowOverlap="1" wp14:anchorId="16687581" wp14:editId="5E14EBDD">
            <wp:simplePos x="0" y="0"/>
            <wp:positionH relativeFrom="margin">
              <wp:posOffset>0</wp:posOffset>
            </wp:positionH>
            <wp:positionV relativeFrom="paragraph">
              <wp:posOffset>1416099</wp:posOffset>
            </wp:positionV>
            <wp:extent cx="1619885" cy="1000760"/>
            <wp:effectExtent l="0" t="0" r="5715" b="2540"/>
            <wp:wrapTight wrapText="bothSides">
              <wp:wrapPolygon edited="0">
                <wp:start x="0" y="0"/>
                <wp:lineTo x="0" y="21381"/>
                <wp:lineTo x="21507" y="21381"/>
                <wp:lineTo x="21507" y="0"/>
                <wp:lineTo x="0" y="0"/>
              </wp:wrapPolygon>
            </wp:wrapTight>
            <wp:docPr id="182421382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21382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1FE9">
        <w:rPr>
          <w:noProof/>
        </w:rPr>
        <mc:AlternateContent>
          <mc:Choice Requires="wpg">
            <w:drawing>
              <wp:anchor distT="0" distB="0" distL="114300" distR="114300" simplePos="0" relativeHeight="252191744" behindDoc="0" locked="0" layoutInCell="1" allowOverlap="1" wp14:anchorId="5BBDABB6" wp14:editId="5DE178B9">
                <wp:simplePos x="0" y="0"/>
                <wp:positionH relativeFrom="column">
                  <wp:posOffset>2412365</wp:posOffset>
                </wp:positionH>
                <wp:positionV relativeFrom="paragraph">
                  <wp:posOffset>357505</wp:posOffset>
                </wp:positionV>
                <wp:extent cx="3315600" cy="2286000"/>
                <wp:effectExtent l="0" t="12700" r="37465" b="25400"/>
                <wp:wrapTopAndBottom/>
                <wp:docPr id="79465289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2286000"/>
                          <a:chOff x="0" y="0"/>
                          <a:chExt cx="3315335" cy="2286000"/>
                        </a:xfrm>
                      </wpg:grpSpPr>
                      <wpg:grpSp>
                        <wpg:cNvPr id="1216166590" name="Group 6"/>
                        <wpg:cNvGrpSpPr/>
                        <wpg:grpSpPr>
                          <a:xfrm>
                            <a:off x="0" y="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732762467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5176375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1200244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968671628" name="Group 6"/>
                        <wpg:cNvGrpSpPr/>
                        <wpg:grpSpPr>
                          <a:xfrm>
                            <a:off x="0" y="137160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71106787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6115481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92622442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1469C16" id="Group 77" o:spid="_x0000_s1026" style="position:absolute;margin-left:189.95pt;margin-top:28.15pt;width:261.05pt;height:180pt;z-index:252191744;mso-width-relative:margin" coordsize="33153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">
                <v:group id="Group 6" o:spid="_x0000_s1027" style="position:absolute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">
                  <v:line id="Straight Connector 5" o:spid="_x0000_s1028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29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" strokecolor="black [3213]" strokeweight="2.5pt">
                    <v:stroke dashstyle="1 1" joinstyle="miter"/>
                  </v:line>
                  <v:line id="Straight Connector 5" o:spid="_x0000_s1030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" strokecolor="black [3213]" strokeweight="2.5pt">
                    <v:stroke dashstyle="1 1" joinstyle="miter"/>
                  </v:line>
                </v:group>
                <v:group id="Group 6" o:spid="_x0000_s1031" style="position:absolute;top:13716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">
                  <v:line id="Straight Connector 5" o:spid="_x0000_s1032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" strokecolor="black [3213]" strokeweight="2.5pt">
                    <v:stroke dashstyle="1 1" joinstyle="miter"/>
                  </v:line>
                  <v:line id="Straight Connector 5" o:spid="_x0000_s1033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" strokecolor="black [3213]" strokeweight="2.5pt">
                    <v:stroke dashstyle="1 1" joinstyle="miter"/>
                  </v:line>
                  <v:line id="Straight Connector 5" o:spid="_x0000_s1034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" strokecolor="black [3213]" strokeweight="2.5pt">
                    <v:stroke dashstyle="1 1" joinstyle="miter"/>
                  </v:line>
                </v:group>
                <w10:wrap type="topAndBottom"/>
              </v:group>
            </w:pict>
          </mc:Fallback>
        </mc:AlternateContent>
      </w:r>
    </w:p>
    <w:p w14:paraId="685017F9" w14:textId="2DF50B2A" w:rsidR="00251FE9" w:rsidRDefault="00251FE9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2E3EBC52" w14:textId="2CB212F0" w:rsidR="00251FE9" w:rsidRDefault="008266A4" w:rsidP="00251FE9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293120" behindDoc="0" locked="0" layoutInCell="1" allowOverlap="1" wp14:anchorId="23F90A47" wp14:editId="5BA4595A">
            <wp:simplePos x="0" y="0"/>
            <wp:positionH relativeFrom="margin">
              <wp:posOffset>0</wp:posOffset>
            </wp:positionH>
            <wp:positionV relativeFrom="page">
              <wp:posOffset>619941</wp:posOffset>
            </wp:positionV>
            <wp:extent cx="1440000" cy="1440000"/>
            <wp:effectExtent l="0" t="0" r="0" b="0"/>
            <wp:wrapTight wrapText="bothSides">
              <wp:wrapPolygon edited="0">
                <wp:start x="7241" y="2858"/>
                <wp:lineTo x="5717" y="3240"/>
                <wp:lineTo x="4002" y="4955"/>
                <wp:lineTo x="4002" y="6288"/>
                <wp:lineTo x="2096" y="10100"/>
                <wp:lineTo x="762" y="12196"/>
                <wp:lineTo x="0" y="15435"/>
                <wp:lineTo x="0" y="15816"/>
                <wp:lineTo x="2477" y="18484"/>
                <wp:lineTo x="19056" y="18484"/>
                <wp:lineTo x="20962" y="15435"/>
                <wp:lineTo x="21343" y="14483"/>
                <wp:lineTo x="21152" y="13720"/>
                <wp:lineTo x="19056" y="9909"/>
                <wp:lineTo x="18675" y="9337"/>
                <wp:lineTo x="17722" y="4192"/>
                <wp:lineTo x="15435" y="3430"/>
                <wp:lineTo x="8004" y="2858"/>
                <wp:lineTo x="7241" y="2858"/>
              </wp:wrapPolygon>
            </wp:wrapTight>
            <wp:docPr id="1692872889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872889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1FE9">
        <w:rPr>
          <w:lang w:eastAsia="en-GB"/>
        </w:rPr>
        <w:t>We can tell the wellbeing support service if you:</w:t>
      </w:r>
    </w:p>
    <w:p w14:paraId="2BBB0742" w14:textId="1191A16C" w:rsidR="00251FE9" w:rsidRDefault="008266A4" w:rsidP="00251FE9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291072" behindDoc="0" locked="0" layoutInCell="1" allowOverlap="1" wp14:anchorId="1054CC7F" wp14:editId="5BEFE85E">
            <wp:simplePos x="0" y="0"/>
            <wp:positionH relativeFrom="margin">
              <wp:posOffset>0</wp:posOffset>
            </wp:positionH>
            <wp:positionV relativeFrom="paragraph">
              <wp:posOffset>552450</wp:posOffset>
            </wp:positionV>
            <wp:extent cx="1619885" cy="1036320"/>
            <wp:effectExtent l="0" t="0" r="0" b="0"/>
            <wp:wrapTight wrapText="bothSides">
              <wp:wrapPolygon edited="0">
                <wp:start x="11685" y="1324"/>
                <wp:lineTo x="5758" y="2647"/>
                <wp:lineTo x="1863" y="4235"/>
                <wp:lineTo x="1863" y="6088"/>
                <wp:lineTo x="339" y="10324"/>
                <wp:lineTo x="339" y="19588"/>
                <wp:lineTo x="13040" y="20118"/>
                <wp:lineTo x="14056" y="20118"/>
                <wp:lineTo x="20829" y="19324"/>
                <wp:lineTo x="20660" y="18794"/>
                <wp:lineTo x="21338" y="3441"/>
                <wp:lineTo x="19983" y="2647"/>
                <wp:lineTo x="13040" y="1324"/>
                <wp:lineTo x="11685" y="1324"/>
              </wp:wrapPolygon>
            </wp:wrapTight>
            <wp:docPr id="888682404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682404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1FE9">
        <w:rPr>
          <w:lang w:eastAsia="en-GB"/>
        </w:rPr>
        <w:t>are disabled</w:t>
      </w:r>
    </w:p>
    <w:p w14:paraId="50BEDB46" w14:textId="1F761F0B" w:rsidR="00251FE9" w:rsidRDefault="00251FE9" w:rsidP="00251FE9">
      <w:pPr>
        <w:pStyle w:val="Listtoplevel"/>
        <w:rPr>
          <w:lang w:eastAsia="en-GB"/>
        </w:rPr>
      </w:pPr>
      <w:r>
        <w:rPr>
          <w:lang w:eastAsia="en-GB"/>
        </w:rPr>
        <w:t>have other support needs.</w:t>
      </w:r>
    </w:p>
    <w:p w14:paraId="41669671" w14:textId="77777777" w:rsidR="00251FE9" w:rsidRDefault="00251FE9" w:rsidP="00251FE9">
      <w:pPr>
        <w:rPr>
          <w:lang w:eastAsia="en-GB"/>
        </w:rPr>
      </w:pPr>
    </w:p>
    <w:p w14:paraId="0355BC67" w14:textId="3D666718" w:rsidR="00251FE9" w:rsidRDefault="008266A4" w:rsidP="00251FE9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95168" behindDoc="0" locked="0" layoutInCell="1" allowOverlap="1" wp14:anchorId="501A7FA3" wp14:editId="257ECE0D">
            <wp:simplePos x="0" y="0"/>
            <wp:positionH relativeFrom="margin">
              <wp:posOffset>0</wp:posOffset>
            </wp:positionH>
            <wp:positionV relativeFrom="paragraph">
              <wp:posOffset>237490</wp:posOffset>
            </wp:positionV>
            <wp:extent cx="1619885" cy="1011555"/>
            <wp:effectExtent l="0" t="0" r="5715" b="4445"/>
            <wp:wrapTight wrapText="bothSides">
              <wp:wrapPolygon edited="0">
                <wp:start x="0" y="0"/>
                <wp:lineTo x="0" y="21424"/>
                <wp:lineTo x="21507" y="21424"/>
                <wp:lineTo x="21507" y="0"/>
                <wp:lineTo x="0" y="0"/>
              </wp:wrapPolygon>
            </wp:wrapTight>
            <wp:docPr id="114147165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47165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20296B" w14:textId="3966F233" w:rsidR="00251FE9" w:rsidRDefault="00251FE9" w:rsidP="00251FE9">
      <w:pPr>
        <w:rPr>
          <w:lang w:eastAsia="en-GB"/>
        </w:rPr>
      </w:pPr>
      <w:r>
        <w:rPr>
          <w:lang w:eastAsia="en-GB"/>
        </w:rPr>
        <w:t>This will assist the wellbeing support service to give you the right support.</w:t>
      </w:r>
    </w:p>
    <w:p w14:paraId="05E8866B" w14:textId="622EF096" w:rsidR="00251FE9" w:rsidRDefault="00251FE9" w:rsidP="00251FE9">
      <w:pPr>
        <w:rPr>
          <w:lang w:eastAsia="en-GB"/>
        </w:rPr>
      </w:pPr>
    </w:p>
    <w:p w14:paraId="000314BE" w14:textId="3DD09C02" w:rsidR="00251FE9" w:rsidRDefault="008266A4" w:rsidP="00251FE9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92096" behindDoc="0" locked="0" layoutInCell="1" allowOverlap="1" wp14:anchorId="4CA61352" wp14:editId="1DB248EC">
            <wp:simplePos x="0" y="0"/>
            <wp:positionH relativeFrom="margin">
              <wp:posOffset>0</wp:posOffset>
            </wp:positionH>
            <wp:positionV relativeFrom="paragraph">
              <wp:posOffset>23495</wp:posOffset>
            </wp:positionV>
            <wp:extent cx="1439545" cy="1439545"/>
            <wp:effectExtent l="0" t="0" r="0" b="0"/>
            <wp:wrapTight wrapText="bothSides">
              <wp:wrapPolygon edited="0">
                <wp:start x="11052" y="191"/>
                <wp:lineTo x="6288" y="3621"/>
                <wp:lineTo x="1906" y="4955"/>
                <wp:lineTo x="1524" y="5336"/>
                <wp:lineTo x="2858" y="9719"/>
                <wp:lineTo x="2477" y="12768"/>
                <wp:lineTo x="3240" y="15816"/>
                <wp:lineTo x="3240" y="16960"/>
                <wp:lineTo x="3811" y="18865"/>
                <wp:lineTo x="5717" y="20962"/>
                <wp:lineTo x="5907" y="21343"/>
                <wp:lineTo x="16769" y="21343"/>
                <wp:lineTo x="16960" y="20962"/>
                <wp:lineTo x="18865" y="18865"/>
                <wp:lineTo x="20009" y="12386"/>
                <wp:lineTo x="19437" y="11624"/>
                <wp:lineTo x="17150" y="9719"/>
                <wp:lineTo x="16388" y="6670"/>
                <wp:lineTo x="16198" y="2858"/>
                <wp:lineTo x="14101" y="762"/>
                <wp:lineTo x="13149" y="191"/>
                <wp:lineTo x="11052" y="191"/>
              </wp:wrapPolygon>
            </wp:wrapTight>
            <wp:docPr id="98666588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66588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3ED683" w14:textId="7FB1BED6" w:rsidR="00251FE9" w:rsidRDefault="00251FE9" w:rsidP="00251FE9">
      <w:pPr>
        <w:rPr>
          <w:lang w:eastAsia="en-GB"/>
        </w:rPr>
      </w:pPr>
      <w:r>
        <w:rPr>
          <w:lang w:eastAsia="en-GB"/>
        </w:rPr>
        <w:t>We will only tell the wellbeing service about your disability / support needs if you say it is okay.</w:t>
      </w:r>
    </w:p>
    <w:p w14:paraId="1347A2C2" w14:textId="77777777" w:rsidR="00251FE9" w:rsidRDefault="00251FE9" w:rsidP="00251FE9">
      <w:pPr>
        <w:rPr>
          <w:lang w:eastAsia="en-GB"/>
        </w:rPr>
      </w:pPr>
    </w:p>
    <w:p w14:paraId="10EFBFC1" w14:textId="77777777" w:rsidR="00251FE9" w:rsidRDefault="00251FE9" w:rsidP="00251FE9">
      <w:pPr>
        <w:rPr>
          <w:lang w:eastAsia="en-GB"/>
        </w:rPr>
      </w:pPr>
    </w:p>
    <w:p w14:paraId="3447848A" w14:textId="77777777" w:rsidR="00251FE9" w:rsidRDefault="00251FE9">
      <w:pPr>
        <w:snapToGrid/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61E13DC4" w14:textId="7A053176" w:rsidR="00251FE9" w:rsidRDefault="00251FE9" w:rsidP="00251FE9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197888" behindDoc="0" locked="0" layoutInCell="1" allowOverlap="1" wp14:anchorId="766C752D" wp14:editId="76F5DACD">
            <wp:simplePos x="0" y="0"/>
            <wp:positionH relativeFrom="margin">
              <wp:posOffset>0</wp:posOffset>
            </wp:positionH>
            <wp:positionV relativeFrom="page">
              <wp:posOffset>573552</wp:posOffset>
            </wp:positionV>
            <wp:extent cx="1440000" cy="1306800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186656055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6055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0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Put a tick </w:t>
      </w:r>
      <w:r w:rsidRPr="004C7DC4">
        <w:sym w:font="Wingdings" w:char="F0FC"/>
      </w:r>
      <w:r>
        <w:t xml:space="preserve"> </w:t>
      </w:r>
      <w:r>
        <w:rPr>
          <w:rFonts w:eastAsia="Times New Roman"/>
          <w:lang w:eastAsia="en-NZ"/>
        </w:rPr>
        <w:t>in the box that is right for you.</w:t>
      </w:r>
    </w:p>
    <w:p w14:paraId="190B76E0" w14:textId="77777777" w:rsidR="00251FE9" w:rsidRDefault="00251FE9" w:rsidP="00251FE9">
      <w:pPr>
        <w:rPr>
          <w:rFonts w:eastAsia="Times New Roman"/>
          <w:lang w:eastAsia="en-NZ"/>
        </w:rPr>
      </w:pPr>
    </w:p>
    <w:p w14:paraId="4110FEA7" w14:textId="77777777" w:rsidR="00251FE9" w:rsidRDefault="00251FE9" w:rsidP="00251FE9">
      <w:pPr>
        <w:rPr>
          <w:rFonts w:eastAsia="Times New Roman"/>
          <w:lang w:eastAsia="en-NZ"/>
        </w:rPr>
      </w:pPr>
    </w:p>
    <w:p w14:paraId="67DC2DB7" w14:textId="7C490DD8" w:rsidR="00251FE9" w:rsidRPr="00815671" w:rsidRDefault="00251FE9" w:rsidP="00251FE9">
      <w:pPr>
        <w:pStyle w:val="survey"/>
        <w:ind w:left="4321"/>
        <w:rPr>
          <w:rFonts w:eastAsia="Times New Roman"/>
          <w:lang w:eastAsia="en-NZ"/>
        </w:rPr>
      </w:pPr>
      <w:r>
        <w:rPr>
          <w:b/>
          <w:bCs/>
          <w:noProof/>
        </w:rPr>
        <w:drawing>
          <wp:anchor distT="0" distB="0" distL="114300" distR="114300" simplePos="0" relativeHeight="252198912" behindDoc="0" locked="0" layoutInCell="1" allowOverlap="1" wp14:anchorId="36A66602" wp14:editId="50D7D5B2">
            <wp:simplePos x="0" y="0"/>
            <wp:positionH relativeFrom="margin">
              <wp:align>left</wp:align>
            </wp:positionH>
            <wp:positionV relativeFrom="paragraph">
              <wp:posOffset>350520</wp:posOffset>
            </wp:positionV>
            <wp:extent cx="1440000" cy="1440000"/>
            <wp:effectExtent l="0" t="0" r="0" b="0"/>
            <wp:wrapTight wrapText="bothSides">
              <wp:wrapPolygon edited="0">
                <wp:start x="3240" y="381"/>
                <wp:lineTo x="1334" y="1143"/>
                <wp:lineTo x="0" y="2287"/>
                <wp:lineTo x="0" y="4764"/>
                <wp:lineTo x="1906" y="6860"/>
                <wp:lineTo x="2668" y="6860"/>
                <wp:lineTo x="5717" y="9909"/>
                <wp:lineTo x="6288" y="12958"/>
                <wp:lineTo x="5336" y="13339"/>
                <wp:lineTo x="3811" y="15245"/>
                <wp:lineTo x="3240" y="17722"/>
                <wp:lineTo x="3240" y="18865"/>
                <wp:lineTo x="762" y="19818"/>
                <wp:lineTo x="381" y="20199"/>
                <wp:lineTo x="381" y="21343"/>
                <wp:lineTo x="21343" y="21343"/>
                <wp:lineTo x="21343" y="20009"/>
                <wp:lineTo x="20962" y="19628"/>
                <wp:lineTo x="19818" y="19056"/>
                <wp:lineTo x="19818" y="17722"/>
                <wp:lineTo x="19247" y="16007"/>
                <wp:lineTo x="16769" y="13530"/>
                <wp:lineTo x="16007" y="12958"/>
                <wp:lineTo x="14864" y="9909"/>
                <wp:lineTo x="17722" y="6860"/>
                <wp:lineTo x="18484" y="6860"/>
                <wp:lineTo x="20581" y="4573"/>
                <wp:lineTo x="20771" y="2668"/>
                <wp:lineTo x="18865" y="953"/>
                <wp:lineTo x="17150" y="381"/>
                <wp:lineTo x="3240" y="381"/>
              </wp:wrapPolygon>
            </wp:wrapTight>
            <wp:docPr id="56600459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00459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95840" behindDoc="1" locked="0" layoutInCell="1" allowOverlap="1" wp14:anchorId="3B93321A" wp14:editId="60252AC2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9806111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5A42AC" id="Rounded Rectangle 4" o:spid="_x0000_s1026" style="position:absolute;margin-left:170.1pt;margin-top:0;width:26.95pt;height:26.95pt;z-index:-25112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b/>
          <w:bCs/>
          <w:lang w:eastAsia="en-NZ"/>
        </w:rPr>
        <w:t>Y</w:t>
      </w:r>
      <w:r w:rsidRPr="00815671">
        <w:rPr>
          <w:rFonts w:eastAsia="Times New Roman"/>
          <w:b/>
          <w:bCs/>
          <w:lang w:eastAsia="en-NZ"/>
        </w:rPr>
        <w:t>es</w:t>
      </w:r>
      <w:r>
        <w:rPr>
          <w:rFonts w:eastAsia="Times New Roman"/>
          <w:b/>
          <w:bCs/>
          <w:lang w:eastAsia="en-NZ"/>
        </w:rPr>
        <w:t xml:space="preserve"> </w:t>
      </w:r>
      <w:r>
        <w:rPr>
          <w:rFonts w:eastAsia="Times New Roman"/>
          <w:lang w:eastAsia="en-NZ"/>
        </w:rPr>
        <w:t xml:space="preserve">– it is okay to tell the </w:t>
      </w:r>
      <w:r w:rsidR="00D941C9">
        <w:rPr>
          <w:rFonts w:eastAsia="Times New Roman"/>
          <w:lang w:eastAsia="en-NZ"/>
        </w:rPr>
        <w:t>w</w:t>
      </w:r>
      <w:r>
        <w:rPr>
          <w:rFonts w:eastAsia="Times New Roman"/>
          <w:lang w:eastAsia="en-NZ"/>
        </w:rPr>
        <w:t xml:space="preserve">ellbeing </w:t>
      </w:r>
      <w:r w:rsidR="00D941C9">
        <w:rPr>
          <w:rFonts w:eastAsia="Times New Roman"/>
          <w:lang w:eastAsia="en-NZ"/>
        </w:rPr>
        <w:t>support</w:t>
      </w:r>
      <w:r>
        <w:rPr>
          <w:rFonts w:eastAsia="Times New Roman"/>
          <w:lang w:eastAsia="en-NZ"/>
        </w:rPr>
        <w:t xml:space="preserve"> </w:t>
      </w:r>
      <w:r w:rsidR="00D941C9">
        <w:rPr>
          <w:rFonts w:eastAsia="Times New Roman"/>
          <w:lang w:eastAsia="en-NZ"/>
        </w:rPr>
        <w:t>service</w:t>
      </w:r>
      <w:r>
        <w:rPr>
          <w:rFonts w:eastAsia="Times New Roman"/>
          <w:lang w:eastAsia="en-NZ"/>
        </w:rPr>
        <w:t xml:space="preserve"> about my </w:t>
      </w:r>
      <w:r w:rsidR="00D941C9">
        <w:rPr>
          <w:rFonts w:eastAsia="Times New Roman"/>
          <w:lang w:eastAsia="en-NZ"/>
        </w:rPr>
        <w:t xml:space="preserve">disability / </w:t>
      </w:r>
      <w:r>
        <w:rPr>
          <w:rFonts w:eastAsia="Times New Roman"/>
          <w:lang w:eastAsia="en-NZ"/>
        </w:rPr>
        <w:t>support needs.</w:t>
      </w:r>
    </w:p>
    <w:p w14:paraId="04D2A41E" w14:textId="77777777" w:rsidR="00251FE9" w:rsidRDefault="00251FE9" w:rsidP="00251FE9">
      <w:pPr>
        <w:rPr>
          <w:rFonts w:eastAsia="Times New Roman"/>
          <w:lang w:eastAsia="en-NZ"/>
        </w:rPr>
      </w:pPr>
    </w:p>
    <w:p w14:paraId="1FEED630" w14:textId="78205AA9" w:rsidR="00251FE9" w:rsidRPr="00815671" w:rsidRDefault="00251FE9" w:rsidP="00251FE9">
      <w:pPr>
        <w:pStyle w:val="survey"/>
        <w:rPr>
          <w:rFonts w:eastAsia="Times New Roman"/>
          <w:b/>
          <w:bCs/>
          <w:lang w:eastAsia="en-NZ"/>
        </w:rPr>
      </w:pPr>
      <w:r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96864" behindDoc="1" locked="0" layoutInCell="1" allowOverlap="1" wp14:anchorId="2D28C583" wp14:editId="0CE637C3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13913783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DF57E8" id="Rounded Rectangle 4" o:spid="_x0000_s1026" style="position:absolute;margin-left:170.1pt;margin-top:0;width:26.95pt;height:26.95pt;z-index:-25111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b/>
          <w:bCs/>
          <w:lang w:eastAsia="en-NZ"/>
        </w:rPr>
        <w:t>N</w:t>
      </w:r>
      <w:r w:rsidRPr="00815671">
        <w:rPr>
          <w:rFonts w:eastAsia="Times New Roman"/>
          <w:b/>
          <w:bCs/>
          <w:lang w:eastAsia="en-NZ"/>
        </w:rPr>
        <w:t>o</w:t>
      </w:r>
      <w:r>
        <w:rPr>
          <w:rFonts w:eastAsia="Times New Roman"/>
          <w:b/>
          <w:bCs/>
          <w:lang w:eastAsia="en-NZ"/>
        </w:rPr>
        <w:t xml:space="preserve"> </w:t>
      </w:r>
      <w:r w:rsidRPr="00815671">
        <w:rPr>
          <w:rFonts w:eastAsia="Times New Roman"/>
          <w:lang w:eastAsia="en-NZ"/>
        </w:rPr>
        <w:t xml:space="preserve">– </w:t>
      </w:r>
      <w:r>
        <w:rPr>
          <w:rFonts w:eastAsia="Times New Roman"/>
          <w:lang w:eastAsia="en-NZ"/>
        </w:rPr>
        <w:t xml:space="preserve">do not tell the </w:t>
      </w:r>
      <w:r w:rsidR="00D941C9">
        <w:rPr>
          <w:rFonts w:eastAsia="Times New Roman"/>
          <w:lang w:eastAsia="en-NZ"/>
        </w:rPr>
        <w:t>w</w:t>
      </w:r>
      <w:r>
        <w:rPr>
          <w:rFonts w:eastAsia="Times New Roman"/>
          <w:lang w:eastAsia="en-NZ"/>
        </w:rPr>
        <w:t xml:space="preserve">ellbeing support </w:t>
      </w:r>
      <w:r w:rsidR="00D941C9">
        <w:rPr>
          <w:rFonts w:eastAsia="Times New Roman"/>
          <w:lang w:eastAsia="en-NZ"/>
        </w:rPr>
        <w:t>s</w:t>
      </w:r>
      <w:r>
        <w:rPr>
          <w:rFonts w:eastAsia="Times New Roman"/>
          <w:lang w:eastAsia="en-NZ"/>
        </w:rPr>
        <w:t xml:space="preserve">ervice about my </w:t>
      </w:r>
      <w:r w:rsidR="00D941C9">
        <w:rPr>
          <w:rFonts w:eastAsia="Times New Roman"/>
          <w:lang w:eastAsia="en-NZ"/>
        </w:rPr>
        <w:t xml:space="preserve">disability / </w:t>
      </w:r>
      <w:r>
        <w:rPr>
          <w:rFonts w:eastAsia="Times New Roman"/>
          <w:lang w:eastAsia="en-NZ"/>
        </w:rPr>
        <w:t>support needs.</w:t>
      </w:r>
    </w:p>
    <w:p w14:paraId="289BA743" w14:textId="77777777" w:rsidR="00251FE9" w:rsidRDefault="00251FE9" w:rsidP="00251FE9">
      <w:pPr>
        <w:rPr>
          <w:shd w:val="clear" w:color="auto" w:fill="FFFFFF"/>
          <w:lang w:eastAsia="en-GB"/>
        </w:rPr>
      </w:pPr>
    </w:p>
    <w:p w14:paraId="763B7415" w14:textId="3E0CDC13" w:rsidR="00D941C9" w:rsidRDefault="00D941C9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1DBC9CFC" w14:textId="4FA78890" w:rsidR="00D941C9" w:rsidRDefault="008266A4" w:rsidP="00D941C9">
      <w:pPr>
        <w:rPr>
          <w:shd w:val="clear" w:color="auto" w:fill="FFFFFF"/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296192" behindDoc="0" locked="0" layoutInCell="1" allowOverlap="1" wp14:anchorId="692ED5C6" wp14:editId="3EE39AC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20000" cy="1033200"/>
            <wp:effectExtent l="0" t="0" r="5715" b="0"/>
            <wp:wrapTight wrapText="bothSides">
              <wp:wrapPolygon edited="0">
                <wp:start x="0" y="0"/>
                <wp:lineTo x="0" y="21242"/>
                <wp:lineTo x="21507" y="21242"/>
                <wp:lineTo x="21507" y="0"/>
                <wp:lineTo x="0" y="0"/>
              </wp:wrapPolygon>
            </wp:wrapTight>
            <wp:docPr id="204131433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314332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41C9">
        <w:rPr>
          <w:shd w:val="clear" w:color="auto" w:fill="FFFFFF"/>
          <w:lang w:eastAsia="en-GB"/>
        </w:rPr>
        <w:t>There are 2</w:t>
      </w:r>
      <w:r>
        <w:rPr>
          <w:shd w:val="clear" w:color="auto" w:fill="FFFFFF"/>
          <w:lang w:eastAsia="en-GB"/>
        </w:rPr>
        <w:t xml:space="preserve"> </w:t>
      </w:r>
      <w:r w:rsidR="00D941C9">
        <w:rPr>
          <w:shd w:val="clear" w:color="auto" w:fill="FFFFFF"/>
          <w:lang w:eastAsia="en-GB"/>
        </w:rPr>
        <w:t>different wellbeing support services that you can use.</w:t>
      </w:r>
    </w:p>
    <w:p w14:paraId="67DF2A70" w14:textId="77777777" w:rsidR="00D941C9" w:rsidRDefault="00D941C9" w:rsidP="00D941C9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00960" behindDoc="0" locked="0" layoutInCell="1" allowOverlap="1" wp14:anchorId="582B1F1B" wp14:editId="032DE4CF">
            <wp:simplePos x="0" y="0"/>
            <wp:positionH relativeFrom="margin">
              <wp:posOffset>0</wp:posOffset>
            </wp:positionH>
            <wp:positionV relativeFrom="page">
              <wp:posOffset>1900101</wp:posOffset>
            </wp:positionV>
            <wp:extent cx="1439545" cy="1306195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50992873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6055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6C020C" w14:textId="77777777" w:rsidR="00D941C9" w:rsidRDefault="00D941C9" w:rsidP="00D941C9">
      <w:pPr>
        <w:rPr>
          <w:shd w:val="clear" w:color="auto" w:fill="FFFFFF"/>
          <w:lang w:eastAsia="en-GB"/>
        </w:rPr>
      </w:pPr>
    </w:p>
    <w:p w14:paraId="05976DC4" w14:textId="77777777" w:rsidR="00D941C9" w:rsidRDefault="00D941C9" w:rsidP="00D941C9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Put a tick </w:t>
      </w:r>
      <w:r w:rsidRPr="004C7DC4">
        <w:sym w:font="Wingdings" w:char="F0FC"/>
      </w:r>
      <w:r>
        <w:t xml:space="preserve"> </w:t>
      </w:r>
      <w:r>
        <w:rPr>
          <w:rFonts w:eastAsia="Times New Roman"/>
          <w:lang w:eastAsia="en-NZ"/>
        </w:rPr>
        <w:t>in the box beside the service you want to use.</w:t>
      </w:r>
    </w:p>
    <w:p w14:paraId="1D5A9ECB" w14:textId="77777777" w:rsidR="00D941C9" w:rsidRDefault="00D941C9" w:rsidP="00D941C9">
      <w:pPr>
        <w:rPr>
          <w:shd w:val="clear" w:color="auto" w:fill="FFFFFF"/>
          <w:lang w:eastAsia="en-GB"/>
        </w:rPr>
      </w:pPr>
    </w:p>
    <w:p w14:paraId="388A9A21" w14:textId="2469CBB9" w:rsidR="00D941C9" w:rsidRDefault="008266A4" w:rsidP="00D941C9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97216" behindDoc="0" locked="0" layoutInCell="1" allowOverlap="1" wp14:anchorId="4C690FB6" wp14:editId="2378F0A5">
            <wp:simplePos x="0" y="0"/>
            <wp:positionH relativeFrom="margin">
              <wp:posOffset>0</wp:posOffset>
            </wp:positionH>
            <wp:positionV relativeFrom="paragraph">
              <wp:posOffset>61051</wp:posOffset>
            </wp:positionV>
            <wp:extent cx="1440000" cy="1267200"/>
            <wp:effectExtent l="0" t="0" r="0" b="3175"/>
            <wp:wrapTight wrapText="bothSides">
              <wp:wrapPolygon edited="0">
                <wp:start x="0" y="0"/>
                <wp:lineTo x="0" y="21438"/>
                <wp:lineTo x="21343" y="21438"/>
                <wp:lineTo x="21343" y="0"/>
                <wp:lineTo x="0" y="0"/>
              </wp:wrapPolygon>
            </wp:wrapTight>
            <wp:docPr id="46880160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80160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6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47A94C" w14:textId="3CB4CA63" w:rsidR="00D941C9" w:rsidRPr="00815671" w:rsidRDefault="008266A4" w:rsidP="00D941C9">
      <w:pPr>
        <w:pStyle w:val="survey"/>
        <w:ind w:left="4321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98240" behindDoc="0" locked="0" layoutInCell="1" allowOverlap="1" wp14:anchorId="036290D9" wp14:editId="71B4A715">
            <wp:simplePos x="0" y="0"/>
            <wp:positionH relativeFrom="margin">
              <wp:posOffset>0</wp:posOffset>
            </wp:positionH>
            <wp:positionV relativeFrom="paragraph">
              <wp:posOffset>1014276</wp:posOffset>
            </wp:positionV>
            <wp:extent cx="1439545" cy="1439545"/>
            <wp:effectExtent l="0" t="0" r="0" b="0"/>
            <wp:wrapTight wrapText="bothSides">
              <wp:wrapPolygon edited="0">
                <wp:start x="4764" y="0"/>
                <wp:lineTo x="3811" y="381"/>
                <wp:lineTo x="3049" y="1715"/>
                <wp:lineTo x="3240" y="3049"/>
                <wp:lineTo x="2287" y="4002"/>
                <wp:lineTo x="1715" y="6098"/>
                <wp:lineTo x="1334" y="10100"/>
                <wp:lineTo x="2096" y="12196"/>
                <wp:lineTo x="3430" y="15245"/>
                <wp:lineTo x="3240" y="19247"/>
                <wp:lineTo x="9147" y="21343"/>
                <wp:lineTo x="12196" y="21343"/>
                <wp:lineTo x="13530" y="21343"/>
                <wp:lineTo x="13720" y="21343"/>
                <wp:lineTo x="16960" y="18294"/>
                <wp:lineTo x="18484" y="15816"/>
                <wp:lineTo x="17913" y="12196"/>
                <wp:lineTo x="18865" y="9147"/>
                <wp:lineTo x="19818" y="6670"/>
                <wp:lineTo x="20009" y="3049"/>
                <wp:lineTo x="20771" y="1334"/>
                <wp:lineTo x="19056" y="191"/>
                <wp:lineTo x="5526" y="0"/>
                <wp:lineTo x="4764" y="0"/>
              </wp:wrapPolygon>
            </wp:wrapTight>
            <wp:docPr id="193455329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55329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41C9"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201984" behindDoc="1" locked="0" layoutInCell="1" allowOverlap="1" wp14:anchorId="23C6CB24" wp14:editId="12AF9632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741016396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9DA304" id="Rounded Rectangle 4" o:spid="_x0000_s1026" style="position:absolute;margin-left:170.1pt;margin-top:0;width:26.95pt;height:26.95pt;z-index:-25111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 w:rsidR="00D941C9">
        <w:rPr>
          <w:b/>
          <w:bCs/>
          <w:noProof/>
        </w:rPr>
        <w:t>Tautoko Mai</w:t>
      </w:r>
      <w:r w:rsidR="00D941C9">
        <w:rPr>
          <w:rFonts w:eastAsia="Times New Roman"/>
          <w:b/>
          <w:bCs/>
          <w:lang w:eastAsia="en-NZ"/>
        </w:rPr>
        <w:t xml:space="preserve"> </w:t>
      </w:r>
      <w:r w:rsidR="00D941C9">
        <w:rPr>
          <w:rFonts w:eastAsia="Times New Roman"/>
          <w:lang w:eastAsia="en-NZ"/>
        </w:rPr>
        <w:t>– this service will put you in touch with someone near where you live</w:t>
      </w:r>
      <w:r w:rsidR="00E561C8">
        <w:rPr>
          <w:rFonts w:eastAsia="Times New Roman"/>
          <w:lang w:eastAsia="en-NZ"/>
        </w:rPr>
        <w:t>.</w:t>
      </w:r>
    </w:p>
    <w:p w14:paraId="59EFB92E" w14:textId="392F2AD8" w:rsidR="00D941C9" w:rsidRDefault="00D941C9" w:rsidP="00D941C9">
      <w:pPr>
        <w:rPr>
          <w:rFonts w:eastAsia="Times New Roman"/>
          <w:lang w:eastAsia="en-NZ"/>
        </w:rPr>
      </w:pPr>
    </w:p>
    <w:p w14:paraId="5CA011AB" w14:textId="7EC4FD7F" w:rsidR="00D941C9" w:rsidRPr="00815671" w:rsidRDefault="00D941C9" w:rsidP="00D941C9">
      <w:pPr>
        <w:pStyle w:val="survey"/>
        <w:ind w:left="4321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210176" behindDoc="0" locked="0" layoutInCell="1" allowOverlap="1" wp14:anchorId="1127B6D5" wp14:editId="0E67651B">
            <wp:simplePos x="0" y="0"/>
            <wp:positionH relativeFrom="margin">
              <wp:posOffset>0</wp:posOffset>
            </wp:positionH>
            <wp:positionV relativeFrom="paragraph">
              <wp:posOffset>1078525</wp:posOffset>
            </wp:positionV>
            <wp:extent cx="1440000" cy="1440000"/>
            <wp:effectExtent l="0" t="0" r="0" b="0"/>
            <wp:wrapTight wrapText="bothSides">
              <wp:wrapPolygon edited="0">
                <wp:start x="10481" y="2668"/>
                <wp:lineTo x="9528" y="3811"/>
                <wp:lineTo x="8766" y="4955"/>
                <wp:lineTo x="8956" y="6098"/>
                <wp:lineTo x="6098" y="8956"/>
                <wp:lineTo x="0" y="10481"/>
                <wp:lineTo x="0" y="12005"/>
                <wp:lineTo x="3240" y="12196"/>
                <wp:lineTo x="3240" y="12958"/>
                <wp:lineTo x="7241" y="15245"/>
                <wp:lineTo x="8385" y="15245"/>
                <wp:lineTo x="8956" y="18865"/>
                <wp:lineTo x="15626" y="18865"/>
                <wp:lineTo x="15626" y="12196"/>
                <wp:lineTo x="19056" y="9147"/>
                <wp:lineTo x="21343" y="6288"/>
                <wp:lineTo x="21343" y="5717"/>
                <wp:lineTo x="11434" y="2668"/>
                <wp:lineTo x="10481" y="2668"/>
              </wp:wrapPolygon>
            </wp:wrapTight>
            <wp:docPr id="790630324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630324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204032" behindDoc="1" locked="0" layoutInCell="1" allowOverlap="1" wp14:anchorId="13187A2F" wp14:editId="7521AA18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679738773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2AAE4C" id="Rounded Rectangle 4" o:spid="_x0000_s1026" style="position:absolute;margin-left:170.1pt;margin-top:0;width:26.95pt;height:26.95pt;z-index:-25111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b/>
          <w:bCs/>
          <w:lang w:eastAsia="en-NZ"/>
        </w:rPr>
        <w:t xml:space="preserve">Personal Advocacy and Safeguarding Adults Trust </w:t>
      </w:r>
      <w:r>
        <w:rPr>
          <w:rFonts w:eastAsia="Times New Roman"/>
          <w:lang w:eastAsia="en-NZ"/>
        </w:rPr>
        <w:t>– this service is for people with learning disabilities</w:t>
      </w:r>
      <w:r w:rsidR="00E561C8">
        <w:rPr>
          <w:rFonts w:eastAsia="Times New Roman"/>
          <w:lang w:eastAsia="en-NZ"/>
        </w:rPr>
        <w:t>.</w:t>
      </w:r>
    </w:p>
    <w:p w14:paraId="03D2C5E9" w14:textId="77777777" w:rsidR="00D941C9" w:rsidRDefault="00D941C9" w:rsidP="00D941C9">
      <w:pPr>
        <w:rPr>
          <w:rFonts w:eastAsia="Times New Roman"/>
          <w:lang w:eastAsia="en-NZ"/>
        </w:rPr>
      </w:pPr>
    </w:p>
    <w:p w14:paraId="47FF27A1" w14:textId="6D2BF073" w:rsidR="00D941C9" w:rsidRPr="00815671" w:rsidRDefault="00D941C9" w:rsidP="00D941C9">
      <w:pPr>
        <w:pStyle w:val="survey"/>
        <w:rPr>
          <w:rFonts w:eastAsia="Times New Roman"/>
          <w:b/>
          <w:bCs/>
          <w:lang w:eastAsia="en-NZ"/>
        </w:rPr>
      </w:pPr>
      <w:r w:rsidRPr="0081567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205056" behindDoc="1" locked="0" layoutInCell="1" allowOverlap="1" wp14:anchorId="78DF5F75" wp14:editId="278758D3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135513600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111023" id="Rounded Rectangle 4" o:spid="_x0000_s1026" style="position:absolute;margin-left:170.1pt;margin-top:0;width:26.95pt;height:26.95pt;z-index:-25111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>I want to use a different service.</w:t>
      </w:r>
    </w:p>
    <w:p w14:paraId="22A016DE" w14:textId="77777777" w:rsidR="00D941C9" w:rsidRDefault="00D941C9" w:rsidP="00D941C9">
      <w:pPr>
        <w:rPr>
          <w:shd w:val="clear" w:color="auto" w:fill="FFFFFF"/>
          <w:lang w:eastAsia="en-GB"/>
        </w:rPr>
      </w:pPr>
    </w:p>
    <w:p w14:paraId="0E6397A0" w14:textId="49B465AF" w:rsidR="00D941C9" w:rsidRDefault="00D941C9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28ADD8CC" w14:textId="1B72B369" w:rsidR="00251FE9" w:rsidRDefault="00DA24F6" w:rsidP="00251FE9">
      <w:pPr>
        <w:rPr>
          <w:lang w:eastAsia="en-GB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300288" behindDoc="0" locked="0" layoutInCell="1" allowOverlap="1" wp14:anchorId="4AA0EA20" wp14:editId="3A7AB2DC">
            <wp:simplePos x="0" y="0"/>
            <wp:positionH relativeFrom="margin">
              <wp:posOffset>0</wp:posOffset>
            </wp:positionH>
            <wp:positionV relativeFrom="page">
              <wp:posOffset>885754</wp:posOffset>
            </wp:positionV>
            <wp:extent cx="1440000" cy="1177200"/>
            <wp:effectExtent l="0" t="0" r="0" b="4445"/>
            <wp:wrapTight wrapText="bothSides">
              <wp:wrapPolygon edited="0">
                <wp:start x="0" y="0"/>
                <wp:lineTo x="0" y="21448"/>
                <wp:lineTo x="21343" y="21448"/>
                <wp:lineTo x="21343" y="0"/>
                <wp:lineTo x="0" y="0"/>
              </wp:wrapPolygon>
            </wp:wrapTight>
            <wp:docPr id="2120694396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694396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41C9">
        <w:rPr>
          <w:lang w:eastAsia="en-GB"/>
        </w:rPr>
        <w:t>If you want to use a different service please use the lines below to tell us:</w:t>
      </w:r>
    </w:p>
    <w:p w14:paraId="0FF17814" w14:textId="3B03E552" w:rsidR="00D941C9" w:rsidRDefault="00D941C9" w:rsidP="00D941C9">
      <w:pPr>
        <w:pStyle w:val="Listtoplevel"/>
        <w:rPr>
          <w:lang w:eastAsia="en-GB"/>
        </w:rPr>
      </w:pPr>
      <w:r>
        <w:rPr>
          <w:lang w:eastAsia="en-GB"/>
        </w:rPr>
        <w:t>the name of the service</w:t>
      </w:r>
    </w:p>
    <w:p w14:paraId="3BA4EF28" w14:textId="6DB7FC2B" w:rsidR="00D941C9" w:rsidRDefault="00DA24F6" w:rsidP="00D941C9">
      <w:pPr>
        <w:pStyle w:val="Listtoplevel"/>
        <w:rPr>
          <w:lang w:eastAsia="en-GB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2301312" behindDoc="0" locked="0" layoutInCell="1" allowOverlap="1" wp14:anchorId="514E3D65" wp14:editId="4F3892E0">
            <wp:simplePos x="0" y="0"/>
            <wp:positionH relativeFrom="margin">
              <wp:posOffset>0</wp:posOffset>
            </wp:positionH>
            <wp:positionV relativeFrom="paragraph">
              <wp:posOffset>115423</wp:posOffset>
            </wp:positionV>
            <wp:extent cx="1619885" cy="1033145"/>
            <wp:effectExtent l="0" t="0" r="5715" b="0"/>
            <wp:wrapTight wrapText="bothSides">
              <wp:wrapPolygon edited="0">
                <wp:start x="0" y="0"/>
                <wp:lineTo x="0" y="21242"/>
                <wp:lineTo x="21507" y="21242"/>
                <wp:lineTo x="21507" y="0"/>
                <wp:lineTo x="0" y="0"/>
              </wp:wrapPolygon>
            </wp:wrapTight>
            <wp:docPr id="69835165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35165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41C9">
        <w:rPr>
          <w:lang w:eastAsia="en-GB"/>
        </w:rPr>
        <w:t>what kind of support they can give</w:t>
      </w:r>
    </w:p>
    <w:p w14:paraId="3409DA70" w14:textId="4651F582" w:rsidR="00D941C9" w:rsidRDefault="00DA24F6" w:rsidP="00D941C9">
      <w:pPr>
        <w:pStyle w:val="Listtoplevel"/>
        <w:rPr>
          <w:lang w:eastAsia="en-GB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2302336" behindDoc="0" locked="0" layoutInCell="1" allowOverlap="1" wp14:anchorId="143567D3" wp14:editId="165830B8">
            <wp:simplePos x="0" y="0"/>
            <wp:positionH relativeFrom="margin">
              <wp:posOffset>0</wp:posOffset>
            </wp:positionH>
            <wp:positionV relativeFrom="paragraph">
              <wp:posOffset>518089</wp:posOffset>
            </wp:positionV>
            <wp:extent cx="1439545" cy="1439545"/>
            <wp:effectExtent l="0" t="0" r="0" b="0"/>
            <wp:wrapTight wrapText="bothSides">
              <wp:wrapPolygon edited="0">
                <wp:start x="6670" y="762"/>
                <wp:lineTo x="4764" y="1143"/>
                <wp:lineTo x="2477" y="2858"/>
                <wp:lineTo x="2477" y="7241"/>
                <wp:lineTo x="1715" y="10290"/>
                <wp:lineTo x="2477" y="13339"/>
                <wp:lineTo x="2668" y="20771"/>
                <wp:lineTo x="19056" y="20771"/>
                <wp:lineTo x="19247" y="13339"/>
                <wp:lineTo x="20199" y="10100"/>
                <wp:lineTo x="19818" y="8766"/>
                <wp:lineTo x="19056" y="7241"/>
                <wp:lineTo x="19247" y="2858"/>
                <wp:lineTo x="16960" y="1143"/>
                <wp:lineTo x="14864" y="762"/>
                <wp:lineTo x="6670" y="762"/>
              </wp:wrapPolygon>
            </wp:wrapTight>
            <wp:docPr id="6328800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88004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41C9">
        <w:rPr>
          <w:lang w:eastAsia="en-GB"/>
        </w:rPr>
        <w:t>how to get in touch with them.</w:t>
      </w:r>
    </w:p>
    <w:p w14:paraId="51A153AC" w14:textId="77777777" w:rsidR="00D941C9" w:rsidRPr="00284D3D" w:rsidRDefault="00D941C9" w:rsidP="00D941C9">
      <w:r>
        <w:rPr>
          <w:noProof/>
        </w:rPr>
        <mc:AlternateContent>
          <mc:Choice Requires="wpg">
            <w:drawing>
              <wp:anchor distT="0" distB="0" distL="114300" distR="114300" simplePos="0" relativeHeight="252212224" behindDoc="0" locked="0" layoutInCell="1" allowOverlap="1" wp14:anchorId="5170FCBB" wp14:editId="2F9E771B">
                <wp:simplePos x="0" y="0"/>
                <wp:positionH relativeFrom="column">
                  <wp:posOffset>2412365</wp:posOffset>
                </wp:positionH>
                <wp:positionV relativeFrom="paragraph">
                  <wp:posOffset>317276</wp:posOffset>
                </wp:positionV>
                <wp:extent cx="3315600" cy="2286000"/>
                <wp:effectExtent l="0" t="12700" r="37465" b="25400"/>
                <wp:wrapTopAndBottom/>
                <wp:docPr id="1108971143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2286000"/>
                          <a:chOff x="0" y="0"/>
                          <a:chExt cx="3315335" cy="2286000"/>
                        </a:xfrm>
                      </wpg:grpSpPr>
                      <wpg:grpSp>
                        <wpg:cNvPr id="1055057708" name="Group 6"/>
                        <wpg:cNvGrpSpPr/>
                        <wpg:grpSpPr>
                          <a:xfrm>
                            <a:off x="0" y="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938357529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23371426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75784910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308904955" name="Group 6"/>
                        <wpg:cNvGrpSpPr/>
                        <wpg:grpSpPr>
                          <a:xfrm>
                            <a:off x="0" y="137160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60845915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89239200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1811071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111AA6D" id="Group 77" o:spid="_x0000_s1026" style="position:absolute;margin-left:189.95pt;margin-top:25pt;width:261.05pt;height:180pt;z-index:252212224;mso-width-relative:margin" coordsize="33153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">
                <v:group id="Group 6" o:spid="_x0000_s1027" style="position:absolute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">
                  <v:line id="Straight Connector 5" o:spid="_x0000_s1028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" strokecolor="black [3213]" strokeweight="2.5pt">
                    <v:stroke dashstyle="1 1" joinstyle="miter"/>
                  </v:line>
                  <v:line id="Straight Connector 5" o:spid="_x0000_s1029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" strokecolor="black [3213]" strokeweight="2.5pt">
                    <v:stroke dashstyle="1 1" joinstyle="miter"/>
                  </v:line>
                  <v:line id="Straight Connector 5" o:spid="_x0000_s1030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" strokecolor="black [3213]" strokeweight="2.5pt">
                    <v:stroke dashstyle="1 1" joinstyle="miter"/>
                  </v:line>
                </v:group>
                <v:group id="Group 6" o:spid="_x0000_s1031" style="position:absolute;top:13716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">
                  <v:line id="Straight Connector 5" o:spid="_x0000_s1032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3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4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" strokecolor="black [3213]" strokeweight="2.5pt">
                    <v:stroke dashstyle="1 1" joinstyle="miter"/>
                  </v:line>
                </v:group>
                <w10:wrap type="topAndBottom"/>
              </v:group>
            </w:pict>
          </mc:Fallback>
        </mc:AlternateContent>
      </w:r>
    </w:p>
    <w:p w14:paraId="3513BE1C" w14:textId="77777777" w:rsidR="00D941C9" w:rsidRDefault="00D941C9" w:rsidP="00D941C9">
      <w:pPr>
        <w:rPr>
          <w:shd w:val="clear" w:color="auto" w:fill="FFFFFF"/>
          <w:lang w:eastAsia="en-GB"/>
        </w:rPr>
      </w:pPr>
      <w:r w:rsidRPr="006F79F6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213248" behindDoc="0" locked="0" layoutInCell="1" allowOverlap="1" wp14:anchorId="6B076F47" wp14:editId="6D4C066C">
                <wp:simplePos x="0" y="0"/>
                <wp:positionH relativeFrom="column">
                  <wp:posOffset>2412365</wp:posOffset>
                </wp:positionH>
                <wp:positionV relativeFrom="paragraph">
                  <wp:posOffset>2709919</wp:posOffset>
                </wp:positionV>
                <wp:extent cx="3315600" cy="914400"/>
                <wp:effectExtent l="0" t="12700" r="37465" b="25400"/>
                <wp:wrapTopAndBottom/>
                <wp:docPr id="1049454604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914400"/>
                          <a:chOff x="0" y="0"/>
                          <a:chExt cx="3314700" cy="914400"/>
                        </a:xfrm>
                      </wpg:grpSpPr>
                      <wps:wsp>
                        <wps:cNvPr id="411692685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329470529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64691099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noFill/>
                          <a:ln w="31750" cap="flat" cmpd="sng" algn="ctr">
                            <a:solidFill>
                              <a:sysClr val="windowText" lastClr="00000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52AA5B0" id="Group 6" o:spid="_x0000_s1026" style="position:absolute;margin-left:189.95pt;margin-top:213.4pt;width:261.05pt;height:1in;z-index:252213248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" strokecolor="windowText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" strokecolor="windowText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" strokecolor="windowText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202F4CC8" w14:textId="3BDCDFA6" w:rsidR="00D941C9" w:rsidRDefault="00D941C9">
      <w:pPr>
        <w:snapToGrid/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000CED2D" w14:textId="77777777" w:rsidR="00D941C9" w:rsidRDefault="00D941C9" w:rsidP="00D941C9">
      <w:pPr>
        <w:pStyle w:val="survey"/>
        <w:rPr>
          <w:rFonts w:eastAsia="Times New Roman"/>
          <w:lang w:eastAsia="en-NZ"/>
        </w:rPr>
      </w:pPr>
      <w:r w:rsidRPr="00815671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216320" behindDoc="1" locked="0" layoutInCell="1" allowOverlap="1" wp14:anchorId="6E6697E5" wp14:editId="3049F77B">
                <wp:simplePos x="0" y="0"/>
                <wp:positionH relativeFrom="column">
                  <wp:posOffset>2160270</wp:posOffset>
                </wp:positionH>
                <wp:positionV relativeFrom="line">
                  <wp:posOffset>11557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041547763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2D1EFB" id="Rounded Rectangle 4" o:spid="_x0000_s1026" style="position:absolute;margin-left:170.1pt;margin-top:9.1pt;width:26.95pt;height:26.95pt;z-index:-25110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215296" behindDoc="0" locked="0" layoutInCell="1" allowOverlap="1" wp14:anchorId="153D5D2B" wp14:editId="189F3F3E">
            <wp:simplePos x="0" y="0"/>
            <wp:positionH relativeFrom="margin">
              <wp:posOffset>0</wp:posOffset>
            </wp:positionH>
            <wp:positionV relativeFrom="page">
              <wp:posOffset>573552</wp:posOffset>
            </wp:positionV>
            <wp:extent cx="1440000" cy="1306800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866024622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6055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0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Put a tick </w:t>
      </w:r>
      <w:r w:rsidRPr="004C7DC4">
        <w:sym w:font="Wingdings" w:char="F0FC"/>
      </w:r>
      <w:r>
        <w:t xml:space="preserve"> </w:t>
      </w:r>
      <w:r>
        <w:rPr>
          <w:rFonts w:eastAsia="Times New Roman"/>
          <w:lang w:eastAsia="en-NZ"/>
        </w:rPr>
        <w:t>in the box to tell us that you:</w:t>
      </w:r>
    </w:p>
    <w:p w14:paraId="0AF374F3" w14:textId="77777777" w:rsidR="00D941C9" w:rsidRDefault="00D941C9" w:rsidP="00D941C9">
      <w:pPr>
        <w:pStyle w:val="Listtoplevel"/>
        <w:rPr>
          <w:lang w:eastAsia="en-NZ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2219392" behindDoc="0" locked="0" layoutInCell="1" allowOverlap="1" wp14:anchorId="29F1DD5F" wp14:editId="4FD49D6E">
            <wp:simplePos x="0" y="0"/>
            <wp:positionH relativeFrom="margin">
              <wp:posOffset>0</wp:posOffset>
            </wp:positionH>
            <wp:positionV relativeFrom="paragraph">
              <wp:posOffset>555625</wp:posOffset>
            </wp:positionV>
            <wp:extent cx="1439545" cy="1760220"/>
            <wp:effectExtent l="0" t="0" r="0" b="5080"/>
            <wp:wrapTight wrapText="bothSides">
              <wp:wrapPolygon edited="0">
                <wp:start x="0" y="0"/>
                <wp:lineTo x="0" y="21506"/>
                <wp:lineTo x="21343" y="21506"/>
                <wp:lineTo x="21343" y="0"/>
                <wp:lineTo x="0" y="0"/>
              </wp:wrapPolygon>
            </wp:wrapTight>
            <wp:docPr id="128434969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34969" name="Picture 128434969"/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understand the information</w:t>
      </w:r>
    </w:p>
    <w:p w14:paraId="38DA3817" w14:textId="0E795115" w:rsidR="00D941C9" w:rsidRDefault="00D941C9" w:rsidP="00D941C9">
      <w:pPr>
        <w:pStyle w:val="Listtoplevel"/>
        <w:rPr>
          <w:lang w:eastAsia="en-NZ"/>
        </w:rPr>
      </w:pPr>
      <w:r>
        <w:rPr>
          <w:lang w:eastAsia="en-NZ"/>
        </w:rPr>
        <w:t>want to use a wellbeing support service.</w:t>
      </w:r>
    </w:p>
    <w:p w14:paraId="26A69920" w14:textId="77777777" w:rsidR="00D941C9" w:rsidRDefault="00D941C9" w:rsidP="00D941C9">
      <w:pPr>
        <w:rPr>
          <w:shd w:val="clear" w:color="auto" w:fill="FFFFFF"/>
          <w:lang w:eastAsia="en-GB"/>
        </w:rPr>
      </w:pPr>
    </w:p>
    <w:p w14:paraId="604D2EEC" w14:textId="77777777" w:rsidR="00D941C9" w:rsidRDefault="00D941C9" w:rsidP="00D941C9">
      <w:pPr>
        <w:rPr>
          <w:shd w:val="clear" w:color="auto" w:fill="FFFFFF"/>
          <w:lang w:eastAsia="en-GB"/>
        </w:rPr>
      </w:pPr>
    </w:p>
    <w:p w14:paraId="0C0E0CD2" w14:textId="77777777" w:rsidR="00D941C9" w:rsidRPr="006F79F6" w:rsidRDefault="00D941C9" w:rsidP="00D941C9">
      <w:pPr>
        <w:snapToGrid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Please sign the form on the line below.</w:t>
      </w:r>
    </w:p>
    <w:p w14:paraId="120E9C26" w14:textId="77777777" w:rsidR="00D941C9" w:rsidRPr="006F79F6" w:rsidRDefault="00D941C9" w:rsidP="00D941C9">
      <w:pPr>
        <w:snapToGrid/>
        <w:rPr>
          <w:rFonts w:eastAsia="Times New Roman"/>
          <w:lang w:eastAsia="en-NZ"/>
        </w:rPr>
      </w:pPr>
    </w:p>
    <w:p w14:paraId="558918B3" w14:textId="77777777" w:rsidR="00D941C9" w:rsidRPr="006F79F6" w:rsidRDefault="00D941C9" w:rsidP="00D941C9">
      <w:pPr>
        <w:snapToGrid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220416" behindDoc="0" locked="0" layoutInCell="1" allowOverlap="1" wp14:anchorId="590BAAF9" wp14:editId="2AA86266">
            <wp:simplePos x="0" y="0"/>
            <wp:positionH relativeFrom="margin">
              <wp:posOffset>0</wp:posOffset>
            </wp:positionH>
            <wp:positionV relativeFrom="paragraph">
              <wp:posOffset>269004</wp:posOffset>
            </wp:positionV>
            <wp:extent cx="1439545" cy="960755"/>
            <wp:effectExtent l="0" t="0" r="0" b="4445"/>
            <wp:wrapTight wrapText="bothSides">
              <wp:wrapPolygon edited="0">
                <wp:start x="0" y="0"/>
                <wp:lineTo x="0" y="21414"/>
                <wp:lineTo x="21343" y="21414"/>
                <wp:lineTo x="21343" y="0"/>
                <wp:lineTo x="0" y="0"/>
              </wp:wrapPolygon>
            </wp:wrapTight>
            <wp:docPr id="673961818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961818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60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855C07" w14:textId="77777777" w:rsidR="00D941C9" w:rsidRPr="006F79F6" w:rsidRDefault="00D941C9" w:rsidP="00D941C9">
      <w:pPr>
        <w:snapToGrid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My signature:</w:t>
      </w:r>
    </w:p>
    <w:p w14:paraId="22283995" w14:textId="77777777" w:rsidR="00D941C9" w:rsidRPr="006F79F6" w:rsidRDefault="00D941C9" w:rsidP="00D941C9">
      <w:pPr>
        <w:snapToGrid/>
        <w:rPr>
          <w:lang w:eastAsia="en-NZ"/>
        </w:rPr>
      </w:pPr>
      <w:r w:rsidRPr="006F79F6">
        <w:rPr>
          <w:noProof/>
        </w:rPr>
        <mc:AlternateContent>
          <mc:Choice Requires="wps">
            <w:drawing>
              <wp:anchor distT="0" distB="0" distL="114300" distR="114300" simplePos="0" relativeHeight="252217344" behindDoc="0" locked="0" layoutInCell="1" allowOverlap="1" wp14:anchorId="4CB36036" wp14:editId="20A7E7E0">
                <wp:simplePos x="0" y="0"/>
                <wp:positionH relativeFrom="column">
                  <wp:posOffset>2412365</wp:posOffset>
                </wp:positionH>
                <wp:positionV relativeFrom="paragraph">
                  <wp:posOffset>288290</wp:posOffset>
                </wp:positionV>
                <wp:extent cx="3200400" cy="0"/>
                <wp:effectExtent l="12700" t="12700" r="0" b="25400"/>
                <wp:wrapNone/>
                <wp:docPr id="45155271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31750" cap="rnd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4CB0C0" id="Straight Connector 4" o:spid="_x0000_s1026" style="position:absolute;z-index:25221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95pt,22.7pt" to="441.9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" strokecolor="windowText" strokeweight="2.5pt">
                <v:stroke dashstyle="1 1" joinstyle="miter" endcap="round"/>
              </v:line>
            </w:pict>
          </mc:Fallback>
        </mc:AlternateContent>
      </w:r>
    </w:p>
    <w:p w14:paraId="7C35D614" w14:textId="77777777" w:rsidR="00D941C9" w:rsidRPr="006F79F6" w:rsidRDefault="00D941C9" w:rsidP="00D941C9">
      <w:pPr>
        <w:snapToGrid/>
        <w:rPr>
          <w:lang w:eastAsia="en-NZ"/>
        </w:rPr>
      </w:pPr>
    </w:p>
    <w:p w14:paraId="3862AC03" w14:textId="77777777" w:rsidR="00D941C9" w:rsidRDefault="00D941C9" w:rsidP="00D941C9">
      <w:r>
        <w:rPr>
          <w:noProof/>
        </w:rPr>
        <w:drawing>
          <wp:anchor distT="0" distB="0" distL="114300" distR="114300" simplePos="0" relativeHeight="252221440" behindDoc="0" locked="0" layoutInCell="1" allowOverlap="1" wp14:anchorId="531C93D9" wp14:editId="18D3A9F1">
            <wp:simplePos x="0" y="0"/>
            <wp:positionH relativeFrom="margin">
              <wp:posOffset>0</wp:posOffset>
            </wp:positionH>
            <wp:positionV relativeFrom="paragraph">
              <wp:posOffset>288585</wp:posOffset>
            </wp:positionV>
            <wp:extent cx="1439545" cy="1087120"/>
            <wp:effectExtent l="0" t="0" r="0" b="5080"/>
            <wp:wrapTight wrapText="bothSides">
              <wp:wrapPolygon edited="0">
                <wp:start x="0" y="0"/>
                <wp:lineTo x="0" y="21449"/>
                <wp:lineTo x="21343" y="21449"/>
                <wp:lineTo x="21343" y="0"/>
                <wp:lineTo x="0" y="0"/>
              </wp:wrapPolygon>
            </wp:wrapTight>
            <wp:docPr id="690806991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806991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6DB466" w14:textId="77777777" w:rsidR="00D941C9" w:rsidRPr="006F79F6" w:rsidRDefault="00D941C9" w:rsidP="00D941C9">
      <w:pPr>
        <w:snapToGrid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 date I signed this document:</w:t>
      </w:r>
    </w:p>
    <w:p w14:paraId="57AE8791" w14:textId="77777777" w:rsidR="00D941C9" w:rsidRPr="006F79F6" w:rsidRDefault="00D941C9" w:rsidP="00D941C9">
      <w:pPr>
        <w:snapToGrid/>
        <w:rPr>
          <w:lang w:eastAsia="en-NZ"/>
        </w:rPr>
      </w:pPr>
      <w:r w:rsidRPr="006F79F6">
        <w:rPr>
          <w:noProof/>
        </w:rPr>
        <mc:AlternateContent>
          <mc:Choice Requires="wps">
            <w:drawing>
              <wp:anchor distT="0" distB="0" distL="114300" distR="114300" simplePos="0" relativeHeight="252218368" behindDoc="0" locked="0" layoutInCell="1" allowOverlap="1" wp14:anchorId="40830704" wp14:editId="64774D12">
                <wp:simplePos x="0" y="0"/>
                <wp:positionH relativeFrom="column">
                  <wp:posOffset>2412365</wp:posOffset>
                </wp:positionH>
                <wp:positionV relativeFrom="paragraph">
                  <wp:posOffset>288290</wp:posOffset>
                </wp:positionV>
                <wp:extent cx="3200400" cy="0"/>
                <wp:effectExtent l="12700" t="12700" r="0" b="25400"/>
                <wp:wrapNone/>
                <wp:docPr id="1123103866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31750" cap="rnd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7FDBD0" id="Straight Connector 4" o:spid="_x0000_s1026" style="position:absolute;z-index:25221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95pt,22.7pt" to="441.9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" strokecolor="windowText" strokeweight="2.5pt">
                <v:stroke dashstyle="1 1" joinstyle="miter" endcap="round"/>
              </v:line>
            </w:pict>
          </mc:Fallback>
        </mc:AlternateContent>
      </w:r>
    </w:p>
    <w:p w14:paraId="5D93AFB3" w14:textId="77777777" w:rsidR="00D941C9" w:rsidRDefault="00D941C9" w:rsidP="00D941C9"/>
    <w:p w14:paraId="05C840B2" w14:textId="77777777" w:rsidR="00D941C9" w:rsidRDefault="00D941C9" w:rsidP="00D941C9">
      <w:pPr>
        <w:rPr>
          <w:shd w:val="clear" w:color="auto" w:fill="FFFFFF"/>
          <w:lang w:eastAsia="en-GB"/>
        </w:rPr>
      </w:pPr>
    </w:p>
    <w:p w14:paraId="237CA684" w14:textId="77777777" w:rsidR="00D941C9" w:rsidRPr="00BC5A03" w:rsidRDefault="00D941C9" w:rsidP="00D941C9">
      <w:pPr>
        <w:rPr>
          <w:lang w:eastAsia="en-GB"/>
        </w:rPr>
      </w:pPr>
    </w:p>
    <w:p w14:paraId="5223880C" w14:textId="77777777" w:rsidR="001E20AC" w:rsidRPr="0091441E" w:rsidRDefault="000B5ED7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3827231B" w14:textId="77777777" w:rsidR="001E20AC" w:rsidRDefault="001E20AC" w:rsidP="001666A9">
      <w:pPr>
        <w:pStyle w:val="Heading1"/>
        <w:pBdr>
          <w:top w:val="single" w:sz="18" w:space="10" w:color="074B73"/>
          <w:left w:val="single" w:sz="18" w:space="4" w:color="074B73"/>
          <w:bottom w:val="single" w:sz="18" w:space="0" w:color="074B73"/>
          <w:right w:val="single" w:sz="18" w:space="4" w:color="074B73"/>
        </w:pBdr>
      </w:pPr>
      <w:bookmarkStart w:id="10" w:name="_Toc155262434"/>
      <w:bookmarkStart w:id="11" w:name="_Toc157684704"/>
      <w:r>
        <w:lastRenderedPageBreak/>
        <w:t>How to contact us</w:t>
      </w:r>
      <w:bookmarkEnd w:id="10"/>
      <w:bookmarkEnd w:id="11"/>
    </w:p>
    <w:p w14:paraId="507A881E" w14:textId="77777777" w:rsidR="001E20AC" w:rsidRDefault="001E20AC" w:rsidP="001E20AC"/>
    <w:p w14:paraId="07C4C16A" w14:textId="77777777" w:rsidR="001E20AC" w:rsidRDefault="0070751F" w:rsidP="001E20AC">
      <w:r>
        <w:rPr>
          <w:noProof/>
        </w:rPr>
        <w:drawing>
          <wp:anchor distT="0" distB="0" distL="114300" distR="114300" simplePos="0" relativeHeight="252050432" behindDoc="0" locked="0" layoutInCell="1" allowOverlap="1" wp14:anchorId="73D218D3" wp14:editId="20ED1EDA">
            <wp:simplePos x="0" y="0"/>
            <wp:positionH relativeFrom="margin">
              <wp:posOffset>0</wp:posOffset>
            </wp:positionH>
            <wp:positionV relativeFrom="paragraph">
              <wp:posOffset>123294</wp:posOffset>
            </wp:positionV>
            <wp:extent cx="1439545" cy="1439545"/>
            <wp:effectExtent l="0" t="0" r="0" b="0"/>
            <wp:wrapTight wrapText="bothSides">
              <wp:wrapPolygon edited="0">
                <wp:start x="8004" y="0"/>
                <wp:lineTo x="6098" y="191"/>
                <wp:lineTo x="4955" y="1334"/>
                <wp:lineTo x="4955" y="19818"/>
                <wp:lineTo x="6288" y="21343"/>
                <wp:lineTo x="7622" y="21343"/>
                <wp:lineTo x="13720" y="21343"/>
                <wp:lineTo x="15054" y="21343"/>
                <wp:lineTo x="16579" y="19628"/>
                <wp:lineTo x="16579" y="1715"/>
                <wp:lineTo x="15054" y="0"/>
                <wp:lineTo x="13339" y="0"/>
                <wp:lineTo x="8004" y="0"/>
              </wp:wrapPolygon>
            </wp:wrapTight>
            <wp:docPr id="375359565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359565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3CC32C" w14:textId="77777777" w:rsidR="001E20AC" w:rsidRDefault="004455DE" w:rsidP="001E20AC">
      <w:r>
        <w:t>You can phone us on:</w:t>
      </w:r>
    </w:p>
    <w:p w14:paraId="1018234A" w14:textId="77777777" w:rsidR="004455DE" w:rsidRDefault="004455DE" w:rsidP="001E20AC"/>
    <w:p w14:paraId="090E791F" w14:textId="77777777" w:rsidR="004455DE" w:rsidRDefault="004455DE" w:rsidP="001E20AC">
      <w:pPr>
        <w:rPr>
          <w:b/>
          <w:bCs/>
        </w:rPr>
      </w:pPr>
      <w:r>
        <w:rPr>
          <w:b/>
          <w:bCs/>
        </w:rPr>
        <w:t>0800 456 090</w:t>
      </w:r>
    </w:p>
    <w:p w14:paraId="0B494653" w14:textId="77777777" w:rsidR="004455DE" w:rsidRDefault="004455DE" w:rsidP="001E20AC">
      <w:pPr>
        <w:rPr>
          <w:b/>
          <w:bCs/>
        </w:rPr>
      </w:pPr>
    </w:p>
    <w:p w14:paraId="151B8A23" w14:textId="77777777" w:rsidR="004455DE" w:rsidRDefault="0070751F" w:rsidP="001E20A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51456" behindDoc="0" locked="0" layoutInCell="1" allowOverlap="1" wp14:anchorId="0D6442A8" wp14:editId="43C54E0A">
            <wp:simplePos x="0" y="0"/>
            <wp:positionH relativeFrom="margin">
              <wp:posOffset>0</wp:posOffset>
            </wp:positionH>
            <wp:positionV relativeFrom="paragraph">
              <wp:posOffset>356862</wp:posOffset>
            </wp:positionV>
            <wp:extent cx="1439545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43" y="21373"/>
                <wp:lineTo x="21343" y="0"/>
                <wp:lineTo x="0" y="0"/>
              </wp:wrapPolygon>
            </wp:wrapTight>
            <wp:docPr id="1086450456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450456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15" t="18794" r="30884" b="32499"/>
                    <a:stretch/>
                  </pic:blipFill>
                  <pic:spPr bwMode="auto">
                    <a:xfrm>
                      <a:off x="0" y="0"/>
                      <a:ext cx="1439545" cy="1450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8F2C17" w14:textId="77777777" w:rsidR="004455DE" w:rsidRDefault="004455DE" w:rsidP="001E20AC">
      <w:r>
        <w:t>If you are in Australia you can phone us on:</w:t>
      </w:r>
    </w:p>
    <w:p w14:paraId="7B9B6437" w14:textId="77777777" w:rsidR="004455DE" w:rsidRDefault="004455DE" w:rsidP="001E20AC"/>
    <w:p w14:paraId="13608779" w14:textId="77777777" w:rsidR="004455DE" w:rsidRDefault="004455DE" w:rsidP="001E20AC">
      <w:pPr>
        <w:rPr>
          <w:b/>
          <w:bCs/>
        </w:rPr>
      </w:pPr>
      <w:r>
        <w:rPr>
          <w:b/>
          <w:bCs/>
        </w:rPr>
        <w:t>1800 456 032</w:t>
      </w:r>
    </w:p>
    <w:p w14:paraId="7939D93D" w14:textId="77777777" w:rsidR="001F5F6F" w:rsidRDefault="001F5F6F" w:rsidP="001E20AC"/>
    <w:p w14:paraId="3B4FE069" w14:textId="77777777" w:rsidR="001F5F6F" w:rsidRDefault="001F5F6F" w:rsidP="001E20AC">
      <w:r>
        <w:rPr>
          <w:noProof/>
        </w:rPr>
        <mc:AlternateContent>
          <mc:Choice Requires="wpg">
            <w:drawing>
              <wp:anchor distT="0" distB="0" distL="114300" distR="114300" simplePos="0" relativeHeight="252088320" behindDoc="0" locked="0" layoutInCell="1" allowOverlap="1" wp14:anchorId="5E8E93A5" wp14:editId="48676A0D">
                <wp:simplePos x="0" y="0"/>
                <wp:positionH relativeFrom="column">
                  <wp:posOffset>0</wp:posOffset>
                </wp:positionH>
                <wp:positionV relativeFrom="paragraph">
                  <wp:posOffset>41910</wp:posOffset>
                </wp:positionV>
                <wp:extent cx="1714500" cy="1014730"/>
                <wp:effectExtent l="0" t="0" r="0" b="0"/>
                <wp:wrapTight wrapText="bothSides">
                  <wp:wrapPolygon edited="0">
                    <wp:start x="3040" y="1892"/>
                    <wp:lineTo x="2560" y="20005"/>
                    <wp:lineTo x="13600" y="20005"/>
                    <wp:lineTo x="19360" y="19194"/>
                    <wp:lineTo x="20480" y="17842"/>
                    <wp:lineTo x="19360" y="15409"/>
                    <wp:lineTo x="18720" y="11084"/>
                    <wp:lineTo x="19680" y="10273"/>
                    <wp:lineTo x="20320" y="7840"/>
                    <wp:lineTo x="20000" y="6758"/>
                    <wp:lineTo x="13280" y="1892"/>
                    <wp:lineTo x="3040" y="1892"/>
                  </wp:wrapPolygon>
                </wp:wrapTight>
                <wp:docPr id="1836144542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014730"/>
                          <a:chOff x="0" y="0"/>
                          <a:chExt cx="1714500" cy="1014730"/>
                        </a:xfrm>
                      </wpg:grpSpPr>
                      <pic:pic xmlns:pic="http://schemas.openxmlformats.org/drawingml/2006/picture">
                        <pic:nvPicPr>
                          <pic:cNvPr id="74776555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0147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8812334" name="Graphic 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20574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C3BE67" id="Group 9" o:spid="_x0000_s1026" alt="&quot;&quot;" style="position:absolute;margin-left:0;margin-top:3.3pt;width:135pt;height:79.9pt;z-index:252088320" coordsize="17145,1014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">
                <v:shape id="Picture 7" o:spid="_x0000_s1027" type="#_x0000_t75" alt="&quot;&quot;" style="position:absolute;width:14395;height:10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">
                  <v:imagedata r:id="rId141" o:title=""/>
                </v:shape>
                <v:shape id="Graphic 8" o:spid="_x0000_s1028" type="#_x0000_t75" alt="Close with solid fill" style="position:absolute;left:9144;top:2057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">
                  <v:imagedata r:id="rId23" o:title="Close with solid fill"/>
                </v:shape>
                <w10:wrap type="tight"/>
              </v:group>
            </w:pict>
          </mc:Fallback>
        </mc:AlternateContent>
      </w:r>
    </w:p>
    <w:p w14:paraId="02610187" w14:textId="77777777" w:rsidR="001F5F6F" w:rsidRDefault="001F5F6F" w:rsidP="001E20AC">
      <w:r>
        <w:t>It does not cost money to call these numbers.</w:t>
      </w:r>
    </w:p>
    <w:p w14:paraId="5E84424D" w14:textId="77777777" w:rsidR="004455DE" w:rsidRDefault="004455DE" w:rsidP="001E20AC"/>
    <w:p w14:paraId="12F06EE7" w14:textId="77777777" w:rsidR="004455DE" w:rsidRDefault="004455DE" w:rsidP="001E20AC"/>
    <w:p w14:paraId="2CDB3FC1" w14:textId="77777777" w:rsidR="001F5F6F" w:rsidRDefault="001F5F6F">
      <w:pPr>
        <w:snapToGrid/>
        <w:spacing w:line="240" w:lineRule="auto"/>
        <w:ind w:left="0"/>
      </w:pPr>
      <w:r>
        <w:br w:type="page"/>
      </w:r>
    </w:p>
    <w:p w14:paraId="72298C8D" w14:textId="77777777" w:rsidR="001E20AC" w:rsidRDefault="00080758" w:rsidP="001E20AC">
      <w:r>
        <w:rPr>
          <w:noProof/>
        </w:rPr>
        <w:lastRenderedPageBreak/>
        <w:drawing>
          <wp:anchor distT="0" distB="0" distL="114300" distR="114300" simplePos="0" relativeHeight="252091392" behindDoc="0" locked="0" layoutInCell="1" allowOverlap="1" wp14:anchorId="3CCD51C8" wp14:editId="425C43EC">
            <wp:simplePos x="0" y="0"/>
            <wp:positionH relativeFrom="margin">
              <wp:posOffset>0</wp:posOffset>
            </wp:positionH>
            <wp:positionV relativeFrom="page">
              <wp:posOffset>497840</wp:posOffset>
            </wp:positionV>
            <wp:extent cx="1259840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39" y="21373"/>
                <wp:lineTo x="21339" y="0"/>
                <wp:lineTo x="0" y="0"/>
              </wp:wrapPolygon>
            </wp:wrapTight>
            <wp:docPr id="552447791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47791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phone us from:</w:t>
      </w:r>
    </w:p>
    <w:p w14:paraId="3F01FB54" w14:textId="77777777" w:rsidR="00080758" w:rsidRDefault="00080758" w:rsidP="00080758">
      <w:pPr>
        <w:pStyle w:val="Listtoplevel"/>
      </w:pPr>
      <w:r>
        <w:t>8:30 in the morning</w:t>
      </w:r>
    </w:p>
    <w:p w14:paraId="4A1393F7" w14:textId="77777777" w:rsidR="00080758" w:rsidRDefault="00080758" w:rsidP="00080758">
      <w:r>
        <w:rPr>
          <w:noProof/>
        </w:rPr>
        <w:drawing>
          <wp:anchor distT="0" distB="0" distL="114300" distR="114300" simplePos="0" relativeHeight="252092416" behindDoc="0" locked="0" layoutInCell="1" allowOverlap="1" wp14:anchorId="13D37438" wp14:editId="467B8127">
            <wp:simplePos x="0" y="0"/>
            <wp:positionH relativeFrom="margin">
              <wp:posOffset>0</wp:posOffset>
            </wp:positionH>
            <wp:positionV relativeFrom="paragraph">
              <wp:posOffset>238125</wp:posOffset>
            </wp:positionV>
            <wp:extent cx="1259840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39" y="21373"/>
                <wp:lineTo x="21339" y="0"/>
                <wp:lineTo x="0" y="0"/>
              </wp:wrapPolygon>
            </wp:wrapTight>
            <wp:docPr id="1483822985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822985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204B63" w14:textId="77777777" w:rsidR="00080758" w:rsidRDefault="00080758" w:rsidP="00080758">
      <w:r>
        <w:t>to</w:t>
      </w:r>
    </w:p>
    <w:p w14:paraId="2DF8FAF2" w14:textId="77777777" w:rsidR="00080758" w:rsidRDefault="00080758" w:rsidP="00080758"/>
    <w:p w14:paraId="43BFD1A2" w14:textId="77777777" w:rsidR="00080758" w:rsidRDefault="00080758" w:rsidP="00080758">
      <w:pPr>
        <w:pStyle w:val="Listtoplevel"/>
        <w:spacing w:before="0"/>
      </w:pPr>
      <w:r>
        <w:t>4:30 in the afternoon.</w:t>
      </w:r>
    </w:p>
    <w:p w14:paraId="30DA04C6" w14:textId="77777777" w:rsidR="00080758" w:rsidRDefault="00080758" w:rsidP="00080758"/>
    <w:p w14:paraId="36F6005D" w14:textId="77777777" w:rsidR="00080758" w:rsidRDefault="00080758" w:rsidP="00080758">
      <w:r>
        <w:rPr>
          <w:noProof/>
        </w:rPr>
        <w:drawing>
          <wp:anchor distT="0" distB="0" distL="114300" distR="114300" simplePos="0" relativeHeight="252093440" behindDoc="0" locked="0" layoutInCell="1" allowOverlap="1" wp14:anchorId="4F64FC61" wp14:editId="68A68E59">
            <wp:simplePos x="0" y="0"/>
            <wp:positionH relativeFrom="margin">
              <wp:posOffset>0</wp:posOffset>
            </wp:positionH>
            <wp:positionV relativeFrom="paragraph">
              <wp:posOffset>215900</wp:posOffset>
            </wp:positionV>
            <wp:extent cx="1439545" cy="1000760"/>
            <wp:effectExtent l="0" t="0" r="0" b="2540"/>
            <wp:wrapTight wrapText="bothSides">
              <wp:wrapPolygon edited="0">
                <wp:start x="0" y="0"/>
                <wp:lineTo x="0" y="21381"/>
                <wp:lineTo x="21343" y="21381"/>
                <wp:lineTo x="21343" y="0"/>
                <wp:lineTo x="0" y="0"/>
              </wp:wrapPolygon>
            </wp:wrapTight>
            <wp:docPr id="146067494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7494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78C0DC" w14:textId="77777777" w:rsidR="00080758" w:rsidRDefault="00080758" w:rsidP="00080758">
      <w:r>
        <w:t>These times are for the New Zealand time zone.</w:t>
      </w:r>
    </w:p>
    <w:p w14:paraId="318B7FEE" w14:textId="77777777" w:rsidR="00080758" w:rsidRDefault="00080758" w:rsidP="00080758"/>
    <w:p w14:paraId="4FB7964A" w14:textId="77777777" w:rsidR="0070751F" w:rsidRDefault="0070751F" w:rsidP="00080758"/>
    <w:p w14:paraId="510D8400" w14:textId="77777777" w:rsidR="004455DE" w:rsidRDefault="0070751F" w:rsidP="0070751F">
      <w:r>
        <w:rPr>
          <w:noProof/>
        </w:rPr>
        <w:drawing>
          <wp:anchor distT="0" distB="0" distL="114300" distR="114300" simplePos="0" relativeHeight="252056576" behindDoc="0" locked="0" layoutInCell="1" allowOverlap="1" wp14:anchorId="6E77B383" wp14:editId="034F9BF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10481" y="191"/>
                <wp:lineTo x="9909" y="1334"/>
                <wp:lineTo x="9719" y="6670"/>
                <wp:lineTo x="8575" y="8575"/>
                <wp:lineTo x="8194" y="9528"/>
                <wp:lineTo x="7622" y="12768"/>
                <wp:lineTo x="6479" y="12768"/>
                <wp:lineTo x="1906" y="15245"/>
                <wp:lineTo x="572" y="18675"/>
                <wp:lineTo x="0" y="21343"/>
                <wp:lineTo x="21343" y="21343"/>
                <wp:lineTo x="21343" y="19818"/>
                <wp:lineTo x="20390" y="15816"/>
                <wp:lineTo x="20390" y="12768"/>
                <wp:lineTo x="17722" y="3811"/>
                <wp:lineTo x="17532" y="1143"/>
                <wp:lineTo x="17150" y="191"/>
                <wp:lineTo x="10481" y="191"/>
              </wp:wrapPolygon>
            </wp:wrapTight>
            <wp:docPr id="1760341123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341123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>You can text us on:</w:t>
      </w:r>
    </w:p>
    <w:p w14:paraId="0E8DDC27" w14:textId="77777777" w:rsidR="004455DE" w:rsidRDefault="004455DE" w:rsidP="004455DE"/>
    <w:p w14:paraId="73438A13" w14:textId="77777777" w:rsidR="004455DE" w:rsidRDefault="004455DE" w:rsidP="004455DE">
      <w:pPr>
        <w:rPr>
          <w:b/>
          <w:bCs/>
        </w:rPr>
      </w:pPr>
      <w:r>
        <w:rPr>
          <w:b/>
          <w:bCs/>
        </w:rPr>
        <w:t>8328</w:t>
      </w:r>
    </w:p>
    <w:p w14:paraId="0114E6CE" w14:textId="77777777" w:rsidR="004455DE" w:rsidRDefault="004455DE" w:rsidP="004455DE">
      <w:pPr>
        <w:rPr>
          <w:b/>
          <w:bCs/>
        </w:rPr>
      </w:pPr>
    </w:p>
    <w:p w14:paraId="19E70F88" w14:textId="77777777" w:rsidR="004455DE" w:rsidRDefault="004455DE" w:rsidP="004455DE">
      <w:pPr>
        <w:rPr>
          <w:b/>
          <w:bCs/>
        </w:rPr>
      </w:pPr>
    </w:p>
    <w:p w14:paraId="504B8BB4" w14:textId="77777777" w:rsidR="00080758" w:rsidRDefault="00080758">
      <w:pPr>
        <w:snapToGrid/>
        <w:spacing w:line="240" w:lineRule="auto"/>
        <w:ind w:left="0"/>
      </w:pPr>
      <w:r>
        <w:br w:type="page"/>
      </w:r>
    </w:p>
    <w:p w14:paraId="7D3B5FAD" w14:textId="77777777" w:rsidR="004455DE" w:rsidRDefault="0070751F" w:rsidP="004455DE">
      <w:r>
        <w:rPr>
          <w:noProof/>
        </w:rPr>
        <w:lastRenderedPageBreak/>
        <w:drawing>
          <wp:anchor distT="0" distB="0" distL="114300" distR="114300" simplePos="0" relativeHeight="252057600" behindDoc="0" locked="0" layoutInCell="1" allowOverlap="1" wp14:anchorId="724E30AF" wp14:editId="2020284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191" y="762"/>
                <wp:lineTo x="381" y="16388"/>
                <wp:lineTo x="3621" y="19437"/>
                <wp:lineTo x="2096" y="20199"/>
                <wp:lineTo x="2096" y="20390"/>
                <wp:lineTo x="3811" y="21343"/>
                <wp:lineTo x="17150" y="21343"/>
                <wp:lineTo x="18865" y="20199"/>
                <wp:lineTo x="17341" y="19437"/>
                <wp:lineTo x="20962" y="16388"/>
                <wp:lineTo x="21152" y="762"/>
                <wp:lineTo x="191" y="762"/>
              </wp:wrapPolygon>
            </wp:wrapTight>
            <wp:docPr id="1135239498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239498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 xml:space="preserve">You can send </w:t>
      </w:r>
      <w:r w:rsidR="001D4C0C">
        <w:t>an email to:</w:t>
      </w:r>
    </w:p>
    <w:p w14:paraId="69D26BED" w14:textId="77777777" w:rsidR="001D4C0C" w:rsidRPr="0070751F" w:rsidRDefault="001D4C0C" w:rsidP="0070751F">
      <w:pPr>
        <w:ind w:left="3685"/>
        <w:rPr>
          <w:b/>
          <w:bCs/>
          <w:color w:val="000000" w:themeColor="text1"/>
        </w:rPr>
      </w:pPr>
    </w:p>
    <w:p w14:paraId="48835B82" w14:textId="77777777" w:rsidR="001D4C0C" w:rsidRPr="0070751F" w:rsidRDefault="0070751F" w:rsidP="0070751F">
      <w:pPr>
        <w:pStyle w:val="contentspage"/>
        <w:rPr>
          <w:color w:val="000000" w:themeColor="text1"/>
        </w:rPr>
      </w:pPr>
      <w:hyperlink r:id="rId147" w:history="1">
        <w:r w:rsidRPr="0070751F">
          <w:rPr>
            <w:rStyle w:val="Hyperlink"/>
            <w:b/>
            <w:color w:val="000000" w:themeColor="text1"/>
            <w:u w:val="none"/>
          </w:rPr>
          <w:t>contact@survivorexperiences.govt.nz</w:t>
        </w:r>
      </w:hyperlink>
    </w:p>
    <w:p w14:paraId="725A6017" w14:textId="77777777" w:rsidR="004455DE" w:rsidRPr="0070751F" w:rsidRDefault="004455DE" w:rsidP="001D4C0C">
      <w:pPr>
        <w:rPr>
          <w:u w:val="single"/>
        </w:rPr>
      </w:pPr>
    </w:p>
    <w:p w14:paraId="102558B5" w14:textId="77777777" w:rsidR="004455DE" w:rsidRDefault="004455DE" w:rsidP="004455DE">
      <w:pPr>
        <w:rPr>
          <w:b/>
          <w:bCs/>
        </w:rPr>
      </w:pPr>
    </w:p>
    <w:p w14:paraId="03C8BF18" w14:textId="77777777" w:rsidR="004455DE" w:rsidRDefault="0070751F" w:rsidP="004455DE">
      <w:r>
        <w:rPr>
          <w:b/>
          <w:noProof/>
          <w:color w:val="000000" w:themeColor="text1"/>
        </w:rPr>
        <w:drawing>
          <wp:anchor distT="0" distB="0" distL="114300" distR="114300" simplePos="0" relativeHeight="252058624" behindDoc="0" locked="0" layoutInCell="1" allowOverlap="1" wp14:anchorId="13FBF146" wp14:editId="0CB51C50">
            <wp:simplePos x="0" y="0"/>
            <wp:positionH relativeFrom="margin">
              <wp:posOffset>0</wp:posOffset>
            </wp:positionH>
            <wp:positionV relativeFrom="paragraph">
              <wp:posOffset>71755</wp:posOffset>
            </wp:positionV>
            <wp:extent cx="1439545" cy="1439545"/>
            <wp:effectExtent l="0" t="0" r="0" b="0"/>
            <wp:wrapTight wrapText="bothSides">
              <wp:wrapPolygon edited="0">
                <wp:start x="6860" y="2096"/>
                <wp:lineTo x="762" y="3240"/>
                <wp:lineTo x="0" y="3621"/>
                <wp:lineTo x="0" y="17150"/>
                <wp:lineTo x="2096" y="17722"/>
                <wp:lineTo x="12386" y="17722"/>
                <wp:lineTo x="12577" y="19247"/>
                <wp:lineTo x="15626" y="19247"/>
                <wp:lineTo x="18675" y="18865"/>
                <wp:lineTo x="20390" y="18484"/>
                <wp:lineTo x="20009" y="17722"/>
                <wp:lineTo x="20771" y="17722"/>
                <wp:lineTo x="21343" y="16579"/>
                <wp:lineTo x="21343" y="3621"/>
                <wp:lineTo x="17532" y="2668"/>
                <wp:lineTo x="8766" y="2096"/>
                <wp:lineTo x="6860" y="2096"/>
              </wp:wrapPolygon>
            </wp:wrapTight>
            <wp:docPr id="941621122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621122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DE">
        <w:t>You can write to us at:</w:t>
      </w:r>
    </w:p>
    <w:p w14:paraId="4757BD0E" w14:textId="77777777" w:rsidR="004455DE" w:rsidRDefault="004455DE" w:rsidP="004455DE"/>
    <w:p w14:paraId="0BFCAAEA" w14:textId="77777777" w:rsidR="004455DE" w:rsidRDefault="004455DE" w:rsidP="004455DE">
      <w:pPr>
        <w:rPr>
          <w:b/>
          <w:bCs/>
        </w:rPr>
      </w:pPr>
      <w:r>
        <w:rPr>
          <w:b/>
          <w:bCs/>
        </w:rPr>
        <w:t>Survivor Experiences Service</w:t>
      </w:r>
    </w:p>
    <w:p w14:paraId="77358AE7" w14:textId="77777777" w:rsidR="004455DE" w:rsidRDefault="004455DE" w:rsidP="004455DE">
      <w:pPr>
        <w:rPr>
          <w:b/>
          <w:bCs/>
        </w:rPr>
      </w:pPr>
      <w:r>
        <w:rPr>
          <w:b/>
          <w:bCs/>
        </w:rPr>
        <w:t>PO Box 805</w:t>
      </w:r>
    </w:p>
    <w:p w14:paraId="5C1EAD16" w14:textId="77777777" w:rsidR="001D4C0C" w:rsidRDefault="004455DE" w:rsidP="004455DE">
      <w:pPr>
        <w:rPr>
          <w:b/>
          <w:bCs/>
        </w:rPr>
      </w:pPr>
      <w:r>
        <w:rPr>
          <w:b/>
          <w:bCs/>
        </w:rPr>
        <w:t>Wellington 6140</w:t>
      </w:r>
    </w:p>
    <w:p w14:paraId="1FE317DC" w14:textId="77777777" w:rsidR="001D4C0C" w:rsidRDefault="001D4C0C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61717DB" w14:textId="77777777" w:rsidR="004455DE" w:rsidRDefault="0070751F" w:rsidP="004455DE">
      <w:r>
        <w:rPr>
          <w:b/>
          <w:noProof/>
          <w:color w:val="000000" w:themeColor="text1"/>
        </w:rPr>
        <w:lastRenderedPageBreak/>
        <w:drawing>
          <wp:anchor distT="0" distB="0" distL="114300" distR="114300" simplePos="0" relativeHeight="252060672" behindDoc="0" locked="0" layoutInCell="1" allowOverlap="1" wp14:anchorId="660E8CB7" wp14:editId="1B0BD340">
            <wp:simplePos x="0" y="0"/>
            <wp:positionH relativeFrom="margin">
              <wp:posOffset>0</wp:posOffset>
            </wp:positionH>
            <wp:positionV relativeFrom="page">
              <wp:posOffset>711441</wp:posOffset>
            </wp:positionV>
            <wp:extent cx="1440000" cy="1580400"/>
            <wp:effectExtent l="0" t="0" r="0" b="0"/>
            <wp:wrapTight wrapText="bothSides">
              <wp:wrapPolygon edited="0">
                <wp:start x="0" y="0"/>
                <wp:lineTo x="0" y="21357"/>
                <wp:lineTo x="21343" y="21357"/>
                <wp:lineTo x="21343" y="0"/>
                <wp:lineTo x="0" y="0"/>
              </wp:wrapPolygon>
            </wp:wrapTight>
            <wp:docPr id="1499319519" name="Picture 1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319519" name="Picture 1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8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4C0C">
        <w:t>You can use the New Zealand Relay service to call us.</w:t>
      </w:r>
    </w:p>
    <w:p w14:paraId="1EFB0A99" w14:textId="77777777" w:rsidR="001D4C0C" w:rsidRDefault="001D4C0C" w:rsidP="001D4C0C"/>
    <w:p w14:paraId="1FD2417D" w14:textId="77777777" w:rsidR="001D4C0C" w:rsidRDefault="001D4C0C" w:rsidP="001D4C0C">
      <w:pPr>
        <w:rPr>
          <w:rFonts w:eastAsia="Times New Roman" w:cs="Arial"/>
          <w:color w:val="000000"/>
          <w:szCs w:val="32"/>
          <w:lang w:val="en-GB" w:eastAsia="en-NZ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4ABD5DB9" wp14:editId="5E2E9C3B">
                <wp:simplePos x="0" y="0"/>
                <wp:positionH relativeFrom="column">
                  <wp:posOffset>2160270</wp:posOffset>
                </wp:positionH>
                <wp:positionV relativeFrom="paragraph">
                  <wp:posOffset>201506</wp:posOffset>
                </wp:positionV>
                <wp:extent cx="3600000" cy="5605200"/>
                <wp:effectExtent l="0" t="0" r="635" b="0"/>
                <wp:wrapNone/>
                <wp:docPr id="51561641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605200"/>
                        </a:xfrm>
                        <a:prstGeom prst="rect">
                          <a:avLst/>
                        </a:prstGeom>
                        <a:solidFill>
                          <a:srgbClr val="074B73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A57F0" id="Rectangle 1" o:spid="_x0000_s1026" style="position:absolute;margin-left:170.1pt;margin-top:15.85pt;width:283.45pt;height:441.35pt;z-index:-25142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" fillcolor="#074b73" stroked="f" strokeweight="1pt">
                <v:fill opacity="13107f"/>
              </v:rect>
            </w:pict>
          </mc:Fallback>
        </mc:AlternateContent>
      </w:r>
    </w:p>
    <w:p w14:paraId="60270AD6" w14:textId="77777777" w:rsidR="001D4C0C" w:rsidRPr="00EF59FC" w:rsidRDefault="001D4C0C" w:rsidP="001D4C0C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88640" behindDoc="0" locked="0" layoutInCell="1" allowOverlap="1" wp14:anchorId="5C2BFE98" wp14:editId="58AFCF76">
            <wp:simplePos x="0" y="0"/>
            <wp:positionH relativeFrom="column">
              <wp:posOffset>144780</wp:posOffset>
            </wp:positionH>
            <wp:positionV relativeFrom="paragraph">
              <wp:posOffset>253172</wp:posOffset>
            </wp:positionV>
            <wp:extent cx="952500" cy="1314450"/>
            <wp:effectExtent l="0" t="0" r="0" b="6350"/>
            <wp:wrapThrough wrapText="bothSides">
              <wp:wrapPolygon edited="0">
                <wp:start x="576" y="0"/>
                <wp:lineTo x="0" y="626"/>
                <wp:lineTo x="0" y="11478"/>
                <wp:lineTo x="7776" y="13357"/>
                <wp:lineTo x="3456" y="15026"/>
                <wp:lineTo x="2016" y="15861"/>
                <wp:lineTo x="2016" y="21496"/>
                <wp:lineTo x="18144" y="21496"/>
                <wp:lineTo x="18720" y="20035"/>
                <wp:lineTo x="19584" y="16696"/>
                <wp:lineTo x="19008" y="13357"/>
                <wp:lineTo x="21312" y="11687"/>
                <wp:lineTo x="21312" y="3965"/>
                <wp:lineTo x="21024" y="2922"/>
                <wp:lineTo x="12096" y="1043"/>
                <wp:lineTo x="4608" y="0"/>
                <wp:lineTo x="576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54D796F2" w14:textId="77777777" w:rsidR="001D4C0C" w:rsidRPr="00EF59FC" w:rsidRDefault="001D4C0C" w:rsidP="001D4C0C">
      <w:pPr>
        <w:rPr>
          <w:rFonts w:eastAsia="Times New Roman" w:cs="Arial"/>
          <w:sz w:val="26"/>
          <w:szCs w:val="32"/>
          <w:lang w:val="en-GB" w:eastAsia="en-NZ"/>
        </w:rPr>
      </w:pPr>
    </w:p>
    <w:p w14:paraId="6DC6AEA2" w14:textId="77777777" w:rsidR="001D4C0C" w:rsidRPr="00EF59FC" w:rsidRDefault="001D4C0C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7A266C31" w14:textId="77777777" w:rsidR="001D4C0C" w:rsidRPr="00EF59FC" w:rsidRDefault="001D4C0C" w:rsidP="001D4C0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2F1190DC" w14:textId="77777777" w:rsidR="001D4C0C" w:rsidRPr="00EF59FC" w:rsidRDefault="0070751F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87616" behindDoc="0" locked="0" layoutInCell="1" allowOverlap="1" wp14:anchorId="1C5B9799" wp14:editId="3B365452">
            <wp:simplePos x="0" y="0"/>
            <wp:positionH relativeFrom="column">
              <wp:posOffset>-166370</wp:posOffset>
            </wp:positionH>
            <wp:positionV relativeFrom="paragraph">
              <wp:posOffset>78105</wp:posOffset>
            </wp:positionV>
            <wp:extent cx="1447800" cy="1447800"/>
            <wp:effectExtent l="0" t="0" r="0" b="0"/>
            <wp:wrapThrough wrapText="bothSides">
              <wp:wrapPolygon edited="0">
                <wp:start x="7958" y="0"/>
                <wp:lineTo x="6253" y="189"/>
                <wp:lineTo x="4926" y="1516"/>
                <wp:lineTo x="4926" y="19326"/>
                <wp:lineTo x="5874" y="21221"/>
                <wp:lineTo x="6442" y="21411"/>
                <wp:lineTo x="7768" y="21411"/>
                <wp:lineTo x="13642" y="21411"/>
                <wp:lineTo x="14211" y="21411"/>
                <wp:lineTo x="15537" y="21221"/>
                <wp:lineTo x="16674" y="19137"/>
                <wp:lineTo x="16674" y="1705"/>
                <wp:lineTo x="14968" y="0"/>
                <wp:lineTo x="13453" y="0"/>
                <wp:lineTo x="795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C0C"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4FEF018B" w14:textId="77777777" w:rsidR="001D4C0C" w:rsidRPr="00EF59FC" w:rsidRDefault="001D4C0C" w:rsidP="001D4C0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1F1AFF20" w14:textId="77777777" w:rsidR="001D4C0C" w:rsidRPr="00EF59FC" w:rsidRDefault="001D4C0C" w:rsidP="001D4C0C">
      <w:pPr>
        <w:numPr>
          <w:ilvl w:val="0"/>
          <w:numId w:val="1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69BA28FE" w14:textId="77777777" w:rsidR="001D4C0C" w:rsidRPr="00EF59FC" w:rsidRDefault="001D4C0C" w:rsidP="001D4C0C">
      <w:pPr>
        <w:rPr>
          <w:rFonts w:eastAsia="Times New Roman" w:cs="Arial"/>
          <w:szCs w:val="32"/>
        </w:rPr>
      </w:pPr>
    </w:p>
    <w:p w14:paraId="25C38539" w14:textId="77777777" w:rsidR="001D4C0C" w:rsidRPr="00EF59FC" w:rsidRDefault="001D4C0C" w:rsidP="001D4C0C">
      <w:pPr>
        <w:rPr>
          <w:rFonts w:eastAsia="Times New Roman" w:cs="Arial"/>
          <w:b/>
          <w:bCs/>
          <w:szCs w:val="32"/>
        </w:rPr>
      </w:pPr>
    </w:p>
    <w:p w14:paraId="58DA933A" w14:textId="77777777" w:rsidR="001D4C0C" w:rsidRPr="00EF59FC" w:rsidRDefault="001D4C0C" w:rsidP="001D4C0C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86592" behindDoc="0" locked="0" layoutInCell="1" allowOverlap="1" wp14:anchorId="4D9B6DFD" wp14:editId="2FFA9517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544F08C3" w14:textId="77777777" w:rsidR="001D4C0C" w:rsidRPr="00EF59FC" w:rsidRDefault="001D4C0C" w:rsidP="001D4C0C">
      <w:pPr>
        <w:rPr>
          <w:rFonts w:eastAsia="Times New Roman" w:cs="Arial"/>
          <w:szCs w:val="32"/>
        </w:rPr>
      </w:pPr>
    </w:p>
    <w:p w14:paraId="771001DE" w14:textId="77777777" w:rsidR="001D4C0C" w:rsidRPr="00EF59FC" w:rsidRDefault="001D4C0C" w:rsidP="001D4C0C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3C24AA78" w14:textId="77777777" w:rsidR="001D4C0C" w:rsidRDefault="001D4C0C" w:rsidP="001D4C0C"/>
    <w:p w14:paraId="65AC8AFE" w14:textId="77777777" w:rsidR="001D4C0C" w:rsidRPr="001D4C0C" w:rsidRDefault="001D4C0C" w:rsidP="004455DE"/>
    <w:p w14:paraId="275D2477" w14:textId="77777777" w:rsidR="00E26F5E" w:rsidRDefault="00E26F5E" w:rsidP="000B5ED7">
      <w:r>
        <w:br w:type="page"/>
      </w:r>
    </w:p>
    <w:p w14:paraId="3B4CBC2D" w14:textId="2BF799A5" w:rsidR="00EC5F32" w:rsidRPr="00E43F08" w:rsidRDefault="001666A9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12" w:name="_Hlk53559738"/>
      <w:r>
        <w:rPr>
          <w:noProof/>
        </w:rPr>
        <w:lastRenderedPageBreak/>
        <w:drawing>
          <wp:anchor distT="0" distB="0" distL="114300" distR="114300" simplePos="0" relativeHeight="252322816" behindDoc="0" locked="0" layoutInCell="1" allowOverlap="1" wp14:anchorId="54CE1A18" wp14:editId="4EFA38C0">
            <wp:simplePos x="0" y="0"/>
            <wp:positionH relativeFrom="margin">
              <wp:align>left</wp:align>
            </wp:positionH>
            <wp:positionV relativeFrom="paragraph">
              <wp:posOffset>7705</wp:posOffset>
            </wp:positionV>
            <wp:extent cx="1764030" cy="407670"/>
            <wp:effectExtent l="0" t="0" r="7620" b="0"/>
            <wp:wrapSquare wrapText="bothSides"/>
            <wp:docPr id="38677114" name="Picture 2" descr="Survivor Experiences Service logo, which says Survivor Experiences Service, For people who experienced abuse in ca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216847" name="Picture 2" descr="Survivor Experiences Service logo, which says Survivor Experiences Service, For people who experienced abuse in care.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3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1044B038" wp14:editId="6DA399CA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72953F" id="Rectangle: Rounded Corners 24" o:spid="_x0000_s1026" style="position:absolute;margin-left:-27.1pt;margin-top:-21.15pt;width:490.9pt;height:727.65pt;z-index:-251544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497269" w:rsidRPr="00497269">
        <w:rPr>
          <w:rFonts w:eastAsia="Times New Roman" w:cs="Arial"/>
          <w:szCs w:val="32"/>
          <w:lang w:eastAsia="en-NZ"/>
        </w:rPr>
        <w:t>Survivor Experiences Service</w:t>
      </w:r>
      <w:r w:rsidR="00497269">
        <w:rPr>
          <w:rFonts w:eastAsia="Times New Roman" w:cs="Arial"/>
          <w:szCs w:val="32"/>
          <w:lang w:eastAsia="en-NZ"/>
        </w:rPr>
        <w:t>.</w:t>
      </w:r>
    </w:p>
    <w:p w14:paraId="09DBE71D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43DF211" w14:textId="77777777" w:rsidR="00EC5F32" w:rsidRPr="00E43F08" w:rsidRDefault="000D2B45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99552" behindDoc="0" locked="0" layoutInCell="1" allowOverlap="1" wp14:anchorId="615CBB18" wp14:editId="73D60FDA">
            <wp:simplePos x="0" y="0"/>
            <wp:positionH relativeFrom="margin">
              <wp:posOffset>-37465</wp:posOffset>
            </wp:positionH>
            <wp:positionV relativeFrom="paragraph">
              <wp:posOffset>150495</wp:posOffset>
            </wp:positionV>
            <wp:extent cx="1943100" cy="971550"/>
            <wp:effectExtent l="0" t="0" r="0" b="0"/>
            <wp:wrapNone/>
            <wp:docPr id="1500319913" name="Picture 2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 descr="Make it Easy Kia Māmā Mai logo"/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677C484C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5EE6873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68832" behindDoc="1" locked="0" layoutInCell="1" allowOverlap="1" wp14:anchorId="50CB1B41" wp14:editId="4993B501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4976" behindDoc="0" locked="0" layoutInCell="1" allowOverlap="1" wp14:anchorId="55B6AFB5" wp14:editId="0457BEBB">
            <wp:simplePos x="0" y="0"/>
            <wp:positionH relativeFrom="column">
              <wp:posOffset>-57785</wp:posOffset>
            </wp:positionH>
            <wp:positionV relativeFrom="paragraph">
              <wp:posOffset>48895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4629B947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9B5A6CB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8CC96F5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BC80D5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72928" behindDoc="0" locked="0" layoutInCell="1" allowOverlap="1" wp14:anchorId="23F6B841" wp14:editId="2D486FEA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04B4C8BB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68566A8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73952" behindDoc="0" locked="0" layoutInCell="1" allowOverlap="1" wp14:anchorId="7609954B" wp14:editId="3251B9F5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66C001C3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6F1081A9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674B18D8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4704F840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797504" behindDoc="0" locked="0" layoutInCell="1" allowOverlap="1" wp14:anchorId="779DF23A" wp14:editId="353CAD6D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Wood.</w:t>
      </w:r>
    </w:p>
    <w:p w14:paraId="24B48AAA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0880" behindDoc="0" locked="0" layoutInCell="1" allowOverlap="1" wp14:anchorId="3F7877C4" wp14:editId="4293CD1E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2"/>
    </w:p>
    <w:sectPr w:rsidR="00E757C5" w:rsidRPr="0060011B" w:rsidSect="001666A9">
      <w:footerReference w:type="even" r:id="rId160"/>
      <w:footerReference w:type="default" r:id="rId161"/>
      <w:pgSz w:w="11900" w:h="16820"/>
      <w:pgMar w:top="1440" w:right="1440" w:bottom="1440" w:left="1440" w:header="708" w:footer="708" w:gutter="0"/>
      <w:pgBorders w:display="firstPage" w:offsetFrom="page">
        <w:top w:val="single" w:sz="24" w:space="24" w:color="074B73"/>
        <w:left w:val="single" w:sz="24" w:space="24" w:color="074B73"/>
        <w:bottom w:val="single" w:sz="24" w:space="24" w:color="074B73"/>
        <w:right w:val="single" w:sz="24" w:space="24" w:color="074B73"/>
      </w:pgBorders>
      <w:pgNumType w:start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1CEBD" w14:textId="77777777" w:rsidR="00CA169A" w:rsidRDefault="00CA169A">
      <w:pPr>
        <w:spacing w:line="240" w:lineRule="auto"/>
      </w:pPr>
      <w:r>
        <w:separator/>
      </w:r>
    </w:p>
  </w:endnote>
  <w:endnote w:type="continuationSeparator" w:id="0">
    <w:p w14:paraId="1B7B1037" w14:textId="77777777" w:rsidR="00CA169A" w:rsidRDefault="00CA169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07E22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57B875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530509A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990CDE7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ED3D94" w14:textId="77777777" w:rsidR="00CA169A" w:rsidRDefault="00CA169A">
      <w:pPr>
        <w:spacing w:line="240" w:lineRule="auto"/>
      </w:pPr>
      <w:r>
        <w:separator/>
      </w:r>
    </w:p>
  </w:footnote>
  <w:footnote w:type="continuationSeparator" w:id="0">
    <w:p w14:paraId="6F1C1FAC" w14:textId="77777777" w:rsidR="00CA169A" w:rsidRDefault="00CA169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37C6F"/>
    <w:multiLevelType w:val="hybridMultilevel"/>
    <w:tmpl w:val="1CAC4CCC"/>
    <w:lvl w:ilvl="0" w:tplc="B7CA42C4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321641E"/>
    <w:multiLevelType w:val="hybridMultilevel"/>
    <w:tmpl w:val="DD489124"/>
    <w:lvl w:ilvl="0" w:tplc="9B14B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A185E95"/>
    <w:multiLevelType w:val="hybridMultilevel"/>
    <w:tmpl w:val="6CF8C008"/>
    <w:lvl w:ilvl="0" w:tplc="0809000F">
      <w:start w:val="1"/>
      <w:numFmt w:val="decimal"/>
      <w:lvlText w:val="%1."/>
      <w:lvlJc w:val="left"/>
      <w:pPr>
        <w:ind w:left="4406" w:hanging="360"/>
      </w:pPr>
    </w:lvl>
    <w:lvl w:ilvl="1" w:tplc="08090019" w:tentative="1">
      <w:start w:val="1"/>
      <w:numFmt w:val="lowerLetter"/>
      <w:lvlText w:val="%2."/>
      <w:lvlJc w:val="left"/>
      <w:pPr>
        <w:ind w:left="5126" w:hanging="360"/>
      </w:pPr>
    </w:lvl>
    <w:lvl w:ilvl="2" w:tplc="0809001B" w:tentative="1">
      <w:start w:val="1"/>
      <w:numFmt w:val="lowerRoman"/>
      <w:lvlText w:val="%3."/>
      <w:lvlJc w:val="right"/>
      <w:pPr>
        <w:ind w:left="5846" w:hanging="180"/>
      </w:pPr>
    </w:lvl>
    <w:lvl w:ilvl="3" w:tplc="0809000F" w:tentative="1">
      <w:start w:val="1"/>
      <w:numFmt w:val="decimal"/>
      <w:lvlText w:val="%4."/>
      <w:lvlJc w:val="left"/>
      <w:pPr>
        <w:ind w:left="6566" w:hanging="360"/>
      </w:pPr>
    </w:lvl>
    <w:lvl w:ilvl="4" w:tplc="08090019" w:tentative="1">
      <w:start w:val="1"/>
      <w:numFmt w:val="lowerLetter"/>
      <w:lvlText w:val="%5."/>
      <w:lvlJc w:val="left"/>
      <w:pPr>
        <w:ind w:left="7286" w:hanging="360"/>
      </w:pPr>
    </w:lvl>
    <w:lvl w:ilvl="5" w:tplc="0809001B" w:tentative="1">
      <w:start w:val="1"/>
      <w:numFmt w:val="lowerRoman"/>
      <w:lvlText w:val="%6."/>
      <w:lvlJc w:val="right"/>
      <w:pPr>
        <w:ind w:left="8006" w:hanging="180"/>
      </w:pPr>
    </w:lvl>
    <w:lvl w:ilvl="6" w:tplc="0809000F" w:tentative="1">
      <w:start w:val="1"/>
      <w:numFmt w:val="decimal"/>
      <w:lvlText w:val="%7."/>
      <w:lvlJc w:val="left"/>
      <w:pPr>
        <w:ind w:left="8726" w:hanging="360"/>
      </w:pPr>
    </w:lvl>
    <w:lvl w:ilvl="7" w:tplc="08090019" w:tentative="1">
      <w:start w:val="1"/>
      <w:numFmt w:val="lowerLetter"/>
      <w:lvlText w:val="%8."/>
      <w:lvlJc w:val="left"/>
      <w:pPr>
        <w:ind w:left="9446" w:hanging="360"/>
      </w:pPr>
    </w:lvl>
    <w:lvl w:ilvl="8" w:tplc="08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0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A577EF"/>
    <w:multiLevelType w:val="hybridMultilevel"/>
    <w:tmpl w:val="9E325666"/>
    <w:lvl w:ilvl="0" w:tplc="BE126024">
      <w:start w:val="1"/>
      <w:numFmt w:val="bullet"/>
      <w:pStyle w:val="Listtoplevel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572D2F73"/>
    <w:multiLevelType w:val="hybridMultilevel"/>
    <w:tmpl w:val="0C6E281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6" w15:restartNumberingAfterBreak="0">
    <w:nsid w:val="5B102E49"/>
    <w:multiLevelType w:val="hybridMultilevel"/>
    <w:tmpl w:val="B0AE7F4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A7FE6"/>
    <w:multiLevelType w:val="multilevel"/>
    <w:tmpl w:val="439048C4"/>
    <w:styleLink w:val="CurrentList3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9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7"/>
  </w:num>
  <w:num w:numId="2" w16cid:durableId="1751925994">
    <w:abstractNumId w:val="2"/>
  </w:num>
  <w:num w:numId="3" w16cid:durableId="930426864">
    <w:abstractNumId w:val="14"/>
  </w:num>
  <w:num w:numId="4" w16cid:durableId="90706847">
    <w:abstractNumId w:val="18"/>
  </w:num>
  <w:num w:numId="5" w16cid:durableId="313334513">
    <w:abstractNumId w:val="8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2111922917">
    <w:abstractNumId w:val="19"/>
  </w:num>
  <w:num w:numId="13" w16cid:durableId="1099790564">
    <w:abstractNumId w:val="6"/>
  </w:num>
  <w:num w:numId="14" w16cid:durableId="365371947">
    <w:abstractNumId w:val="16"/>
  </w:num>
  <w:num w:numId="15" w16cid:durableId="2030256371">
    <w:abstractNumId w:val="4"/>
  </w:num>
  <w:num w:numId="16" w16cid:durableId="1967930116">
    <w:abstractNumId w:val="15"/>
  </w:num>
  <w:num w:numId="17" w16cid:durableId="1567373129">
    <w:abstractNumId w:val="9"/>
  </w:num>
  <w:num w:numId="18" w16cid:durableId="640429253">
    <w:abstractNumId w:val="10"/>
  </w:num>
  <w:num w:numId="19" w16cid:durableId="1855535179">
    <w:abstractNumId w:val="17"/>
  </w:num>
  <w:num w:numId="20" w16cid:durableId="13741912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304B27"/>
    <w:rsid w:val="000013CC"/>
    <w:rsid w:val="00005DB6"/>
    <w:rsid w:val="000064D2"/>
    <w:rsid w:val="000227B4"/>
    <w:rsid w:val="0003092A"/>
    <w:rsid w:val="0004557B"/>
    <w:rsid w:val="00080758"/>
    <w:rsid w:val="00085E05"/>
    <w:rsid w:val="0009079F"/>
    <w:rsid w:val="000A3C46"/>
    <w:rsid w:val="000A63D8"/>
    <w:rsid w:val="000B5ED7"/>
    <w:rsid w:val="000D2B45"/>
    <w:rsid w:val="000F3762"/>
    <w:rsid w:val="000F41D2"/>
    <w:rsid w:val="00122416"/>
    <w:rsid w:val="00124EA8"/>
    <w:rsid w:val="001263EE"/>
    <w:rsid w:val="001279A5"/>
    <w:rsid w:val="001666A9"/>
    <w:rsid w:val="0017063A"/>
    <w:rsid w:val="001754F4"/>
    <w:rsid w:val="001B4DD5"/>
    <w:rsid w:val="001C2139"/>
    <w:rsid w:val="001C613F"/>
    <w:rsid w:val="001D223E"/>
    <w:rsid w:val="001D40CB"/>
    <w:rsid w:val="001D4C0C"/>
    <w:rsid w:val="001E1FEB"/>
    <w:rsid w:val="001E20AC"/>
    <w:rsid w:val="001E3429"/>
    <w:rsid w:val="001F1654"/>
    <w:rsid w:val="001F4824"/>
    <w:rsid w:val="001F5F6F"/>
    <w:rsid w:val="001F7258"/>
    <w:rsid w:val="00201791"/>
    <w:rsid w:val="00224241"/>
    <w:rsid w:val="00226F54"/>
    <w:rsid w:val="00251845"/>
    <w:rsid w:val="00251FE9"/>
    <w:rsid w:val="00257D60"/>
    <w:rsid w:val="00261BF8"/>
    <w:rsid w:val="00262121"/>
    <w:rsid w:val="00266B9F"/>
    <w:rsid w:val="002B2B0E"/>
    <w:rsid w:val="00301786"/>
    <w:rsid w:val="00304B27"/>
    <w:rsid w:val="00313791"/>
    <w:rsid w:val="00315307"/>
    <w:rsid w:val="00323EB3"/>
    <w:rsid w:val="00330EEF"/>
    <w:rsid w:val="00371C85"/>
    <w:rsid w:val="003B17F5"/>
    <w:rsid w:val="003B2096"/>
    <w:rsid w:val="003F07F7"/>
    <w:rsid w:val="003F5628"/>
    <w:rsid w:val="0043541B"/>
    <w:rsid w:val="00441499"/>
    <w:rsid w:val="004455DE"/>
    <w:rsid w:val="004535B5"/>
    <w:rsid w:val="004567B0"/>
    <w:rsid w:val="00470FE5"/>
    <w:rsid w:val="00471A11"/>
    <w:rsid w:val="00481E28"/>
    <w:rsid w:val="00497269"/>
    <w:rsid w:val="004F56C0"/>
    <w:rsid w:val="00503AD5"/>
    <w:rsid w:val="00520688"/>
    <w:rsid w:val="00522E5E"/>
    <w:rsid w:val="00544DEC"/>
    <w:rsid w:val="0055377D"/>
    <w:rsid w:val="00570380"/>
    <w:rsid w:val="005768A1"/>
    <w:rsid w:val="005921AD"/>
    <w:rsid w:val="005A0148"/>
    <w:rsid w:val="005A568F"/>
    <w:rsid w:val="005B1A97"/>
    <w:rsid w:val="0060011B"/>
    <w:rsid w:val="0064667B"/>
    <w:rsid w:val="00657FD0"/>
    <w:rsid w:val="0069362B"/>
    <w:rsid w:val="006B45FC"/>
    <w:rsid w:val="006C5C26"/>
    <w:rsid w:val="006D12ED"/>
    <w:rsid w:val="006E050D"/>
    <w:rsid w:val="006E7F9D"/>
    <w:rsid w:val="007023F3"/>
    <w:rsid w:val="00705CA3"/>
    <w:rsid w:val="0070751F"/>
    <w:rsid w:val="007254FD"/>
    <w:rsid w:val="00736E4E"/>
    <w:rsid w:val="007656D4"/>
    <w:rsid w:val="007829EC"/>
    <w:rsid w:val="007C7764"/>
    <w:rsid w:val="007E7233"/>
    <w:rsid w:val="00813C12"/>
    <w:rsid w:val="008266A4"/>
    <w:rsid w:val="00840E1C"/>
    <w:rsid w:val="00863D53"/>
    <w:rsid w:val="00877613"/>
    <w:rsid w:val="00880B25"/>
    <w:rsid w:val="008848CB"/>
    <w:rsid w:val="00887F23"/>
    <w:rsid w:val="008B5B3A"/>
    <w:rsid w:val="008D437D"/>
    <w:rsid w:val="009036AF"/>
    <w:rsid w:val="0091441E"/>
    <w:rsid w:val="00917691"/>
    <w:rsid w:val="009411B0"/>
    <w:rsid w:val="0094516C"/>
    <w:rsid w:val="00974E0B"/>
    <w:rsid w:val="0098180B"/>
    <w:rsid w:val="009A3359"/>
    <w:rsid w:val="009B0833"/>
    <w:rsid w:val="009C278A"/>
    <w:rsid w:val="009F14CA"/>
    <w:rsid w:val="00A12915"/>
    <w:rsid w:val="00A67570"/>
    <w:rsid w:val="00AB50DC"/>
    <w:rsid w:val="00B50B0B"/>
    <w:rsid w:val="00B80FBD"/>
    <w:rsid w:val="00B81A2E"/>
    <w:rsid w:val="00BA7681"/>
    <w:rsid w:val="00BB3E54"/>
    <w:rsid w:val="00BC5A03"/>
    <w:rsid w:val="00BC7E04"/>
    <w:rsid w:val="00BD34B6"/>
    <w:rsid w:val="00BF5DDC"/>
    <w:rsid w:val="00C13828"/>
    <w:rsid w:val="00C200AE"/>
    <w:rsid w:val="00C24E2C"/>
    <w:rsid w:val="00C573A3"/>
    <w:rsid w:val="00C638F1"/>
    <w:rsid w:val="00C73F99"/>
    <w:rsid w:val="00C82F78"/>
    <w:rsid w:val="00CA169A"/>
    <w:rsid w:val="00D3081F"/>
    <w:rsid w:val="00D456ED"/>
    <w:rsid w:val="00D54CE5"/>
    <w:rsid w:val="00D64A80"/>
    <w:rsid w:val="00D652D9"/>
    <w:rsid w:val="00D67451"/>
    <w:rsid w:val="00D852B6"/>
    <w:rsid w:val="00D92B59"/>
    <w:rsid w:val="00D941C9"/>
    <w:rsid w:val="00DA24F6"/>
    <w:rsid w:val="00DC5D2A"/>
    <w:rsid w:val="00DE27B9"/>
    <w:rsid w:val="00DE7A44"/>
    <w:rsid w:val="00DF2E18"/>
    <w:rsid w:val="00E058BE"/>
    <w:rsid w:val="00E17BF8"/>
    <w:rsid w:val="00E25EA4"/>
    <w:rsid w:val="00E26F5E"/>
    <w:rsid w:val="00E301CA"/>
    <w:rsid w:val="00E33A5A"/>
    <w:rsid w:val="00E52DEC"/>
    <w:rsid w:val="00E561C8"/>
    <w:rsid w:val="00E56A37"/>
    <w:rsid w:val="00E70E61"/>
    <w:rsid w:val="00E757C5"/>
    <w:rsid w:val="00EA567F"/>
    <w:rsid w:val="00EC5F32"/>
    <w:rsid w:val="00EF4A04"/>
    <w:rsid w:val="00EF5A85"/>
    <w:rsid w:val="00F00D80"/>
    <w:rsid w:val="00F20BCC"/>
    <w:rsid w:val="00F32DCE"/>
    <w:rsid w:val="00F47F39"/>
    <w:rsid w:val="00F813F2"/>
    <w:rsid w:val="00F87859"/>
    <w:rsid w:val="00F92593"/>
    <w:rsid w:val="00FC1BD7"/>
    <w:rsid w:val="00FD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C33E7"/>
  <w15:chartTrackingRefBased/>
  <w15:docId w15:val="{E636DA4B-F548-4447-A2DA-24771E6F8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70751F"/>
    <w:pPr>
      <w:snapToGrid w:val="0"/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251845"/>
    <w:pPr>
      <w:keepNext/>
      <w:keepLines/>
      <w:widowControl w:val="0"/>
      <w:pBdr>
        <w:top w:val="single" w:sz="18" w:space="10" w:color="5B8047"/>
        <w:left w:val="single" w:sz="18" w:space="4" w:color="5B8047"/>
        <w:bottom w:val="single" w:sz="18" w:space="0" w:color="5B8047"/>
        <w:right w:val="single" w:sz="18" w:space="4" w:color="5B8047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251845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5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251845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251845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520688"/>
    <w:pPr>
      <w:numPr>
        <w:numId w:val="20"/>
      </w:numPr>
    </w:pPr>
    <w:rPr>
      <w:rFonts w:cs="Times New Roman (Body CS)"/>
      <w:noProof/>
      <w:color w:val="000000" w:themeColor="text1"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520688"/>
    <w:rPr>
      <w:rFonts w:ascii="Arial" w:hAnsi="Arial" w:cs="Times New Roman (Body CS)"/>
      <w:noProof/>
      <w:color w:val="000000" w:themeColor="text1"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4C0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1D4C0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D4C0C"/>
    <w:pPr>
      <w:spacing w:before="240" w:after="120"/>
      <w:ind w:left="0"/>
    </w:pPr>
    <w:rPr>
      <w:rFonts w:asciiTheme="minorHAnsi" w:hAnsiTheme="minorHAnsi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D4C0C"/>
    <w:pPr>
      <w:spacing w:before="120"/>
      <w:ind w:left="320"/>
    </w:pPr>
    <w:rPr>
      <w:rFonts w:asciiTheme="minorHAnsi" w:hAnsiTheme="minorHAnsi" w:cstheme="minorHAnsi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1D4C0C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D4C0C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D4C0C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D4C0C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D4C0C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D4C0C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D4C0C"/>
    <w:pPr>
      <w:ind w:left="2560"/>
    </w:pPr>
    <w:rPr>
      <w:rFonts w:asciiTheme="minorHAnsi" w:hAnsiTheme="minorHAnsi" w:cstheme="minorHAnsi"/>
      <w:sz w:val="20"/>
      <w:szCs w:val="20"/>
    </w:rPr>
  </w:style>
  <w:style w:type="numbering" w:customStyle="1" w:styleId="CurrentList3">
    <w:name w:val="Current List3"/>
    <w:uiPriority w:val="99"/>
    <w:rsid w:val="00520688"/>
    <w:pPr>
      <w:numPr>
        <w:numId w:val="19"/>
      </w:numPr>
    </w:pPr>
  </w:style>
  <w:style w:type="paragraph" w:customStyle="1" w:styleId="survey">
    <w:name w:val="survey"/>
    <w:basedOn w:val="Normal"/>
    <w:uiPriority w:val="4"/>
    <w:qFormat/>
    <w:rsid w:val="00251FE9"/>
    <w:pPr>
      <w:snapToGrid/>
      <w:ind w:left="43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3.jpeg"/><Relationship Id="rId21" Type="http://schemas.openxmlformats.org/officeDocument/2006/relationships/image" Target="media/image10.svg"/><Relationship Id="rId42" Type="http://schemas.openxmlformats.org/officeDocument/2006/relationships/image" Target="media/image29.png"/><Relationship Id="rId63" Type="http://schemas.openxmlformats.org/officeDocument/2006/relationships/image" Target="media/image49.jpeg"/><Relationship Id="rId84" Type="http://schemas.openxmlformats.org/officeDocument/2006/relationships/image" Target="media/image73.jpeg"/><Relationship Id="rId138" Type="http://schemas.openxmlformats.org/officeDocument/2006/relationships/image" Target="media/image124.jpeg"/><Relationship Id="rId159" Type="http://schemas.openxmlformats.org/officeDocument/2006/relationships/image" Target="media/image144.png"/><Relationship Id="rId107" Type="http://schemas.openxmlformats.org/officeDocument/2006/relationships/image" Target="media/image93.jpeg"/><Relationship Id="rId11" Type="http://schemas.openxmlformats.org/officeDocument/2006/relationships/endnotes" Target="endnotes.xml"/><Relationship Id="rId32" Type="http://schemas.openxmlformats.org/officeDocument/2006/relationships/image" Target="media/image19.png"/><Relationship Id="rId53" Type="http://schemas.openxmlformats.org/officeDocument/2006/relationships/image" Target="media/image40.png"/><Relationship Id="rId74" Type="http://schemas.openxmlformats.org/officeDocument/2006/relationships/image" Target="media/image59.png"/><Relationship Id="rId128" Type="http://schemas.openxmlformats.org/officeDocument/2006/relationships/image" Target="media/image114.png"/><Relationship Id="rId149" Type="http://schemas.openxmlformats.org/officeDocument/2006/relationships/image" Target="media/image134.png"/><Relationship Id="rId5" Type="http://schemas.openxmlformats.org/officeDocument/2006/relationships/customXml" Target="../customXml/item5.xml"/><Relationship Id="rId95" Type="http://schemas.openxmlformats.org/officeDocument/2006/relationships/image" Target="media/image81.jpeg"/><Relationship Id="rId160" Type="http://schemas.openxmlformats.org/officeDocument/2006/relationships/footer" Target="footer1.xml"/><Relationship Id="rId22" Type="http://schemas.openxmlformats.org/officeDocument/2006/relationships/image" Target="media/image11.jpeg"/><Relationship Id="rId43" Type="http://schemas.openxmlformats.org/officeDocument/2006/relationships/image" Target="media/image30.png"/><Relationship Id="rId64" Type="http://schemas.openxmlformats.org/officeDocument/2006/relationships/image" Target="media/image50.png"/><Relationship Id="rId118" Type="http://schemas.openxmlformats.org/officeDocument/2006/relationships/image" Target="media/image104.jpeg"/><Relationship Id="rId139" Type="http://schemas.openxmlformats.org/officeDocument/2006/relationships/image" Target="media/image125.png"/><Relationship Id="rId85" Type="http://schemas.openxmlformats.org/officeDocument/2006/relationships/image" Target="media/image74.jpeg"/><Relationship Id="rId150" Type="http://schemas.openxmlformats.org/officeDocument/2006/relationships/image" Target="media/image135.png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33" Type="http://schemas.openxmlformats.org/officeDocument/2006/relationships/image" Target="media/image20.png"/><Relationship Id="rId38" Type="http://schemas.openxmlformats.org/officeDocument/2006/relationships/image" Target="media/image25.jpeg"/><Relationship Id="rId59" Type="http://schemas.openxmlformats.org/officeDocument/2006/relationships/image" Target="media/image44.jpeg"/><Relationship Id="rId103" Type="http://schemas.openxmlformats.org/officeDocument/2006/relationships/image" Target="media/image89.jpeg"/><Relationship Id="rId108" Type="http://schemas.openxmlformats.org/officeDocument/2006/relationships/image" Target="media/image94.png"/><Relationship Id="rId124" Type="http://schemas.openxmlformats.org/officeDocument/2006/relationships/image" Target="media/image110.jpeg"/><Relationship Id="rId129" Type="http://schemas.openxmlformats.org/officeDocument/2006/relationships/image" Target="media/image115.png"/><Relationship Id="rId54" Type="http://schemas.openxmlformats.org/officeDocument/2006/relationships/image" Target="media/image41.svg"/><Relationship Id="rId70" Type="http://schemas.openxmlformats.org/officeDocument/2006/relationships/image" Target="media/image56.svg"/><Relationship Id="rId75" Type="http://schemas.openxmlformats.org/officeDocument/2006/relationships/image" Target="media/image61.png"/><Relationship Id="rId91" Type="http://schemas.openxmlformats.org/officeDocument/2006/relationships/image" Target="media/image77.png"/><Relationship Id="rId96" Type="http://schemas.openxmlformats.org/officeDocument/2006/relationships/image" Target="media/image82.png"/><Relationship Id="rId140" Type="http://schemas.openxmlformats.org/officeDocument/2006/relationships/image" Target="media/image126.png"/><Relationship Id="rId145" Type="http://schemas.openxmlformats.org/officeDocument/2006/relationships/image" Target="media/image131.png"/><Relationship Id="rId16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12.png"/><Relationship Id="rId28" Type="http://schemas.openxmlformats.org/officeDocument/2006/relationships/image" Target="media/image15.jpeg"/><Relationship Id="rId49" Type="http://schemas.openxmlformats.org/officeDocument/2006/relationships/image" Target="media/image36.png"/><Relationship Id="rId114" Type="http://schemas.openxmlformats.org/officeDocument/2006/relationships/image" Target="media/image100.png"/><Relationship Id="rId119" Type="http://schemas.openxmlformats.org/officeDocument/2006/relationships/image" Target="media/image105.jpeg"/><Relationship Id="rId44" Type="http://schemas.openxmlformats.org/officeDocument/2006/relationships/image" Target="media/image31.jpeg"/><Relationship Id="rId60" Type="http://schemas.openxmlformats.org/officeDocument/2006/relationships/image" Target="media/image46.png"/><Relationship Id="rId65" Type="http://schemas.openxmlformats.org/officeDocument/2006/relationships/image" Target="media/image51.jpeg"/><Relationship Id="rId81" Type="http://schemas.openxmlformats.org/officeDocument/2006/relationships/image" Target="media/image67.png"/><Relationship Id="rId86" Type="http://schemas.openxmlformats.org/officeDocument/2006/relationships/image" Target="media/image70.png"/><Relationship Id="rId130" Type="http://schemas.openxmlformats.org/officeDocument/2006/relationships/image" Target="media/image116.jpeg"/><Relationship Id="rId135" Type="http://schemas.openxmlformats.org/officeDocument/2006/relationships/image" Target="media/image121.png"/><Relationship Id="rId151" Type="http://schemas.openxmlformats.org/officeDocument/2006/relationships/image" Target="media/image136.png"/><Relationship Id="rId156" Type="http://schemas.openxmlformats.org/officeDocument/2006/relationships/image" Target="media/image141.png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9" Type="http://schemas.openxmlformats.org/officeDocument/2006/relationships/image" Target="media/image26.jpeg"/><Relationship Id="rId109" Type="http://schemas.openxmlformats.org/officeDocument/2006/relationships/image" Target="media/image95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4.png"/><Relationship Id="rId76" Type="http://schemas.openxmlformats.org/officeDocument/2006/relationships/image" Target="media/image62.jpeg"/><Relationship Id="rId97" Type="http://schemas.openxmlformats.org/officeDocument/2006/relationships/image" Target="media/image83.jpeg"/><Relationship Id="rId104" Type="http://schemas.openxmlformats.org/officeDocument/2006/relationships/image" Target="media/image90.png"/><Relationship Id="rId120" Type="http://schemas.openxmlformats.org/officeDocument/2006/relationships/image" Target="media/image106.png"/><Relationship Id="rId125" Type="http://schemas.openxmlformats.org/officeDocument/2006/relationships/image" Target="media/image111.jpeg"/><Relationship Id="rId141" Type="http://schemas.openxmlformats.org/officeDocument/2006/relationships/image" Target="media/image130.png"/><Relationship Id="rId146" Type="http://schemas.openxmlformats.org/officeDocument/2006/relationships/image" Target="media/image132.png"/><Relationship Id="rId7" Type="http://schemas.openxmlformats.org/officeDocument/2006/relationships/styles" Target="styles.xml"/><Relationship Id="rId71" Type="http://schemas.openxmlformats.org/officeDocument/2006/relationships/image" Target="media/image60.png"/><Relationship Id="rId92" Type="http://schemas.openxmlformats.org/officeDocument/2006/relationships/image" Target="media/image78.jpeg"/><Relationship Id="rId162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jpeg"/><Relationship Id="rId66" Type="http://schemas.openxmlformats.org/officeDocument/2006/relationships/image" Target="media/image52.jpeg"/><Relationship Id="rId87" Type="http://schemas.openxmlformats.org/officeDocument/2006/relationships/image" Target="media/image71.png"/><Relationship Id="rId110" Type="http://schemas.openxmlformats.org/officeDocument/2006/relationships/image" Target="media/image96.png"/><Relationship Id="rId115" Type="http://schemas.openxmlformats.org/officeDocument/2006/relationships/image" Target="media/image101.png"/><Relationship Id="rId131" Type="http://schemas.openxmlformats.org/officeDocument/2006/relationships/image" Target="media/image117.png"/><Relationship Id="rId136" Type="http://schemas.openxmlformats.org/officeDocument/2006/relationships/image" Target="media/image122.jpeg"/><Relationship Id="rId157" Type="http://schemas.openxmlformats.org/officeDocument/2006/relationships/image" Target="media/image142.png"/><Relationship Id="rId61" Type="http://schemas.openxmlformats.org/officeDocument/2006/relationships/image" Target="media/image47.png"/><Relationship Id="rId82" Type="http://schemas.openxmlformats.org/officeDocument/2006/relationships/image" Target="media/image68.jpeg"/><Relationship Id="rId152" Type="http://schemas.openxmlformats.org/officeDocument/2006/relationships/image" Target="media/image137.jpeg"/><Relationship Id="rId19" Type="http://schemas.openxmlformats.org/officeDocument/2006/relationships/image" Target="media/image8.jpeg"/><Relationship Id="rId14" Type="http://schemas.openxmlformats.org/officeDocument/2006/relationships/image" Target="media/image3.jpg"/><Relationship Id="rId30" Type="http://schemas.openxmlformats.org/officeDocument/2006/relationships/image" Target="media/image17.png"/><Relationship Id="rId35" Type="http://schemas.openxmlformats.org/officeDocument/2006/relationships/image" Target="media/image22.jpeg"/><Relationship Id="rId56" Type="http://schemas.openxmlformats.org/officeDocument/2006/relationships/image" Target="media/image45.png"/><Relationship Id="rId77" Type="http://schemas.openxmlformats.org/officeDocument/2006/relationships/image" Target="media/image63.jpeg"/><Relationship Id="rId100" Type="http://schemas.openxmlformats.org/officeDocument/2006/relationships/image" Target="media/image86.png"/><Relationship Id="rId105" Type="http://schemas.openxmlformats.org/officeDocument/2006/relationships/image" Target="media/image91.png"/><Relationship Id="rId126" Type="http://schemas.openxmlformats.org/officeDocument/2006/relationships/image" Target="media/image112.jpeg"/><Relationship Id="rId147" Type="http://schemas.openxmlformats.org/officeDocument/2006/relationships/hyperlink" Target="mailto:contact@survivorexperiences.govt.nz" TargetMode="External"/><Relationship Id="rId8" Type="http://schemas.openxmlformats.org/officeDocument/2006/relationships/settings" Target="settings.xml"/><Relationship Id="rId51" Type="http://schemas.openxmlformats.org/officeDocument/2006/relationships/image" Target="media/image38.jpeg"/><Relationship Id="rId72" Type="http://schemas.openxmlformats.org/officeDocument/2006/relationships/image" Target="media/image57.jpeg"/><Relationship Id="rId93" Type="http://schemas.openxmlformats.org/officeDocument/2006/relationships/image" Target="media/image79.png"/><Relationship Id="rId98" Type="http://schemas.openxmlformats.org/officeDocument/2006/relationships/image" Target="media/image84.jpeg"/><Relationship Id="rId121" Type="http://schemas.openxmlformats.org/officeDocument/2006/relationships/image" Target="media/image107.jpeg"/><Relationship Id="rId142" Type="http://schemas.openxmlformats.org/officeDocument/2006/relationships/image" Target="media/image127.jpeg"/><Relationship Id="rId163" Type="http://schemas.openxmlformats.org/officeDocument/2006/relationships/theme" Target="theme/theme1.xml"/><Relationship Id="rId3" Type="http://schemas.openxmlformats.org/officeDocument/2006/relationships/customXml" Target="../customXml/item3.xml"/><Relationship Id="rId25" Type="http://schemas.openxmlformats.org/officeDocument/2006/relationships/image" Target="media/image12.jpeg"/><Relationship Id="rId46" Type="http://schemas.openxmlformats.org/officeDocument/2006/relationships/image" Target="media/image33.jpeg"/><Relationship Id="rId67" Type="http://schemas.openxmlformats.org/officeDocument/2006/relationships/image" Target="media/image53.png"/><Relationship Id="rId116" Type="http://schemas.openxmlformats.org/officeDocument/2006/relationships/image" Target="media/image102.jpeg"/><Relationship Id="rId137" Type="http://schemas.openxmlformats.org/officeDocument/2006/relationships/image" Target="media/image123.jpeg"/><Relationship Id="rId158" Type="http://schemas.openxmlformats.org/officeDocument/2006/relationships/image" Target="media/image143.jpeg"/><Relationship Id="rId20" Type="http://schemas.openxmlformats.org/officeDocument/2006/relationships/image" Target="media/image9.png"/><Relationship Id="rId41" Type="http://schemas.openxmlformats.org/officeDocument/2006/relationships/image" Target="media/image28.png"/><Relationship Id="rId62" Type="http://schemas.openxmlformats.org/officeDocument/2006/relationships/image" Target="media/image48.jpeg"/><Relationship Id="rId83" Type="http://schemas.openxmlformats.org/officeDocument/2006/relationships/image" Target="media/image69.jpeg"/><Relationship Id="rId88" Type="http://schemas.openxmlformats.org/officeDocument/2006/relationships/image" Target="media/image72.png"/><Relationship Id="rId111" Type="http://schemas.openxmlformats.org/officeDocument/2006/relationships/image" Target="media/image97.png"/><Relationship Id="rId132" Type="http://schemas.openxmlformats.org/officeDocument/2006/relationships/image" Target="media/image118.jpeg"/><Relationship Id="rId153" Type="http://schemas.openxmlformats.org/officeDocument/2006/relationships/image" Target="media/image138.jpeg"/><Relationship Id="rId15" Type="http://schemas.openxmlformats.org/officeDocument/2006/relationships/image" Target="media/image4.jpeg"/><Relationship Id="rId36" Type="http://schemas.openxmlformats.org/officeDocument/2006/relationships/image" Target="media/image23.jpeg"/><Relationship Id="rId57" Type="http://schemas.openxmlformats.org/officeDocument/2006/relationships/image" Target="media/image42.jpeg"/><Relationship Id="rId106" Type="http://schemas.openxmlformats.org/officeDocument/2006/relationships/image" Target="media/image92.png"/><Relationship Id="rId127" Type="http://schemas.openxmlformats.org/officeDocument/2006/relationships/image" Target="media/image113.png"/><Relationship Id="rId10" Type="http://schemas.openxmlformats.org/officeDocument/2006/relationships/footnotes" Target="footnotes.xml"/><Relationship Id="rId31" Type="http://schemas.openxmlformats.org/officeDocument/2006/relationships/image" Target="media/image18.jpeg"/><Relationship Id="rId52" Type="http://schemas.openxmlformats.org/officeDocument/2006/relationships/image" Target="media/image39.png"/><Relationship Id="rId73" Type="http://schemas.openxmlformats.org/officeDocument/2006/relationships/image" Target="media/image58.jpeg"/><Relationship Id="rId78" Type="http://schemas.openxmlformats.org/officeDocument/2006/relationships/image" Target="media/image64.jpeg"/><Relationship Id="rId94" Type="http://schemas.openxmlformats.org/officeDocument/2006/relationships/image" Target="media/image80.jpeg"/><Relationship Id="rId99" Type="http://schemas.openxmlformats.org/officeDocument/2006/relationships/image" Target="media/image85.png"/><Relationship Id="rId101" Type="http://schemas.openxmlformats.org/officeDocument/2006/relationships/image" Target="media/image87.jpeg"/><Relationship Id="rId122" Type="http://schemas.openxmlformats.org/officeDocument/2006/relationships/image" Target="media/image108.jpeg"/><Relationship Id="rId143" Type="http://schemas.openxmlformats.org/officeDocument/2006/relationships/image" Target="media/image128.jpeg"/><Relationship Id="rId148" Type="http://schemas.openxmlformats.org/officeDocument/2006/relationships/image" Target="media/image133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13.jpeg"/><Relationship Id="rId47" Type="http://schemas.openxmlformats.org/officeDocument/2006/relationships/image" Target="media/image34.jpeg"/><Relationship Id="rId68" Type="http://schemas.openxmlformats.org/officeDocument/2006/relationships/image" Target="media/image54.png"/><Relationship Id="rId89" Type="http://schemas.openxmlformats.org/officeDocument/2006/relationships/image" Target="media/image75.jpeg"/><Relationship Id="rId112" Type="http://schemas.openxmlformats.org/officeDocument/2006/relationships/image" Target="media/image98.png"/><Relationship Id="rId133" Type="http://schemas.openxmlformats.org/officeDocument/2006/relationships/image" Target="media/image119.jpeg"/><Relationship Id="rId154" Type="http://schemas.openxmlformats.org/officeDocument/2006/relationships/image" Target="media/image139.jpeg"/><Relationship Id="rId16" Type="http://schemas.openxmlformats.org/officeDocument/2006/relationships/image" Target="media/image5.png"/><Relationship Id="rId37" Type="http://schemas.openxmlformats.org/officeDocument/2006/relationships/image" Target="media/image24.jpeg"/><Relationship Id="rId58" Type="http://schemas.openxmlformats.org/officeDocument/2006/relationships/image" Target="media/image43.png"/><Relationship Id="rId79" Type="http://schemas.openxmlformats.org/officeDocument/2006/relationships/image" Target="media/image65.jpeg"/><Relationship Id="rId102" Type="http://schemas.openxmlformats.org/officeDocument/2006/relationships/image" Target="media/image88.jpeg"/><Relationship Id="rId123" Type="http://schemas.openxmlformats.org/officeDocument/2006/relationships/image" Target="media/image109.png"/><Relationship Id="rId144" Type="http://schemas.openxmlformats.org/officeDocument/2006/relationships/image" Target="media/image129.jpeg"/><Relationship Id="rId90" Type="http://schemas.openxmlformats.org/officeDocument/2006/relationships/image" Target="media/image76.jpg"/><Relationship Id="rId27" Type="http://schemas.openxmlformats.org/officeDocument/2006/relationships/image" Target="media/image14.jpeg"/><Relationship Id="rId48" Type="http://schemas.openxmlformats.org/officeDocument/2006/relationships/image" Target="media/image35.png"/><Relationship Id="rId69" Type="http://schemas.openxmlformats.org/officeDocument/2006/relationships/image" Target="media/image55.png"/><Relationship Id="rId113" Type="http://schemas.openxmlformats.org/officeDocument/2006/relationships/image" Target="media/image99.png"/><Relationship Id="rId134" Type="http://schemas.openxmlformats.org/officeDocument/2006/relationships/image" Target="media/image120.png"/><Relationship Id="rId80" Type="http://schemas.openxmlformats.org/officeDocument/2006/relationships/image" Target="media/image66.png"/><Relationship Id="rId155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11e8c64-e8a0-4af6-a7e4-a01164aad3ed">
      <Value>2</Value>
    </TaxCatchAll>
    <cee8f90c915749c691c4fad225c89881 xmlns="811e8c64-e8a0-4af6-a7e4-a01164aad3ed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2c10f15e-4fe4-4bec-ae91-1116436da94b</TermId>
        </TermInfo>
      </Terms>
    </cee8f90c915749c691c4fad225c89881>
    <lcf76f155ced4ddcb4097134ff3c332f xmlns="fbe8e2c5-0436-4e83-a7a8-050c253182ef">
      <Terms xmlns="http://schemas.microsoft.com/office/infopath/2007/PartnerControls"/>
    </lcf76f155ced4ddcb4097134ff3c332f>
    <_dlc_DocId xmlns="811e8c64-e8a0-4af6-a7e4-a01164aad3ed">TRRECP-719487926-888</_dlc_DocId>
    <_dlc_DocIdUrl xmlns="811e8c64-e8a0-4af6-a7e4-a01164aad3ed">
      <Url>https://azurediagovt.sharepoint.com/sites/TeRopuRaranga-EngagementandCommunicationsProgramme_EP/_layouts/15/DocIdRedir.aspx?ID=TRRECP-719487926-888</Url>
      <Description>TRRECP-719487926-888</Description>
    </_dlc_DocIdUrl>
    <TypeofDocument xmlns="fbe8e2c5-0436-4e83-a7a8-050c253182ef" xsi:nil="true"/>
    <DateofTravel xmlns="fbe8e2c5-0436-4e83-a7a8-050c253182ef" xsi:nil="true"/>
    <Comments xmlns="fbe8e2c5-0436-4e83-a7a8-050c253182ef" xsi:nil="true"/>
    <_dlc_DocIdPersistId xmlns="811e8c64-e8a0-4af6-a7e4-a01164aad3ed" xsi:nil="true"/>
    <Notes xmlns="fbe8e2c5-0436-4e83-a7a8-050c253182ef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E9EF6F382FD5429EEB8B49A7C2BD7B" ma:contentTypeVersion="23" ma:contentTypeDescription="Create a new document." ma:contentTypeScope="" ma:versionID="86fad3c7971f56185e98f2ff5f92fdae">
  <xsd:schema xmlns:xsd="http://www.w3.org/2001/XMLSchema" xmlns:xs="http://www.w3.org/2001/XMLSchema" xmlns:p="http://schemas.microsoft.com/office/2006/metadata/properties" xmlns:ns2="811e8c64-e8a0-4af6-a7e4-a01164aad3ed" xmlns:ns3="fbe8e2c5-0436-4e83-a7a8-050c253182ef" targetNamespace="http://schemas.microsoft.com/office/2006/metadata/properties" ma:root="true" ma:fieldsID="ad820860810fa09622f99e060edf3753" ns2:_="" ns3:_="">
    <xsd:import namespace="811e8c64-e8a0-4af6-a7e4-a01164aad3ed"/>
    <xsd:import namespace="fbe8e2c5-0436-4e83-a7a8-050c253182ef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3:Notes" minOccurs="0"/>
                <xsd:element ref="ns3:TypeofDocument" minOccurs="0"/>
                <xsd:element ref="ns2:_dlc_DocId" minOccurs="0"/>
                <xsd:element ref="ns2:_dlc_DocIdPersistId" minOccurs="0"/>
                <xsd:element ref="ns2:cee8f90c915749c691c4fad225c89881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Comments" minOccurs="0"/>
                <xsd:element ref="ns3:DateofTrav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e8c64-e8a0-4af6-a7e4-a01164aad3ed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8" nillable="true" ma:displayName="Document ID Value" ma:description="The value of the document ID assigned to this item." ma:hidden="true" ma:indexed="true" ma:internalName="_dlc_DocId" ma:readOnly="false">
      <xsd:simpleType>
        <xsd:restriction base="dms:Text"/>
      </xsd:simple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cee8f90c915749c691c4fad225c89881" ma:index="12" ma:taxonomy="true" ma:internalName="cee8f90c915749c691c4fad225c89881" ma:taxonomyFieldName="SecurityClassification" ma:displayName="Security Classification" ma:default="2;#UNCLASSIFIED|2c10f15e-4fe4-4bec-ae91-1116436da94b" ma:fieldId="{cee8f90c-9157-49c6-91c4-fad225c89881}" ma:sspId="220cfdc9-10b9-451b-a41a-57414fe47a11" ma:termSetId="00e9160e-5cc3-4f05-9047-e482ea24a9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3736d634-851d-44ee-a545-ed0674f6ee10}" ma:internalName="TaxCatchAll" ma:readOnly="false" ma:showField="CatchAllData" ma:web="811e8c64-e8a0-4af6-a7e4-a01164aad3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8e2c5-0436-4e83-a7a8-050c253182ef" elementFormDefault="qualified">
    <xsd:import namespace="http://schemas.microsoft.com/office/2006/documentManagement/types"/>
    <xsd:import namespace="http://schemas.microsoft.com/office/infopath/2007/PartnerControls"/>
    <xsd:element name="Notes" ma:index="4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TypeofDocument" ma:index="5" nillable="true" ma:displayName="Type of Document" ma:format="Dropdown" ma:internalName="TypeofDocument">
      <xsd:simpleType>
        <xsd:restriction base="dms:Choice">
          <xsd:enumeration value="Policy and Proceedure"/>
          <xsd:enumeration value="Forms"/>
          <xsd:enumeration value="How to Guide"/>
          <xsd:enumeration value="Approvals"/>
          <xsd:enumeration value="Reference Document"/>
        </xsd:restriction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20cfdc9-10b9-451b-a41a-57414fe47a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6" nillable="true" ma:displayName="Location" ma:hidden="true" ma:indexed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Comments" ma:index="3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DateofTravel" ma:index="31" nillable="true" ma:displayName="Date of Travel" ma:format="Dropdown" ma:internalName="DateofTravel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5B49F5-3D95-412B-9E7D-16C9BB271E9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5FC6E37-A4FF-324C-A2D7-04F109B449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21A6C2-518F-495B-B03E-44E894444F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41D779-6403-4958-841C-F985EFA1378A}">
  <ds:schemaRefs>
    <ds:schemaRef ds:uri="fbe8e2c5-0436-4e83-a7a8-050c253182ef"/>
    <ds:schemaRef ds:uri="http://www.w3.org/XML/1998/namespace"/>
    <ds:schemaRef ds:uri="http://schemas.microsoft.com/office/2006/metadata/properties"/>
    <ds:schemaRef ds:uri="http://purl.org/dc/terms/"/>
    <ds:schemaRef ds:uri="811e8c64-e8a0-4af6-a7e4-a01164aad3ed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5.xml><?xml version="1.0" encoding="utf-8"?>
<ds:datastoreItem xmlns:ds="http://schemas.openxmlformats.org/officeDocument/2006/customXml" ds:itemID="{B5D6B3B0-1A57-498E-AED7-7E5E0B206F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1</Pages>
  <Words>1583</Words>
  <Characters>902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Jennifer Brasch</cp:lastModifiedBy>
  <cp:revision>5</cp:revision>
  <cp:lastPrinted>2024-01-03T23:28:00Z</cp:lastPrinted>
  <dcterms:created xsi:type="dcterms:W3CDTF">2024-02-18T03:52:00Z</dcterms:created>
  <dcterms:modified xsi:type="dcterms:W3CDTF">2025-03-13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E9EF6F382FD5429EEB8B49A7C2BD7B</vt:lpwstr>
  </property>
  <property fmtid="{D5CDD505-2E9C-101B-9397-08002B2CF9AE}" pid="3" name="SecurityClassification">
    <vt:lpwstr>2;#UNCLASSIFIED|2c10f15e-4fe4-4bec-ae91-1116436da94b</vt:lpwstr>
  </property>
  <property fmtid="{D5CDD505-2E9C-101B-9397-08002B2CF9AE}" pid="4" name="_dlc_DocIdItemGuid">
    <vt:lpwstr>edeae7f5-e2d2-40e4-b4d7-dd6ec0342e3b</vt:lpwstr>
  </property>
  <property fmtid="{D5CDD505-2E9C-101B-9397-08002B2CF9AE}" pid="5" name="MediaServiceImageTags">
    <vt:lpwstr/>
  </property>
</Properties>
</file>